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3B4B840"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w:t>
      </w:r>
      <w:r w:rsidR="00577409">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0B1102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77409">
        <w:rPr>
          <w:rFonts w:ascii="Arial" w:eastAsia="Arial" w:hAnsi="Arial" w:cs="Arial"/>
          <w:sz w:val="24"/>
          <w:szCs w:val="24"/>
        </w:rPr>
        <w:t>20</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747867DA"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717C4F">
        <w:rPr>
          <w:rFonts w:ascii="Arial" w:eastAsia="Arial" w:hAnsi="Arial" w:cs="Arial"/>
          <w:b/>
          <w:color w:val="0070C0"/>
          <w:sz w:val="24"/>
          <w:szCs w:val="24"/>
        </w:rPr>
        <w:t>20</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717C4F" w:rsidRPr="00717C4F">
        <w:rPr>
          <w:rFonts w:ascii="Arial" w:eastAsia="Arial" w:hAnsi="Arial" w:cs="Arial"/>
          <w:b/>
          <w:color w:val="0070C0"/>
          <w:sz w:val="24"/>
          <w:szCs w:val="24"/>
        </w:rPr>
        <w:t>1,165,155</w:t>
      </w:r>
      <w:r w:rsidR="00717C4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717C4F" w:rsidRPr="00717C4F">
        <w:rPr>
          <w:rFonts w:ascii="Arial" w:eastAsia="Arial" w:hAnsi="Arial" w:cs="Arial"/>
          <w:b/>
          <w:color w:val="0070C0"/>
          <w:sz w:val="24"/>
          <w:szCs w:val="24"/>
        </w:rPr>
        <w:t xml:space="preserve">51,912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717C4F" w:rsidRPr="00717C4F">
        <w:rPr>
          <w:rFonts w:ascii="Arial" w:eastAsia="Arial" w:hAnsi="Arial" w:cs="Arial"/>
          <w:b/>
          <w:color w:val="0070C0"/>
          <w:sz w:val="24"/>
          <w:szCs w:val="24"/>
        </w:rPr>
        <w:t xml:space="preserve">1,093,602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717C4F" w:rsidRPr="00717C4F">
        <w:rPr>
          <w:rFonts w:ascii="Arial" w:eastAsia="Arial" w:hAnsi="Arial" w:cs="Arial"/>
          <w:b/>
          <w:color w:val="0070C0"/>
          <w:sz w:val="24"/>
          <w:szCs w:val="24"/>
        </w:rPr>
        <w:t>19,641</w:t>
      </w:r>
      <w:r w:rsidR="00717C4F">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45DD3D5F"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240201">
        <w:rPr>
          <w:rFonts w:ascii="Arial" w:eastAsia="Arial" w:hAnsi="Arial" w:cs="Arial"/>
          <w:i/>
          <w:color w:val="0070C0"/>
          <w:sz w:val="16"/>
          <w:szCs w:val="16"/>
        </w:rPr>
        <w:t>3</w:t>
      </w:r>
      <w:r w:rsidR="00717C4F">
        <w:rPr>
          <w:rFonts w:ascii="Arial" w:eastAsia="Arial" w:hAnsi="Arial" w:cs="Arial"/>
          <w:i/>
          <w:color w:val="0070C0"/>
          <w:sz w:val="16"/>
          <w:szCs w:val="16"/>
        </w:rPr>
        <w:t>2</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108D0C9"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3E22C1">
        <w:rPr>
          <w:rFonts w:ascii="Arial" w:eastAsia="Arial" w:hAnsi="Arial" w:cs="Arial"/>
          <w:b/>
          <w:color w:val="0070C0"/>
          <w:sz w:val="24"/>
          <w:szCs w:val="24"/>
        </w:rPr>
        <w:t>₱</w:t>
      </w:r>
      <w:r w:rsidR="00FF4E16" w:rsidRPr="00FF4E16">
        <w:rPr>
          <w:rFonts w:ascii="Arial" w:eastAsia="Arial" w:hAnsi="Arial" w:cs="Arial"/>
          <w:b/>
          <w:bCs/>
          <w:color w:val="0070C0"/>
          <w:sz w:val="24"/>
          <w:szCs w:val="24"/>
        </w:rPr>
        <w:t>2,317,134,564.54</w:t>
      </w:r>
      <w:r w:rsidR="00D77A35" w:rsidRPr="00D77A35">
        <w:rPr>
          <w:rFonts w:ascii="Arial" w:eastAsia="Arial" w:hAnsi="Arial" w:cs="Arial"/>
          <w:b/>
          <w:bCs/>
          <w:color w:val="0070C0"/>
          <w:sz w:val="24"/>
          <w:szCs w:val="24"/>
        </w:rPr>
        <w:t xml:space="preserve">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proofErr w:type="spellStart"/>
      <w:r w:rsidRPr="00C81A5D">
        <w:rPr>
          <w:rFonts w:ascii="Arial" w:eastAsia="Arial" w:hAnsi="Arial" w:cs="Arial"/>
          <w:sz w:val="24"/>
          <w:szCs w:val="24"/>
        </w:rPr>
        <w:t>strandees</w:t>
      </w:r>
      <w:proofErr w:type="spellEnd"/>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3E22C1">
        <w:rPr>
          <w:rFonts w:ascii="Arial" w:eastAsia="Arial" w:hAnsi="Arial" w:cs="Arial"/>
          <w:b/>
          <w:color w:val="0070C0"/>
          <w:sz w:val="24"/>
          <w:szCs w:val="24"/>
        </w:rPr>
        <w:t>₱</w:t>
      </w:r>
      <w:r w:rsidR="00FF4E16" w:rsidRPr="00FF4E16">
        <w:rPr>
          <w:rFonts w:ascii="Arial" w:eastAsia="Arial" w:hAnsi="Arial" w:cs="Arial"/>
          <w:b/>
          <w:color w:val="0070C0"/>
          <w:sz w:val="24"/>
          <w:szCs w:val="24"/>
        </w:rPr>
        <w:t xml:space="preserve">1,768,636,308.91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3E22C1">
        <w:rPr>
          <w:rFonts w:ascii="Arial" w:eastAsia="Arial" w:hAnsi="Arial" w:cs="Arial"/>
          <w:b/>
          <w:color w:val="0070C0"/>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Private</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717C4F" w:rsidRPr="00717C4F" w14:paraId="002D0DE4" w14:textId="77777777" w:rsidTr="00717C4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FAE1595"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47ED138"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COST OF ASSISTANCE </w:t>
            </w:r>
          </w:p>
        </w:tc>
      </w:tr>
      <w:tr w:rsidR="00717C4F" w:rsidRPr="00717C4F" w14:paraId="28C6B3F6" w14:textId="77777777" w:rsidTr="00717C4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5F02265"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8645E05"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D77E425"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3B7842DF"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0FAA4047"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GRAND TOTAL </w:t>
            </w:r>
          </w:p>
        </w:tc>
      </w:tr>
      <w:tr w:rsidR="00717C4F" w:rsidRPr="00717C4F" w14:paraId="40AD0E8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5F9B70" w14:textId="77777777" w:rsidR="00717C4F" w:rsidRPr="00717C4F" w:rsidRDefault="00717C4F" w:rsidP="00717C4F">
            <w:pPr>
              <w:widowControl/>
              <w:spacing w:after="0" w:line="240" w:lineRule="auto"/>
              <w:contextualSpacing/>
              <w:jc w:val="center"/>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5DB1FD5" w14:textId="2F9D94F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768,636,308.91 </w:t>
            </w:r>
          </w:p>
        </w:tc>
        <w:tc>
          <w:tcPr>
            <w:tcW w:w="0" w:type="auto"/>
            <w:tcBorders>
              <w:top w:val="nil"/>
              <w:left w:val="nil"/>
              <w:bottom w:val="single" w:sz="4" w:space="0" w:color="000000"/>
              <w:right w:val="single" w:sz="4" w:space="0" w:color="000000"/>
            </w:tcBorders>
            <w:shd w:val="clear" w:color="A5A5A5" w:fill="A5A5A5"/>
            <w:noWrap/>
            <w:vAlign w:val="bottom"/>
            <w:hideMark/>
          </w:tcPr>
          <w:p w14:paraId="326109DE" w14:textId="0AC9DEC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16,647,8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4FC45B2B" w14:textId="42515BE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3AEA7270" w14:textId="421CDCC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317,134,564.54 </w:t>
            </w:r>
          </w:p>
        </w:tc>
      </w:tr>
      <w:tr w:rsidR="00717C4F" w:rsidRPr="00717C4F" w14:paraId="5ADA9250"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1370C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6DAD91C" w14:textId="10B62EC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42,188,772.23 </w:t>
            </w:r>
          </w:p>
        </w:tc>
        <w:tc>
          <w:tcPr>
            <w:tcW w:w="0" w:type="auto"/>
            <w:tcBorders>
              <w:top w:val="nil"/>
              <w:left w:val="nil"/>
              <w:bottom w:val="single" w:sz="4" w:space="0" w:color="000000"/>
              <w:right w:val="single" w:sz="4" w:space="0" w:color="000000"/>
            </w:tcBorders>
            <w:shd w:val="clear" w:color="A5A5A5" w:fill="A5A5A5"/>
            <w:noWrap/>
            <w:vAlign w:val="bottom"/>
            <w:hideMark/>
          </w:tcPr>
          <w:p w14:paraId="74C7FE4E" w14:textId="3B7EB87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773EF32" w14:textId="3444B51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AC2A8D" w14:textId="48E606A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07,598,772.23 </w:t>
            </w:r>
          </w:p>
        </w:tc>
      </w:tr>
      <w:tr w:rsidR="00717C4F" w:rsidRPr="00717C4F" w14:paraId="585C214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BF9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80BC54D" w14:textId="1567CE69"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64,317,235.27 </w:t>
            </w:r>
          </w:p>
        </w:tc>
        <w:tc>
          <w:tcPr>
            <w:tcW w:w="0" w:type="auto"/>
            <w:tcBorders>
              <w:top w:val="nil"/>
              <w:left w:val="nil"/>
              <w:bottom w:val="single" w:sz="4" w:space="0" w:color="000000"/>
              <w:right w:val="single" w:sz="4" w:space="0" w:color="000000"/>
            </w:tcBorders>
            <w:shd w:val="clear" w:color="auto" w:fill="auto"/>
            <w:noWrap/>
            <w:vAlign w:val="bottom"/>
            <w:hideMark/>
          </w:tcPr>
          <w:p w14:paraId="069CEF7F" w14:textId="7EC86A6D"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9C8A6A" w14:textId="31A6C4D2"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76F5F4" w14:textId="4987D2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4,317,235.27 </w:t>
            </w:r>
          </w:p>
        </w:tc>
      </w:tr>
      <w:tr w:rsidR="00717C4F" w:rsidRPr="00717C4F" w14:paraId="223557E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76CB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55EA598" w14:textId="58133B3A"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34,882,816.36 </w:t>
            </w:r>
          </w:p>
        </w:tc>
        <w:tc>
          <w:tcPr>
            <w:tcW w:w="0" w:type="auto"/>
            <w:tcBorders>
              <w:top w:val="nil"/>
              <w:left w:val="nil"/>
              <w:bottom w:val="single" w:sz="4" w:space="0" w:color="000000"/>
              <w:right w:val="single" w:sz="4" w:space="0" w:color="000000"/>
            </w:tcBorders>
            <w:shd w:val="clear" w:color="auto" w:fill="auto"/>
            <w:noWrap/>
            <w:vAlign w:val="bottom"/>
            <w:hideMark/>
          </w:tcPr>
          <w:p w14:paraId="3B037CEE" w14:textId="300CC350"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DC7F98" w14:textId="7DC3A2C5"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17A87D" w14:textId="6162C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6,982,816.36 </w:t>
            </w:r>
          </w:p>
        </w:tc>
      </w:tr>
      <w:tr w:rsidR="00717C4F" w:rsidRPr="00717C4F" w14:paraId="54B1E06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97D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6C7D028" w14:textId="45EC5F52"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0A894D66" w14:textId="6BEE1CA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B04BD" w14:textId="795112BE"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A1B9D3" w14:textId="29E158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951,950.00 </w:t>
            </w:r>
          </w:p>
        </w:tc>
      </w:tr>
      <w:tr w:rsidR="00717C4F" w:rsidRPr="00717C4F" w14:paraId="645015C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B42A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03831EB" w14:textId="3E1208EC"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1,592,718.00 </w:t>
            </w:r>
          </w:p>
        </w:tc>
        <w:tc>
          <w:tcPr>
            <w:tcW w:w="0" w:type="auto"/>
            <w:tcBorders>
              <w:top w:val="nil"/>
              <w:left w:val="nil"/>
              <w:bottom w:val="single" w:sz="4" w:space="0" w:color="000000"/>
              <w:right w:val="single" w:sz="4" w:space="0" w:color="000000"/>
            </w:tcBorders>
            <w:shd w:val="clear" w:color="auto" w:fill="auto"/>
            <w:noWrap/>
            <w:vAlign w:val="bottom"/>
            <w:hideMark/>
          </w:tcPr>
          <w:p w14:paraId="76DFE1E1" w14:textId="1F65853A"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968F5" w14:textId="7BD2DCF0"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6C27FD" w14:textId="2168BA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842,718.00 </w:t>
            </w:r>
          </w:p>
        </w:tc>
      </w:tr>
      <w:tr w:rsidR="00717C4F" w:rsidRPr="00717C4F" w14:paraId="43E2078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F73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BE33A75" w14:textId="1FA0A64E"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17466E0D" w14:textId="4F356445"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3F8B082" w14:textId="38AF37B4"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981F26" w14:textId="3B781C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385,619.10 </w:t>
            </w:r>
          </w:p>
        </w:tc>
      </w:tr>
      <w:tr w:rsidR="00717C4F" w:rsidRPr="00717C4F" w14:paraId="2C82FD7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856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F24D7DD" w14:textId="112926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237A2316" w14:textId="3DF09FF5"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1FA0C8C1" w14:textId="6981B5DB"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424BB5" w14:textId="62C495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1,634,448.00 </w:t>
            </w:r>
          </w:p>
        </w:tc>
      </w:tr>
      <w:tr w:rsidR="00717C4F" w:rsidRPr="00717C4F" w14:paraId="2A028C7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3B4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873312A" w14:textId="58967EA0"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42,512,873.00 </w:t>
            </w:r>
          </w:p>
        </w:tc>
        <w:tc>
          <w:tcPr>
            <w:tcW w:w="0" w:type="auto"/>
            <w:tcBorders>
              <w:top w:val="nil"/>
              <w:left w:val="nil"/>
              <w:bottom w:val="single" w:sz="4" w:space="0" w:color="000000"/>
              <w:right w:val="single" w:sz="4" w:space="0" w:color="000000"/>
            </w:tcBorders>
            <w:shd w:val="clear" w:color="auto" w:fill="auto"/>
            <w:noWrap/>
            <w:vAlign w:val="bottom"/>
            <w:hideMark/>
          </w:tcPr>
          <w:p w14:paraId="1631CFDC" w14:textId="36E3C4EC"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FFFD5DC" w14:textId="160C951B"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BC0F78" w14:textId="79DFDB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9,955,373.00 </w:t>
            </w:r>
          </w:p>
        </w:tc>
      </w:tr>
      <w:tr w:rsidR="00717C4F" w:rsidRPr="00717C4F" w14:paraId="4E62B1F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401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6659F619" w14:textId="4F02E3CC"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24430E9A" w14:textId="231F7621"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93E48A" w14:textId="078D5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B35D9F" w14:textId="2B388B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70,800.00 </w:t>
            </w:r>
          </w:p>
        </w:tc>
      </w:tr>
      <w:tr w:rsidR="00717C4F" w:rsidRPr="00717C4F" w14:paraId="3249C3D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273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5362D1A" w14:textId="6AF538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D2EC3" w14:textId="581884B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A7D364" w14:textId="6571242F"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659A64" w14:textId="178878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289,000.00 </w:t>
            </w:r>
          </w:p>
        </w:tc>
      </w:tr>
      <w:tr w:rsidR="00717C4F" w:rsidRPr="00717C4F" w14:paraId="0D4D620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BDE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035EA" w14:textId="2FD24A4D"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11E12EB2" w14:textId="08CEC2C9"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C93098" w14:textId="757734EF"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59E718" w14:textId="6F206C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815,318.00 </w:t>
            </w:r>
          </w:p>
        </w:tc>
      </w:tr>
      <w:tr w:rsidR="00717C4F" w:rsidRPr="00717C4F" w14:paraId="110F77F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697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3CEFA17" w14:textId="4BE7F9D5"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20,232,663.00 </w:t>
            </w:r>
          </w:p>
        </w:tc>
        <w:tc>
          <w:tcPr>
            <w:tcW w:w="0" w:type="auto"/>
            <w:tcBorders>
              <w:top w:val="nil"/>
              <w:left w:val="nil"/>
              <w:bottom w:val="single" w:sz="4" w:space="0" w:color="000000"/>
              <w:right w:val="single" w:sz="4" w:space="0" w:color="000000"/>
            </w:tcBorders>
            <w:shd w:val="clear" w:color="auto" w:fill="auto"/>
            <w:noWrap/>
            <w:vAlign w:val="bottom"/>
            <w:hideMark/>
          </w:tcPr>
          <w:p w14:paraId="265D08C4" w14:textId="2286625C"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261AD2" w14:textId="758F5BAD"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DFDF68" w14:textId="6F40A2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232,663.00 </w:t>
            </w:r>
          </w:p>
        </w:tc>
      </w:tr>
      <w:tr w:rsidR="00717C4F" w:rsidRPr="00717C4F" w14:paraId="6768DD4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AF9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DB16741" w14:textId="15345C54"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8,275,358.80 </w:t>
            </w:r>
          </w:p>
        </w:tc>
        <w:tc>
          <w:tcPr>
            <w:tcW w:w="0" w:type="auto"/>
            <w:tcBorders>
              <w:top w:val="nil"/>
              <w:left w:val="nil"/>
              <w:bottom w:val="single" w:sz="4" w:space="0" w:color="000000"/>
              <w:right w:val="single" w:sz="4" w:space="0" w:color="000000"/>
            </w:tcBorders>
            <w:shd w:val="clear" w:color="auto" w:fill="auto"/>
            <w:noWrap/>
            <w:vAlign w:val="bottom"/>
            <w:hideMark/>
          </w:tcPr>
          <w:p w14:paraId="39D2E1EF" w14:textId="79C8B529"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A3265F0" w14:textId="2326A034"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7D9968" w14:textId="42A32D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997,858.80 </w:t>
            </w:r>
          </w:p>
        </w:tc>
      </w:tr>
      <w:tr w:rsidR="00717C4F" w:rsidRPr="00717C4F" w14:paraId="51092E6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FCFD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082C28A" w14:textId="4AA8B096"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0,159,040.00 </w:t>
            </w:r>
          </w:p>
        </w:tc>
        <w:tc>
          <w:tcPr>
            <w:tcW w:w="0" w:type="auto"/>
            <w:tcBorders>
              <w:top w:val="nil"/>
              <w:left w:val="nil"/>
              <w:bottom w:val="single" w:sz="4" w:space="0" w:color="000000"/>
              <w:right w:val="single" w:sz="4" w:space="0" w:color="000000"/>
            </w:tcBorders>
            <w:shd w:val="clear" w:color="auto" w:fill="auto"/>
            <w:noWrap/>
            <w:vAlign w:val="bottom"/>
            <w:hideMark/>
          </w:tcPr>
          <w:p w14:paraId="436E044B" w14:textId="6CEFAECB"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A79B1E" w14:textId="22ABF498"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F6C0FD" w14:textId="5F9367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59,040.00 </w:t>
            </w:r>
          </w:p>
        </w:tc>
      </w:tr>
      <w:tr w:rsidR="00717C4F" w:rsidRPr="00717C4F" w14:paraId="5FAFB01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46BE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7D0BCE59" w14:textId="4DDC013A"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48F81E73" w14:textId="61CCDE0D"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4EDD4" w14:textId="7BF1A290"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14C5DE" w14:textId="1E7E7C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626,623.60 </w:t>
            </w:r>
          </w:p>
        </w:tc>
      </w:tr>
      <w:tr w:rsidR="00717C4F" w:rsidRPr="00717C4F" w14:paraId="26574B1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454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2B2D77E6" w14:textId="13022D14"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21,006,305.80 </w:t>
            </w:r>
          </w:p>
        </w:tc>
        <w:tc>
          <w:tcPr>
            <w:tcW w:w="0" w:type="auto"/>
            <w:tcBorders>
              <w:top w:val="nil"/>
              <w:left w:val="nil"/>
              <w:bottom w:val="single" w:sz="4" w:space="0" w:color="000000"/>
              <w:right w:val="single" w:sz="4" w:space="0" w:color="000000"/>
            </w:tcBorders>
            <w:shd w:val="clear" w:color="auto" w:fill="auto"/>
            <w:noWrap/>
            <w:vAlign w:val="bottom"/>
            <w:hideMark/>
          </w:tcPr>
          <w:p w14:paraId="0A5D8CFF" w14:textId="24AE0245"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F6CF54" w14:textId="21964C11"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7CA84D" w14:textId="5DE15C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6,491,305.80 </w:t>
            </w:r>
          </w:p>
        </w:tc>
      </w:tr>
      <w:tr w:rsidR="00717C4F" w:rsidRPr="00717C4F" w14:paraId="64B8FF0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E931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626CF57" w14:textId="555A50BB"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38,615,143.30 </w:t>
            </w:r>
          </w:p>
        </w:tc>
        <w:tc>
          <w:tcPr>
            <w:tcW w:w="0" w:type="auto"/>
            <w:tcBorders>
              <w:top w:val="nil"/>
              <w:left w:val="nil"/>
              <w:bottom w:val="single" w:sz="4" w:space="0" w:color="000000"/>
              <w:right w:val="single" w:sz="4" w:space="0" w:color="000000"/>
            </w:tcBorders>
            <w:shd w:val="clear" w:color="auto" w:fill="auto"/>
            <w:noWrap/>
            <w:vAlign w:val="bottom"/>
            <w:hideMark/>
          </w:tcPr>
          <w:p w14:paraId="49ED4427" w14:textId="78147C7B"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5C5646" w14:textId="50948C8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66878F" w14:textId="385CA8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7,465,143.30 </w:t>
            </w:r>
          </w:p>
        </w:tc>
      </w:tr>
      <w:tr w:rsidR="00717C4F" w:rsidRPr="00717C4F" w14:paraId="6C70E43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1DB8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48FA82" w14:textId="6153EF1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6,566,060.00 </w:t>
            </w:r>
          </w:p>
        </w:tc>
        <w:tc>
          <w:tcPr>
            <w:tcW w:w="0" w:type="auto"/>
            <w:tcBorders>
              <w:top w:val="nil"/>
              <w:left w:val="nil"/>
              <w:bottom w:val="single" w:sz="4" w:space="0" w:color="000000"/>
              <w:right w:val="single" w:sz="4" w:space="0" w:color="000000"/>
            </w:tcBorders>
            <w:shd w:val="clear" w:color="auto" w:fill="auto"/>
            <w:noWrap/>
            <w:vAlign w:val="bottom"/>
            <w:hideMark/>
          </w:tcPr>
          <w:p w14:paraId="65BEFE01" w14:textId="1CE4868A"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234FB7" w14:textId="2DCA6FF0"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B61A23" w14:textId="54F10E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66,060.00 </w:t>
            </w:r>
          </w:p>
        </w:tc>
      </w:tr>
      <w:tr w:rsidR="00717C4F" w:rsidRPr="00717C4F" w14:paraId="77DAC2A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F0CC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DF1A48A" w14:textId="68988398"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A422E2E" w14:textId="5F8AA6B1"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F271B3" w14:textId="3B2AA863"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00DBCF" w14:textId="7B61DE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7,114,800.00 </w:t>
            </w:r>
          </w:p>
        </w:tc>
      </w:tr>
      <w:tr w:rsidR="00717C4F" w:rsidRPr="00717C4F" w14:paraId="077C663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6A38C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C11792B" w14:textId="2E4B581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2,988,368.68 </w:t>
            </w:r>
          </w:p>
        </w:tc>
        <w:tc>
          <w:tcPr>
            <w:tcW w:w="0" w:type="auto"/>
            <w:tcBorders>
              <w:top w:val="nil"/>
              <w:left w:val="nil"/>
              <w:bottom w:val="single" w:sz="4" w:space="0" w:color="000000"/>
              <w:right w:val="single" w:sz="4" w:space="0" w:color="000000"/>
            </w:tcBorders>
            <w:shd w:val="clear" w:color="A5A5A5" w:fill="A5A5A5"/>
            <w:noWrap/>
            <w:vAlign w:val="bottom"/>
            <w:hideMark/>
          </w:tcPr>
          <w:p w14:paraId="75625403" w14:textId="1A522B0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83DFEC9" w14:textId="7C74353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D643D0F" w14:textId="5A6457D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7,644,479.27 </w:t>
            </w:r>
          </w:p>
        </w:tc>
      </w:tr>
      <w:tr w:rsidR="00717C4F" w:rsidRPr="00717C4F" w14:paraId="4BD51B1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AD10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Ilocos</w:t>
            </w:r>
            <w:proofErr w:type="spellEnd"/>
            <w:r w:rsidRPr="00717C4F">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EE1F373" w14:textId="17A04D1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018,544.38 </w:t>
            </w:r>
          </w:p>
        </w:tc>
        <w:tc>
          <w:tcPr>
            <w:tcW w:w="0" w:type="auto"/>
            <w:tcBorders>
              <w:top w:val="nil"/>
              <w:left w:val="nil"/>
              <w:bottom w:val="single" w:sz="4" w:space="0" w:color="000000"/>
              <w:right w:val="single" w:sz="4" w:space="0" w:color="000000"/>
            </w:tcBorders>
            <w:shd w:val="clear" w:color="D8D8D8" w:fill="D8D8D8"/>
            <w:noWrap/>
            <w:vAlign w:val="bottom"/>
            <w:hideMark/>
          </w:tcPr>
          <w:p w14:paraId="3D4570EC" w14:textId="49D8355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09E82D" w14:textId="5EB98E7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1CC30B" w14:textId="7255CFD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515,222.38 </w:t>
            </w:r>
          </w:p>
        </w:tc>
      </w:tr>
      <w:tr w:rsidR="00717C4F" w:rsidRPr="00717C4F" w14:paraId="77C28F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D3D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363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LGU </w:t>
            </w:r>
            <w:proofErr w:type="spellStart"/>
            <w:r w:rsidRPr="00717C4F">
              <w:rPr>
                <w:rFonts w:ascii="Arial Narrow" w:eastAsia="Times New Roman" w:hAnsi="Arial Narrow"/>
                <w:i/>
                <w:iCs/>
                <w:color w:val="000000"/>
                <w:sz w:val="20"/>
                <w:szCs w:val="20"/>
              </w:rPr>
              <w:t>Ilocos</w:t>
            </w:r>
            <w:proofErr w:type="spellEnd"/>
            <w:r w:rsidRPr="00717C4F">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50F716D6" w14:textId="06D716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233F0DA" w14:textId="1E3029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9E42" w14:textId="3143D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31343" w14:textId="438292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0,000.00 </w:t>
            </w:r>
          </w:p>
        </w:tc>
      </w:tr>
      <w:tr w:rsidR="00717C4F" w:rsidRPr="00717C4F" w14:paraId="75AF428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9F9D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3B6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5BAB71E" w14:textId="1A227B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70FBF5C" w14:textId="3061AA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CEE82" w14:textId="454976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6D302" w14:textId="28CF5A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3,092.45 </w:t>
            </w:r>
          </w:p>
        </w:tc>
      </w:tr>
      <w:tr w:rsidR="00717C4F" w:rsidRPr="00717C4F" w14:paraId="34391F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71A5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96B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A0FDB11" w14:textId="46A83E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3D53EA13" w14:textId="78CA33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7BF01" w14:textId="022970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7CFA" w14:textId="1A71DD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6,073.20 </w:t>
            </w:r>
          </w:p>
        </w:tc>
      </w:tr>
      <w:tr w:rsidR="00717C4F" w:rsidRPr="00717C4F" w14:paraId="375EBC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0511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472D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817845E" w14:textId="799B03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93DDC32" w14:textId="705460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54008" w14:textId="2B13CA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652E4" w14:textId="2AA358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295.58 </w:t>
            </w:r>
          </w:p>
        </w:tc>
      </w:tr>
      <w:tr w:rsidR="00717C4F" w:rsidRPr="00717C4F" w14:paraId="5FDC41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0A40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AB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8C71E0C" w14:textId="08F057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9D893C5" w14:textId="1B7944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A524" w14:textId="3E0D3D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10EE0" w14:textId="10E1EA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6,299.20 </w:t>
            </w:r>
          </w:p>
        </w:tc>
      </w:tr>
      <w:tr w:rsidR="00717C4F" w:rsidRPr="00717C4F" w14:paraId="0BA6196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D99C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0F8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na</w:t>
            </w:r>
            <w:proofErr w:type="spellEnd"/>
            <w:r w:rsidRPr="00717C4F">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DA6A3D3" w14:textId="4FD4E9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E7A214" w14:textId="328E71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1BD99" w14:textId="057147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35273" w14:textId="33978A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51D52A0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7C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E07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189CE7E" w14:textId="3E168B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EC364E2" w14:textId="550872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1F2EA" w14:textId="7F038D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0E4EB" w14:textId="07DA55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7FF35F2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9AA3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363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CBC0C17" w14:textId="42BB63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528BFCC" w14:textId="01A327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752CF40" w14:textId="307E72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5916E" w14:textId="54C971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68,551.20 </w:t>
            </w:r>
          </w:p>
        </w:tc>
      </w:tr>
      <w:tr w:rsidR="00717C4F" w:rsidRPr="00717C4F" w14:paraId="7C609A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6659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0B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FA38E77" w14:textId="0C5D45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09D41EC" w14:textId="1596C2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3BF6DAA5" w14:textId="4E8055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EB29A" w14:textId="65995B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092.45 </w:t>
            </w:r>
          </w:p>
        </w:tc>
      </w:tr>
      <w:tr w:rsidR="00717C4F" w:rsidRPr="00717C4F" w14:paraId="65ED6FD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3249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F79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D0A5F48" w14:textId="4FACE4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1F61790" w14:textId="3883E9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B0F3" w14:textId="2CF760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B389D" w14:textId="3F3224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2BBEB0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97C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5467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90CEB2A" w14:textId="1BD634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FA68897" w14:textId="5AD541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FCFF" w14:textId="5DCFAB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08AF1" w14:textId="0CFD4A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1,247.70 </w:t>
            </w:r>
          </w:p>
        </w:tc>
      </w:tr>
      <w:tr w:rsidR="00717C4F" w:rsidRPr="00717C4F" w14:paraId="102ECB5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C4A8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447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A8941D8" w14:textId="7EDEC8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3EAFCC04" w14:textId="7D9F17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29968" w14:textId="772F83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41076" w14:textId="79DB93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304.70 </w:t>
            </w:r>
          </w:p>
        </w:tc>
      </w:tr>
      <w:tr w:rsidR="00717C4F" w:rsidRPr="00717C4F" w14:paraId="3B63C83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A74A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94A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AB922F1" w14:textId="29781C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6B7E46D3" w14:textId="636249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FED3C" w14:textId="70EED0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CF5E1" w14:textId="6D8F74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96,280.50 </w:t>
            </w:r>
          </w:p>
        </w:tc>
      </w:tr>
      <w:tr w:rsidR="00717C4F" w:rsidRPr="00717C4F" w14:paraId="1EFC5E2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434F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13C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4D2EBB6F" w14:textId="24D354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4D962DA" w14:textId="54117F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2B20149" w14:textId="4A2540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84149" w14:textId="364D7D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29,385.70 </w:t>
            </w:r>
          </w:p>
        </w:tc>
      </w:tr>
      <w:tr w:rsidR="00717C4F" w:rsidRPr="00717C4F" w14:paraId="7ABD93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4B07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1DA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B8F3A2D" w14:textId="0340E7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0B798A8" w14:textId="445DB2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E68235E" w14:textId="2283F3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1D226" w14:textId="3A92DD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1,333.20 </w:t>
            </w:r>
          </w:p>
        </w:tc>
      </w:tr>
      <w:tr w:rsidR="00717C4F" w:rsidRPr="00717C4F" w14:paraId="3BA3BF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D053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E531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8D59A94" w14:textId="0B1A0B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597ECB7" w14:textId="776BF1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1173A" w14:textId="295348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4D160" w14:textId="16D994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1,187.20 </w:t>
            </w:r>
          </w:p>
        </w:tc>
      </w:tr>
      <w:tr w:rsidR="00717C4F" w:rsidRPr="00717C4F" w14:paraId="6388AC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0E9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E3DD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7664D58" w14:textId="267EE9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AB221AF" w14:textId="1948BE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F298" w14:textId="1BADB2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177A6" w14:textId="3D93BF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301984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0866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FFA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F050520" w14:textId="702782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A264B5" w14:textId="4BE177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E438D" w14:textId="5C153C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6339" w14:textId="3334E8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09BCAB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145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E65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CCF8764" w14:textId="48F049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089EF2D" w14:textId="7E1096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98841" w14:textId="114178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D3001" w14:textId="396D37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5B191D3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62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FF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3DFD624" w14:textId="7C86E0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26E1A5" w14:textId="77FD50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B441E" w14:textId="20CCDC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11030" w14:textId="77A48C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341D864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38CB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952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2ABFBB6" w14:textId="657FAF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AE46DC0" w14:textId="4475F1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34986" w14:textId="6E2812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86D61" w14:textId="0F135F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13.20 </w:t>
            </w:r>
          </w:p>
        </w:tc>
      </w:tr>
      <w:tr w:rsidR="00717C4F" w:rsidRPr="00717C4F" w14:paraId="4ED39B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4B4A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304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35F8ED8" w14:textId="537BA4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13F7E384" w14:textId="6C0834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FF9C6" w14:textId="7073DC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DEAF5" w14:textId="4E7BE3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453.20 </w:t>
            </w:r>
          </w:p>
        </w:tc>
      </w:tr>
      <w:tr w:rsidR="00717C4F" w:rsidRPr="00717C4F" w14:paraId="53FDC8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EEA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1C9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EC2A420" w14:textId="0A321A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4C1F34E5" w14:textId="307CF5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D03CA" w14:textId="197680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74AFB" w14:textId="4DC595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7,457.20 </w:t>
            </w:r>
          </w:p>
        </w:tc>
      </w:tr>
      <w:tr w:rsidR="00717C4F" w:rsidRPr="00717C4F" w14:paraId="6D37F1E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B9AE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18B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2FF68DC" w14:textId="5F95A9E8"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B668E99" w14:textId="7FCA5356"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952C7" w14:textId="26F8B3CB"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99C46" w14:textId="708811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009.70 </w:t>
            </w:r>
          </w:p>
        </w:tc>
      </w:tr>
      <w:tr w:rsidR="00717C4F" w:rsidRPr="00717C4F" w14:paraId="2023042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8917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Ilocos</w:t>
            </w:r>
            <w:proofErr w:type="spellEnd"/>
            <w:r w:rsidRPr="00717C4F">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901A559" w14:textId="53D3F96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051,845.58 </w:t>
            </w:r>
          </w:p>
        </w:tc>
        <w:tc>
          <w:tcPr>
            <w:tcW w:w="0" w:type="auto"/>
            <w:tcBorders>
              <w:top w:val="nil"/>
              <w:left w:val="nil"/>
              <w:bottom w:val="single" w:sz="4" w:space="0" w:color="000000"/>
              <w:right w:val="single" w:sz="4" w:space="0" w:color="000000"/>
            </w:tcBorders>
            <w:shd w:val="clear" w:color="D8D8D8" w:fill="D8D8D8"/>
            <w:noWrap/>
            <w:vAlign w:val="bottom"/>
            <w:hideMark/>
          </w:tcPr>
          <w:p w14:paraId="4F3131BB" w14:textId="5E3AC5E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4DAA14" w14:textId="17C9B4B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827E43" w14:textId="52A6233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051,845.58 </w:t>
            </w:r>
          </w:p>
        </w:tc>
      </w:tr>
      <w:tr w:rsidR="00717C4F" w:rsidRPr="00717C4F" w14:paraId="02A9949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3BD0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8E7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CC22B" w14:textId="2D2849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1471E229" w14:textId="3C6A8B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E0028" w14:textId="3EBBDC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8E062" w14:textId="45CAC4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1,574.25 </w:t>
            </w:r>
          </w:p>
        </w:tc>
      </w:tr>
      <w:tr w:rsidR="00717C4F" w:rsidRPr="00717C4F" w14:paraId="7B0B257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5E6C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43C0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6015E4" w14:textId="3AA044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C347F87" w14:textId="6829B8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D449E" w14:textId="212EF9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E54CA" w14:textId="77B216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860.50 </w:t>
            </w:r>
          </w:p>
        </w:tc>
      </w:tr>
      <w:tr w:rsidR="00717C4F" w:rsidRPr="00717C4F" w14:paraId="17CD100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9E0E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717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3B99785" w14:textId="05B828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6,331.14 </w:t>
            </w:r>
          </w:p>
        </w:tc>
        <w:tc>
          <w:tcPr>
            <w:tcW w:w="0" w:type="auto"/>
            <w:tcBorders>
              <w:top w:val="nil"/>
              <w:left w:val="nil"/>
              <w:bottom w:val="single" w:sz="4" w:space="0" w:color="000000"/>
              <w:right w:val="single" w:sz="4" w:space="0" w:color="000000"/>
            </w:tcBorders>
            <w:shd w:val="clear" w:color="auto" w:fill="auto"/>
            <w:noWrap/>
            <w:vAlign w:val="bottom"/>
            <w:hideMark/>
          </w:tcPr>
          <w:p w14:paraId="21F69FA3" w14:textId="584B2C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6ED49" w14:textId="794B14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9BE6B" w14:textId="368765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6,331.14 </w:t>
            </w:r>
          </w:p>
        </w:tc>
      </w:tr>
      <w:tr w:rsidR="00717C4F" w:rsidRPr="00717C4F" w14:paraId="2FC309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C186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22F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73A4284C" w14:textId="405AAA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BAAF027" w14:textId="28B8F9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C14CE" w14:textId="0F9B88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720CB" w14:textId="1BDB19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0,285.00 </w:t>
            </w:r>
          </w:p>
        </w:tc>
      </w:tr>
      <w:tr w:rsidR="00717C4F" w:rsidRPr="00717C4F" w14:paraId="6EFEB9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D54B6"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7B2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C2E612" w14:textId="22EDF7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1,550.82 </w:t>
            </w:r>
          </w:p>
        </w:tc>
        <w:tc>
          <w:tcPr>
            <w:tcW w:w="0" w:type="auto"/>
            <w:tcBorders>
              <w:top w:val="nil"/>
              <w:left w:val="nil"/>
              <w:bottom w:val="single" w:sz="4" w:space="0" w:color="000000"/>
              <w:right w:val="single" w:sz="4" w:space="0" w:color="000000"/>
            </w:tcBorders>
            <w:shd w:val="clear" w:color="auto" w:fill="auto"/>
            <w:noWrap/>
            <w:vAlign w:val="bottom"/>
            <w:hideMark/>
          </w:tcPr>
          <w:p w14:paraId="62010F96" w14:textId="2BC1CD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FDF88" w14:textId="4A2EA2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F4FC8" w14:textId="4646FA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1,550.82 </w:t>
            </w:r>
          </w:p>
        </w:tc>
      </w:tr>
      <w:tr w:rsidR="00717C4F" w:rsidRPr="00717C4F" w14:paraId="645A7B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8FA4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655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3BDFC12E" w14:textId="1F9E67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1202C453" w14:textId="37038C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269FD" w14:textId="748C70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8CD7A" w14:textId="197399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1,931.42 </w:t>
            </w:r>
          </w:p>
        </w:tc>
      </w:tr>
      <w:tr w:rsidR="00717C4F" w:rsidRPr="00717C4F" w14:paraId="07D6205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DBD9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039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7B6B4" w14:textId="688E07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14E8DAFB" w14:textId="20AB5A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57C84" w14:textId="04D3FD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6A9AB" w14:textId="49FE4D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001.42 </w:t>
            </w:r>
          </w:p>
        </w:tc>
      </w:tr>
      <w:tr w:rsidR="00717C4F" w:rsidRPr="00717C4F" w14:paraId="24058E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3DD5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FE2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060482D" w14:textId="523C97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8BDD038" w14:textId="3CE824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9E76F" w14:textId="665A77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0672A" w14:textId="2A16B0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950.25 </w:t>
            </w:r>
          </w:p>
        </w:tc>
      </w:tr>
      <w:tr w:rsidR="00717C4F" w:rsidRPr="00717C4F" w14:paraId="590A791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60F6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A6D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EA4EE4" w14:textId="7AA720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65E13B58" w14:textId="4F7D74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E99DB" w14:textId="0253F3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115D7" w14:textId="2C5D61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9,893.25 </w:t>
            </w:r>
          </w:p>
        </w:tc>
      </w:tr>
      <w:tr w:rsidR="00717C4F" w:rsidRPr="00717C4F" w14:paraId="469C517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33A6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512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94F0893" w14:textId="23BA70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808F17B" w14:textId="095DAA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4BBC0" w14:textId="3CF673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373D7" w14:textId="475E8B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2,015.75 </w:t>
            </w:r>
          </w:p>
        </w:tc>
      </w:tr>
      <w:tr w:rsidR="00717C4F" w:rsidRPr="00717C4F" w14:paraId="278B82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E242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E22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A48D5A" w14:textId="44AC00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8CF6D98" w14:textId="08A9EC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C2707" w14:textId="680BE8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203F9" w14:textId="2C8E54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007.25 </w:t>
            </w:r>
          </w:p>
        </w:tc>
      </w:tr>
      <w:tr w:rsidR="00717C4F" w:rsidRPr="00717C4F" w14:paraId="0816325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60E3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C56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53C7B" w14:textId="5C9234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7AEDFF2A" w14:textId="24ABC4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2EF37" w14:textId="39BC12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FCC40" w14:textId="393DD5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065.92 </w:t>
            </w:r>
          </w:p>
        </w:tc>
      </w:tr>
      <w:tr w:rsidR="00717C4F" w:rsidRPr="00717C4F" w14:paraId="68A898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70EF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643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FBEF97" w14:textId="1B3F24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62357E2" w14:textId="7AE27E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F65BF" w14:textId="2CB987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F38EA" w14:textId="351C2A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3,161.78 </w:t>
            </w:r>
          </w:p>
        </w:tc>
      </w:tr>
      <w:tr w:rsidR="00717C4F" w:rsidRPr="00717C4F" w14:paraId="5140CF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1C67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802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FDE5D" w14:textId="140104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7C32662E" w14:textId="2A5A80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6EF18" w14:textId="29BA20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F3347" w14:textId="026B2A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92,217.48 </w:t>
            </w:r>
          </w:p>
        </w:tc>
      </w:tr>
      <w:tr w:rsidR="00717C4F" w:rsidRPr="00717C4F" w14:paraId="4E64B9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DDEB"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B5B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Quirino</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Angkaki</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CE9939" w14:textId="29F115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8D8DD86" w14:textId="36E316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731E6" w14:textId="6F2145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224B1" w14:textId="5FF5F7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7,436.00 </w:t>
            </w:r>
          </w:p>
        </w:tc>
      </w:tr>
      <w:tr w:rsidR="00717C4F" w:rsidRPr="00717C4F" w14:paraId="16FB58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00C9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06D2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lcedo (</w:t>
            </w:r>
            <w:proofErr w:type="spellStart"/>
            <w:r w:rsidRPr="00717C4F">
              <w:rPr>
                <w:rFonts w:ascii="Arial Narrow" w:eastAsia="Times New Roman" w:hAnsi="Arial Narrow"/>
                <w:i/>
                <w:iCs/>
                <w:color w:val="000000"/>
                <w:sz w:val="20"/>
                <w:szCs w:val="20"/>
              </w:rPr>
              <w:t>Bauge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D838A6" w14:textId="73EA81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F021D3B" w14:textId="74E412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853F9" w14:textId="430A9B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A54E5" w14:textId="5BDD6C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7,436.00 </w:t>
            </w:r>
          </w:p>
        </w:tc>
      </w:tr>
      <w:tr w:rsidR="00717C4F" w:rsidRPr="00717C4F" w14:paraId="3CEA777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73BD1"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EA3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E1193E0" w14:textId="356BEB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362C015" w14:textId="628FF1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FB8F4" w14:textId="654184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71B84" w14:textId="500EFB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799.25 </w:t>
            </w:r>
          </w:p>
        </w:tc>
      </w:tr>
      <w:tr w:rsidR="00717C4F" w:rsidRPr="00717C4F" w14:paraId="77BD50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5764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86E0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C318DEF" w14:textId="016D25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041ED4AE" w14:textId="7180AD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1DC4C" w14:textId="7CB513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D1537" w14:textId="20513E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42.03 </w:t>
            </w:r>
          </w:p>
        </w:tc>
      </w:tr>
      <w:tr w:rsidR="00717C4F" w:rsidRPr="00717C4F" w14:paraId="581DF4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4C1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D45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uan (</w:t>
            </w:r>
            <w:proofErr w:type="spellStart"/>
            <w:r w:rsidRPr="00717C4F">
              <w:rPr>
                <w:rFonts w:ascii="Arial Narrow" w:eastAsia="Times New Roman" w:hAnsi="Arial Narrow"/>
                <w:i/>
                <w:iCs/>
                <w:color w:val="000000"/>
                <w:sz w:val="20"/>
                <w:szCs w:val="20"/>
              </w:rPr>
              <w:t>Lapog</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380F779" w14:textId="007ED2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25A2AE8E" w14:textId="461AAB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F5001" w14:textId="36888E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D2F12" w14:textId="339020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6,245.34 </w:t>
            </w:r>
          </w:p>
        </w:tc>
      </w:tr>
      <w:tr w:rsidR="00717C4F" w:rsidRPr="00717C4F" w14:paraId="0A7314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D89E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0D6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39AC663" w14:textId="7AB142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63B98081" w14:textId="14A801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3CC13" w14:textId="3AB67E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CE5F" w14:textId="0AC40A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748.40 </w:t>
            </w:r>
          </w:p>
        </w:tc>
      </w:tr>
      <w:tr w:rsidR="00717C4F" w:rsidRPr="00717C4F" w14:paraId="3F6BB9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A2FD5"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A01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66474788" w14:textId="27FA7C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57901741" w14:textId="41F8CC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8F333" w14:textId="0DDB35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6DC86" w14:textId="0E33E2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7,939.75 </w:t>
            </w:r>
          </w:p>
        </w:tc>
      </w:tr>
      <w:tr w:rsidR="00717C4F" w:rsidRPr="00717C4F" w14:paraId="2643512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7551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837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014771E" w14:textId="5CBBCE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C2A9E26" w14:textId="6C0D25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2195B" w14:textId="3100B8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39424" w14:textId="3F2369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r>
      <w:tr w:rsidR="00717C4F" w:rsidRPr="00717C4F" w14:paraId="5CA2254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2B2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B328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A6EC635" w14:textId="6817A2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56B68C36" w14:textId="07D889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DCCDC" w14:textId="768FC8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8D435" w14:textId="3A6D84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381.56 </w:t>
            </w:r>
          </w:p>
        </w:tc>
      </w:tr>
      <w:tr w:rsidR="00717C4F" w:rsidRPr="00717C4F" w14:paraId="25EF59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C634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8FF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C5E2770" w14:textId="1905A4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31BBB9E" w14:textId="166550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984A0" w14:textId="28C516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1BB01" w14:textId="748539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r>
      <w:tr w:rsidR="00717C4F" w:rsidRPr="00717C4F" w14:paraId="77829E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E85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B658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E8241DB" w14:textId="4A423F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62564A5" w14:textId="06F043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2F1F9" w14:textId="2A1EB0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A3BD" w14:textId="73F27E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r>
      <w:tr w:rsidR="00717C4F" w:rsidRPr="00717C4F" w14:paraId="1389644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6B2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6F48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F6F1FA8" w14:textId="3602AA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51E3065" w14:textId="659934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36DA9" w14:textId="16E107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28D24" w14:textId="39C4ED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5,288.89 </w:t>
            </w:r>
          </w:p>
        </w:tc>
      </w:tr>
      <w:tr w:rsidR="00717C4F" w:rsidRPr="00717C4F" w14:paraId="0D281FF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5C9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1C5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9D54E" w14:textId="4A47DC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B08E3C2" w14:textId="0F4ADC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65BD2" w14:textId="71A62F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D7907" w14:textId="54CFD1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4,166.03 </w:t>
            </w:r>
          </w:p>
        </w:tc>
      </w:tr>
      <w:tr w:rsidR="00717C4F" w:rsidRPr="00717C4F" w14:paraId="2703432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FB9C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7AA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ACBEA" w14:textId="7B6907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56D9D1B" w14:textId="19526B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1117D" w14:textId="3EEB17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8CBD7" w14:textId="017BFB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704.28 </w:t>
            </w:r>
          </w:p>
        </w:tc>
      </w:tr>
      <w:tr w:rsidR="00717C4F" w:rsidRPr="00717C4F" w14:paraId="6349E4C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20E1"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134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6A82B" w14:textId="200731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85E6477" w14:textId="57BF74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12A30" w14:textId="5BBC42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C17B4" w14:textId="5CDE90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9,451.75 </w:t>
            </w:r>
          </w:p>
        </w:tc>
      </w:tr>
      <w:tr w:rsidR="00717C4F" w:rsidRPr="00717C4F" w14:paraId="1E37CA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B350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D71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4C5A2" w14:textId="10ABB9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102E95BF" w14:textId="64408C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37536" w14:textId="67CE5C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474A1" w14:textId="7334AA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9,640.00 </w:t>
            </w:r>
          </w:p>
        </w:tc>
      </w:tr>
      <w:tr w:rsidR="00717C4F" w:rsidRPr="00717C4F" w14:paraId="048461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F5C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B38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A436B9B" w14:textId="77108C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37840A27" w14:textId="43418F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642C6" w14:textId="22EDE3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8025" w14:textId="301C58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1,088.65 </w:t>
            </w:r>
          </w:p>
        </w:tc>
      </w:tr>
      <w:tr w:rsidR="00717C4F" w:rsidRPr="00717C4F" w14:paraId="61F8AAA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A337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01E51661" w14:textId="7313E77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517,632.14 </w:t>
            </w:r>
          </w:p>
        </w:tc>
        <w:tc>
          <w:tcPr>
            <w:tcW w:w="0" w:type="auto"/>
            <w:tcBorders>
              <w:top w:val="nil"/>
              <w:left w:val="nil"/>
              <w:bottom w:val="single" w:sz="4" w:space="0" w:color="000000"/>
              <w:right w:val="single" w:sz="4" w:space="0" w:color="000000"/>
            </w:tcBorders>
            <w:shd w:val="clear" w:color="D8D8D8" w:fill="D8D8D8"/>
            <w:noWrap/>
            <w:vAlign w:val="bottom"/>
            <w:hideMark/>
          </w:tcPr>
          <w:p w14:paraId="4C9838EA" w14:textId="183259A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CC5343" w14:textId="3E5A3B5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7A2EB2F" w14:textId="0B16D2F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5,634,943.78 </w:t>
            </w:r>
          </w:p>
        </w:tc>
      </w:tr>
      <w:tr w:rsidR="00717C4F" w:rsidRPr="00717C4F" w14:paraId="4932B8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89D12"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E767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C25152" w14:textId="562326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5B69E30" w14:textId="577BF6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F8AC0" w14:textId="434C19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AD692" w14:textId="408102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830.57 </w:t>
            </w:r>
          </w:p>
        </w:tc>
      </w:tr>
      <w:tr w:rsidR="00717C4F" w:rsidRPr="00717C4F" w14:paraId="706D04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41E3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7FB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816F8" w14:textId="462F1C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44060E39" w14:textId="356175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C6A4A" w14:textId="6D4E7A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65A98" w14:textId="05778E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624.03 </w:t>
            </w:r>
          </w:p>
        </w:tc>
      </w:tr>
      <w:tr w:rsidR="00717C4F" w:rsidRPr="00717C4F" w14:paraId="5418623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C1FE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1821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79E25" w14:textId="799DBE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C9AAE5C" w14:textId="64C69D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FD840" w14:textId="6C5E79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7E2B9" w14:textId="7F2A5F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877.16 </w:t>
            </w:r>
          </w:p>
        </w:tc>
      </w:tr>
      <w:tr w:rsidR="00717C4F" w:rsidRPr="00717C4F" w14:paraId="043496A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D1FD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A59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96C40" w14:textId="50501B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733AAE5C" w14:textId="33B160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FFAD5" w14:textId="6A54BD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67727" w14:textId="01DEEA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162.50 </w:t>
            </w:r>
          </w:p>
        </w:tc>
      </w:tr>
      <w:tr w:rsidR="00717C4F" w:rsidRPr="00717C4F" w14:paraId="6D7556F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3D8E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539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B37F7" w14:textId="2CC395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73EEA79" w14:textId="30B0D5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62BCD" w14:textId="2433B2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B3D73" w14:textId="2D7C61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06D3C04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6730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70A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FB72A8" w14:textId="04BE66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26A45DE" w14:textId="2AD9E1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6F6EB" w14:textId="3B02D9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B61BA" w14:textId="2B19B7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617.14 </w:t>
            </w:r>
          </w:p>
        </w:tc>
      </w:tr>
      <w:tr w:rsidR="00717C4F" w:rsidRPr="00717C4F" w14:paraId="121FCAE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2F9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593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CCD1F" w14:textId="009221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3315E4FF" w14:textId="66D79F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ED018" w14:textId="5A8422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2112B" w14:textId="48A6ED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6,042.75 </w:t>
            </w:r>
          </w:p>
        </w:tc>
      </w:tr>
      <w:tr w:rsidR="00717C4F" w:rsidRPr="00717C4F" w14:paraId="05764AC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7F7E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D45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643083E" w14:textId="5D4FFD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449FFDFA" w14:textId="4913A4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F364A" w14:textId="68EF82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6327FE3" w14:textId="0537A0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321.00 </w:t>
            </w:r>
          </w:p>
        </w:tc>
      </w:tr>
      <w:tr w:rsidR="00717C4F" w:rsidRPr="00717C4F" w14:paraId="1C876C4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F8511"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0AF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6A032CD" w14:textId="516737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AC9A9BA" w14:textId="6A0897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13ACE" w14:textId="7C8165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E2F3" w14:textId="437F95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6,798.14 </w:t>
            </w:r>
          </w:p>
        </w:tc>
      </w:tr>
      <w:tr w:rsidR="00717C4F" w:rsidRPr="00717C4F" w14:paraId="23EE48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1DAA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EF4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F3650DA" w14:textId="3F35BE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1C8952F" w14:textId="299071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00BAF" w14:textId="17534D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D09B8" w14:textId="5F0290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47,764.75 </w:t>
            </w:r>
          </w:p>
        </w:tc>
      </w:tr>
      <w:tr w:rsidR="00717C4F" w:rsidRPr="00717C4F" w14:paraId="1DDE6E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B103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A46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47F1E1" w14:textId="28B0CB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61732E2" w14:textId="49A58D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7E28B" w14:textId="1F6178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AAB30" w14:textId="08D753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9,805.12 </w:t>
            </w:r>
          </w:p>
        </w:tc>
      </w:tr>
      <w:tr w:rsidR="00717C4F" w:rsidRPr="00717C4F" w14:paraId="153035E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2766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9534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6EA2A" w14:textId="6C6A1E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2523C60" w14:textId="5108A5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31707" w14:textId="1662D9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72D74" w14:textId="001F83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9,067.50 </w:t>
            </w:r>
          </w:p>
        </w:tc>
      </w:tr>
      <w:tr w:rsidR="00717C4F" w:rsidRPr="00717C4F" w14:paraId="6ACED9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0BCA6"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2356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5E859AA" w14:textId="53F593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DC471AD" w14:textId="19E94F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449C60D" w14:textId="6C1A42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FB026" w14:textId="55BAAB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2,598.20 </w:t>
            </w:r>
          </w:p>
        </w:tc>
      </w:tr>
      <w:tr w:rsidR="00717C4F" w:rsidRPr="00717C4F" w14:paraId="34DD3C6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CD43B"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69E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CB9F830" w14:textId="3E3814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057354BC" w14:textId="178E14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65730" w14:textId="4B57C3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B8A55" w14:textId="1E66D9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3,824.22 </w:t>
            </w:r>
          </w:p>
        </w:tc>
      </w:tr>
      <w:tr w:rsidR="00717C4F" w:rsidRPr="00717C4F" w14:paraId="6A9D9D8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3175B"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3D30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6438CA2" w14:textId="710B91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7876FB90" w14:textId="45BF5D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DC5EB" w14:textId="40CF85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E6C90" w14:textId="2A1DEE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07,965.53 </w:t>
            </w:r>
          </w:p>
        </w:tc>
      </w:tr>
      <w:tr w:rsidR="00717C4F" w:rsidRPr="00717C4F" w14:paraId="3F40249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2457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01A9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7A8A7FD" w14:textId="1022D7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6C4150ED" w14:textId="4A0B8A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A80E5" w14:textId="23E2FF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FA125" w14:textId="343B33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2,256.50 </w:t>
            </w:r>
          </w:p>
        </w:tc>
      </w:tr>
      <w:tr w:rsidR="00717C4F" w:rsidRPr="00717C4F" w14:paraId="73DF247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77F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01B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A1CABC2" w14:textId="1AF2DC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8F627A4" w14:textId="4EB863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B8337" w14:textId="248C61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FC59724" w14:textId="6D0BB0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5,530.92 </w:t>
            </w:r>
          </w:p>
        </w:tc>
      </w:tr>
      <w:tr w:rsidR="00717C4F" w:rsidRPr="00717C4F" w14:paraId="07DACE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6755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181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50E0CF21" w14:textId="704250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B770C77" w14:textId="6BB053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60528" w14:textId="1572A7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06D6E" w14:textId="1A1E13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7,713.75 </w:t>
            </w:r>
          </w:p>
        </w:tc>
      </w:tr>
      <w:tr w:rsidR="00717C4F" w:rsidRPr="00717C4F" w14:paraId="1BE1AE3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E5C6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CB5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0BCF2" w14:textId="21870A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BBD7212" w14:textId="5D2993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DF46F" w14:textId="0D731B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6FC47" w14:textId="51FE89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8,611.25 </w:t>
            </w:r>
          </w:p>
        </w:tc>
      </w:tr>
      <w:tr w:rsidR="00717C4F" w:rsidRPr="00717C4F" w14:paraId="77FEFD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A6C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B497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DACFA" w14:textId="783CD4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6D61B162" w14:textId="66BF87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57DEF024" w14:textId="6D6364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F7284" w14:textId="254E3F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392.75 </w:t>
            </w:r>
          </w:p>
        </w:tc>
      </w:tr>
      <w:tr w:rsidR="00717C4F" w:rsidRPr="00717C4F" w14:paraId="54325C3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207E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C36CB44" w14:textId="7F586A7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400,3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3D20C413" w14:textId="14A2C32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D0ED49C" w14:textId="1E9421D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CFF37FE" w14:textId="68350C7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5,442,467.53 </w:t>
            </w:r>
          </w:p>
        </w:tc>
      </w:tr>
      <w:tr w:rsidR="00717C4F" w:rsidRPr="00717C4F" w14:paraId="784571E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98A8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3DB8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CDA4B6D" w14:textId="7AFE16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7D8C4599" w14:textId="588389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6F6D8" w14:textId="784FED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88479" w14:textId="11E431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0,527.50 </w:t>
            </w:r>
          </w:p>
        </w:tc>
      </w:tr>
      <w:tr w:rsidR="00717C4F" w:rsidRPr="00717C4F" w14:paraId="456AAF3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052E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894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096AC27" w14:textId="52E599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F5714FB" w14:textId="29EDE4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CBF98" w14:textId="020EA5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EFEF6" w14:textId="743461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807.94 </w:t>
            </w:r>
          </w:p>
        </w:tc>
      </w:tr>
      <w:tr w:rsidR="00717C4F" w:rsidRPr="00717C4F" w14:paraId="44F459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179D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C46A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E6E95A9" w14:textId="0121A0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637041F2" w14:textId="1EEDAE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EBAAD" w14:textId="798899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C6FEA" w14:textId="522DC7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6,530.89 </w:t>
            </w:r>
          </w:p>
        </w:tc>
      </w:tr>
      <w:tr w:rsidR="00717C4F" w:rsidRPr="00717C4F" w14:paraId="1256C5E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D95E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C52C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E405503" w14:textId="7F323F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50A4130" w14:textId="163C8D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393E5" w14:textId="402F07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DA0A3" w14:textId="140F2E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r>
      <w:tr w:rsidR="00717C4F" w:rsidRPr="00717C4F" w14:paraId="10FFA8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34D2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4361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B4D5F" w14:textId="610DAB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5D40085" w14:textId="4705E0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4B1FA" w14:textId="6C9581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7CC9E7B" w14:textId="6FE43B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08,628.72 </w:t>
            </w:r>
          </w:p>
        </w:tc>
      </w:tr>
      <w:tr w:rsidR="00717C4F" w:rsidRPr="00717C4F" w14:paraId="320A9D1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ACA2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945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4E66E" w14:textId="121E37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D98FF72" w14:textId="1593C1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CB16D" w14:textId="0EA7A8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F6390" w14:textId="68FDF5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392.00 </w:t>
            </w:r>
          </w:p>
        </w:tc>
      </w:tr>
      <w:tr w:rsidR="00717C4F" w:rsidRPr="00717C4F" w14:paraId="24F436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A267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2A7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5A3C1" w14:textId="35EA12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9A7FBE6" w14:textId="401617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7B020" w14:textId="02B6B8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C81FB" w14:textId="61C791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928.52 </w:t>
            </w:r>
          </w:p>
        </w:tc>
      </w:tr>
      <w:tr w:rsidR="00717C4F" w:rsidRPr="00717C4F" w14:paraId="3ACE28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4AA3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279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BC480" w14:textId="0E9466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DE28B5" w14:textId="76B1E6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C8929" w14:textId="54DEF3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6C8D4" w14:textId="7FBEBD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6FA8AB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33C1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3F4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EFFB1" w14:textId="2C84CC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5E3F01D" w14:textId="5EA3B1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F2E9A" w14:textId="5CC8AA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B87E9" w14:textId="5A3CBA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157.12 </w:t>
            </w:r>
          </w:p>
        </w:tc>
      </w:tr>
      <w:tr w:rsidR="00717C4F" w:rsidRPr="00717C4F" w14:paraId="17A218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8AAD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C3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D590A" w14:textId="08244D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D9FF0" w14:textId="06F455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D82B7" w14:textId="287070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DFCA016" w14:textId="34C3A0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12,800.00 </w:t>
            </w:r>
          </w:p>
        </w:tc>
      </w:tr>
      <w:tr w:rsidR="00717C4F" w:rsidRPr="00717C4F" w14:paraId="1EF5DF5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FECF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17E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2F0D3" w14:textId="0F5331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DBD8C05" w14:textId="155071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6C97" w14:textId="7C6537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09FAF5A" w14:textId="32664B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4,800.64 </w:t>
            </w:r>
          </w:p>
        </w:tc>
      </w:tr>
      <w:tr w:rsidR="00717C4F" w:rsidRPr="00717C4F" w14:paraId="302AD7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6293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7A1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33932F6" w14:textId="51C891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4F07D" w14:textId="58AF0A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E59E" w14:textId="5E603D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22F7C221" w14:textId="5821FF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4,840.00 </w:t>
            </w:r>
          </w:p>
        </w:tc>
      </w:tr>
      <w:tr w:rsidR="00717C4F" w:rsidRPr="00717C4F" w14:paraId="5637EAA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3D78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50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ED134" w14:textId="083FBF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61C8A77" w14:textId="3FE81B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8B127" w14:textId="788E42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72B0E84D" w14:textId="171700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16,520.00 </w:t>
            </w:r>
          </w:p>
        </w:tc>
      </w:tr>
      <w:tr w:rsidR="00717C4F" w:rsidRPr="00717C4F" w14:paraId="7311559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B91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5CE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1CA169" w14:textId="1AB1C2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1B68F803" w14:textId="4B5D4A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F4DC7" w14:textId="60F115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79817" w14:textId="53ABCF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14,403.89 </w:t>
            </w:r>
          </w:p>
        </w:tc>
      </w:tr>
      <w:tr w:rsidR="00717C4F" w:rsidRPr="00717C4F" w14:paraId="7F2E8F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D81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06B6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51393" w14:textId="7F0C15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AACE159" w14:textId="551124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DB8E0" w14:textId="7BE807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A1CED" w14:textId="58331D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93.39 </w:t>
            </w:r>
          </w:p>
        </w:tc>
      </w:tr>
      <w:tr w:rsidR="00717C4F" w:rsidRPr="00717C4F" w14:paraId="05143E6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46C1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26A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26DE59A" w14:textId="680DD9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D0E2394" w14:textId="1AB8A7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7CE6B" w14:textId="070823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696B1" w14:textId="0288C9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588.75 </w:t>
            </w:r>
          </w:p>
        </w:tc>
      </w:tr>
      <w:tr w:rsidR="00717C4F" w:rsidRPr="00717C4F" w14:paraId="3C1AD4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B43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560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5882439" w14:textId="530BB2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2E2722D" w14:textId="4B7FC8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30F85" w14:textId="5A1E4B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7662A" w14:textId="16B848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696.12 </w:t>
            </w:r>
          </w:p>
        </w:tc>
      </w:tr>
      <w:tr w:rsidR="00717C4F" w:rsidRPr="00717C4F" w14:paraId="297B6A0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2E1A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7E8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9F4DA" w14:textId="742A18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D832A75" w14:textId="1D0A73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0AD7C" w14:textId="2C0E2D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45DE" w14:textId="692424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744.00 </w:t>
            </w:r>
          </w:p>
        </w:tc>
      </w:tr>
      <w:tr w:rsidR="00717C4F" w:rsidRPr="00717C4F" w14:paraId="6FAC5EA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0910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869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F1B7108" w14:textId="150710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ACC0835" w14:textId="1EBBCF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E453" w14:textId="79F6CF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AFC6D" w14:textId="23AE61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2,612.20 </w:t>
            </w:r>
          </w:p>
        </w:tc>
      </w:tr>
      <w:tr w:rsidR="00717C4F" w:rsidRPr="00717C4F" w14:paraId="6E498E5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815F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A0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6C9B84B" w14:textId="2E0B88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73AFDFCC" w14:textId="698084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98B0C" w14:textId="3E7FA5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2199" w14:textId="65F010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48.75 </w:t>
            </w:r>
          </w:p>
        </w:tc>
      </w:tr>
      <w:tr w:rsidR="00717C4F" w:rsidRPr="00717C4F" w14:paraId="69AE90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5839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6BB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834648" w14:textId="3ECCDA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02C27E0" w14:textId="677988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28F9F" w14:textId="098ACA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C9908" w14:textId="47DF1F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2,397.14 </w:t>
            </w:r>
          </w:p>
        </w:tc>
      </w:tr>
      <w:tr w:rsidR="00717C4F" w:rsidRPr="00717C4F" w14:paraId="64B13A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0A2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C6A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15606" w14:textId="33327F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09E07B0" w14:textId="0CA399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9A6CE" w14:textId="1B63CD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10BB2" w14:textId="4644C1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3,772.50 </w:t>
            </w:r>
          </w:p>
        </w:tc>
      </w:tr>
      <w:tr w:rsidR="00717C4F" w:rsidRPr="00717C4F" w14:paraId="114079E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9829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2BA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FB20B" w14:textId="7EEBE2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4E493A" w14:textId="2AD72E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C323A" w14:textId="123481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FB429" w14:textId="31881D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709B499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1AA1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8563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0EFBA" w14:textId="58B33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74096166" w14:textId="255E7F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A740D" w14:textId="627CB7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2E314" w14:textId="4B60B0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778.00 </w:t>
            </w:r>
          </w:p>
        </w:tc>
      </w:tr>
      <w:tr w:rsidR="00717C4F" w:rsidRPr="00717C4F" w14:paraId="5E8610C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409E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D35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75F29" w14:textId="4D8EAA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BA6A81" w14:textId="3C7875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4C30F" w14:textId="304AB0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FB62" w14:textId="0E5B4F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47416B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F1B0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DC3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D4A6FAB" w14:textId="2148ED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1BAAB656" w14:textId="74B9FE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1B218" w14:textId="252C05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A2D0B" w14:textId="057BC4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42.39 </w:t>
            </w:r>
          </w:p>
        </w:tc>
      </w:tr>
      <w:tr w:rsidR="00717C4F" w:rsidRPr="00717C4F" w14:paraId="3499DF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7D8E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88D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5C02E" w14:textId="47AFED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07BA672D" w14:textId="75AC22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4E13F" w14:textId="2AC732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1F4B1" w14:textId="4A94C0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494.75 </w:t>
            </w:r>
          </w:p>
        </w:tc>
      </w:tr>
      <w:tr w:rsidR="00717C4F" w:rsidRPr="00717C4F" w14:paraId="4DDBB4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71EB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2C3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69AF51F6" w14:textId="070DB7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05E8422E" w14:textId="46097A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FA332" w14:textId="776E4C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8FC1" w14:textId="0C2E27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4,211.32 </w:t>
            </w:r>
          </w:p>
        </w:tc>
      </w:tr>
      <w:tr w:rsidR="00717C4F" w:rsidRPr="00717C4F" w14:paraId="3D5FD6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AF0A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DF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925B1FF" w14:textId="7521BB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162A5C5B" w14:textId="1FBC2B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5C4EE" w14:textId="57CF3A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0CF4E" w14:textId="5FEED1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0,677.34 </w:t>
            </w:r>
          </w:p>
        </w:tc>
      </w:tr>
      <w:tr w:rsidR="00717C4F" w:rsidRPr="00717C4F" w14:paraId="4302A9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4FF4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266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925DF17" w14:textId="3E46F8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CEC2D68" w14:textId="42F45C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69D29" w14:textId="0FB1D6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1871" w14:textId="4C81E6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7330735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1F7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ADE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4257630" w14:textId="2ACA1E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C33EC0D" w14:textId="067175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375AF" w14:textId="6A7DEB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CF66E93" w14:textId="087B5E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4,179.30 </w:t>
            </w:r>
          </w:p>
        </w:tc>
      </w:tr>
      <w:tr w:rsidR="00717C4F" w:rsidRPr="00717C4F" w14:paraId="6860F45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4BB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145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AF61742" w14:textId="135C5C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DE7027D" w14:textId="5DACB2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74223" w14:textId="11B881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1128E" w14:textId="7E49FC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8,868.77 </w:t>
            </w:r>
          </w:p>
        </w:tc>
      </w:tr>
      <w:tr w:rsidR="00717C4F" w:rsidRPr="00717C4F" w14:paraId="3B13910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885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B96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FCE6A78" w14:textId="1EC953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D7381D" w14:textId="59EF85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0850D" w14:textId="02AF16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D3FBA" w14:textId="6E17D2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77.14 </w:t>
            </w:r>
          </w:p>
        </w:tc>
      </w:tr>
      <w:tr w:rsidR="00717C4F" w:rsidRPr="00717C4F" w14:paraId="0B715E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F75B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39B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2B0D245" w14:textId="6CCB92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F5C09" w14:textId="7070A8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A9D3D" w14:textId="1A2BBE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0115" w14:textId="5A1AAD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0,000.00 </w:t>
            </w:r>
          </w:p>
        </w:tc>
      </w:tr>
      <w:tr w:rsidR="00717C4F" w:rsidRPr="00717C4F" w14:paraId="68190C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9EB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D4F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D479E2E" w14:textId="29455C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F8C0B73" w14:textId="3E7E15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01239" w14:textId="144174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9E7C736" w14:textId="5283F1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1,470.00 </w:t>
            </w:r>
          </w:p>
        </w:tc>
      </w:tr>
      <w:tr w:rsidR="00717C4F" w:rsidRPr="00717C4F" w14:paraId="670B3D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5C9E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EB6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11B366BC" w14:textId="08585A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A7902D4" w14:textId="318739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E5242" w14:textId="20C4AA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6A69C" w14:textId="0E8B31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140.00 </w:t>
            </w:r>
          </w:p>
        </w:tc>
      </w:tr>
      <w:tr w:rsidR="00717C4F" w:rsidRPr="00717C4F" w14:paraId="0FD00F4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DC1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0AC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246C7" w14:textId="706586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1F5220F5" w14:textId="544ECC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70742" w14:textId="447033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E47EA" w14:textId="76395B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6,796.75 </w:t>
            </w:r>
          </w:p>
        </w:tc>
      </w:tr>
      <w:tr w:rsidR="00717C4F" w:rsidRPr="00717C4F" w14:paraId="7FB03F5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72D4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FBF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1B79E" w14:textId="273BC0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475DF2CD" w14:textId="4C68A4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88A78" w14:textId="4CFA48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5224A" w14:textId="53181B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632.50 </w:t>
            </w:r>
          </w:p>
        </w:tc>
      </w:tr>
      <w:tr w:rsidR="00717C4F" w:rsidRPr="00717C4F" w14:paraId="513E90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B66A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D80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DC07E" w14:textId="71860F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82E673B" w14:textId="5941E8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73B2AE2" w14:textId="7CCC50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901E3" w14:textId="48F381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7,084.67 </w:t>
            </w:r>
          </w:p>
        </w:tc>
      </w:tr>
      <w:tr w:rsidR="00717C4F" w:rsidRPr="00717C4F" w14:paraId="60DC19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A9AE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4607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47317" w14:textId="466ABC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8C0215B" w14:textId="798B23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C7E66" w14:textId="349AED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919B677" w14:textId="48D388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91,635.50 </w:t>
            </w:r>
          </w:p>
        </w:tc>
      </w:tr>
      <w:tr w:rsidR="00717C4F" w:rsidRPr="00717C4F" w14:paraId="5141067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4B77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FCF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7D2941" w14:textId="6526E8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7CA465F8" w14:textId="4847B5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E69C" w14:textId="2B07E8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D0E8" w14:textId="70B76C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4,253.75 </w:t>
            </w:r>
          </w:p>
        </w:tc>
      </w:tr>
      <w:tr w:rsidR="00717C4F" w:rsidRPr="00717C4F" w14:paraId="0BB37F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94F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8CF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C8A79B2" w14:textId="2E2C7F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576B6E8A" w14:textId="14F809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C8BE8" w14:textId="64D685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8103312" w14:textId="180492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4,668.14 </w:t>
            </w:r>
          </w:p>
        </w:tc>
      </w:tr>
      <w:tr w:rsidR="00717C4F" w:rsidRPr="00717C4F" w14:paraId="490EF4F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5B07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77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12927E" w14:textId="243751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8AE349" w14:textId="5822D4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E367E" w14:textId="58F0E6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D6AD8" w14:textId="7405A8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42C103A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9B24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39A21BF" w14:textId="14981FE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7,573,615.06 </w:t>
            </w:r>
          </w:p>
        </w:tc>
        <w:tc>
          <w:tcPr>
            <w:tcW w:w="0" w:type="auto"/>
            <w:tcBorders>
              <w:top w:val="nil"/>
              <w:left w:val="nil"/>
              <w:bottom w:val="single" w:sz="4" w:space="0" w:color="000000"/>
              <w:right w:val="single" w:sz="4" w:space="0" w:color="000000"/>
            </w:tcBorders>
            <w:shd w:val="clear" w:color="A5A5A5" w:fill="A5A5A5"/>
            <w:noWrap/>
            <w:vAlign w:val="bottom"/>
            <w:hideMark/>
          </w:tcPr>
          <w:p w14:paraId="4B0D53D5" w14:textId="2DB7DCE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955FC1A" w14:textId="3579D6D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B55699" w14:textId="5CF9ED3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7,573,615.06 </w:t>
            </w:r>
          </w:p>
        </w:tc>
      </w:tr>
      <w:tr w:rsidR="00717C4F" w:rsidRPr="00717C4F" w14:paraId="32AD831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70AA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6202D03" w14:textId="53A7118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7B6BBA75" w14:textId="7E59896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DD20B3" w14:textId="43A65E5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3C5928" w14:textId="4CEBD45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82,322.08 </w:t>
            </w:r>
          </w:p>
        </w:tc>
      </w:tr>
      <w:tr w:rsidR="00717C4F" w:rsidRPr="00717C4F" w14:paraId="1CE65D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BF71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2AA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6A9DA8F" w14:textId="2984C7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3D32462A" w14:textId="7060B2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8529" w14:textId="7704A8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34FCF" w14:textId="11B773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9,949.52 </w:t>
            </w:r>
          </w:p>
        </w:tc>
      </w:tr>
      <w:tr w:rsidR="00717C4F" w:rsidRPr="00717C4F" w14:paraId="20B125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8FAA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A2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5ECBE" w14:textId="702F6F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357F22A" w14:textId="17F47E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2177E" w14:textId="5CB98A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BF545" w14:textId="68B9C2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59.04 </w:t>
            </w:r>
          </w:p>
        </w:tc>
      </w:tr>
      <w:tr w:rsidR="00717C4F" w:rsidRPr="00717C4F" w14:paraId="1096B7D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3EA6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590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CBE2FD" w14:textId="125114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FCFC8EC" w14:textId="6C60BB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BC460" w14:textId="27EC13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96B05" w14:textId="448E93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1.00 </w:t>
            </w:r>
          </w:p>
        </w:tc>
      </w:tr>
      <w:tr w:rsidR="00717C4F" w:rsidRPr="00717C4F" w14:paraId="4883F98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897C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8305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5D588" w14:textId="56BCE3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5BDB9E2" w14:textId="52A8EA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0CB72" w14:textId="67372F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9C509" w14:textId="37FA10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62.52 </w:t>
            </w:r>
          </w:p>
        </w:tc>
      </w:tr>
      <w:tr w:rsidR="00717C4F" w:rsidRPr="00717C4F" w14:paraId="1B7BE6C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9126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1913D788" w14:textId="34F1081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7,195,882.76 </w:t>
            </w:r>
          </w:p>
        </w:tc>
        <w:tc>
          <w:tcPr>
            <w:tcW w:w="0" w:type="auto"/>
            <w:tcBorders>
              <w:top w:val="nil"/>
              <w:left w:val="nil"/>
              <w:bottom w:val="single" w:sz="4" w:space="0" w:color="000000"/>
              <w:right w:val="single" w:sz="4" w:space="0" w:color="000000"/>
            </w:tcBorders>
            <w:shd w:val="clear" w:color="D8D8D8" w:fill="D8D8D8"/>
            <w:noWrap/>
            <w:vAlign w:val="bottom"/>
            <w:hideMark/>
          </w:tcPr>
          <w:p w14:paraId="29403547" w14:textId="751FFE8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48B977" w14:textId="57AA4ED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FFC772" w14:textId="5F3B394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7,195,882.76 </w:t>
            </w:r>
          </w:p>
        </w:tc>
      </w:tr>
      <w:tr w:rsidR="00717C4F" w:rsidRPr="00717C4F" w14:paraId="3F2D36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1127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F60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4A637B7C" w14:textId="265A3D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2,020.50 </w:t>
            </w:r>
          </w:p>
        </w:tc>
        <w:tc>
          <w:tcPr>
            <w:tcW w:w="0" w:type="auto"/>
            <w:tcBorders>
              <w:top w:val="nil"/>
              <w:left w:val="nil"/>
              <w:bottom w:val="single" w:sz="4" w:space="0" w:color="000000"/>
              <w:right w:val="single" w:sz="4" w:space="0" w:color="000000"/>
            </w:tcBorders>
            <w:shd w:val="clear" w:color="auto" w:fill="auto"/>
            <w:noWrap/>
            <w:vAlign w:val="bottom"/>
            <w:hideMark/>
          </w:tcPr>
          <w:p w14:paraId="658512F2" w14:textId="58E2A8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4B205" w14:textId="32B653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E3712" w14:textId="74767C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2,020.50 </w:t>
            </w:r>
          </w:p>
        </w:tc>
      </w:tr>
      <w:tr w:rsidR="00717C4F" w:rsidRPr="00717C4F" w14:paraId="4014C87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32BD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CC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40F41" w14:textId="05AFD1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3EA09DB" w14:textId="6DA18E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8D6DA" w14:textId="5F9B7C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716D3" w14:textId="3BB95F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84.40 </w:t>
            </w:r>
          </w:p>
        </w:tc>
      </w:tr>
      <w:tr w:rsidR="00717C4F" w:rsidRPr="00717C4F" w14:paraId="724675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ABB2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A4C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ADF6D9D" w14:textId="017A33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87CE8DD" w14:textId="33CAE3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E5567" w14:textId="27DF72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F3892" w14:textId="683A2A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1,879.32 </w:t>
            </w:r>
          </w:p>
        </w:tc>
      </w:tr>
      <w:tr w:rsidR="00717C4F" w:rsidRPr="00717C4F" w14:paraId="2B68BE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275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70C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69571B" w14:textId="445222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5A3F9015" w14:textId="3076B9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5769" w14:textId="1AEDFF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13290" w14:textId="53A856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973.52 </w:t>
            </w:r>
          </w:p>
        </w:tc>
      </w:tr>
      <w:tr w:rsidR="00717C4F" w:rsidRPr="00717C4F" w14:paraId="1B6C4D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EA4C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45B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ADB57" w14:textId="6C1BD3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7E0D5418" w14:textId="6FB261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02576" w14:textId="086408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A0CBC" w14:textId="1B5746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782.26 </w:t>
            </w:r>
          </w:p>
        </w:tc>
      </w:tr>
      <w:tr w:rsidR="00717C4F" w:rsidRPr="00717C4F" w14:paraId="33ABD4A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B17A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6AE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F56FCE" w14:textId="280EA5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14CF2228" w14:textId="3B40C4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E16B8" w14:textId="6B3642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A87E7" w14:textId="004064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22,460.24 </w:t>
            </w:r>
          </w:p>
        </w:tc>
      </w:tr>
      <w:tr w:rsidR="00717C4F" w:rsidRPr="00717C4F" w14:paraId="5CAB124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9381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9EA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52A86" w14:textId="3179B0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451D5F93" w14:textId="3C9625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85ED9" w14:textId="153F22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B7981" w14:textId="45B039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09,493.76 </w:t>
            </w:r>
          </w:p>
        </w:tc>
      </w:tr>
      <w:tr w:rsidR="00717C4F" w:rsidRPr="00717C4F" w14:paraId="62A7C0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964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5E30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7A37762" w14:textId="7F1118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527BD8D" w14:textId="5619B9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F809F" w14:textId="055F92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628A7" w14:textId="0EF30B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21.00 </w:t>
            </w:r>
          </w:p>
        </w:tc>
      </w:tr>
      <w:tr w:rsidR="00717C4F" w:rsidRPr="00717C4F" w14:paraId="46AAB2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DC23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0F9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004C0" w14:textId="401883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2B31218" w14:textId="1ACA70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9DC1E" w14:textId="3C8ED9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23A0" w14:textId="030DEF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76 </w:t>
            </w:r>
          </w:p>
        </w:tc>
      </w:tr>
      <w:tr w:rsidR="00717C4F" w:rsidRPr="00717C4F" w14:paraId="0FE36CA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DBE1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2CD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5259C" w14:textId="04EA2C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3D10C6B6" w14:textId="318E27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40351" w14:textId="6EE4BA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01409" w14:textId="75AD62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7,551.36 </w:t>
            </w:r>
          </w:p>
        </w:tc>
      </w:tr>
      <w:tr w:rsidR="00717C4F" w:rsidRPr="00717C4F" w14:paraId="0AB7D54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CB03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01A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422F71" w14:textId="16E5E0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7622D9CA" w14:textId="7CF405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A0F1F" w14:textId="4C43FB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2F21A" w14:textId="39A319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41,009.00 </w:t>
            </w:r>
          </w:p>
        </w:tc>
      </w:tr>
      <w:tr w:rsidR="00717C4F" w:rsidRPr="00717C4F" w14:paraId="344EBEA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E462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74B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398F8" w14:textId="1E8922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01101CFE" w14:textId="61259F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4E6E8" w14:textId="7C6E26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B39B0" w14:textId="19CA89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200.00 </w:t>
            </w:r>
          </w:p>
        </w:tc>
      </w:tr>
      <w:tr w:rsidR="00717C4F" w:rsidRPr="00717C4F" w14:paraId="23ACF36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44E2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801D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0F1A973B" w14:textId="0A067F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0A285FEB" w14:textId="7CACE5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477AA" w14:textId="6538D4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F7E90" w14:textId="0599A7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95,216.82 </w:t>
            </w:r>
          </w:p>
        </w:tc>
      </w:tr>
      <w:tr w:rsidR="00717C4F" w:rsidRPr="00717C4F" w14:paraId="22B1B2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2814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1F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3D08F" w14:textId="79934A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2B4F455" w14:textId="342A88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E60C9" w14:textId="19EFD4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B4E4" w14:textId="2E88C7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84.40 </w:t>
            </w:r>
          </w:p>
        </w:tc>
      </w:tr>
      <w:tr w:rsidR="00717C4F" w:rsidRPr="00717C4F" w14:paraId="5B4FCDA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FB65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1E0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5B075FD" w14:textId="4D8AC3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6DAB5A53" w14:textId="71A62F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5262D" w14:textId="784306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66848" w14:textId="4B1AEF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7,190.00 </w:t>
            </w:r>
          </w:p>
        </w:tc>
      </w:tr>
      <w:tr w:rsidR="00717C4F" w:rsidRPr="00717C4F" w14:paraId="3F27201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13FF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6E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BC13A" w14:textId="7A3078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7B70B5FE" w14:textId="074E39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2CF01" w14:textId="51FD21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C2B69" w14:textId="5E4224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6,089.00 </w:t>
            </w:r>
          </w:p>
        </w:tc>
      </w:tr>
      <w:tr w:rsidR="00717C4F" w:rsidRPr="00717C4F" w14:paraId="12122B8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6469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F69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214C7C5" w14:textId="1BE5F9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12408877" w14:textId="3FE922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00409" w14:textId="2B4EBF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7C00F" w14:textId="215F0D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85,704.40 </w:t>
            </w:r>
          </w:p>
        </w:tc>
      </w:tr>
      <w:tr w:rsidR="00717C4F" w:rsidRPr="00717C4F" w14:paraId="168E16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C928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E90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391F9" w14:textId="4C0695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38E3E4C9" w14:textId="14C33D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CB901" w14:textId="4BBD55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227DD" w14:textId="2967E5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0,395.70 </w:t>
            </w:r>
          </w:p>
        </w:tc>
      </w:tr>
      <w:tr w:rsidR="00717C4F" w:rsidRPr="00717C4F" w14:paraId="1B63E6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5218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3EA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D16E0CC" w14:textId="4063CC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21BADED5" w14:textId="4815A0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5A70" w14:textId="6F4E3E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131FC" w14:textId="17DD27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85.68 </w:t>
            </w:r>
          </w:p>
        </w:tc>
      </w:tr>
      <w:tr w:rsidR="00717C4F" w:rsidRPr="00717C4F" w14:paraId="424BD3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5ECC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8CC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5DE1F" w14:textId="381E54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B96F239" w14:textId="1203C3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75FEE" w14:textId="255666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0488" w14:textId="15AECC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6.88 </w:t>
            </w:r>
          </w:p>
        </w:tc>
      </w:tr>
      <w:tr w:rsidR="00717C4F" w:rsidRPr="00717C4F" w14:paraId="0EA2B44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8F0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31E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597E7" w14:textId="65AE51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D1148DD" w14:textId="4E08B6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53F39" w14:textId="371401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727C6" w14:textId="7A586A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16.88 </w:t>
            </w:r>
          </w:p>
        </w:tc>
      </w:tr>
      <w:tr w:rsidR="00717C4F" w:rsidRPr="00717C4F" w14:paraId="7BC7E8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BEB1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72B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35D1B0" w14:textId="1B3794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6ABA322A" w14:textId="407BF2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35E50" w14:textId="271BAC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5C980" w14:textId="732F19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146.22 </w:t>
            </w:r>
          </w:p>
        </w:tc>
      </w:tr>
      <w:tr w:rsidR="00717C4F" w:rsidRPr="00717C4F" w14:paraId="11C048D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B90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799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10130C8" w14:textId="337589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5B954A2" w14:textId="52DF15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07483" w14:textId="569DF2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29F20" w14:textId="2A6C1F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7.00 </w:t>
            </w:r>
          </w:p>
        </w:tc>
      </w:tr>
      <w:tr w:rsidR="00717C4F" w:rsidRPr="00717C4F" w14:paraId="5F08342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6C7A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72FC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F91EAA0" w14:textId="4141B3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BE2A81B" w14:textId="62B8FF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8058C" w14:textId="23A606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9C1DF" w14:textId="7DC1CA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3,493.45 </w:t>
            </w:r>
          </w:p>
        </w:tc>
      </w:tr>
      <w:tr w:rsidR="00717C4F" w:rsidRPr="00717C4F" w14:paraId="63061A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6863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83D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ta </w:t>
            </w:r>
            <w:proofErr w:type="spellStart"/>
            <w:r w:rsidRPr="00717C4F">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6EBE9" w14:textId="74E3F0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89523B5" w14:textId="51E93D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7BD56" w14:textId="78B8A8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732FB" w14:textId="57E518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220.00 </w:t>
            </w:r>
          </w:p>
        </w:tc>
      </w:tr>
      <w:tr w:rsidR="00717C4F" w:rsidRPr="00717C4F" w14:paraId="5A954B8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3F7B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3573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7B4A455" w14:textId="136E2E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81106D4" w14:textId="01592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FC478" w14:textId="600940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0CDB7" w14:textId="4AC0BE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33.76 </w:t>
            </w:r>
          </w:p>
        </w:tc>
      </w:tr>
      <w:tr w:rsidR="00717C4F" w:rsidRPr="00717C4F" w14:paraId="158C09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0585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9AC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DE18790" w14:textId="48C12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01A6C43" w14:textId="0F4CBA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3516" w14:textId="7BB77F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5273" w14:textId="5D7391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5,558.53 </w:t>
            </w:r>
          </w:p>
        </w:tc>
      </w:tr>
      <w:tr w:rsidR="00717C4F" w:rsidRPr="00717C4F" w14:paraId="6B10C0F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22E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8F5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2DC1E0D" w14:textId="6B246F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4179A7C6" w14:textId="53C560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6229B" w14:textId="5A33F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A7FAF" w14:textId="1A5744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8,269.64 </w:t>
            </w:r>
          </w:p>
        </w:tc>
      </w:tr>
      <w:tr w:rsidR="00717C4F" w:rsidRPr="00717C4F" w14:paraId="5BE755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8CBA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B2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8B59B" w14:textId="69473F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0BBDAC4" w14:textId="239582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47AED" w14:textId="06BC36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CBB3F" w14:textId="727E27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16.88 </w:t>
            </w:r>
          </w:p>
        </w:tc>
      </w:tr>
      <w:tr w:rsidR="00717C4F" w:rsidRPr="00717C4F" w14:paraId="3F46F7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659D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1D4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E734728" w14:textId="0BAAB4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277DB594" w14:textId="0BEEE1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BC5E9" w14:textId="19E255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438A4" w14:textId="23675B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924,418.40 </w:t>
            </w:r>
          </w:p>
        </w:tc>
      </w:tr>
      <w:tr w:rsidR="00717C4F" w:rsidRPr="00717C4F" w14:paraId="14532F5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B28F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15AF17DF" w14:textId="2674582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1,669,078.11 </w:t>
            </w:r>
          </w:p>
        </w:tc>
        <w:tc>
          <w:tcPr>
            <w:tcW w:w="0" w:type="auto"/>
            <w:tcBorders>
              <w:top w:val="nil"/>
              <w:left w:val="nil"/>
              <w:bottom w:val="single" w:sz="4" w:space="0" w:color="000000"/>
              <w:right w:val="single" w:sz="4" w:space="0" w:color="000000"/>
            </w:tcBorders>
            <w:shd w:val="clear" w:color="D8D8D8" w:fill="D8D8D8"/>
            <w:noWrap/>
            <w:vAlign w:val="bottom"/>
            <w:hideMark/>
          </w:tcPr>
          <w:p w14:paraId="793389D2" w14:textId="4EB617D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3B25E4" w14:textId="7976B95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29652E" w14:textId="6A1158E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1,669,078.11 </w:t>
            </w:r>
          </w:p>
        </w:tc>
      </w:tr>
      <w:tr w:rsidR="00717C4F" w:rsidRPr="00717C4F" w14:paraId="28772D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BF31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8EA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318994D" w14:textId="476DA2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41BE02B4" w14:textId="77D42D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A842A" w14:textId="76A2C1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D11C1" w14:textId="3AAB5C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97,224.48 </w:t>
            </w:r>
          </w:p>
        </w:tc>
      </w:tr>
      <w:tr w:rsidR="00717C4F" w:rsidRPr="00717C4F" w14:paraId="352C58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E8D3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C68F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A62F065" w14:textId="061723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50AD1C7F" w14:textId="6842A9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B0AC2" w14:textId="1AA983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8670E" w14:textId="686EEF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279,936.81 </w:t>
            </w:r>
          </w:p>
        </w:tc>
      </w:tr>
      <w:tr w:rsidR="00717C4F" w:rsidRPr="00717C4F" w14:paraId="439B15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620F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A40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83F05" w14:textId="6A4961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E2678AF" w14:textId="50C782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0B190" w14:textId="4E8405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88894" w14:textId="377A9B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4,760.66 </w:t>
            </w:r>
          </w:p>
        </w:tc>
      </w:tr>
      <w:tr w:rsidR="00717C4F" w:rsidRPr="00717C4F" w14:paraId="32F263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CE27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9EC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5517244" w14:textId="77CF69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409956CC" w14:textId="6DBFA3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39D82" w14:textId="1751BE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766C" w14:textId="0C57C7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4,777.66 </w:t>
            </w:r>
          </w:p>
        </w:tc>
      </w:tr>
      <w:tr w:rsidR="00717C4F" w:rsidRPr="00717C4F" w14:paraId="37D807F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375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408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Benito </w:t>
            </w:r>
            <w:proofErr w:type="spellStart"/>
            <w:r w:rsidRPr="00717C4F">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A2A7F" w14:textId="0CAD0D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60D3955" w14:textId="696E78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D3AA3" w14:textId="7DB8E5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F4100" w14:textId="4D1D98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17,122.54 </w:t>
            </w:r>
          </w:p>
        </w:tc>
      </w:tr>
      <w:tr w:rsidR="00717C4F" w:rsidRPr="00717C4F" w14:paraId="60E1DDC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657C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297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E91CA26" w14:textId="45D16F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4A04E8D9" w14:textId="1D3B17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5ACE4" w14:textId="30E82B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7B6D" w14:textId="0CD091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9,172.06 </w:t>
            </w:r>
          </w:p>
        </w:tc>
      </w:tr>
      <w:tr w:rsidR="00717C4F" w:rsidRPr="00717C4F" w14:paraId="06E01B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668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D43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25BDC" w14:textId="37EFFB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25CAFE22" w14:textId="0B4532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37E3" w14:textId="0251BE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101FE" w14:textId="0B3D67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2,101.16 </w:t>
            </w:r>
          </w:p>
        </w:tc>
      </w:tr>
      <w:tr w:rsidR="00717C4F" w:rsidRPr="00717C4F" w14:paraId="09819DF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B5C2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B4A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4D6F0" w14:textId="50ABBC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51C65AF3" w14:textId="4260E7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C0B19" w14:textId="229476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298BF" w14:textId="7E7D8B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077.36 </w:t>
            </w:r>
          </w:p>
        </w:tc>
      </w:tr>
      <w:tr w:rsidR="00717C4F" w:rsidRPr="00717C4F" w14:paraId="5CA3317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6057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B8B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00CA75" w14:textId="3C1BA8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2263DFFE" w14:textId="5EF72A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4E5EB" w14:textId="4ACAED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54FA0" w14:textId="1EE510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0,902.96 </w:t>
            </w:r>
          </w:p>
        </w:tc>
      </w:tr>
      <w:tr w:rsidR="00717C4F" w:rsidRPr="00717C4F" w14:paraId="572C2A7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C9EB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24E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8905FFC" w14:textId="29F914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5BF40FB" w14:textId="363CD9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CAF88" w14:textId="3576CC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6BFC9" w14:textId="1EEFCE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3,704.66 </w:t>
            </w:r>
          </w:p>
        </w:tc>
      </w:tr>
      <w:tr w:rsidR="00717C4F" w:rsidRPr="00717C4F" w14:paraId="44B595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03B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BAA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BE8B862" w14:textId="121A37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9F67E96" w14:textId="21C81C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32B6A" w14:textId="532ED9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56310" w14:textId="5A5382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41,449.56 </w:t>
            </w:r>
          </w:p>
        </w:tc>
      </w:tr>
      <w:tr w:rsidR="00717C4F" w:rsidRPr="00717C4F" w14:paraId="67D276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4D13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B58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89CDC4" w14:textId="571322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8A793D8" w14:textId="472D33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FB5C9" w14:textId="469270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DC4A6" w14:textId="33AD89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7,448.42 </w:t>
            </w:r>
          </w:p>
        </w:tc>
      </w:tr>
      <w:tr w:rsidR="00717C4F" w:rsidRPr="00717C4F" w14:paraId="63726B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DA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9B4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C3834" w14:textId="6FAF54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96504F9" w14:textId="491C9A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C9562" w14:textId="584263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B8AAB" w14:textId="2EB24D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26.66 </w:t>
            </w:r>
          </w:p>
        </w:tc>
      </w:tr>
      <w:tr w:rsidR="00717C4F" w:rsidRPr="00717C4F" w14:paraId="1425C5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C19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60B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B8BB2" w14:textId="796418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2FAEA88" w14:textId="23B2A1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42618" w14:textId="3CD851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63F06" w14:textId="54EA28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8,775.86 </w:t>
            </w:r>
          </w:p>
        </w:tc>
      </w:tr>
      <w:tr w:rsidR="00717C4F" w:rsidRPr="00717C4F" w14:paraId="36D740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FFF2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D75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0CD7E" w14:textId="35F4E0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1E84480" w14:textId="56CF1E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8A14A" w14:textId="093288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075F7" w14:textId="281820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1,260.66 </w:t>
            </w:r>
          </w:p>
        </w:tc>
      </w:tr>
      <w:tr w:rsidR="00717C4F" w:rsidRPr="00717C4F" w14:paraId="28655B5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5A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40A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39966B44" w14:textId="67CEDF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A9DDC94" w14:textId="405F9F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4018A" w14:textId="460DBD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BFAEE" w14:textId="07A34D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2,251.04 </w:t>
            </w:r>
          </w:p>
        </w:tc>
      </w:tr>
      <w:tr w:rsidR="00717C4F" w:rsidRPr="00717C4F" w14:paraId="52A7C80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E135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8B8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AF3A862" w14:textId="60015F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308F90D8" w14:textId="17C27F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46EC3" w14:textId="759D0F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9DC79" w14:textId="278C1D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73,009.66 </w:t>
            </w:r>
          </w:p>
        </w:tc>
      </w:tr>
      <w:tr w:rsidR="00717C4F" w:rsidRPr="00717C4F" w14:paraId="4AF6EE1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07F5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30B0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C9B934B" w14:textId="1941EE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76E661C" w14:textId="7535C9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00D0D" w14:textId="39FC44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6D22" w14:textId="2EBB87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8,351.66 </w:t>
            </w:r>
          </w:p>
        </w:tc>
      </w:tr>
      <w:tr w:rsidR="00717C4F" w:rsidRPr="00717C4F" w14:paraId="07EFBE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9E17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B9A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FD0F0" w14:textId="7FBF2A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07F3FFB" w14:textId="2D2051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6743F" w14:textId="56F968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67CAA" w14:textId="0B503A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5,337.88 </w:t>
            </w:r>
          </w:p>
        </w:tc>
      </w:tr>
      <w:tr w:rsidR="00717C4F" w:rsidRPr="00717C4F" w14:paraId="0A4F59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EFA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05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9ABCD" w14:textId="7C87FE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3F809524" w14:textId="420E02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64C5D" w14:textId="6B4139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C5C30" w14:textId="11670B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301.78 </w:t>
            </w:r>
          </w:p>
        </w:tc>
      </w:tr>
      <w:tr w:rsidR="00717C4F" w:rsidRPr="00717C4F" w14:paraId="632631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0BE2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CA5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29BEB" w14:textId="7D3C32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F846169" w14:textId="528604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9D59C" w14:textId="4E408A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7AB1" w14:textId="5B4727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1,401.58 </w:t>
            </w:r>
          </w:p>
        </w:tc>
      </w:tr>
      <w:tr w:rsidR="00717C4F" w:rsidRPr="00717C4F" w14:paraId="5647BD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A645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7E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7B07A842" w14:textId="1C194B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FCEE462" w14:textId="5CAE0D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C7FE8" w14:textId="59BC82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3CE4F" w14:textId="72DE28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2,339.30 </w:t>
            </w:r>
          </w:p>
        </w:tc>
      </w:tr>
      <w:tr w:rsidR="00717C4F" w:rsidRPr="00717C4F" w14:paraId="0B6EEB1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AC6C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8D3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189599C" w14:textId="10BF88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D3F725E" w14:textId="2B8A44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33891" w14:textId="12ACEE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E0A43" w14:textId="3DECA6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449.16 </w:t>
            </w:r>
          </w:p>
        </w:tc>
      </w:tr>
      <w:tr w:rsidR="00717C4F" w:rsidRPr="00717C4F" w14:paraId="603BA0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E5AA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97F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1E9D10" w14:textId="51C26D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407C5E75" w14:textId="5A8AC0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07AB4" w14:textId="629B68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0412E" w14:textId="3EFFCE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9,573.66 </w:t>
            </w:r>
          </w:p>
        </w:tc>
      </w:tr>
      <w:tr w:rsidR="00717C4F" w:rsidRPr="00717C4F" w14:paraId="581240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5E96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73D8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3DF3CBA" w14:textId="3171AA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62994A0" w14:textId="3EEE05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76491" w14:textId="5A4470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9C91E" w14:textId="3A24EC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3,329.86 </w:t>
            </w:r>
          </w:p>
        </w:tc>
      </w:tr>
      <w:tr w:rsidR="00717C4F" w:rsidRPr="00717C4F" w14:paraId="7C4E476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AA13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47BE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671A569" w14:textId="002F5D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40E37C6B" w14:textId="032915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8F573" w14:textId="7F4018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D4227" w14:textId="5B4172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4,434.66 </w:t>
            </w:r>
          </w:p>
        </w:tc>
      </w:tr>
      <w:tr w:rsidR="00717C4F" w:rsidRPr="00717C4F" w14:paraId="19B74C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6227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621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2A5CA" w14:textId="6BD076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2BBF214F" w14:textId="61D08F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D8EE4" w14:textId="2A02AF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FADB3" w14:textId="7E7518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9,996.66 </w:t>
            </w:r>
          </w:p>
        </w:tc>
      </w:tr>
      <w:tr w:rsidR="00717C4F" w:rsidRPr="00717C4F" w14:paraId="016413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96C8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4F0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C5A8570" w14:textId="76253A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67BE0A61" w14:textId="234C74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10C46" w14:textId="329968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09586" w14:textId="7DDB4E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81,904.54 </w:t>
            </w:r>
          </w:p>
        </w:tc>
      </w:tr>
      <w:tr w:rsidR="00717C4F" w:rsidRPr="00717C4F" w14:paraId="20848D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D0F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EB8D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374D0AA" w14:textId="2C208C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7375E013" w14:textId="1FF607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21C56" w14:textId="191537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5C438" w14:textId="05FC8B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22.76 </w:t>
            </w:r>
          </w:p>
        </w:tc>
      </w:tr>
      <w:tr w:rsidR="00717C4F" w:rsidRPr="00717C4F" w14:paraId="3728C0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80D4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122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1DD937B" w14:textId="33D1FF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2C6F8F4E" w14:textId="3407AD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970F7" w14:textId="66A716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F851B" w14:textId="034919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968.70 </w:t>
            </w:r>
          </w:p>
        </w:tc>
      </w:tr>
      <w:tr w:rsidR="00717C4F" w:rsidRPr="00717C4F" w14:paraId="5418CF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BA88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D90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D91B4BD" w14:textId="7182E5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9CFAA21" w14:textId="1A9FD4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E6404" w14:textId="68A57F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D7D9" w14:textId="5E396C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2,555.46 </w:t>
            </w:r>
          </w:p>
        </w:tc>
      </w:tr>
      <w:tr w:rsidR="00717C4F" w:rsidRPr="00717C4F" w14:paraId="37240FF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0F4E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F1C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7944BC3" w14:textId="028DB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F2B50B4" w14:textId="0FA074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F390" w14:textId="603825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3C3EA" w14:textId="3F2CFE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873.66 </w:t>
            </w:r>
          </w:p>
        </w:tc>
      </w:tr>
      <w:tr w:rsidR="00717C4F" w:rsidRPr="00717C4F" w14:paraId="3755C6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4F54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3A03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BE6CAAE" w14:textId="7A02D6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7FFA478E" w14:textId="1C2EC7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80454" w14:textId="4A9E1D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ADA2A" w14:textId="755F94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9,875.66 </w:t>
            </w:r>
          </w:p>
        </w:tc>
      </w:tr>
      <w:tr w:rsidR="00717C4F" w:rsidRPr="00717C4F" w14:paraId="22D176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12DC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6EF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20AA60C" w14:textId="1645AC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1D911013" w14:textId="667CB3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26A2A" w14:textId="1A91AC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FAF1E" w14:textId="5E7DA8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9,068.54 </w:t>
            </w:r>
          </w:p>
        </w:tc>
      </w:tr>
      <w:tr w:rsidR="00717C4F" w:rsidRPr="00717C4F" w14:paraId="5A7B93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79B2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58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B92F3ED" w14:textId="6D7478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FA4D44A" w14:textId="134EAA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10B34" w14:textId="24ECE0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8814" w14:textId="772F98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8,351.66 </w:t>
            </w:r>
          </w:p>
        </w:tc>
      </w:tr>
      <w:tr w:rsidR="00717C4F" w:rsidRPr="00717C4F" w14:paraId="497CDF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6B7A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011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BBB5BAC" w14:textId="4AC5B4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DB8B3F8" w14:textId="36FD98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D0CCE" w14:textId="13D65E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12143" w14:textId="3F4A79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6,509.52 </w:t>
            </w:r>
          </w:p>
        </w:tc>
      </w:tr>
      <w:tr w:rsidR="00717C4F" w:rsidRPr="00717C4F" w14:paraId="153B324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BD6E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171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1DE4D2" w14:textId="56776E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2DFF9FF" w14:textId="4A3835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67DD6" w14:textId="171854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382F" w14:textId="6082D0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449.16 </w:t>
            </w:r>
          </w:p>
        </w:tc>
      </w:tr>
      <w:tr w:rsidR="00717C4F" w:rsidRPr="00717C4F" w14:paraId="6A08B1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58DA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876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6A168" w14:textId="6D58D5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FEAE042" w14:textId="4C7087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A16C7" w14:textId="0770E7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878C2" w14:textId="35F2A9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5,480.04 </w:t>
            </w:r>
          </w:p>
        </w:tc>
      </w:tr>
      <w:tr w:rsidR="00717C4F" w:rsidRPr="00717C4F" w14:paraId="5750099A"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FE4C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7778892" w14:textId="4A03D84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282,272.48 </w:t>
            </w:r>
          </w:p>
        </w:tc>
        <w:tc>
          <w:tcPr>
            <w:tcW w:w="0" w:type="auto"/>
            <w:tcBorders>
              <w:top w:val="nil"/>
              <w:left w:val="nil"/>
              <w:bottom w:val="single" w:sz="4" w:space="0" w:color="000000"/>
              <w:right w:val="single" w:sz="4" w:space="0" w:color="000000"/>
            </w:tcBorders>
            <w:shd w:val="clear" w:color="D8D8D8" w:fill="D8D8D8"/>
            <w:noWrap/>
            <w:vAlign w:val="bottom"/>
            <w:hideMark/>
          </w:tcPr>
          <w:p w14:paraId="4FBF1551" w14:textId="441407D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A19AD1" w14:textId="106D9CE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BD2E54" w14:textId="06BA55E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282,272.48 </w:t>
            </w:r>
          </w:p>
        </w:tc>
      </w:tr>
      <w:tr w:rsidR="00717C4F" w:rsidRPr="00717C4F" w14:paraId="22F8A1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D443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FDC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063D3238" w14:textId="53B8B2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4BC40C5" w14:textId="3ADE30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DA8C5" w14:textId="4E30DE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07A4A" w14:textId="2D51F0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054,846.90 </w:t>
            </w:r>
          </w:p>
        </w:tc>
      </w:tr>
      <w:tr w:rsidR="00717C4F" w:rsidRPr="00717C4F" w14:paraId="4A8EC0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5DD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E3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6C413" w14:textId="69CE33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4D0B3B" w14:textId="3A9862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4B9DC" w14:textId="604626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B2E9F" w14:textId="036CA1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0,000.00 </w:t>
            </w:r>
          </w:p>
        </w:tc>
      </w:tr>
      <w:tr w:rsidR="00717C4F" w:rsidRPr="00717C4F" w14:paraId="2DCDC4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2CB2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929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64D20" w14:textId="5E8385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079B671" w14:textId="5D7AC2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E385" w14:textId="191D1C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D3052" w14:textId="4FDB9F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036.10 </w:t>
            </w:r>
          </w:p>
        </w:tc>
      </w:tr>
      <w:tr w:rsidR="00717C4F" w:rsidRPr="00717C4F" w14:paraId="69ADFF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8AF4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A43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382F7774" w14:textId="7D3C9C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664C6" w14:textId="1B684C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CC48" w14:textId="054B24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DC385" w14:textId="419535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0,000.00 </w:t>
            </w:r>
          </w:p>
        </w:tc>
      </w:tr>
      <w:tr w:rsidR="00717C4F" w:rsidRPr="00717C4F" w14:paraId="0E1C46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0ED1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531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19CE40AF" w14:textId="37AA5B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18943F7C" w14:textId="53C95E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43D95" w14:textId="6A0ECE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B462F" w14:textId="6340C3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3,107.48 </w:t>
            </w:r>
          </w:p>
        </w:tc>
      </w:tr>
      <w:tr w:rsidR="00717C4F" w:rsidRPr="00717C4F" w14:paraId="5195192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981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A84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D57772" w14:textId="5E435D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12543413" w14:textId="42D19B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E6BCF" w14:textId="02AC2B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AB2CD" w14:textId="7BCDC2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1,800.00 </w:t>
            </w:r>
          </w:p>
        </w:tc>
      </w:tr>
      <w:tr w:rsidR="00717C4F" w:rsidRPr="00717C4F" w14:paraId="001B73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1C36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1498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pax</w:t>
            </w:r>
            <w:proofErr w:type="spellEnd"/>
            <w:r w:rsidRPr="00717C4F">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5CE084C" w14:textId="10F2F9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5C21200D" w14:textId="282352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787C2" w14:textId="6CEAB0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0130A" w14:textId="646C8E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120.00 </w:t>
            </w:r>
          </w:p>
        </w:tc>
      </w:tr>
      <w:tr w:rsidR="00717C4F" w:rsidRPr="00717C4F" w14:paraId="30BE3CD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AD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265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1EF0022" w14:textId="0C2948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362.00 </w:t>
            </w:r>
          </w:p>
        </w:tc>
        <w:tc>
          <w:tcPr>
            <w:tcW w:w="0" w:type="auto"/>
            <w:tcBorders>
              <w:top w:val="nil"/>
              <w:left w:val="nil"/>
              <w:bottom w:val="single" w:sz="4" w:space="0" w:color="000000"/>
              <w:right w:val="single" w:sz="4" w:space="0" w:color="000000"/>
            </w:tcBorders>
            <w:shd w:val="clear" w:color="auto" w:fill="auto"/>
            <w:noWrap/>
            <w:vAlign w:val="bottom"/>
            <w:hideMark/>
          </w:tcPr>
          <w:p w14:paraId="38E4E262" w14:textId="120B2C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D8EC3" w14:textId="168FDA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A9B6B" w14:textId="025CC3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362.00 </w:t>
            </w:r>
          </w:p>
        </w:tc>
      </w:tr>
      <w:tr w:rsidR="00717C4F" w:rsidRPr="00717C4F" w14:paraId="1B7DDDC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1031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C513572" w14:textId="1AE5BBC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427C1BF3" w14:textId="211F93E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490255" w14:textId="6068B4A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EB548A" w14:textId="227CE65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244,059.63 </w:t>
            </w:r>
          </w:p>
        </w:tc>
      </w:tr>
      <w:tr w:rsidR="00717C4F" w:rsidRPr="00717C4F" w14:paraId="0840C9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1898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624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LGU </w:t>
            </w:r>
            <w:proofErr w:type="spellStart"/>
            <w:r w:rsidRPr="00717C4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C2394" w14:textId="631A70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21DB217" w14:textId="3E84CC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60794" w14:textId="438BC3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D8FD6" w14:textId="38FF02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19,253.56 </w:t>
            </w:r>
          </w:p>
        </w:tc>
      </w:tr>
      <w:tr w:rsidR="00717C4F" w:rsidRPr="00717C4F" w14:paraId="6709B02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3992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63B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8D6F7" w14:textId="3685A7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DB83AA" w14:textId="597D49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70AF8" w14:textId="6F9FA1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C8963" w14:textId="3521DE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000.00 </w:t>
            </w:r>
          </w:p>
        </w:tc>
      </w:tr>
      <w:tr w:rsidR="00717C4F" w:rsidRPr="00717C4F" w14:paraId="5ADE45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8D40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A683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D8411" w14:textId="5550A1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6A70317A" w14:textId="58A488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70316" w14:textId="19F5C0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672B" w14:textId="17ACE4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3,782.90 </w:t>
            </w:r>
          </w:p>
        </w:tc>
      </w:tr>
      <w:tr w:rsidR="00717C4F" w:rsidRPr="00717C4F" w14:paraId="47EA478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6D65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8FF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E5C56" w14:textId="29D210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75B92050" w14:textId="6FDE5D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98B6E" w14:textId="0622D3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EA3B" w14:textId="2EB9A7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7,948.00 </w:t>
            </w:r>
          </w:p>
        </w:tc>
      </w:tr>
      <w:tr w:rsidR="00717C4F" w:rsidRPr="00717C4F" w14:paraId="0E07B7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825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720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A420A" w14:textId="620B06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5E142384" w14:textId="6C20CB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36D66" w14:textId="7C306C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8B1DB" w14:textId="768887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7,097.28 </w:t>
            </w:r>
          </w:p>
        </w:tc>
      </w:tr>
      <w:tr w:rsidR="00717C4F" w:rsidRPr="00717C4F" w14:paraId="5EBC9C3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0D3E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E1C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AD0E8C" w14:textId="44718B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0313DCEA" w14:textId="3EE101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EBE7F" w14:textId="6C092D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EDE89" w14:textId="64802B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486.00 </w:t>
            </w:r>
          </w:p>
        </w:tc>
      </w:tr>
      <w:tr w:rsidR="00717C4F" w:rsidRPr="00717C4F" w14:paraId="14727F6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2968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535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A7B4E" w14:textId="57A114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474918E1" w14:textId="205F4D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C5CC2" w14:textId="6F6610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F6355" w14:textId="5D7FC5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7,491.89 </w:t>
            </w:r>
          </w:p>
        </w:tc>
      </w:tr>
      <w:tr w:rsidR="00717C4F" w:rsidRPr="00717C4F" w14:paraId="024A466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8E4AFE"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78DFAB11" w14:textId="149E44B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7B29F3E" w14:textId="1C1A73A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93CEEF" w14:textId="707578F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76969D" w14:textId="4D8C88B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4,045,928.06 </w:t>
            </w:r>
          </w:p>
        </w:tc>
      </w:tr>
      <w:tr w:rsidR="00717C4F" w:rsidRPr="00717C4F" w14:paraId="1803222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B3A33"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074A87E" w14:textId="4B32314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70E52E" w14:textId="494B51E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14F5D7" w14:textId="7087AB7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283B08" w14:textId="4863E77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503,670.00 </w:t>
            </w:r>
          </w:p>
        </w:tc>
      </w:tr>
      <w:tr w:rsidR="00717C4F" w:rsidRPr="00717C4F" w14:paraId="03C5616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11A9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5DB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4D2B8BA" w14:textId="01C689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3059A53" w14:textId="5BDF23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4B6D" w14:textId="6CA59E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0764D" w14:textId="067081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750.00 </w:t>
            </w:r>
          </w:p>
        </w:tc>
      </w:tr>
      <w:tr w:rsidR="00717C4F" w:rsidRPr="00717C4F" w14:paraId="2F46BAE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6A90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F27A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CA09DF7" w14:textId="5ACF88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08D8C8FA" w14:textId="236FEB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2D3CB" w14:textId="758450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3FCB2" w14:textId="48FB73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265.00 </w:t>
            </w:r>
          </w:p>
        </w:tc>
      </w:tr>
      <w:tr w:rsidR="00717C4F" w:rsidRPr="00717C4F" w14:paraId="64590F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C39E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64F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4037E" w14:textId="560488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136E9EA" w14:textId="34CC23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89A7D" w14:textId="03A14A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7724" w14:textId="6EC98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r>
      <w:tr w:rsidR="00717C4F" w:rsidRPr="00717C4F" w14:paraId="4B9FC3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9844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399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F8FA5F" w14:textId="341D47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7A9DC4A" w14:textId="26E665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CB30" w14:textId="14C507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3D525" w14:textId="488DBA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r>
      <w:tr w:rsidR="00717C4F" w:rsidRPr="00717C4F" w14:paraId="0D1010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6146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900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8422C" w14:textId="0C8FC7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6CF4F94" w14:textId="59D6EF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CA014" w14:textId="23B0A4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60BC2" w14:textId="24F634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00.00 </w:t>
            </w:r>
          </w:p>
        </w:tc>
      </w:tr>
      <w:tr w:rsidR="00717C4F" w:rsidRPr="00717C4F" w14:paraId="7737A7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6139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4F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734CD" w14:textId="12FDA1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BF159E9" w14:textId="762E22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33DC0" w14:textId="073349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4BD33" w14:textId="606006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0,667.50 </w:t>
            </w:r>
          </w:p>
        </w:tc>
      </w:tr>
      <w:tr w:rsidR="00717C4F" w:rsidRPr="00717C4F" w14:paraId="65BA45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63F8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0A6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4D54BD2F" w14:textId="625BCF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6EAA058" w14:textId="52AF7C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63BDE" w14:textId="03F3F3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37CB5" w14:textId="07F581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237.50 </w:t>
            </w:r>
          </w:p>
        </w:tc>
      </w:tr>
      <w:tr w:rsidR="00717C4F" w:rsidRPr="00717C4F" w14:paraId="77B018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979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BAA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D0932B0" w14:textId="58B57C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4EA46DC" w14:textId="3DCD9F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0CE3" w14:textId="2816FA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42553" w14:textId="314E5B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237.50 </w:t>
            </w:r>
          </w:p>
        </w:tc>
      </w:tr>
      <w:tr w:rsidR="00717C4F" w:rsidRPr="00717C4F" w14:paraId="1F68180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1965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CE1BB0E" w14:textId="3896287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AD2096A" w14:textId="65E41DD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BFEEC3" w14:textId="14A0C92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37A514" w14:textId="4B7A93D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152,798.69 </w:t>
            </w:r>
          </w:p>
        </w:tc>
      </w:tr>
      <w:tr w:rsidR="00717C4F" w:rsidRPr="00717C4F" w14:paraId="3792191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F93D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7BF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E53C9" w14:textId="6C143F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6E70FB84" w14:textId="26B1A3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DEB50" w14:textId="75A53E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95FB6" w14:textId="773747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504.00 </w:t>
            </w:r>
          </w:p>
        </w:tc>
      </w:tr>
      <w:tr w:rsidR="00717C4F" w:rsidRPr="00717C4F" w14:paraId="0930FF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9FC2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B01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12D2D" w14:textId="171308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90ED4A4" w14:textId="566E58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06162" w14:textId="2D19CB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4C338" w14:textId="725F37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4,566.00 </w:t>
            </w:r>
          </w:p>
        </w:tc>
      </w:tr>
      <w:tr w:rsidR="00717C4F" w:rsidRPr="00717C4F" w14:paraId="312D58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EEB3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35A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2D03E6C" w14:textId="3D539B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9F7930B" w14:textId="1C0D0B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0F6B8" w14:textId="586AE3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D600" w14:textId="290D24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919.20 </w:t>
            </w:r>
          </w:p>
        </w:tc>
      </w:tr>
      <w:tr w:rsidR="00717C4F" w:rsidRPr="00717C4F" w14:paraId="0396311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337A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A39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493E3" w14:textId="4E28C2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694A5ABB" w14:textId="02FDB2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7AE18" w14:textId="30B87D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EB9B7" w14:textId="18DE18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0,768.00 </w:t>
            </w:r>
          </w:p>
        </w:tc>
      </w:tr>
      <w:tr w:rsidR="00717C4F" w:rsidRPr="00717C4F" w14:paraId="7C9CC8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6FCD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E1BF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402DEF7" w14:textId="5CAAE6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D309194" w14:textId="0072D1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D187" w14:textId="24C264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BFE0F" w14:textId="339634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471.25 </w:t>
            </w:r>
          </w:p>
        </w:tc>
      </w:tr>
      <w:tr w:rsidR="00717C4F" w:rsidRPr="00717C4F" w14:paraId="050FEB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3DAA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8DE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B36DF" w14:textId="4574ED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E74F955" w14:textId="1040FA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DF026" w14:textId="6FBA9A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2931B" w14:textId="103297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8,579.98 </w:t>
            </w:r>
          </w:p>
        </w:tc>
      </w:tr>
      <w:tr w:rsidR="00717C4F" w:rsidRPr="00717C4F" w14:paraId="5D9A87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D502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7C0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B7460" w14:textId="5C6662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AC57CC" w14:textId="7E77DA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10D8A" w14:textId="099831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5E91" w14:textId="0AF1EB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4,000.00 </w:t>
            </w:r>
          </w:p>
        </w:tc>
      </w:tr>
      <w:tr w:rsidR="00717C4F" w:rsidRPr="00717C4F" w14:paraId="46EA61E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D9C5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378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4E24E" w14:textId="0DEEBC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224AB376" w14:textId="24F782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389B7" w14:textId="5BEB1D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6EEC6" w14:textId="1C0457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4,500.00 </w:t>
            </w:r>
          </w:p>
        </w:tc>
      </w:tr>
      <w:tr w:rsidR="00717C4F" w:rsidRPr="00717C4F" w14:paraId="1B5A4E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B26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203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C1491" w14:textId="235185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53DC868" w14:textId="473467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E0D6F" w14:textId="6952DB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61205" w14:textId="0A1807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4,590.00 </w:t>
            </w:r>
          </w:p>
        </w:tc>
      </w:tr>
      <w:tr w:rsidR="00717C4F" w:rsidRPr="00717C4F" w14:paraId="210144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4265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F0B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29A971EB" w14:textId="0B4E0A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648410B9" w14:textId="48298B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26692" w14:textId="5BFE5F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5AEF4" w14:textId="73B585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1,025.76 </w:t>
            </w:r>
          </w:p>
        </w:tc>
      </w:tr>
      <w:tr w:rsidR="00717C4F" w:rsidRPr="00717C4F" w14:paraId="0984D5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889D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CBF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813BBAD" w14:textId="549FE2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813C0C8" w14:textId="09B57F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75F77" w14:textId="6E8762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65BE0" w14:textId="07A6E5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9,556.50 </w:t>
            </w:r>
          </w:p>
        </w:tc>
      </w:tr>
      <w:tr w:rsidR="00717C4F" w:rsidRPr="00717C4F" w14:paraId="29EC16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060D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097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C850A" w14:textId="134C98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2A87C78" w14:textId="73F496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BC50A" w14:textId="543B50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2C204" w14:textId="0C31B1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318.00 </w:t>
            </w:r>
          </w:p>
        </w:tc>
      </w:tr>
      <w:tr w:rsidR="00717C4F" w:rsidRPr="00717C4F" w14:paraId="2AF11C8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D3DF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39DFA5A5" w14:textId="00F0759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3E26E27" w14:textId="4BFD37B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A8A563" w14:textId="4F201DA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D8AED" w14:textId="4409EDE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774,334.58 </w:t>
            </w:r>
          </w:p>
        </w:tc>
      </w:tr>
      <w:tr w:rsidR="00717C4F" w:rsidRPr="00717C4F" w14:paraId="73C382DF" w14:textId="77777777" w:rsidTr="00717C4F">
        <w:trPr>
          <w:trHeight w:val="20"/>
        </w:trPr>
        <w:tc>
          <w:tcPr>
            <w:tcW w:w="0" w:type="auto"/>
            <w:tcBorders>
              <w:top w:val="nil"/>
              <w:left w:val="nil"/>
              <w:bottom w:val="single" w:sz="4" w:space="0" w:color="000000"/>
              <w:right w:val="nil"/>
            </w:tcBorders>
            <w:shd w:val="clear" w:color="auto" w:fill="auto"/>
            <w:noWrap/>
            <w:vAlign w:val="bottom"/>
            <w:hideMark/>
          </w:tcPr>
          <w:p w14:paraId="7EE0D46A" w14:textId="77777777" w:rsidR="00717C4F" w:rsidRPr="00717C4F" w:rsidRDefault="00717C4F" w:rsidP="00717C4F">
            <w:pPr>
              <w:widowControl/>
              <w:spacing w:after="0" w:line="240" w:lineRule="auto"/>
              <w:contextualSpacing/>
              <w:rPr>
                <w:rFonts w:eastAsia="Times New Roman"/>
                <w:color w:val="000000"/>
              </w:rPr>
            </w:pPr>
            <w:r w:rsidRPr="00717C4F">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241D122" w14:textId="77777777" w:rsidR="00717C4F" w:rsidRPr="00717C4F" w:rsidRDefault="00717C4F" w:rsidP="00717C4F">
            <w:pPr>
              <w:widowControl/>
              <w:spacing w:after="0" w:line="240" w:lineRule="auto"/>
              <w:contextualSpacing/>
              <w:rPr>
                <w:rFonts w:ascii="Arial Narrow" w:eastAsia="Times New Roman" w:hAnsi="Arial Narrow"/>
                <w:i/>
                <w:iCs/>
                <w:color w:val="000000"/>
              </w:rPr>
            </w:pPr>
            <w:r w:rsidRPr="00717C4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200CB1D" w14:textId="5E98F5CD"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7CCF21" w14:textId="53E7C66B"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31CA7" w14:textId="01822037"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F0038" w14:textId="07304350"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1,234,000.00 </w:t>
            </w:r>
          </w:p>
        </w:tc>
      </w:tr>
      <w:tr w:rsidR="00717C4F" w:rsidRPr="00717C4F" w14:paraId="25F9CD2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0A8E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BDA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324B3" w14:textId="689474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1B3C79D" w14:textId="200BD7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D8AAF" w14:textId="25B36C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E1B58" w14:textId="4A1872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0.78 </w:t>
            </w:r>
          </w:p>
        </w:tc>
      </w:tr>
      <w:tr w:rsidR="00717C4F" w:rsidRPr="00717C4F" w14:paraId="6816B8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0271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944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lagtas (</w:t>
            </w:r>
            <w:proofErr w:type="spellStart"/>
            <w:r w:rsidRPr="00717C4F">
              <w:rPr>
                <w:rFonts w:ascii="Arial Narrow" w:eastAsia="Times New Roman" w:hAnsi="Arial Narrow"/>
                <w:i/>
                <w:iCs/>
                <w:color w:val="000000"/>
                <w:sz w:val="20"/>
                <w:szCs w:val="20"/>
              </w:rPr>
              <w:t>Bigaa</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274948" w14:textId="7B7146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3F3317D6" w14:textId="7E81D2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4DED" w14:textId="7034B7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84721" w14:textId="5CE706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4,076.12 </w:t>
            </w:r>
          </w:p>
        </w:tc>
      </w:tr>
      <w:tr w:rsidR="00717C4F" w:rsidRPr="00717C4F" w14:paraId="744266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538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C55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438BF0" w14:textId="295D88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2E5C2518" w14:textId="5C5988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7D852" w14:textId="03F20A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28A05" w14:textId="26B05F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6,535.58 </w:t>
            </w:r>
          </w:p>
        </w:tc>
      </w:tr>
      <w:tr w:rsidR="00717C4F" w:rsidRPr="00717C4F" w14:paraId="7CF8FE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56E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0D708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4A1B9EA" w14:textId="2203FD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B661091" w14:textId="3EBDC8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633E2" w14:textId="30F1E9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1618F" w14:textId="40A9D7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185.84 </w:t>
            </w:r>
          </w:p>
        </w:tc>
      </w:tr>
      <w:tr w:rsidR="00717C4F" w:rsidRPr="00717C4F" w14:paraId="3E0742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B7B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551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A2CB4B6" w14:textId="363E4F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01D78CC" w14:textId="479314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FD2F2" w14:textId="59E8E2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C6787" w14:textId="6FEE71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1,868.08 </w:t>
            </w:r>
          </w:p>
        </w:tc>
      </w:tr>
      <w:tr w:rsidR="00717C4F" w:rsidRPr="00717C4F" w14:paraId="44E400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819C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124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F74F5F6" w14:textId="65DB5B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50CB9A1" w14:textId="22138E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3877" w14:textId="6FE226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52B69" w14:textId="78A4E0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5,144.53 </w:t>
            </w:r>
          </w:p>
        </w:tc>
      </w:tr>
      <w:tr w:rsidR="00717C4F" w:rsidRPr="00717C4F" w14:paraId="61A330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6617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518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A4E39" w14:textId="7A39E9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7167C40F" w14:textId="0F1D63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96E1C" w14:textId="135533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1E8FD" w14:textId="277A62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73,568.37 </w:t>
            </w:r>
          </w:p>
        </w:tc>
      </w:tr>
      <w:tr w:rsidR="00717C4F" w:rsidRPr="00717C4F" w14:paraId="7288D7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1F9E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E2A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130BB07" w14:textId="1FC55F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583F6F4" w14:textId="588D9D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5A856" w14:textId="5C1983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7BFD6" w14:textId="708D74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6,200.00 </w:t>
            </w:r>
          </w:p>
        </w:tc>
      </w:tr>
      <w:tr w:rsidR="00717C4F" w:rsidRPr="00717C4F" w14:paraId="212D39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D8ED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CC4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0E49BC" w14:textId="6E9CD5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E2FA044" w14:textId="66BD53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42AEB" w14:textId="5CF71B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F4785" w14:textId="05EEA9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856.08 </w:t>
            </w:r>
          </w:p>
        </w:tc>
      </w:tr>
      <w:tr w:rsidR="00717C4F" w:rsidRPr="00717C4F" w14:paraId="673E1D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2C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19A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14A7C" w14:textId="34DB51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2D2340A1" w14:textId="5708CC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32233" w14:textId="7B5DB7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3E3D5" w14:textId="46A648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7,845.45 </w:t>
            </w:r>
          </w:p>
        </w:tc>
      </w:tr>
      <w:tr w:rsidR="00717C4F" w:rsidRPr="00717C4F" w14:paraId="4D8875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FD47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67C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200248B7" w14:textId="725314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2AC610F" w14:textId="657DEC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44859" w14:textId="26437F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87E9B" w14:textId="2969B1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273.85 </w:t>
            </w:r>
          </w:p>
        </w:tc>
      </w:tr>
      <w:tr w:rsidR="00717C4F" w:rsidRPr="00717C4F" w14:paraId="1B7D68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CEC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3FCC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9648F3" w14:textId="226A25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0794B26" w14:textId="52441C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4C579" w14:textId="68A05C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8A20A" w14:textId="5213E6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4,636.82 </w:t>
            </w:r>
          </w:p>
        </w:tc>
      </w:tr>
      <w:tr w:rsidR="00717C4F" w:rsidRPr="00717C4F" w14:paraId="5005A5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1620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9FE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3A186" w14:textId="0E527F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7887569" w14:textId="1E5390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D0DEA" w14:textId="7AC410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BC2DE" w14:textId="17A117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1,013.18 </w:t>
            </w:r>
          </w:p>
        </w:tc>
      </w:tr>
      <w:tr w:rsidR="00717C4F" w:rsidRPr="00717C4F" w14:paraId="1F32174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DAAD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08C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2A9E0F" w14:textId="1797D1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64FE6895" w14:textId="5EF18B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F12BE" w14:textId="374810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CB1A" w14:textId="26B513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3,758.07 </w:t>
            </w:r>
          </w:p>
        </w:tc>
      </w:tr>
      <w:tr w:rsidR="00717C4F" w:rsidRPr="00717C4F" w14:paraId="4A0042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4F3D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C27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538AC8C6" w14:textId="196850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0E45453A" w14:textId="6F850B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D67C3" w14:textId="1FDD41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26553" w14:textId="067B8E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642.42 </w:t>
            </w:r>
          </w:p>
        </w:tc>
      </w:tr>
      <w:tr w:rsidR="00717C4F" w:rsidRPr="00717C4F" w14:paraId="0DB3A2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4ADF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2EA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B376B4" w14:textId="738547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5ADD938F" w14:textId="667DFA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2A953" w14:textId="34597D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6767F" w14:textId="0E087A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71,119.15 </w:t>
            </w:r>
          </w:p>
        </w:tc>
      </w:tr>
      <w:tr w:rsidR="00717C4F" w:rsidRPr="00717C4F" w14:paraId="564706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19D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F88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385DB" w14:textId="479A6C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2D431DAB" w14:textId="6A3177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5ED4F" w14:textId="2CBB81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DAE6A" w14:textId="68FD80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518.74 </w:t>
            </w:r>
          </w:p>
        </w:tc>
      </w:tr>
      <w:tr w:rsidR="00717C4F" w:rsidRPr="00717C4F" w14:paraId="5EC4AA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D0A3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CF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90673E1" w14:textId="477691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7986517" w14:textId="09BC57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B01D6" w14:textId="287B50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270D1" w14:textId="149550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025.46 </w:t>
            </w:r>
          </w:p>
        </w:tc>
      </w:tr>
      <w:tr w:rsidR="00717C4F" w:rsidRPr="00717C4F" w14:paraId="625633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04B6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948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EEBB4" w14:textId="3B6581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0BA541BE" w14:textId="0B784F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D855" w14:textId="28EBA2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32B91" w14:textId="23A19B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3,025.06 </w:t>
            </w:r>
          </w:p>
        </w:tc>
      </w:tr>
      <w:tr w:rsidR="00717C4F" w:rsidRPr="00717C4F" w14:paraId="09CE7B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8E36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8FF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7B7281B" w14:textId="1C5803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88A9415" w14:textId="36207A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FE8A1" w14:textId="1403A8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C6432" w14:textId="1697A6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3,821.56 </w:t>
            </w:r>
          </w:p>
        </w:tc>
      </w:tr>
      <w:tr w:rsidR="00717C4F" w:rsidRPr="00717C4F" w14:paraId="51652E8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2CC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ED4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79205DA" w14:textId="5836BE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7F74B2B" w14:textId="10A457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9BB2" w14:textId="396A39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0C4CB" w14:textId="452E2D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24,469.92 </w:t>
            </w:r>
          </w:p>
        </w:tc>
      </w:tr>
      <w:tr w:rsidR="00717C4F" w:rsidRPr="00717C4F" w14:paraId="55E1C7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751E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DE8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666114B" w14:textId="1FB306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4B24F67" w14:textId="3D979B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CDE22" w14:textId="730861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2B5A4" w14:textId="5F41D8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54,321.68 </w:t>
            </w:r>
          </w:p>
        </w:tc>
      </w:tr>
      <w:tr w:rsidR="00717C4F" w:rsidRPr="00717C4F" w14:paraId="4435374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A9C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EA5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35E6062" w14:textId="603782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6A45224" w14:textId="54BA92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FEDF2" w14:textId="318337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81F99" w14:textId="7B04E2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4,437.06 </w:t>
            </w:r>
          </w:p>
        </w:tc>
      </w:tr>
      <w:tr w:rsidR="00717C4F" w:rsidRPr="00717C4F" w14:paraId="707569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269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1E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6B7EFCA" w14:textId="73862F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97718BC" w14:textId="32B6EF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CC3E8" w14:textId="75C371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46C6F" w14:textId="18A169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3,630.78 </w:t>
            </w:r>
          </w:p>
        </w:tc>
      </w:tr>
      <w:tr w:rsidR="00717C4F" w:rsidRPr="00717C4F" w14:paraId="490245AA"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C65AF"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085CF34" w14:textId="22D91E2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386AD58F" w14:textId="5949C7C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8F965A" w14:textId="0827452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87FEDF" w14:textId="7CE3003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771,707.79 </w:t>
            </w:r>
          </w:p>
        </w:tc>
      </w:tr>
      <w:tr w:rsidR="00717C4F" w:rsidRPr="00717C4F" w14:paraId="64629C0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376C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LGU Nueva </w:t>
            </w:r>
            <w:proofErr w:type="spellStart"/>
            <w:r w:rsidRPr="00717C4F">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574508" w14:textId="69B9E5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42FFFDFA" w14:textId="291348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30E4" w14:textId="243298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38932" w14:textId="076CBA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44,723.87 </w:t>
            </w:r>
          </w:p>
        </w:tc>
      </w:tr>
      <w:tr w:rsidR="00717C4F" w:rsidRPr="00717C4F" w14:paraId="4DE586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95C6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A2E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AFF0D" w14:textId="30DF94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1274A2D" w14:textId="215877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5985" w14:textId="6AFC09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80D80" w14:textId="5FAB43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9,860.00 </w:t>
            </w:r>
          </w:p>
        </w:tc>
      </w:tr>
      <w:tr w:rsidR="00717C4F" w:rsidRPr="00717C4F" w14:paraId="46B373E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7930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603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BB3BD" w14:textId="16D885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39FB409D" w14:textId="0B4694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A90B0" w14:textId="5C89C7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D9EFC" w14:textId="324754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650.00 </w:t>
            </w:r>
          </w:p>
        </w:tc>
      </w:tr>
      <w:tr w:rsidR="00717C4F" w:rsidRPr="00717C4F" w14:paraId="7E6C87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2E1A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790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924B7F" w14:textId="6D44CB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0E671E48" w14:textId="0A7788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16D26" w14:textId="51D0CA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51F19" w14:textId="4DBABE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5,838.92 </w:t>
            </w:r>
          </w:p>
        </w:tc>
      </w:tr>
      <w:tr w:rsidR="00717C4F" w:rsidRPr="00717C4F" w14:paraId="3791B7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7ABD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75B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4766C" w14:textId="7A6876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D1FF4B6" w14:textId="5D0773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BBE0A" w14:textId="2983C2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649E4" w14:textId="2E3C3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3,207.50 </w:t>
            </w:r>
          </w:p>
        </w:tc>
      </w:tr>
      <w:tr w:rsidR="00717C4F" w:rsidRPr="00717C4F" w14:paraId="17443B3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A264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C78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1A8F73" w14:textId="53333D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BFE0D30" w14:textId="2C9070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CBF2F" w14:textId="714A2B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3242" w14:textId="70FA75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2,406.25 </w:t>
            </w:r>
          </w:p>
        </w:tc>
      </w:tr>
      <w:tr w:rsidR="00717C4F" w:rsidRPr="00717C4F" w14:paraId="03A9D6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FE89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A091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BD8AD" w14:textId="634B82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6F244175" w14:textId="6885A2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12D3" w14:textId="4FD159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F0318" w14:textId="28CD64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2,131.25 </w:t>
            </w:r>
          </w:p>
        </w:tc>
      </w:tr>
      <w:tr w:rsidR="00717C4F" w:rsidRPr="00717C4F" w14:paraId="1C3875B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7452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490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General </w:t>
            </w:r>
            <w:proofErr w:type="spellStart"/>
            <w:r w:rsidRPr="00717C4F">
              <w:rPr>
                <w:rFonts w:ascii="Arial Narrow" w:eastAsia="Times New Roman" w:hAnsi="Arial Narrow"/>
                <w:i/>
                <w:iCs/>
                <w:color w:val="000000"/>
                <w:sz w:val="20"/>
                <w:szCs w:val="20"/>
              </w:rPr>
              <w:t>Mamerto</w:t>
            </w:r>
            <w:proofErr w:type="spellEnd"/>
            <w:r w:rsidRPr="00717C4F">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9012C2D" w14:textId="617CBB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D0896CE" w14:textId="0B8CFA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E6295" w14:textId="6EF371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D0CF" w14:textId="555F2B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3,457.50 </w:t>
            </w:r>
          </w:p>
        </w:tc>
      </w:tr>
      <w:tr w:rsidR="00717C4F" w:rsidRPr="00717C4F" w14:paraId="68E5920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7DB5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79DB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General </w:t>
            </w:r>
            <w:proofErr w:type="spellStart"/>
            <w:r w:rsidRPr="00717C4F">
              <w:rPr>
                <w:rFonts w:ascii="Arial Narrow" w:eastAsia="Times New Roman" w:hAnsi="Arial Narrow"/>
                <w:i/>
                <w:iCs/>
                <w:color w:val="000000"/>
                <w:sz w:val="20"/>
                <w:szCs w:val="20"/>
              </w:rPr>
              <w:t>Tinio</w:t>
            </w:r>
            <w:proofErr w:type="spellEnd"/>
            <w:r w:rsidRPr="00717C4F">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14EA0C90" w14:textId="35DFE6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1F0A1B0" w14:textId="5DCC5C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7D1AD" w14:textId="736FC3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3B3B1" w14:textId="013233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9,500.00 </w:t>
            </w:r>
          </w:p>
        </w:tc>
      </w:tr>
      <w:tr w:rsidR="00717C4F" w:rsidRPr="00717C4F" w14:paraId="61A9BCC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13E0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5D1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E8EF2" w14:textId="0D2154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3CE9495" w14:textId="339088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6FA96" w14:textId="2D8FFB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819E4" w14:textId="67F2BC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3,575.00 </w:t>
            </w:r>
          </w:p>
        </w:tc>
      </w:tr>
      <w:tr w:rsidR="00717C4F" w:rsidRPr="00717C4F" w14:paraId="32E9FBA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619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C25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3647B3A" w14:textId="3D0844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0D83CE8" w14:textId="3D1CEE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56C25" w14:textId="485FE7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29570" w14:textId="502A2E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4,562.50 </w:t>
            </w:r>
          </w:p>
        </w:tc>
      </w:tr>
      <w:tr w:rsidR="00717C4F" w:rsidRPr="00717C4F" w14:paraId="2A7049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921F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91D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151BE" w14:textId="1E1A1F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CD9AC4F" w14:textId="0DFE38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414B6" w14:textId="76D6C6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B64EE" w14:textId="28E8AB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780.00 </w:t>
            </w:r>
          </w:p>
        </w:tc>
      </w:tr>
      <w:tr w:rsidR="00717C4F" w:rsidRPr="00717C4F" w14:paraId="560AC84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CAA0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36C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86D09B" w14:textId="7E45CD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6CFD9D2D" w14:textId="7EDAE3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3C381" w14:textId="4F35D4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04F4" w14:textId="5943ED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3,760.00 </w:t>
            </w:r>
          </w:p>
        </w:tc>
      </w:tr>
      <w:tr w:rsidR="00717C4F" w:rsidRPr="00717C4F" w14:paraId="303A36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2D62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ED8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1399F" w14:textId="52064E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BEC6539" w14:textId="5A35B2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41B17" w14:textId="1725BA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023F7" w14:textId="4A8852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r>
      <w:tr w:rsidR="00717C4F" w:rsidRPr="00717C4F" w14:paraId="5526C7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37B7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3CE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layan</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734222" w14:textId="3C35C4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9BCC2AE" w14:textId="60D872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56D1F" w14:textId="0F98E9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804EB" w14:textId="573E13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0,825.00 </w:t>
            </w:r>
          </w:p>
        </w:tc>
      </w:tr>
      <w:tr w:rsidR="00717C4F" w:rsidRPr="00717C4F" w14:paraId="271CDA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7D03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B13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67506" w14:textId="3F432B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8245B3F" w14:textId="011AC9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D413A" w14:textId="6D90BF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C1087" w14:textId="5890FB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r>
      <w:tr w:rsidR="00717C4F" w:rsidRPr="00717C4F" w14:paraId="1F3F26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70BA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5FB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1194F" w14:textId="4EC8E6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5B4BC8C" w14:textId="21DB2A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22054" w14:textId="107248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EE558" w14:textId="770DD6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0,825.00 </w:t>
            </w:r>
          </w:p>
        </w:tc>
      </w:tr>
      <w:tr w:rsidR="00717C4F" w:rsidRPr="00717C4F" w14:paraId="2DD33C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4D11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540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8A752D8" w14:textId="0D4558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2208AD" w14:textId="3E1176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3B760" w14:textId="505057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D89B" w14:textId="4B4D3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5,000.00 </w:t>
            </w:r>
          </w:p>
        </w:tc>
      </w:tr>
      <w:tr w:rsidR="00717C4F" w:rsidRPr="00717C4F" w14:paraId="395988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006D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349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4B3284B" w14:textId="431F9B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581D8A1B" w14:textId="0B1B37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804E1" w14:textId="290E0F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FE1C2" w14:textId="626818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9,862.50 </w:t>
            </w:r>
          </w:p>
        </w:tc>
      </w:tr>
      <w:tr w:rsidR="00717C4F" w:rsidRPr="00717C4F" w14:paraId="311018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F1DB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4B1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98D08AD" w14:textId="3AD0D2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29290B8" w14:textId="4CEA70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69B56" w14:textId="2ACD2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230CC" w14:textId="065A9E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100.00 </w:t>
            </w:r>
          </w:p>
        </w:tc>
      </w:tr>
      <w:tr w:rsidR="00717C4F" w:rsidRPr="00717C4F" w14:paraId="106F2F4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ECD4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529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A0377F9" w14:textId="4EB78A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21E54F6" w14:textId="11BF6A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E4279" w14:textId="41703D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90562" w14:textId="7FBF21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2,887.50 </w:t>
            </w:r>
          </w:p>
        </w:tc>
      </w:tr>
      <w:tr w:rsidR="00717C4F" w:rsidRPr="00717C4F" w14:paraId="2C2910C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692C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90A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E57AF67" w14:textId="0ABE66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4F0E94B" w14:textId="1DD720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2CB25" w14:textId="2A885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82FAB" w14:textId="1D7811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100.00 </w:t>
            </w:r>
          </w:p>
        </w:tc>
      </w:tr>
      <w:tr w:rsidR="00717C4F" w:rsidRPr="00717C4F" w14:paraId="41475D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5CFD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2C5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D522571" w14:textId="260A03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3732AC2" w14:textId="61DE74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0BA0" w14:textId="56BC9C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6C6F9" w14:textId="191E71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530.00 </w:t>
            </w:r>
          </w:p>
        </w:tc>
      </w:tr>
      <w:tr w:rsidR="00717C4F" w:rsidRPr="00717C4F" w14:paraId="2650A62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331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150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CE2D6A5" w14:textId="28A368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55139A7" w14:textId="05CB55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DA0F9" w14:textId="68B02B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3A1D" w14:textId="309638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8,241.25 </w:t>
            </w:r>
          </w:p>
        </w:tc>
      </w:tr>
      <w:tr w:rsidR="00717C4F" w:rsidRPr="00717C4F" w14:paraId="4DB8119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3634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4D30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42119A7" w14:textId="48FE3C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4E1C82D" w14:textId="284504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93C23" w14:textId="677398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50A17" w14:textId="3D64EE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598.75 </w:t>
            </w:r>
          </w:p>
        </w:tc>
      </w:tr>
      <w:tr w:rsidR="00717C4F" w:rsidRPr="00717C4F" w14:paraId="553B6D0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797F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D84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A30C498" w14:textId="208672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BF2C77E" w14:textId="5A7E5B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C2988" w14:textId="1533BA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20A84" w14:textId="0CB1A4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9,810.00 </w:t>
            </w:r>
          </w:p>
        </w:tc>
      </w:tr>
      <w:tr w:rsidR="00717C4F" w:rsidRPr="00717C4F" w14:paraId="7D6194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33A1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8E1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2B25B" w14:textId="3C1C4B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D7101CE" w14:textId="46A215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F373F" w14:textId="3A3F95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725A9" w14:textId="7B9B48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962.50 </w:t>
            </w:r>
          </w:p>
        </w:tc>
      </w:tr>
      <w:tr w:rsidR="00717C4F" w:rsidRPr="00717C4F" w14:paraId="64B5A3A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D17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9FF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D503E3F" w14:textId="622E5B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70B54C" w14:textId="259608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83093" w14:textId="16481B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C5CED" w14:textId="41D01D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3,000.00 </w:t>
            </w:r>
          </w:p>
        </w:tc>
      </w:tr>
      <w:tr w:rsidR="00717C4F" w:rsidRPr="00717C4F" w14:paraId="12EE83B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3E13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57F2A5A9" w14:textId="6FDCC66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2CA1937" w14:textId="53BD789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361E22" w14:textId="19EF260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2EDF4F" w14:textId="69EDC97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781,496.82 </w:t>
            </w:r>
          </w:p>
        </w:tc>
      </w:tr>
      <w:tr w:rsidR="00717C4F" w:rsidRPr="00717C4F" w14:paraId="5BAA29A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3F53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F7CD1E8" w14:textId="2D63D2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428D6D00" w14:textId="3D15D5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B69EC" w14:textId="35E3F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632B" w14:textId="0B4632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6,840.00 </w:t>
            </w:r>
          </w:p>
        </w:tc>
      </w:tr>
      <w:tr w:rsidR="00717C4F" w:rsidRPr="00717C4F" w14:paraId="5ECA64A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D745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410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55D9CDD" w14:textId="664029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13579032" w14:textId="601944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393B3" w14:textId="364374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60315" w14:textId="3C06A1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3,669.12 </w:t>
            </w:r>
          </w:p>
        </w:tc>
      </w:tr>
      <w:tr w:rsidR="00717C4F" w:rsidRPr="00717C4F" w14:paraId="015F498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4E18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C66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CD67D" w14:textId="37361E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93D3654" w14:textId="18C718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A01D8" w14:textId="66FB60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58055" w14:textId="032E70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88.08 </w:t>
            </w:r>
          </w:p>
        </w:tc>
      </w:tr>
      <w:tr w:rsidR="00717C4F" w:rsidRPr="00717C4F" w14:paraId="6484283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4255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A6D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0610CD" w14:textId="0387A2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2BF6DEE" w14:textId="3A5C80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F4B0" w14:textId="4B312C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FEABE" w14:textId="74A76D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2.34 </w:t>
            </w:r>
          </w:p>
        </w:tc>
      </w:tr>
      <w:tr w:rsidR="00717C4F" w:rsidRPr="00717C4F" w14:paraId="0713B1D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73BB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AB9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474D5" w14:textId="38CA3A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802DBCE" w14:textId="776BDE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7522B" w14:textId="60CB45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7F76B" w14:textId="74DBB1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4,439.60 </w:t>
            </w:r>
          </w:p>
        </w:tc>
      </w:tr>
      <w:tr w:rsidR="00717C4F" w:rsidRPr="00717C4F" w14:paraId="0370A2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B71B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601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4E8FF2" w14:textId="6775B6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7F4FDDF" w14:textId="4C3D7F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C2E61" w14:textId="1F2087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BF4F5" w14:textId="74BACB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4,549.68 </w:t>
            </w:r>
          </w:p>
        </w:tc>
      </w:tr>
      <w:tr w:rsidR="00717C4F" w:rsidRPr="00717C4F" w14:paraId="22D9FB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E574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54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7E39E" w14:textId="60B464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BF3F0C0" w14:textId="1CB937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7D31C" w14:textId="70A273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BF73" w14:textId="469D5A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9,185.44 </w:t>
            </w:r>
          </w:p>
        </w:tc>
      </w:tr>
      <w:tr w:rsidR="00717C4F" w:rsidRPr="00717C4F" w14:paraId="3B99270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2145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52506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5CE34540" w14:textId="2942D5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5E48D2E" w14:textId="03526C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8EAE2" w14:textId="6AD036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7E3BF" w14:textId="32DD08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5.46 </w:t>
            </w:r>
          </w:p>
        </w:tc>
      </w:tr>
      <w:tr w:rsidR="00717C4F" w:rsidRPr="00717C4F" w14:paraId="71E85D7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B404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1D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977C60" w14:textId="2DF6CE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B8B4185" w14:textId="31F57F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D7291" w14:textId="6CFC6F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10A35" w14:textId="14D5A3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43.12 </w:t>
            </w:r>
          </w:p>
        </w:tc>
      </w:tr>
      <w:tr w:rsidR="00717C4F" w:rsidRPr="00717C4F" w14:paraId="28B37AD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633C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E720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394AB0" w14:textId="784973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9F31B1A" w14:textId="2C1623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39421" w14:textId="119ABB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68E1B" w14:textId="3621C6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6,052.30 </w:t>
            </w:r>
          </w:p>
        </w:tc>
      </w:tr>
      <w:tr w:rsidR="00717C4F" w:rsidRPr="00717C4F" w14:paraId="1ECD85A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C761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AAD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6C96C" w14:textId="4A9E74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54A1066" w14:textId="68AFD4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DC92" w14:textId="5E9856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17367" w14:textId="1E6964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5.46 </w:t>
            </w:r>
          </w:p>
        </w:tc>
      </w:tr>
      <w:tr w:rsidR="00717C4F" w:rsidRPr="00717C4F" w14:paraId="7A1474E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0AB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01C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12294" w14:textId="224969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62587A1B" w14:textId="0618F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13EB0" w14:textId="391BFD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EE0D3" w14:textId="5935D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90.14 </w:t>
            </w:r>
          </w:p>
        </w:tc>
      </w:tr>
      <w:tr w:rsidR="00717C4F" w:rsidRPr="00717C4F" w14:paraId="73716ED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5B2E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D6B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5E27B" w14:textId="20651D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210E84EB" w14:textId="6E2161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DE524" w14:textId="5748A9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C71A4" w14:textId="6155DA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108.00 </w:t>
            </w:r>
          </w:p>
        </w:tc>
      </w:tr>
      <w:tr w:rsidR="00717C4F" w:rsidRPr="00717C4F" w14:paraId="00C302A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737D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694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4CD0848" w14:textId="499337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8C393A4" w14:textId="63A60F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3BA1E" w14:textId="411104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7EBEF" w14:textId="1647FE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33.26 </w:t>
            </w:r>
          </w:p>
        </w:tc>
      </w:tr>
      <w:tr w:rsidR="00717C4F" w:rsidRPr="00717C4F" w14:paraId="2708FE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A3C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A27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CC563E" w14:textId="381F6E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43155254" w14:textId="616E89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43722" w14:textId="6AB0C5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EC4A" w14:textId="4CD6E0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4,696.14 </w:t>
            </w:r>
          </w:p>
        </w:tc>
      </w:tr>
      <w:tr w:rsidR="00717C4F" w:rsidRPr="00717C4F" w14:paraId="0A1699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E632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D92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1647E" w14:textId="187FB4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41290054" w14:textId="01670C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6617" w14:textId="7CC24C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F5673" w14:textId="356850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1,054.72 </w:t>
            </w:r>
          </w:p>
        </w:tc>
      </w:tr>
      <w:tr w:rsidR="00717C4F" w:rsidRPr="00717C4F" w14:paraId="397DDB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F647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FF1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1221BFA" w14:textId="1EDB8F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497EF69" w14:textId="180E09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3B5B" w14:textId="584816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9D77B" w14:textId="68EE6F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3,087.60 </w:t>
            </w:r>
          </w:p>
        </w:tc>
      </w:tr>
      <w:tr w:rsidR="00717C4F" w:rsidRPr="00717C4F" w14:paraId="75E9AD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FB7E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EFA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EBE0D4" w14:textId="5152D9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51CFBEF" w14:textId="01E2E7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9CE46" w14:textId="6A1AE3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B3417" w14:textId="70220B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550.98 </w:t>
            </w:r>
          </w:p>
        </w:tc>
      </w:tr>
      <w:tr w:rsidR="00717C4F" w:rsidRPr="00717C4F" w14:paraId="5BDEBE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2886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795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916323E" w14:textId="4597F2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3923BEF" w14:textId="1A57FB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1F746" w14:textId="3D917B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7FBCB" w14:textId="7E6B35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283.02 </w:t>
            </w:r>
          </w:p>
        </w:tc>
      </w:tr>
      <w:tr w:rsidR="00717C4F" w:rsidRPr="00717C4F" w14:paraId="7755FA4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C821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899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D8F22F3" w14:textId="3BF329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73CB2A5" w14:textId="669AB5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E5322" w14:textId="626C4E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82E79" w14:textId="5F768A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2,628.90 </w:t>
            </w:r>
          </w:p>
        </w:tc>
      </w:tr>
      <w:tr w:rsidR="00717C4F" w:rsidRPr="00717C4F" w14:paraId="3ECDE0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FFB2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83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A7B7CCB" w14:textId="6579E0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E6F79E6" w14:textId="655084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3396" w14:textId="31A5AD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BE2D2" w14:textId="2AF88F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0.78 </w:t>
            </w:r>
          </w:p>
        </w:tc>
      </w:tr>
      <w:tr w:rsidR="00717C4F" w:rsidRPr="00717C4F" w14:paraId="4928C2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7004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86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9C931D2" w14:textId="18C7BF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689219A" w14:textId="7C471B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AE265" w14:textId="158FB7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C012E" w14:textId="75E28D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2,881.12 </w:t>
            </w:r>
          </w:p>
        </w:tc>
      </w:tr>
      <w:tr w:rsidR="00717C4F" w:rsidRPr="00717C4F" w14:paraId="5BF7F3C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6A27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3A7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smuan</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Sexmo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503492" w14:textId="572745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71FDCF81" w14:textId="382CEE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E7B7B" w14:textId="301675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3DBA7" w14:textId="52D6BB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21.56 </w:t>
            </w:r>
          </w:p>
        </w:tc>
      </w:tr>
      <w:tr w:rsidR="00717C4F" w:rsidRPr="00717C4F" w14:paraId="2202A04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F35C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3CF57D4" w14:textId="26F6C8F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04694ADE" w14:textId="3D7E1D3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69DADF" w14:textId="38AC846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FE8E01" w14:textId="7537F90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761,887.43 </w:t>
            </w:r>
          </w:p>
        </w:tc>
      </w:tr>
      <w:tr w:rsidR="00717C4F" w:rsidRPr="00717C4F" w14:paraId="6DFB7D8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AC8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90D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C1307" w14:textId="52CB6E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8C2C18B" w14:textId="1D534E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7CEB5" w14:textId="6AD2BE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CE18" w14:textId="67786C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3,599.40 </w:t>
            </w:r>
          </w:p>
        </w:tc>
      </w:tr>
      <w:tr w:rsidR="00717C4F" w:rsidRPr="00717C4F" w14:paraId="541F101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C854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0F2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DEABE" w14:textId="601F4B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43634D85" w14:textId="171986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C0A1" w14:textId="16AC33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7CE1B" w14:textId="3876E7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2,498.75 </w:t>
            </w:r>
          </w:p>
        </w:tc>
      </w:tr>
      <w:tr w:rsidR="00717C4F" w:rsidRPr="00717C4F" w14:paraId="5F9A08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9F48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626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5EC47A" w14:textId="1AFBD5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1CA451F7" w14:textId="6129F2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93BCE" w14:textId="153818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84E31" w14:textId="7D2785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2,890.00 </w:t>
            </w:r>
          </w:p>
        </w:tc>
      </w:tr>
      <w:tr w:rsidR="00717C4F" w:rsidRPr="00717C4F" w14:paraId="2F65D11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532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699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A7BF8" w14:textId="4490EB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45297BC" w14:textId="174A0F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3E6F1" w14:textId="19A7A5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F935D" w14:textId="3DF802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44,019.75 </w:t>
            </w:r>
          </w:p>
        </w:tc>
      </w:tr>
      <w:tr w:rsidR="00717C4F" w:rsidRPr="00717C4F" w14:paraId="5B5FA12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22F6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22F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2D73506" w14:textId="3273DB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51A0A3C" w14:textId="12460A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77E94" w14:textId="61335C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FEB5A" w14:textId="701808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14,655.00 </w:t>
            </w:r>
          </w:p>
        </w:tc>
      </w:tr>
      <w:tr w:rsidR="00717C4F" w:rsidRPr="00717C4F" w14:paraId="035DA7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6B84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844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7F7B74B" w14:textId="371AD5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53F69DA" w14:textId="056B74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8D1D" w14:textId="2C4004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E5EDD" w14:textId="233EEC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9,010.00 </w:t>
            </w:r>
          </w:p>
        </w:tc>
      </w:tr>
      <w:tr w:rsidR="00717C4F" w:rsidRPr="00717C4F" w14:paraId="0F59BF0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002C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6D9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FE70B49" w14:textId="480349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DA8CB3B" w14:textId="6B9117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97CDC" w14:textId="5A26F5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7E960" w14:textId="5E6C7E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7,362.30 </w:t>
            </w:r>
          </w:p>
        </w:tc>
      </w:tr>
      <w:tr w:rsidR="00717C4F" w:rsidRPr="00717C4F" w14:paraId="46DFD42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277D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C36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3F909" w14:textId="000D31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352583B2" w14:textId="4F03A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0AB1" w14:textId="464881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92FFE" w14:textId="2E5894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7,467.80 </w:t>
            </w:r>
          </w:p>
        </w:tc>
      </w:tr>
      <w:tr w:rsidR="00717C4F" w:rsidRPr="00717C4F" w14:paraId="15E6D1A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B6C2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122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9127AA5" w14:textId="435301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04F7F691" w14:textId="322A21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ADE5C" w14:textId="3560C6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1466B" w14:textId="0A7FC1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7,803.70 </w:t>
            </w:r>
          </w:p>
        </w:tc>
      </w:tr>
      <w:tr w:rsidR="00717C4F" w:rsidRPr="00717C4F" w14:paraId="614DBA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51A3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B1B6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60D96" w14:textId="07C9B7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3A419EC" w14:textId="6F711E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331D2" w14:textId="01ACB8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B433E" w14:textId="7FE0D0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7,291.40 </w:t>
            </w:r>
          </w:p>
        </w:tc>
      </w:tr>
      <w:tr w:rsidR="00717C4F" w:rsidRPr="00717C4F" w14:paraId="6100F9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8A0F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7F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04BFB88" w14:textId="2ABB5D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2DFD8CCA" w14:textId="7B1693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EE8F0" w14:textId="2713C6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B2AF0" w14:textId="521C75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765.88 </w:t>
            </w:r>
          </w:p>
        </w:tc>
      </w:tr>
      <w:tr w:rsidR="00717C4F" w:rsidRPr="00717C4F" w14:paraId="75C1E52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2E4F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740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27F69DD" w14:textId="20FBB3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2D0D14A9" w14:textId="79AD89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E54E9" w14:textId="2EFAEF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C4D5B" w14:textId="5926F6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5,548.00 </w:t>
            </w:r>
          </w:p>
        </w:tc>
      </w:tr>
      <w:tr w:rsidR="00717C4F" w:rsidRPr="00717C4F" w14:paraId="0666C2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FE33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C25E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9879505" w14:textId="4940E0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16CA2D4" w14:textId="52F5CA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F79D4" w14:textId="0697C7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998D" w14:textId="004E68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50.00 </w:t>
            </w:r>
          </w:p>
        </w:tc>
      </w:tr>
      <w:tr w:rsidR="00717C4F" w:rsidRPr="00717C4F" w14:paraId="23E9BD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065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DF1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242F189" w14:textId="426EDC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5D38C4A6" w14:textId="26E171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CF0C4" w14:textId="3D5765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D8596" w14:textId="795BEA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8,437.25 </w:t>
            </w:r>
          </w:p>
        </w:tc>
      </w:tr>
      <w:tr w:rsidR="00717C4F" w:rsidRPr="00717C4F" w14:paraId="5E64E91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53E1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B05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B95DB8A" w14:textId="4BFEFA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F14352B" w14:textId="120088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88C2A" w14:textId="38F966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5DD0E" w14:textId="07F0F8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953.00 </w:t>
            </w:r>
          </w:p>
        </w:tc>
      </w:tr>
      <w:tr w:rsidR="00717C4F" w:rsidRPr="00717C4F" w14:paraId="57323D3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F178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79A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7039F27" w14:textId="17BF7B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20FD6965" w14:textId="1CF17C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11372" w14:textId="475F24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C864" w14:textId="529559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8,501.00 </w:t>
            </w:r>
          </w:p>
        </w:tc>
      </w:tr>
      <w:tr w:rsidR="00717C4F" w:rsidRPr="00717C4F" w14:paraId="48FF72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31D3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527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9A501B1" w14:textId="4F0786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A3EBF63" w14:textId="445C8C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11BE0" w14:textId="12851B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70ADD" w14:textId="1DAB0E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5,534.20 </w:t>
            </w:r>
          </w:p>
        </w:tc>
      </w:tr>
      <w:tr w:rsidR="00717C4F" w:rsidRPr="00717C4F" w14:paraId="5EDA3D1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B569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35C62544" w14:textId="617EA35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0D907AF2" w14:textId="573374F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C95633" w14:textId="461F2D3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CDCE3" w14:textId="3B1BE48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00,032.75 </w:t>
            </w:r>
          </w:p>
        </w:tc>
      </w:tr>
      <w:tr w:rsidR="00717C4F" w:rsidRPr="00717C4F" w14:paraId="2F3AED5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6BB5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D57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DA4F1" w14:textId="47F01A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2BFD931C" w14:textId="7D81A7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16B25" w14:textId="1FFB38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83957" w14:textId="01397B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6,365.00 </w:t>
            </w:r>
          </w:p>
        </w:tc>
      </w:tr>
      <w:tr w:rsidR="00717C4F" w:rsidRPr="00717C4F" w14:paraId="6C21362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1136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31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C75E353" w14:textId="1EEA28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419EB3BB" w14:textId="423173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1D8D7" w14:textId="5B3580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863A8" w14:textId="35756F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234.00 </w:t>
            </w:r>
          </w:p>
        </w:tc>
      </w:tr>
      <w:tr w:rsidR="00717C4F" w:rsidRPr="00717C4F" w14:paraId="5813547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6CCE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ED0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9ECDBA7" w14:textId="3EAC31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EB382B1" w14:textId="310480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7EDE" w14:textId="02F2FB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4D7D3" w14:textId="0019AA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273.00 </w:t>
            </w:r>
          </w:p>
        </w:tc>
      </w:tr>
      <w:tr w:rsidR="00717C4F" w:rsidRPr="00717C4F" w14:paraId="72966CE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D67C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2F6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BD31DB1" w14:textId="1155D5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D26CE17" w14:textId="0ED9DC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D2A71" w14:textId="1161DB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1DB9C" w14:textId="085DB8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1,527.60 </w:t>
            </w:r>
          </w:p>
        </w:tc>
      </w:tr>
      <w:tr w:rsidR="00717C4F" w:rsidRPr="00717C4F" w14:paraId="43E63A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BE21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E15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CFB6FFD" w14:textId="0FFA5D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50420F1" w14:textId="545FCA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08F4B" w14:textId="7C5864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636F8" w14:textId="49D832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0,692.00 </w:t>
            </w:r>
          </w:p>
        </w:tc>
      </w:tr>
      <w:tr w:rsidR="00717C4F" w:rsidRPr="00717C4F" w14:paraId="66D1AB8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B1B6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7B2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6FD482FF" w14:textId="681F3F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46B266E0" w14:textId="00F1F0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6B21" w14:textId="2DEF36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9CF8" w14:textId="30933E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195.00 </w:t>
            </w:r>
          </w:p>
        </w:tc>
      </w:tr>
      <w:tr w:rsidR="00717C4F" w:rsidRPr="00717C4F" w14:paraId="614445A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F3C3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66E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8EA7195" w14:textId="7BF9AE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5141A60" w14:textId="755D70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4A607" w14:textId="7A4A06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20327" w14:textId="5B9910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124.00 </w:t>
            </w:r>
          </w:p>
        </w:tc>
      </w:tr>
      <w:tr w:rsidR="00717C4F" w:rsidRPr="00717C4F" w14:paraId="4192CA0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0FC4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BC7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B28B633" w14:textId="4A6786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3E2A056" w14:textId="16085E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ECF7" w14:textId="4951B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8A4F5" w14:textId="4C1C5E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9,750.65 </w:t>
            </w:r>
          </w:p>
        </w:tc>
      </w:tr>
      <w:tr w:rsidR="00717C4F" w:rsidRPr="00717C4F" w14:paraId="1DB682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DAA0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020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6005B35A" w14:textId="40A373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5BE6DB8" w14:textId="35C354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40683" w14:textId="7ADFDE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7AD3" w14:textId="2C52B9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5,871.50 </w:t>
            </w:r>
          </w:p>
        </w:tc>
      </w:tr>
      <w:tr w:rsidR="00717C4F" w:rsidRPr="00717C4F" w14:paraId="1FEC673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AF9CA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55189BFC" w14:textId="12DD8B4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44,063,3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2C25081C" w14:textId="32144C9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0,501,3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23B4F3CA" w14:textId="706FAEE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F94926" w14:textId="08C3DF9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84,564,617.98 </w:t>
            </w:r>
          </w:p>
        </w:tc>
      </w:tr>
      <w:tr w:rsidR="00717C4F" w:rsidRPr="00717C4F" w14:paraId="5B0DF1C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FF3C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F781AD7" w14:textId="3104487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4,272,6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6DAAAC7A" w14:textId="000944B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784,361.35 </w:t>
            </w:r>
          </w:p>
        </w:tc>
        <w:tc>
          <w:tcPr>
            <w:tcW w:w="0" w:type="auto"/>
            <w:tcBorders>
              <w:top w:val="nil"/>
              <w:left w:val="nil"/>
              <w:bottom w:val="single" w:sz="4" w:space="0" w:color="000000"/>
              <w:right w:val="single" w:sz="4" w:space="0" w:color="000000"/>
            </w:tcBorders>
            <w:shd w:val="clear" w:color="D8D8D8" w:fill="D8D8D8"/>
            <w:noWrap/>
            <w:vAlign w:val="bottom"/>
            <w:hideMark/>
          </w:tcPr>
          <w:p w14:paraId="47A7C69F" w14:textId="26AD2DF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7B96CF" w14:textId="5544247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7,057,010.20 </w:t>
            </w:r>
          </w:p>
        </w:tc>
      </w:tr>
      <w:tr w:rsidR="00717C4F" w:rsidRPr="00717C4F" w14:paraId="6DA040D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188A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72E375CE" w14:textId="7F79A7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B2B6091" w14:textId="366401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6A24508C" w14:textId="5AC8C9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FBB4" w14:textId="7B6779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0,955,288.35 </w:t>
            </w:r>
          </w:p>
        </w:tc>
      </w:tr>
      <w:tr w:rsidR="00717C4F" w:rsidRPr="00717C4F" w14:paraId="3B897E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4B959"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A75031"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proofErr w:type="spellStart"/>
            <w:r w:rsidRPr="00717C4F">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BC3EDF" w14:textId="441EA4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65C4A708" w14:textId="2CFBEF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8DCAF" w14:textId="439F5C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70C4D" w14:textId="5C7078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70,980.00 </w:t>
            </w:r>
          </w:p>
        </w:tc>
      </w:tr>
      <w:tr w:rsidR="00717C4F" w:rsidRPr="00717C4F" w14:paraId="6BA378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EEB8C"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5F2DB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proofErr w:type="spellStart"/>
            <w:r w:rsidRPr="00717C4F">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9360C" w14:textId="43C228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684B3429" w14:textId="7AFDC3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D05E0" w14:textId="0D2967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73B50" w14:textId="6BC873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820,880.50 </w:t>
            </w:r>
          </w:p>
        </w:tc>
      </w:tr>
      <w:tr w:rsidR="00717C4F" w:rsidRPr="00717C4F" w14:paraId="3082FF0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35D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954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C5545" w14:textId="482E42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75CFFA26" w14:textId="620ACC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C8BF3" w14:textId="003E46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1C4C4" w14:textId="7C4BAB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1,315.00 </w:t>
            </w:r>
          </w:p>
        </w:tc>
      </w:tr>
      <w:tr w:rsidR="00717C4F" w:rsidRPr="00717C4F" w14:paraId="1E9E52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E5FA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82E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55FB9" w14:textId="63F969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36B5F993" w14:textId="0B1484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E344D2C" w14:textId="23139A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189D8" w14:textId="4E46DC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89,830.00 </w:t>
            </w:r>
          </w:p>
        </w:tc>
      </w:tr>
      <w:tr w:rsidR="00717C4F" w:rsidRPr="00717C4F" w14:paraId="444C21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2478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004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1509D8FC" w14:textId="7C333B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5D5E9B4" w14:textId="5E8754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A737408" w14:textId="7B2ACB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74858" w14:textId="7C9730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183,667.00 </w:t>
            </w:r>
          </w:p>
        </w:tc>
      </w:tr>
      <w:tr w:rsidR="00717C4F" w:rsidRPr="00717C4F" w14:paraId="0727DA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A173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8F4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6AD5B" w14:textId="26B61E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5C956B8D" w14:textId="2F67EA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6B4BE4D9" w14:textId="4B55D8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756DC" w14:textId="11F57B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81,789.95 </w:t>
            </w:r>
          </w:p>
        </w:tc>
      </w:tr>
      <w:tr w:rsidR="00717C4F" w:rsidRPr="00717C4F" w14:paraId="4BA6897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3BEA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6D8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AA618CA" w14:textId="31E7B2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111CB88" w14:textId="5E5C8F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A0B8E" w14:textId="2B03F2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A16D6" w14:textId="6E1922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19,315.00 </w:t>
            </w:r>
          </w:p>
        </w:tc>
      </w:tr>
      <w:tr w:rsidR="00717C4F" w:rsidRPr="00717C4F" w14:paraId="403C10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3EBC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8F37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9091E4" w14:textId="43B49C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6F39AF44" w14:textId="082637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5C2EF" w14:textId="0870DB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40EC8" w14:textId="7D0F84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2,990.00 </w:t>
            </w:r>
          </w:p>
        </w:tc>
      </w:tr>
      <w:tr w:rsidR="00717C4F" w:rsidRPr="00717C4F" w14:paraId="0F122C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47B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0FB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2ED66DB5" w14:textId="1041A7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33B8FBE" w14:textId="5CDF99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667CE" w14:textId="79AD86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265F" w14:textId="273005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734,307.50 </w:t>
            </w:r>
          </w:p>
        </w:tc>
      </w:tr>
      <w:tr w:rsidR="00717C4F" w:rsidRPr="00717C4F" w14:paraId="73F0A8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C5D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353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C70CC" w14:textId="6DDCE0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B4019B3" w14:textId="19E85E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526CED5" w14:textId="70FFA8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97CF3" w14:textId="61191F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98,432.50 </w:t>
            </w:r>
          </w:p>
        </w:tc>
      </w:tr>
      <w:tr w:rsidR="00717C4F" w:rsidRPr="00717C4F" w14:paraId="5378C0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A71C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BAE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77C31BA" w14:textId="35D03D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28C5242" w14:textId="25E15B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C95D4" w14:textId="08AB5A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CB66A" w14:textId="1A9547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57,380.00 </w:t>
            </w:r>
          </w:p>
        </w:tc>
      </w:tr>
      <w:tr w:rsidR="00717C4F" w:rsidRPr="00717C4F" w14:paraId="54FD0D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1995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E40D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3788B" w14:textId="57D5D3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0EC4212D" w14:textId="69770F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15396310" w14:textId="753B01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A1AA1" w14:textId="4DFD7A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22,082.00 </w:t>
            </w:r>
          </w:p>
        </w:tc>
      </w:tr>
      <w:tr w:rsidR="00717C4F" w:rsidRPr="00717C4F" w14:paraId="467505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A990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D7A0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245F729A" w14:textId="52F681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BC54C9" w14:textId="2A28F5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D90DD" w14:textId="26D22A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B5338" w14:textId="11C4FB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r>
      <w:tr w:rsidR="00717C4F" w:rsidRPr="00717C4F" w14:paraId="399B639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D023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B93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053E8C9" w14:textId="5408BB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4E162A61" w14:textId="3BBD08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4B064" w14:textId="71EC43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FCE6A" w14:textId="54753E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609,728.00 </w:t>
            </w:r>
          </w:p>
        </w:tc>
      </w:tr>
      <w:tr w:rsidR="00717C4F" w:rsidRPr="00717C4F" w14:paraId="4E1B75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28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CEF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5368BE85" w14:textId="52EE02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461E36F" w14:textId="4C18D7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F0179" w14:textId="5AECA6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86B61" w14:textId="737878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r>
      <w:tr w:rsidR="00717C4F" w:rsidRPr="00717C4F" w14:paraId="2E0740F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09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264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50B348D" w14:textId="76684B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9EBEAAD" w14:textId="08F3D7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5A96C670" w14:textId="1F9A3C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79D7D" w14:textId="787806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06,230.00 </w:t>
            </w:r>
          </w:p>
        </w:tc>
      </w:tr>
      <w:tr w:rsidR="00717C4F" w:rsidRPr="00717C4F" w14:paraId="2408DD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3B95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928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D1CCD" w14:textId="5999BC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C66B027" w14:textId="6C6711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A808D2D" w14:textId="211CF9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DC5B" w14:textId="13396D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383,449.00 </w:t>
            </w:r>
          </w:p>
        </w:tc>
      </w:tr>
      <w:tr w:rsidR="00717C4F" w:rsidRPr="00717C4F" w14:paraId="21A2C74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D7FC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AC0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aas</w:t>
            </w:r>
            <w:proofErr w:type="spellEnd"/>
            <w:r w:rsidRPr="00717C4F">
              <w:rPr>
                <w:rFonts w:ascii="Arial Narrow" w:eastAsia="Times New Roman" w:hAnsi="Arial Narrow"/>
                <w:i/>
                <w:iCs/>
                <w:color w:val="000000"/>
                <w:sz w:val="20"/>
                <w:szCs w:val="20"/>
              </w:rPr>
              <w:t xml:space="preserve"> Na </w:t>
            </w:r>
            <w:proofErr w:type="spellStart"/>
            <w:r w:rsidRPr="00717C4F">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85CF82" w14:textId="0AB439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87663F3" w14:textId="5FA774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54430" w14:textId="70487C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58FEB" w14:textId="1F7A08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813,125.00 </w:t>
            </w:r>
          </w:p>
        </w:tc>
      </w:tr>
      <w:tr w:rsidR="00717C4F" w:rsidRPr="00717C4F" w14:paraId="227251B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31BE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30A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B402A" w14:textId="2479EA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E297341" w14:textId="3A27CD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78950" w14:textId="5B0B9B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8FEA" w14:textId="5B28C3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44,315.00 </w:t>
            </w:r>
          </w:p>
        </w:tc>
      </w:tr>
      <w:tr w:rsidR="00717C4F" w:rsidRPr="00717C4F" w14:paraId="18C48F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69EA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1EC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A011CD5" w14:textId="13C8C2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7BBD93D" w14:textId="2B76A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9EC66" w14:textId="4932EB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ECD5" w14:textId="2C0EA4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r>
      <w:tr w:rsidR="00717C4F" w:rsidRPr="00717C4F" w14:paraId="2C46C0E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C3C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2E5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C33179B" w14:textId="263230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F1D7956" w14:textId="5BBBBB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4C4E4" w14:textId="735FED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20D6" w14:textId="0813FE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r>
      <w:tr w:rsidR="00717C4F" w:rsidRPr="00717C4F" w14:paraId="4FD64A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34E7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5D7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5FAE311" w14:textId="7888A4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44E5CFD4" w14:textId="1A32EB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F62CAE3" w14:textId="358466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E3C42" w14:textId="0F9998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316,926.40 </w:t>
            </w:r>
          </w:p>
        </w:tc>
      </w:tr>
      <w:tr w:rsidR="00717C4F" w:rsidRPr="00717C4F" w14:paraId="0967317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2822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8C2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B38A857" w14:textId="1F7D66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479F0765" w14:textId="40FCFE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B75D9" w14:textId="358799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4DC99" w14:textId="40C7DD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64,782.50 </w:t>
            </w:r>
          </w:p>
        </w:tc>
      </w:tr>
      <w:tr w:rsidR="00717C4F" w:rsidRPr="00717C4F" w14:paraId="2EC6F1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2018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109E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0C4F048" w14:textId="17E5D1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3E42B114" w14:textId="1BB996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02B94" w14:textId="5D4B8D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48209" w14:textId="001E4D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2,345.00 </w:t>
            </w:r>
          </w:p>
        </w:tc>
      </w:tr>
      <w:tr w:rsidR="00717C4F" w:rsidRPr="00717C4F" w14:paraId="77864EA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B717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DD7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DAD8674" w14:textId="5E21DE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50BF0F3" w14:textId="5EF9FB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767D3" w14:textId="396F7A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709C7" w14:textId="08AB87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78,500.00 </w:t>
            </w:r>
          </w:p>
        </w:tc>
      </w:tr>
      <w:tr w:rsidR="00717C4F" w:rsidRPr="00717C4F" w14:paraId="35EEE38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5087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240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3953487" w14:textId="0D18A5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7E0CFE0C" w14:textId="6BE61C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B1ED9" w14:textId="3D2D89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B5ADA" w14:textId="04B41B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51,403.00 </w:t>
            </w:r>
          </w:p>
        </w:tc>
      </w:tr>
      <w:tr w:rsidR="00717C4F" w:rsidRPr="00717C4F" w14:paraId="6EC0A3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CAE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198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86E348B" w14:textId="687877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16E2AAC4" w14:textId="2914A7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DD4C2" w14:textId="1DF75A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7C8C1" w14:textId="4A9240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582,753.00 </w:t>
            </w:r>
          </w:p>
        </w:tc>
      </w:tr>
      <w:tr w:rsidR="00717C4F" w:rsidRPr="00717C4F" w14:paraId="7EA86EB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1CA1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3E4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A4ED78" w14:textId="7AD66A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4E36DE79" w14:textId="1223E5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A01A58B" w14:textId="6A8988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89A51" w14:textId="791B90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70,422.00 </w:t>
            </w:r>
          </w:p>
        </w:tc>
      </w:tr>
      <w:tr w:rsidR="00717C4F" w:rsidRPr="00717C4F" w14:paraId="595F6F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C8AB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1A0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427DFCC3" w14:textId="557872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7656972F" w14:textId="0A20CF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2D7D0" w14:textId="5A825D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E3C93" w14:textId="792EDE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568,908.00 </w:t>
            </w:r>
          </w:p>
        </w:tc>
      </w:tr>
      <w:tr w:rsidR="00717C4F" w:rsidRPr="00717C4F" w14:paraId="5044A4C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58BE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496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0DD8856" w14:textId="08B695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6DC3FFB1" w14:textId="39AC8E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508D6" w14:textId="77E53D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0C3FE" w14:textId="43D79E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60,312.00 </w:t>
            </w:r>
          </w:p>
        </w:tc>
      </w:tr>
      <w:tr w:rsidR="00717C4F" w:rsidRPr="00717C4F" w14:paraId="0C96A91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15B1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FD5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96985E3" w14:textId="4400DF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374,085.50 </w:t>
            </w:r>
          </w:p>
        </w:tc>
        <w:tc>
          <w:tcPr>
            <w:tcW w:w="0" w:type="auto"/>
            <w:tcBorders>
              <w:top w:val="nil"/>
              <w:left w:val="nil"/>
              <w:bottom w:val="single" w:sz="4" w:space="0" w:color="000000"/>
              <w:right w:val="single" w:sz="4" w:space="0" w:color="000000"/>
            </w:tcBorders>
            <w:shd w:val="clear" w:color="auto" w:fill="auto"/>
            <w:noWrap/>
            <w:vAlign w:val="bottom"/>
            <w:hideMark/>
          </w:tcPr>
          <w:p w14:paraId="70423046" w14:textId="6851BF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3642F354" w14:textId="043824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DA7C5" w14:textId="1FFC05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010,245.50 </w:t>
            </w:r>
          </w:p>
        </w:tc>
      </w:tr>
      <w:tr w:rsidR="00717C4F" w:rsidRPr="00717C4F" w14:paraId="095D11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0BE3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DA0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92BB6" w14:textId="31FADF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7B7EC027" w14:textId="6DF5B4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8C9B" w14:textId="5BAE0D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4FAA4" w14:textId="79D6E3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22,983.00 </w:t>
            </w:r>
          </w:p>
        </w:tc>
      </w:tr>
      <w:tr w:rsidR="00717C4F" w:rsidRPr="00717C4F" w14:paraId="00C289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178B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16F6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AC717" w14:textId="33907A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14047195" w14:textId="70F6C9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62BC3" w14:textId="1E77FE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98804" w14:textId="70DBA6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5,750.00 </w:t>
            </w:r>
          </w:p>
        </w:tc>
      </w:tr>
      <w:tr w:rsidR="00717C4F" w:rsidRPr="00717C4F" w14:paraId="1527CE1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F330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72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496FA" w14:textId="48A90D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BB0E74F" w14:textId="0BCF39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B084" w14:textId="7DE914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EAA99" w14:textId="451BFB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315.00 </w:t>
            </w:r>
          </w:p>
        </w:tc>
      </w:tr>
      <w:tr w:rsidR="00717C4F" w:rsidRPr="00717C4F" w14:paraId="7AF9EDEE"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976C2"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2EDD1BB" w14:textId="698627E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893EA4C" w14:textId="7CA067E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3,72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4D9026B9" w14:textId="1E29960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2A5B21" w14:textId="0E8588B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3,080,950.21 </w:t>
            </w:r>
          </w:p>
        </w:tc>
      </w:tr>
      <w:tr w:rsidR="00717C4F" w:rsidRPr="00717C4F" w14:paraId="3A8500E3"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9C0D0"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19D6E76C" w14:textId="093A1C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478D760" w14:textId="2E1C89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0AEB601C" w14:textId="08899F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2CAAC" w14:textId="787482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520,319.20 </w:t>
            </w:r>
          </w:p>
        </w:tc>
      </w:tr>
      <w:tr w:rsidR="00717C4F" w:rsidRPr="00717C4F" w14:paraId="2C8F45A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FDC8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3B2B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FF1C0BD" w14:textId="795A69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587BFE42" w14:textId="475B18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5FD86" w14:textId="2AA355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BC576" w14:textId="55CD2A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0,341.00 </w:t>
            </w:r>
          </w:p>
        </w:tc>
      </w:tr>
      <w:tr w:rsidR="00717C4F" w:rsidRPr="00717C4F" w14:paraId="381324F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D85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05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17992AAF" w14:textId="52B7C2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6A073F02" w14:textId="28F1C5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1BD9" w14:textId="07AA0D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31CA" w14:textId="4DC4DC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37,190.00 </w:t>
            </w:r>
          </w:p>
        </w:tc>
      </w:tr>
      <w:tr w:rsidR="00717C4F" w:rsidRPr="00717C4F" w14:paraId="7BDF3E8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E9A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C7B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6E33D4C" w14:textId="78CB22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66B35DE8" w14:textId="0FEE0E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0A2675A9" w14:textId="203F78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C88D9" w14:textId="030E6A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7,060,447.00 </w:t>
            </w:r>
          </w:p>
        </w:tc>
      </w:tr>
      <w:tr w:rsidR="00717C4F" w:rsidRPr="00717C4F" w14:paraId="2A3B10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F390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CB0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24BF140" w14:textId="6B28DE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467301D6" w14:textId="076A6E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A4390" w14:textId="57FEC9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EB678" w14:textId="4ECC05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3,240.00 </w:t>
            </w:r>
          </w:p>
        </w:tc>
      </w:tr>
      <w:tr w:rsidR="00717C4F" w:rsidRPr="00717C4F" w14:paraId="71FAD5A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525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1103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0157E474" w14:textId="2131CE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E3DAC8" w14:textId="1F5416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74CFDAD" w14:textId="0970DF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C514" w14:textId="41D57C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0,550.00 </w:t>
            </w:r>
          </w:p>
        </w:tc>
      </w:tr>
      <w:tr w:rsidR="00717C4F" w:rsidRPr="00717C4F" w14:paraId="6D2B4F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33AC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4C8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4F3415" w14:textId="182FE0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478DDD53" w14:textId="7549AF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8708EDF" w14:textId="46AD85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5D310" w14:textId="5199A6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168,878.78 </w:t>
            </w:r>
          </w:p>
        </w:tc>
      </w:tr>
      <w:tr w:rsidR="00717C4F" w:rsidRPr="00717C4F" w14:paraId="1DEB636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2484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B6E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09FA68B6" w14:textId="0189ED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668FC38A" w14:textId="075E93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44D7287" w14:textId="346D24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8661" w14:textId="440B04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81,170.75 </w:t>
            </w:r>
          </w:p>
        </w:tc>
      </w:tr>
      <w:tr w:rsidR="00717C4F" w:rsidRPr="00717C4F" w14:paraId="63CDA04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09A4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F4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41086E0" w14:textId="41259F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131BC2" w14:textId="3A06B4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CE042" w14:textId="2925FC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40456" w14:textId="51D818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r>
      <w:tr w:rsidR="00717C4F" w:rsidRPr="00717C4F" w14:paraId="16907E1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B537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E87A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General </w:t>
            </w:r>
            <w:proofErr w:type="spellStart"/>
            <w:r w:rsidRPr="00717C4F">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76CFB5" w14:textId="540DC8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570B3BE1" w14:textId="23F3F3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504FA82" w14:textId="79D6D6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B29EB" w14:textId="309CFD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63,275.00 </w:t>
            </w:r>
          </w:p>
        </w:tc>
      </w:tr>
      <w:tr w:rsidR="00717C4F" w:rsidRPr="00717C4F" w14:paraId="018F7D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12EA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702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51B8A30" w14:textId="7C12FF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C912EC6" w14:textId="4C6451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8BC4BE2" w14:textId="25B30D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7CA96" w14:textId="5A5EA4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74,350.60 </w:t>
            </w:r>
          </w:p>
        </w:tc>
      </w:tr>
      <w:tr w:rsidR="00717C4F" w:rsidRPr="00717C4F" w14:paraId="00B02D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ADE4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DD6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F57E11E" w14:textId="60A8C1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64265F" w14:textId="537D21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220E8B2" w14:textId="75EFA4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DADF" w14:textId="53F6D1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9,860.00 </w:t>
            </w:r>
          </w:p>
        </w:tc>
      </w:tr>
      <w:tr w:rsidR="00717C4F" w:rsidRPr="00717C4F" w14:paraId="141EA6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FBD9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89C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8097F" w14:textId="27B8F7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761017A" w14:textId="7F271B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2F826739" w14:textId="722B77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EB2E3" w14:textId="498B52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2,443.71 </w:t>
            </w:r>
          </w:p>
        </w:tc>
      </w:tr>
      <w:tr w:rsidR="00717C4F" w:rsidRPr="00717C4F" w14:paraId="794236E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63D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814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523C9CD" w14:textId="434700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1863B" w14:textId="4A1E71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74739" w14:textId="5078CF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41B9F" w14:textId="30238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r>
      <w:tr w:rsidR="00717C4F" w:rsidRPr="00717C4F" w14:paraId="134996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04A6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3243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4120E1" w14:textId="415F35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973BD8" w14:textId="1012A4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6DF9AB9" w14:textId="4E6642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F6919" w14:textId="688448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4,510.00 </w:t>
            </w:r>
          </w:p>
        </w:tc>
      </w:tr>
      <w:tr w:rsidR="00717C4F" w:rsidRPr="00717C4F" w14:paraId="5890FB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F593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DF4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A077503" w14:textId="08B8A3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B20CCCD" w14:textId="5635CE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DD712" w14:textId="64A1E0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BE74" w14:textId="56C750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1,000.00 </w:t>
            </w:r>
          </w:p>
        </w:tc>
      </w:tr>
      <w:tr w:rsidR="00717C4F" w:rsidRPr="00717C4F" w14:paraId="5E7DC68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D86B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ED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14565" w14:textId="09069A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00100F09" w14:textId="6FC9E1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697F" w14:textId="634812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4DA79" w14:textId="2CF615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3,340.00 </w:t>
            </w:r>
          </w:p>
        </w:tc>
      </w:tr>
      <w:tr w:rsidR="00717C4F" w:rsidRPr="00717C4F" w14:paraId="6F7736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678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D3E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77C8E" w14:textId="7B0537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4112088F" w14:textId="7527CF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F3FE5" w14:textId="6CC26B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32E3F" w14:textId="0B09BB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0,200.00 </w:t>
            </w:r>
          </w:p>
        </w:tc>
      </w:tr>
      <w:tr w:rsidR="00717C4F" w:rsidRPr="00717C4F" w14:paraId="250DD70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2C2B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475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FBF5BC1" w14:textId="791BC6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2B2FC3B8" w14:textId="4EF751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274440E" w14:textId="650F91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3C19A" w14:textId="04EC79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40,574.00 </w:t>
            </w:r>
          </w:p>
        </w:tc>
      </w:tr>
      <w:tr w:rsidR="00717C4F" w:rsidRPr="00717C4F" w14:paraId="31157F3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F2E6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4708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57E951C" w14:textId="1617E7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242B1C61" w14:textId="1B95A0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4EC7A79" w14:textId="03E8CC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34781" w14:textId="377F6F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10,671.00 </w:t>
            </w:r>
          </w:p>
        </w:tc>
      </w:tr>
      <w:tr w:rsidR="00717C4F" w:rsidRPr="00717C4F" w14:paraId="4D3DA2F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ECF8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3B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0946D6BA" w14:textId="263BE5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7DA85431" w14:textId="724049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3DB2C59A" w14:textId="0CBEE8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36AB5" w14:textId="00E013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73,958.00 </w:t>
            </w:r>
          </w:p>
        </w:tc>
      </w:tr>
      <w:tr w:rsidR="00717C4F" w:rsidRPr="00717C4F" w14:paraId="6AD1E8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2C72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038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3E629" w14:textId="684359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19B1907C" w14:textId="06E432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C009381" w14:textId="64440D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78704" w14:textId="68E7BA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2,970.14 </w:t>
            </w:r>
          </w:p>
        </w:tc>
      </w:tr>
      <w:tr w:rsidR="00717C4F" w:rsidRPr="00717C4F" w14:paraId="2B0500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6606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C19D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64B92F11" w14:textId="6E573C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F4F7BB7" w14:textId="067CCD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1749DB79" w14:textId="1966EE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56915" w14:textId="4AF059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60,605.00 </w:t>
            </w:r>
          </w:p>
        </w:tc>
      </w:tr>
      <w:tr w:rsidR="00717C4F" w:rsidRPr="00717C4F" w14:paraId="1BDCAA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7565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81F3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rece</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Martires</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601A80A" w14:textId="4138F4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8987088" w14:textId="59572B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4B21F6A2" w14:textId="1424B2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F8DE6" w14:textId="227B13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79,056.03 </w:t>
            </w:r>
          </w:p>
        </w:tc>
      </w:tr>
      <w:tr w:rsidR="00717C4F" w:rsidRPr="00717C4F" w14:paraId="2E6EF1E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E761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552600" w14:textId="05906A8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0,520,0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49F9928" w14:textId="6722DC5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3,851,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9C34E20" w14:textId="7DF27A6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98FD1C" w14:textId="313C05B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4,371,975.05 </w:t>
            </w:r>
          </w:p>
        </w:tc>
      </w:tr>
      <w:tr w:rsidR="00717C4F" w:rsidRPr="00717C4F" w14:paraId="24012FC3"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3016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298FDF8" w14:textId="7CCB61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3E631" w14:textId="00564A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57B2AA22" w14:textId="79BB77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5CD5D" w14:textId="275556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69,200.50 </w:t>
            </w:r>
          </w:p>
        </w:tc>
      </w:tr>
      <w:tr w:rsidR="00717C4F" w:rsidRPr="00717C4F" w14:paraId="70EB539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20C6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3A1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63356" w14:textId="13E190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16C53AB" w14:textId="12F2BE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29067" w14:textId="44129E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A8B9E" w14:textId="0F071B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r>
      <w:tr w:rsidR="00717C4F" w:rsidRPr="00717C4F" w14:paraId="5EC0E5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C4F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BDE9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5167DE0" w14:textId="1EA576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AE7D75D" w14:textId="181327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6B3DCE38" w14:textId="276D32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D2677" w14:textId="2730CB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1,900.00 </w:t>
            </w:r>
          </w:p>
        </w:tc>
      </w:tr>
      <w:tr w:rsidR="00717C4F" w:rsidRPr="00717C4F" w14:paraId="240C313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333E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A48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24C50E" w14:textId="5C5464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4CA8996E" w14:textId="459E71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B12E7CD" w14:textId="1AB3E5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39152" w14:textId="32F0A2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88,210.00 </w:t>
            </w:r>
          </w:p>
        </w:tc>
      </w:tr>
      <w:tr w:rsidR="00717C4F" w:rsidRPr="00717C4F" w14:paraId="586B9B8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9A81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20CF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72ED4" w14:textId="0497D7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5ACC4B1A" w14:textId="0ED0AF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A6A1C07" w14:textId="635542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234DA" w14:textId="41C1D3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70,560.00 </w:t>
            </w:r>
          </w:p>
        </w:tc>
      </w:tr>
      <w:tr w:rsidR="00717C4F" w:rsidRPr="00717C4F" w14:paraId="0723C9D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A44C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DBC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5E32AB1" w14:textId="6C7A41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06E9BADF" w14:textId="172804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4FB2A612" w14:textId="2F0637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9EF10" w14:textId="030FA5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516,184.00 </w:t>
            </w:r>
          </w:p>
        </w:tc>
      </w:tr>
      <w:tr w:rsidR="00717C4F" w:rsidRPr="00717C4F" w14:paraId="27DE2B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3BF7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D0B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587EFD" w14:textId="7F822D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3,184.00 </w:t>
            </w:r>
          </w:p>
        </w:tc>
        <w:tc>
          <w:tcPr>
            <w:tcW w:w="0" w:type="auto"/>
            <w:tcBorders>
              <w:top w:val="nil"/>
              <w:left w:val="nil"/>
              <w:bottom w:val="single" w:sz="4" w:space="0" w:color="000000"/>
              <w:right w:val="single" w:sz="4" w:space="0" w:color="000000"/>
            </w:tcBorders>
            <w:shd w:val="clear" w:color="auto" w:fill="auto"/>
            <w:noWrap/>
            <w:vAlign w:val="bottom"/>
            <w:hideMark/>
          </w:tcPr>
          <w:p w14:paraId="0A0C6D5B" w14:textId="78AD67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BED70" w14:textId="5CAF79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0B010" w14:textId="5BFD06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3,184.00 </w:t>
            </w:r>
          </w:p>
        </w:tc>
      </w:tr>
      <w:tr w:rsidR="00717C4F" w:rsidRPr="00717C4F" w14:paraId="18CEE8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B6E3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001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44B84E" w14:textId="4FAEAB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65F30CC" w14:textId="5EE089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FDF3E" w14:textId="4608A0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44542" w14:textId="3642A3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r>
      <w:tr w:rsidR="00717C4F" w:rsidRPr="00717C4F" w14:paraId="5A2C096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77D1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29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6A882" w14:textId="74DA54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92B73C5" w14:textId="115F75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53051FA9" w14:textId="389C74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8119" w14:textId="6803D9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8,624.78 </w:t>
            </w:r>
          </w:p>
        </w:tc>
      </w:tr>
      <w:tr w:rsidR="00717C4F" w:rsidRPr="00717C4F" w14:paraId="0D1781D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0CA6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115D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544BA81" w14:textId="76D473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8B3A0DC" w14:textId="74AE56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EE206" w14:textId="032E31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1F2AC" w14:textId="7209A1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3,300.00 </w:t>
            </w:r>
          </w:p>
        </w:tc>
      </w:tr>
      <w:tr w:rsidR="00717C4F" w:rsidRPr="00717C4F" w14:paraId="4D9190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C786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418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073DB" w14:textId="5A8E18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A0955A1" w14:textId="7B5371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326B663" w14:textId="7670DF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FD6F2" w14:textId="0165A1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1,325.00 </w:t>
            </w:r>
          </w:p>
        </w:tc>
      </w:tr>
      <w:tr w:rsidR="00717C4F" w:rsidRPr="00717C4F" w14:paraId="64DE4CE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3D34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C29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Los </w:t>
            </w:r>
            <w:proofErr w:type="spellStart"/>
            <w:r w:rsidRPr="00717C4F">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17EAB" w14:textId="440C65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74,848.00 </w:t>
            </w:r>
          </w:p>
        </w:tc>
        <w:tc>
          <w:tcPr>
            <w:tcW w:w="0" w:type="auto"/>
            <w:tcBorders>
              <w:top w:val="nil"/>
              <w:left w:val="nil"/>
              <w:bottom w:val="single" w:sz="4" w:space="0" w:color="000000"/>
              <w:right w:val="single" w:sz="4" w:space="0" w:color="000000"/>
            </w:tcBorders>
            <w:shd w:val="clear" w:color="auto" w:fill="auto"/>
            <w:noWrap/>
            <w:vAlign w:val="bottom"/>
            <w:hideMark/>
          </w:tcPr>
          <w:p w14:paraId="23055731" w14:textId="0A98F3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EEEA9F3" w14:textId="198B28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A9D21" w14:textId="1EB6BF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39,889.40 </w:t>
            </w:r>
          </w:p>
        </w:tc>
      </w:tr>
      <w:tr w:rsidR="00717C4F" w:rsidRPr="00717C4F" w14:paraId="71B281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9D8B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CD7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6BCC0" w14:textId="752EF1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3D376" w14:textId="379AA5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43B2B" w14:textId="4B9724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ED0A5" w14:textId="58280A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9,000.00 </w:t>
            </w:r>
          </w:p>
        </w:tc>
      </w:tr>
      <w:tr w:rsidR="00717C4F" w:rsidRPr="00717C4F" w14:paraId="012BD0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1E2E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B80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274DC" w14:textId="7A4E8D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909E3A0" w14:textId="2A60C2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E6ACF" w14:textId="748A97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46071" w14:textId="398F3F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400.00 </w:t>
            </w:r>
          </w:p>
        </w:tc>
      </w:tr>
      <w:tr w:rsidR="00717C4F" w:rsidRPr="00717C4F" w14:paraId="6B27EA3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E6F2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BD2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71783" w14:textId="45C51A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C5DDD18" w14:textId="231D2A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7F7E01F" w14:textId="07A795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DEF96" w14:textId="264E10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0,500.00 </w:t>
            </w:r>
          </w:p>
        </w:tc>
      </w:tr>
      <w:tr w:rsidR="00717C4F" w:rsidRPr="00717C4F" w14:paraId="46E03AC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1D3B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3FE1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8A81791" w14:textId="4DF39E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39CF3A4" w14:textId="2FF79A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B8584" w14:textId="1D9E99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DCF81" w14:textId="157BE5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3,800.00 </w:t>
            </w:r>
          </w:p>
        </w:tc>
      </w:tr>
      <w:tr w:rsidR="00717C4F" w:rsidRPr="00717C4F" w14:paraId="3CD1CF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B021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AF4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7B601" w14:textId="303973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2AAE2552" w14:textId="54FF83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A9646" w14:textId="6447E9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3F350" w14:textId="787FC4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7,950.00 </w:t>
            </w:r>
          </w:p>
        </w:tc>
      </w:tr>
      <w:tr w:rsidR="00717C4F" w:rsidRPr="00717C4F" w14:paraId="10CCAE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6EF4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58A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E5BDF5D" w14:textId="5E52BE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94E9ED" w14:textId="3E27C0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ED53B" w14:textId="0ACEF2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711BF" w14:textId="738EA4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5,000.00 </w:t>
            </w:r>
          </w:p>
        </w:tc>
      </w:tr>
      <w:tr w:rsidR="00717C4F" w:rsidRPr="00717C4F" w14:paraId="4BAACC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3158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80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B7377" w14:textId="0E048A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6C97000" w14:textId="550BF2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A8CAF" w14:textId="2F9AA7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409DD" w14:textId="02BAD1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6,610.00 </w:t>
            </w:r>
          </w:p>
        </w:tc>
      </w:tr>
      <w:tr w:rsidR="00717C4F" w:rsidRPr="00717C4F" w14:paraId="07B0AD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4503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763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EF0B41D" w14:textId="732E11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633A8032" w14:textId="6F12D4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654D8D4" w14:textId="4B530F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F0E9E" w14:textId="63527C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2,452.00 </w:t>
            </w:r>
          </w:p>
        </w:tc>
      </w:tr>
      <w:tr w:rsidR="00717C4F" w:rsidRPr="00717C4F" w14:paraId="0E3689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A4F9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89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6320B" w14:textId="06CD78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0BAA2A5" w14:textId="203A66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2FE54D5" w14:textId="4625C9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92E65" w14:textId="597B19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655.77 </w:t>
            </w:r>
          </w:p>
        </w:tc>
      </w:tr>
      <w:tr w:rsidR="00717C4F" w:rsidRPr="00717C4F" w14:paraId="3CA5C44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64F8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611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201C2A" w14:textId="242111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1E54A48" w14:textId="78AB68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F6985" w14:textId="59AF5D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00A75" w14:textId="4DD10A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582.00 </w:t>
            </w:r>
          </w:p>
        </w:tc>
      </w:tr>
      <w:tr w:rsidR="00717C4F" w:rsidRPr="00717C4F" w14:paraId="3A1C6C7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7709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755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E8295FA" w14:textId="563294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62C053C3" w14:textId="6B409B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5A45AC" w14:textId="0EF984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F8531" w14:textId="545A69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3,020.00 </w:t>
            </w:r>
          </w:p>
        </w:tc>
      </w:tr>
      <w:tr w:rsidR="00717C4F" w:rsidRPr="00717C4F" w14:paraId="16BBF5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902C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CF42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EDE231A" w14:textId="727FDB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6AF56E1D" w14:textId="3A0D3B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E4E49" w14:textId="4C0A82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E3B2F" w14:textId="11994B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6,610.00 </w:t>
            </w:r>
          </w:p>
        </w:tc>
      </w:tr>
      <w:tr w:rsidR="00717C4F" w:rsidRPr="00717C4F" w14:paraId="3A645CC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7E5F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EEB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7CD0AB0" w14:textId="54CFEB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601FA886" w14:textId="2E0432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9910B6D" w14:textId="2DC7A6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019E9" w14:textId="03E48E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21,488.83 </w:t>
            </w:r>
          </w:p>
        </w:tc>
      </w:tr>
      <w:tr w:rsidR="00717C4F" w:rsidRPr="00717C4F" w14:paraId="2045631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7CC3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2C5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5FD9654" w14:textId="136ECA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2C7CE6DD" w14:textId="023DF9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4EB177AA" w14:textId="06D974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88443" w14:textId="3AD8E1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621,244.48 </w:t>
            </w:r>
          </w:p>
        </w:tc>
      </w:tr>
      <w:tr w:rsidR="00717C4F" w:rsidRPr="00717C4F" w14:paraId="763758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7509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C2F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C1E438F" w14:textId="10046B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012AFE0" w14:textId="08119D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7F1DFA4" w14:textId="7C36E3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D8A6A" w14:textId="646A64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9,266.00 </w:t>
            </w:r>
          </w:p>
        </w:tc>
      </w:tr>
      <w:tr w:rsidR="00717C4F" w:rsidRPr="00717C4F" w14:paraId="4EEA82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89BE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279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1CE9CCE" w14:textId="0F39FF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E623FAA" w14:textId="259B8F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A311267" w14:textId="5FFF32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BFBB7" w14:textId="7A9E88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1,300.00 </w:t>
            </w:r>
          </w:p>
        </w:tc>
      </w:tr>
      <w:tr w:rsidR="00717C4F" w:rsidRPr="00717C4F" w14:paraId="2FDAF5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8D92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74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EECC2FE" w14:textId="0F7CAA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7C014BD5" w14:textId="1F4532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8C7281B" w14:textId="411299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A8C37" w14:textId="5FFA01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21,472.29 </w:t>
            </w:r>
          </w:p>
        </w:tc>
      </w:tr>
      <w:tr w:rsidR="00717C4F" w:rsidRPr="00717C4F" w14:paraId="7254BE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2A24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9AF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0A1FE" w14:textId="0A6B87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16536B16" w14:textId="27B100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FEE5B" w14:textId="1A3D8F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7D7D9" w14:textId="05A110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60,190.00 </w:t>
            </w:r>
          </w:p>
        </w:tc>
      </w:tr>
      <w:tr w:rsidR="00717C4F" w:rsidRPr="00717C4F" w14:paraId="47527A1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D90E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C72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95B4295" w14:textId="21DAC0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2D1612D7" w14:textId="2E09F6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D8B3C" w14:textId="3F5961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3616D" w14:textId="6DABE9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256.00 </w:t>
            </w:r>
          </w:p>
        </w:tc>
      </w:tr>
      <w:tr w:rsidR="00717C4F" w:rsidRPr="00717C4F" w14:paraId="0F992EE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3620F"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275A3C7" w14:textId="734E81D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770,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18EA53" w14:textId="0DF3FBD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14E2549C" w14:textId="55B2473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D4B213" w14:textId="2CC6AE5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9,737,434.68 </w:t>
            </w:r>
          </w:p>
        </w:tc>
      </w:tr>
      <w:tr w:rsidR="00717C4F" w:rsidRPr="00717C4F" w14:paraId="35712D4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84A9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0D41C545" w14:textId="79D916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98FB5" w14:textId="7F803C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AE098" w14:textId="65A2F9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70D9C" w14:textId="62ACF3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14,000.00 </w:t>
            </w:r>
          </w:p>
        </w:tc>
      </w:tr>
      <w:tr w:rsidR="00717C4F" w:rsidRPr="00717C4F" w14:paraId="138299C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2A7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C475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5A2668" w14:textId="6A5644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802E0A" w14:textId="497AA4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2E955" w14:textId="1619B5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4876" w14:textId="4C85AA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000.00 </w:t>
            </w:r>
          </w:p>
        </w:tc>
      </w:tr>
      <w:tr w:rsidR="00717C4F" w:rsidRPr="00717C4F" w14:paraId="55E28C5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168A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91C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CCC71" w14:textId="7FE71C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BF77A" w14:textId="42BCA0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1B06D" w14:textId="029B11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A2CC5" w14:textId="16CBCB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000.00 </w:t>
            </w:r>
          </w:p>
        </w:tc>
      </w:tr>
      <w:tr w:rsidR="00717C4F" w:rsidRPr="00717C4F" w14:paraId="64B26C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F1CF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A8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23F14" w14:textId="5305A4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AAC5B2" w14:textId="12E6D2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F18ED" w14:textId="52D00E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C1F15" w14:textId="58E298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r>
      <w:tr w:rsidR="00717C4F" w:rsidRPr="00717C4F" w14:paraId="16F385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620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C6AA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65466C8" w14:textId="242381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EF7BF87" w14:textId="46C349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B72B6" w14:textId="41CD8D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C93B3" w14:textId="50AF27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000.00 </w:t>
            </w:r>
          </w:p>
        </w:tc>
      </w:tr>
      <w:tr w:rsidR="00717C4F" w:rsidRPr="00717C4F" w14:paraId="3CAAD0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0F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FE0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B92A9" w14:textId="5345DC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D62541" w14:textId="1AF14D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00083" w14:textId="0A06E3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06986" w14:textId="589076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4,000.00 </w:t>
            </w:r>
          </w:p>
        </w:tc>
      </w:tr>
      <w:tr w:rsidR="00717C4F" w:rsidRPr="00717C4F" w14:paraId="5CB859A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8B44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944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E8B34" w14:textId="7932E7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EF1EB5" w14:textId="70CDA7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9F745" w14:textId="35E1E4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FF306" w14:textId="566433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r>
      <w:tr w:rsidR="00717C4F" w:rsidRPr="00717C4F" w14:paraId="072CB6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3DA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E2B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9FA8EE7" w14:textId="284D4F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48E093" w14:textId="3C1E2F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42DC4B22" w14:textId="095BFC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B2834" w14:textId="1EEB07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9,062.68 </w:t>
            </w:r>
          </w:p>
        </w:tc>
      </w:tr>
      <w:tr w:rsidR="00717C4F" w:rsidRPr="00717C4F" w14:paraId="65E3F0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0E13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D3A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A71E99" w14:textId="4A496F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4D93A6" w14:textId="34F61E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60665" w14:textId="592854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02849" w14:textId="08188D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r>
      <w:tr w:rsidR="00717C4F" w:rsidRPr="00717C4F" w14:paraId="7985A9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EEA2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A82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FC35DCB" w14:textId="649990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20AC4" w14:textId="4E120F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3C8C3" w14:textId="1C288A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9A639" w14:textId="567947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r>
      <w:tr w:rsidR="00717C4F" w:rsidRPr="00717C4F" w14:paraId="393B6A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E49A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C0D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12F1681" w14:textId="20F07E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F231D" w14:textId="015F85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2D79D" w14:textId="371BB2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69833" w14:textId="695261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5,000.00 </w:t>
            </w:r>
          </w:p>
        </w:tc>
      </w:tr>
      <w:tr w:rsidR="00717C4F" w:rsidRPr="00717C4F" w14:paraId="264EF2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7D8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0E2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General </w:t>
            </w:r>
            <w:proofErr w:type="spellStart"/>
            <w:r w:rsidRPr="00717C4F">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4C561" w14:textId="11334E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2451E69" w14:textId="051B9B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C8BDF" w14:textId="2EB0C8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EA8CD" w14:textId="0BFB58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028.00 </w:t>
            </w:r>
          </w:p>
        </w:tc>
      </w:tr>
      <w:tr w:rsidR="00717C4F" w:rsidRPr="00717C4F" w14:paraId="60D773E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A45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F35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3049A" w14:textId="790901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55450C6" w14:textId="38DAA2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BAB0C" w14:textId="256479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DD395" w14:textId="3C69CE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r>
      <w:tr w:rsidR="00717C4F" w:rsidRPr="00717C4F" w14:paraId="5F0356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7148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B59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092741" w14:textId="0F9D90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3D7E2" w14:textId="54E59E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DC8D3" w14:textId="61C6F7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E2AAF" w14:textId="5908A4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r>
      <w:tr w:rsidR="00717C4F" w:rsidRPr="00717C4F" w14:paraId="7D4F30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AE9A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1F1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5B41CEE" w14:textId="33A8D3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C6A9B4" w14:textId="4BDC8F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5707" w14:textId="396CE5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C6BF4" w14:textId="2B3753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r>
      <w:tr w:rsidR="00717C4F" w:rsidRPr="00717C4F" w14:paraId="1C40729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4B88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7C2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6B53B" w14:textId="7F7FD6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323726D" w14:textId="51B44E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978D8" w14:textId="14BD8A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DC79E" w14:textId="6CA430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4,000.00 </w:t>
            </w:r>
          </w:p>
        </w:tc>
      </w:tr>
      <w:tr w:rsidR="00717C4F" w:rsidRPr="00717C4F" w14:paraId="6ED2A66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8AD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991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B3B8112" w14:textId="2C10BC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4D35DEA" w14:textId="747BBE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6B3B2" w14:textId="6C5006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89DC4" w14:textId="7A99F0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8,000.00 </w:t>
            </w:r>
          </w:p>
        </w:tc>
      </w:tr>
      <w:tr w:rsidR="00717C4F" w:rsidRPr="00717C4F" w14:paraId="0B89FA3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7C31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54B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147FF" w14:textId="7915C7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863F540" w14:textId="43BCEE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47C81" w14:textId="123CB9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93C0D" w14:textId="10C67B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2,000.00 </w:t>
            </w:r>
          </w:p>
        </w:tc>
      </w:tr>
      <w:tr w:rsidR="00717C4F" w:rsidRPr="00717C4F" w14:paraId="0F9129C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A4D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DAC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cena</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D329BDA" w14:textId="7CC576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2991D6CF" w14:textId="47F766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A8A28" w14:textId="5EC44D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2FAE4" w14:textId="19FBB7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027,935.00 </w:t>
            </w:r>
          </w:p>
        </w:tc>
      </w:tr>
      <w:tr w:rsidR="00717C4F" w:rsidRPr="00717C4F" w14:paraId="3E707DA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C68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3CB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5A781" w14:textId="238C4C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D7C3F8" w14:textId="63B0EC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60592" w14:textId="7E9771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06AE9" w14:textId="68C842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r>
      <w:tr w:rsidR="00717C4F" w:rsidRPr="00717C4F" w14:paraId="0319EF5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0E5D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EBD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F581B5C" w14:textId="3A8729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1E8D76" w14:textId="31AE00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25B710" w14:textId="1D4420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CE0CA" w14:textId="48CE22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5,000.00 </w:t>
            </w:r>
          </w:p>
        </w:tc>
      </w:tr>
      <w:tr w:rsidR="00717C4F" w:rsidRPr="00717C4F" w14:paraId="10CD729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FD01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E18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C83FE" w14:textId="262E8E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9107979" w14:textId="5B8102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0D465" w14:textId="7A4A34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124CC" w14:textId="667D81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1,225.00 </w:t>
            </w:r>
          </w:p>
        </w:tc>
      </w:tr>
      <w:tr w:rsidR="00717C4F" w:rsidRPr="00717C4F" w14:paraId="008D07E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28A7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5B4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E917CC6" w14:textId="39FC14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2E6CC399" w14:textId="3A0B11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88E3D" w14:textId="1F1C01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582D8" w14:textId="70A947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80,952.00 </w:t>
            </w:r>
          </w:p>
        </w:tc>
      </w:tr>
      <w:tr w:rsidR="00717C4F" w:rsidRPr="00717C4F" w14:paraId="6DC5F3A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56CA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A0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30D275DC" w14:textId="60ED0C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0589C" w14:textId="3CB5E6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49540A6D" w14:textId="293E62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0C274" w14:textId="1A9314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2,488.00 </w:t>
            </w:r>
          </w:p>
        </w:tc>
      </w:tr>
      <w:tr w:rsidR="00717C4F" w:rsidRPr="00717C4F" w14:paraId="5348F88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22A3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B19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C7D468" w14:textId="18BBAC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C5D4B" w14:textId="04A049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D2FA" w14:textId="1C75FA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1744C" w14:textId="00FB11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r>
      <w:tr w:rsidR="00717C4F" w:rsidRPr="00717C4F" w14:paraId="408022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3E11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D4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46F5E" w14:textId="011501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123AB" w14:textId="4DB016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22BA4" w14:textId="405672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10839" w14:textId="79D620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r>
      <w:tr w:rsidR="00717C4F" w:rsidRPr="00717C4F" w14:paraId="45F57A5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865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F62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20E654D" w14:textId="3BBC1E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512632" w14:textId="2ED56C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3234F" w14:textId="380C04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E4AB1" w14:textId="2B7733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0,000.00 </w:t>
            </w:r>
          </w:p>
        </w:tc>
      </w:tr>
      <w:tr w:rsidR="00717C4F" w:rsidRPr="00717C4F" w14:paraId="25A76A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2733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B77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C88EF" w14:textId="26D700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2E0900" w14:textId="15EE4A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061D" w14:textId="12CB33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35A75" w14:textId="5568AB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000.00 </w:t>
            </w:r>
          </w:p>
        </w:tc>
      </w:tr>
      <w:tr w:rsidR="00717C4F" w:rsidRPr="00717C4F" w14:paraId="55C87A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C5D7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A26E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0940846" w14:textId="358D37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0E256B" w14:textId="6FBACF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E585B" w14:textId="0E658F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076C5" w14:textId="4996B7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r>
      <w:tr w:rsidR="00717C4F" w:rsidRPr="00717C4F" w14:paraId="5173AA3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9092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150B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19E99" w14:textId="1AC8C2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B2E1691" w14:textId="36B97E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4A15A" w14:textId="477478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CA18" w14:textId="0E7124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3,000.00 </w:t>
            </w:r>
          </w:p>
        </w:tc>
      </w:tr>
      <w:tr w:rsidR="00717C4F" w:rsidRPr="00717C4F" w14:paraId="1ED54A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5EBB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20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17778A1" w14:textId="7CE2C9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B6D2A" w14:textId="67DB35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7B255" w14:textId="79B202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14B0F" w14:textId="58BA16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0,000.00 </w:t>
            </w:r>
          </w:p>
        </w:tc>
      </w:tr>
      <w:tr w:rsidR="00717C4F" w:rsidRPr="00717C4F" w14:paraId="085FAB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E7B3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B25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C827A7B" w14:textId="5DF28B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17F79" w14:textId="3EB4C0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4270A" w14:textId="1BE669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A7B8D" w14:textId="3BA457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r>
      <w:tr w:rsidR="00717C4F" w:rsidRPr="00717C4F" w14:paraId="0EF9018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4F1B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71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0D12AB5D" w14:textId="49EEF8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4CD0E" w14:textId="7CF3D4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B4364" w14:textId="27470E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51ABC" w14:textId="6B6295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4,000.00 </w:t>
            </w:r>
          </w:p>
        </w:tc>
      </w:tr>
      <w:tr w:rsidR="00717C4F" w:rsidRPr="00717C4F" w14:paraId="210561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CA39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B87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CD80ED5" w14:textId="4D48FB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7BDD274" w14:textId="265E4F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F7425" w14:textId="3526C0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79EA2" w14:textId="1C3E97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5,400.00 </w:t>
            </w:r>
          </w:p>
        </w:tc>
      </w:tr>
      <w:tr w:rsidR="00717C4F" w:rsidRPr="00717C4F" w14:paraId="113352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073F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CDE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58C3CC8" w14:textId="457593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0047CB4" w14:textId="1F11A9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0F120" w14:textId="708630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5156" w14:textId="0CBAF0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1,000.00 </w:t>
            </w:r>
          </w:p>
        </w:tc>
      </w:tr>
      <w:tr w:rsidR="00717C4F" w:rsidRPr="00717C4F" w14:paraId="1FFCFDA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2AD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214F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37E395FF" w14:textId="4803E3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0FE2869" w14:textId="756EDB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116A5" w14:textId="52DF49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E6AE5" w14:textId="640E74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1,600.00 </w:t>
            </w:r>
          </w:p>
        </w:tc>
      </w:tr>
      <w:tr w:rsidR="00717C4F" w:rsidRPr="00717C4F" w14:paraId="2A447B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BBB4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C2A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626B8" w14:textId="37E9B2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2D28349D" w14:textId="5F8BE8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747B8" w14:textId="50CBC5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75222" w14:textId="26BCC6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7,716.00 </w:t>
            </w:r>
          </w:p>
        </w:tc>
      </w:tr>
      <w:tr w:rsidR="00717C4F" w:rsidRPr="00717C4F" w14:paraId="0529F9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A1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926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347FE" w14:textId="4821A6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84D9EDC" w14:textId="6FCE45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4319E" w14:textId="6DCBA0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0501E" w14:textId="5032F3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4,500.00 </w:t>
            </w:r>
          </w:p>
        </w:tc>
      </w:tr>
      <w:tr w:rsidR="00717C4F" w:rsidRPr="00717C4F" w14:paraId="276B9F9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04DA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F5A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45DA0" w14:textId="01863E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0E0889B6" w14:textId="42F616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7C2A3" w14:textId="751D3B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2D7E8" w14:textId="34542F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3,528.00 </w:t>
            </w:r>
          </w:p>
        </w:tc>
      </w:tr>
      <w:tr w:rsidR="00717C4F" w:rsidRPr="00717C4F" w14:paraId="448420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65E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A6E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B6786" w14:textId="1CEE91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6F594C" w14:textId="42FB78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17560" w14:textId="500B6F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0C9A0" w14:textId="0FA9CC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000.00 </w:t>
            </w:r>
          </w:p>
        </w:tc>
      </w:tr>
      <w:tr w:rsidR="00717C4F" w:rsidRPr="00717C4F" w14:paraId="1D6696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26C1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8A0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1887D" w14:textId="3B5869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52DF4DB" w14:textId="648FD9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76068" w14:textId="308DC7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A505F" w14:textId="641683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9,000.00 </w:t>
            </w:r>
          </w:p>
        </w:tc>
      </w:tr>
      <w:tr w:rsidR="00717C4F" w:rsidRPr="00717C4F" w14:paraId="1EA8A87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D23B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440B233" w14:textId="5487FDC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010C44" w14:textId="12792F7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0408052" w14:textId="1750F1E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8787AE" w14:textId="7238BF4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0,317,247.84 </w:t>
            </w:r>
          </w:p>
        </w:tc>
      </w:tr>
      <w:tr w:rsidR="00717C4F" w:rsidRPr="00717C4F" w14:paraId="50AC965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3414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FFC4A82" w14:textId="4D2CF4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CC357E2" w14:textId="1BC31D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D0F6035" w14:textId="0EC73B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A8254" w14:textId="08AD6C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946,654.80 </w:t>
            </w:r>
          </w:p>
        </w:tc>
      </w:tr>
      <w:tr w:rsidR="00717C4F" w:rsidRPr="00717C4F" w14:paraId="5F0A40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0A48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3D0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C6D87" w14:textId="4A1314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7B62984D" w14:textId="1A1EBA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079B97D" w14:textId="3AE514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D9919" w14:textId="374A12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0,530.00 </w:t>
            </w:r>
          </w:p>
        </w:tc>
      </w:tr>
      <w:tr w:rsidR="00717C4F" w:rsidRPr="00717C4F" w14:paraId="1D8197F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6A9E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12A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4222985" w14:textId="51BA95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0D9FB361" w14:textId="4168F6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2B13E78" w14:textId="398B40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65E35" w14:textId="0E4E63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547,648.00 </w:t>
            </w:r>
          </w:p>
        </w:tc>
      </w:tr>
      <w:tr w:rsidR="00717C4F" w:rsidRPr="00717C4F" w14:paraId="78B403B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054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DD4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00429B" w14:textId="31931E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6907E862" w14:textId="6D82C1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ADAA7" w14:textId="3DF814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33DD0" w14:textId="43105F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99,912.00 </w:t>
            </w:r>
          </w:p>
        </w:tc>
      </w:tr>
      <w:tr w:rsidR="00717C4F" w:rsidRPr="00717C4F" w14:paraId="5B9EEF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E871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1B6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007C6D9" w14:textId="0A49EE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5646A7F" w14:textId="7CC592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640B0" w14:textId="545C18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5C68" w14:textId="4A7519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1,448.00 </w:t>
            </w:r>
          </w:p>
        </w:tc>
      </w:tr>
      <w:tr w:rsidR="00717C4F" w:rsidRPr="00717C4F" w14:paraId="089625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9450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9028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733262FC" w14:textId="76150C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6F0C4000" w14:textId="3FD71A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440033EA" w14:textId="6DA2BD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471D9" w14:textId="5E8427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765,801.25 </w:t>
            </w:r>
          </w:p>
        </w:tc>
      </w:tr>
      <w:tr w:rsidR="00717C4F" w:rsidRPr="00717C4F" w14:paraId="533215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FFCD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38F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E22B6E7" w14:textId="6D8A4C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54CF8D84" w14:textId="71C9A8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3974D360" w14:textId="00979E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DDC38" w14:textId="7C42B9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64,816.50 </w:t>
            </w:r>
          </w:p>
        </w:tc>
      </w:tr>
      <w:tr w:rsidR="00717C4F" w:rsidRPr="00717C4F" w14:paraId="471D6D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F51E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5B7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206C8" w14:textId="2522D8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017AE5AD" w14:textId="2053F9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62C9C81B" w14:textId="3C7D96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E9EBB" w14:textId="0E8C84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6,110.00 </w:t>
            </w:r>
          </w:p>
        </w:tc>
      </w:tr>
      <w:tr w:rsidR="00717C4F" w:rsidRPr="00717C4F" w14:paraId="06A229A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1473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5E6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F9E04" w14:textId="0B82BA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BCDB4BA" w14:textId="7A0202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B2307" w14:textId="6D8CB6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BAD44" w14:textId="4BE856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2,464.00 </w:t>
            </w:r>
          </w:p>
        </w:tc>
      </w:tr>
      <w:tr w:rsidR="00717C4F" w:rsidRPr="00717C4F" w14:paraId="549093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4498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493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4C08E5" w14:textId="4AA8E6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0EFE2790" w14:textId="15C97B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7408825" w14:textId="4F5F5C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3BC33" w14:textId="58F283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4,610.00 </w:t>
            </w:r>
          </w:p>
        </w:tc>
      </w:tr>
      <w:tr w:rsidR="00717C4F" w:rsidRPr="00717C4F" w14:paraId="3C428F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10FC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70E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driguez (</w:t>
            </w:r>
            <w:proofErr w:type="spellStart"/>
            <w:r w:rsidRPr="00717C4F">
              <w:rPr>
                <w:rFonts w:ascii="Arial Narrow" w:eastAsia="Times New Roman" w:hAnsi="Arial Narrow"/>
                <w:i/>
                <w:iCs/>
                <w:color w:val="000000"/>
                <w:sz w:val="20"/>
                <w:szCs w:val="20"/>
              </w:rPr>
              <w:t>Montalb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6E49FF" w14:textId="3535BC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6519710F" w14:textId="6D8E51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1C1339D9" w14:textId="0DE4A2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EF4CD" w14:textId="58F55B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918,529.00 </w:t>
            </w:r>
          </w:p>
        </w:tc>
      </w:tr>
      <w:tr w:rsidR="00717C4F" w:rsidRPr="00717C4F" w14:paraId="5C1B0E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9EA7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5D5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FAE37AD" w14:textId="621AE1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199AC49D" w14:textId="7C7B33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1756990" w14:textId="6C40F5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FB1CB" w14:textId="2E4358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88,761.29 </w:t>
            </w:r>
          </w:p>
        </w:tc>
      </w:tr>
      <w:tr w:rsidR="00717C4F" w:rsidRPr="00717C4F" w14:paraId="029F97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5962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EA2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7090C" w14:textId="715DB1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7EC2ED98" w14:textId="4236A0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1D110" w14:textId="484354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E1B92" w14:textId="275FDE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92,342.00 </w:t>
            </w:r>
          </w:p>
        </w:tc>
      </w:tr>
      <w:tr w:rsidR="00717C4F" w:rsidRPr="00717C4F" w14:paraId="13BAD6F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424A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E23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DC46FF2" w14:textId="743280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140769A3" w14:textId="0D9C83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C5A11" w14:textId="2CC953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845CD" w14:textId="7A289F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00,301.00 </w:t>
            </w:r>
          </w:p>
        </w:tc>
      </w:tr>
      <w:tr w:rsidR="00717C4F" w:rsidRPr="00717C4F" w14:paraId="7C0B1E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5135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42C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6487F49" w14:textId="51F5C4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6647DBD3" w14:textId="48A7C1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9125A" w14:textId="1C1BA8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20BB1" w14:textId="6CAFBD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57,320.00 </w:t>
            </w:r>
          </w:p>
        </w:tc>
      </w:tr>
      <w:tr w:rsidR="00717C4F" w:rsidRPr="00717C4F" w14:paraId="46060A6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7851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CDA621B" w14:textId="7705D42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20F284F8" w14:textId="63A2106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E3EBCC" w14:textId="7C5DB1A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D9B272" w14:textId="58B43A8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5,718,272.48 </w:t>
            </w:r>
          </w:p>
        </w:tc>
      </w:tr>
      <w:tr w:rsidR="00717C4F" w:rsidRPr="00717C4F" w14:paraId="40E865B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A980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737AA6D" w14:textId="3BF967E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D91D591" w14:textId="3336619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BAD777" w14:textId="1392495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E8EE7C" w14:textId="0B6972D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237,153.70 </w:t>
            </w:r>
          </w:p>
        </w:tc>
      </w:tr>
      <w:tr w:rsidR="00717C4F" w:rsidRPr="00717C4F" w14:paraId="05E12F4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3EA63"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3B2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441B91" w14:textId="330B09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BE2720E" w14:textId="7B0FB2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E379D" w14:textId="4E6A37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8422D" w14:textId="1CC92D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900.00 </w:t>
            </w:r>
          </w:p>
        </w:tc>
      </w:tr>
      <w:tr w:rsidR="00717C4F" w:rsidRPr="00717C4F" w14:paraId="7AF8B8D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E916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DE1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32DDE78" w14:textId="2A7C9F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41BC8C24" w14:textId="5D4A69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9264E" w14:textId="0A5365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F6762" w14:textId="108BA5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3,050.00 </w:t>
            </w:r>
          </w:p>
        </w:tc>
      </w:tr>
      <w:tr w:rsidR="00717C4F" w:rsidRPr="00717C4F" w14:paraId="67E19F8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7694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F38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26F5B" w14:textId="075C80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B56C4F5" w14:textId="5303F1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ECF1B" w14:textId="1782E8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C326C" w14:textId="26A041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387.50 </w:t>
            </w:r>
          </w:p>
        </w:tc>
      </w:tr>
      <w:tr w:rsidR="00717C4F" w:rsidRPr="00717C4F" w14:paraId="176B9EE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2765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370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6365E" w14:textId="227ED4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8809C4C" w14:textId="347D5D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8FC07" w14:textId="71985C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99275" w14:textId="659016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900.00 </w:t>
            </w:r>
          </w:p>
        </w:tc>
      </w:tr>
      <w:tr w:rsidR="00717C4F" w:rsidRPr="00717C4F" w14:paraId="52F385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B9F3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F9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020817D" w14:textId="7860EB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48715" w14:textId="67BD58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EEF0B" w14:textId="7E74BE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55E9A" w14:textId="7C380F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r>
      <w:tr w:rsidR="00717C4F" w:rsidRPr="00717C4F" w14:paraId="4A899C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E399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51E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AF9D56E" w14:textId="3F9F5C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D7DD764" w14:textId="71811C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100A" w14:textId="2C2122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D1B03" w14:textId="2C2927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5,916.20 </w:t>
            </w:r>
          </w:p>
        </w:tc>
      </w:tr>
      <w:tr w:rsidR="00717C4F" w:rsidRPr="00717C4F" w14:paraId="6285953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81BD5"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B307B43" w14:textId="193AA30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0DF5C516" w14:textId="0995024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968754" w14:textId="5190EA0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D26D0B" w14:textId="43B5F76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962,276.80 </w:t>
            </w:r>
          </w:p>
        </w:tc>
      </w:tr>
      <w:tr w:rsidR="00717C4F" w:rsidRPr="00717C4F" w14:paraId="38E735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9E5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1B1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bra</w:t>
            </w:r>
            <w:proofErr w:type="spellEnd"/>
            <w:r w:rsidRPr="00717C4F">
              <w:rPr>
                <w:rFonts w:ascii="Arial Narrow" w:eastAsia="Times New Roman" w:hAnsi="Arial Narrow"/>
                <w:i/>
                <w:iCs/>
                <w:color w:val="000000"/>
                <w:sz w:val="20"/>
                <w:szCs w:val="20"/>
              </w:rPr>
              <w:t xml:space="preserve"> de </w:t>
            </w:r>
            <w:proofErr w:type="spellStart"/>
            <w:r w:rsidRPr="00717C4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9E4E7" w14:textId="2181FF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59FF4709" w14:textId="76A308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50B4C" w14:textId="2983C5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F3316" w14:textId="5DD513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500.00 </w:t>
            </w:r>
          </w:p>
        </w:tc>
      </w:tr>
      <w:tr w:rsidR="00717C4F" w:rsidRPr="00717C4F" w14:paraId="4F89C93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9188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DC4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6B429" w14:textId="4E08F0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51A8C2B" w14:textId="4BFCF5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03074" w14:textId="2E2952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F9C06" w14:textId="477152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5,320.00 </w:t>
            </w:r>
          </w:p>
        </w:tc>
      </w:tr>
      <w:tr w:rsidR="00717C4F" w:rsidRPr="00717C4F" w14:paraId="1D2B8D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9F44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E820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ED574" w14:textId="35D788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EFFA299" w14:textId="0D2DDE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DB129" w14:textId="15E754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222BF" w14:textId="4B8CEF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8,775.00 </w:t>
            </w:r>
          </w:p>
        </w:tc>
      </w:tr>
      <w:tr w:rsidR="00717C4F" w:rsidRPr="00717C4F" w14:paraId="1F6FF5C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B173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719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B2FF4BB" w14:textId="3854E2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9CC6CEC" w14:textId="74390A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B5C0B" w14:textId="2AC46E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708B0" w14:textId="041A4C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6,650.00 </w:t>
            </w:r>
          </w:p>
        </w:tc>
      </w:tr>
      <w:tr w:rsidR="00717C4F" w:rsidRPr="00717C4F" w14:paraId="07AB5AC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5B05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B13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EC8F51" w14:textId="318CF7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4302BC" w14:textId="615B94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CC289" w14:textId="56EDFD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FCC40" w14:textId="32D1FE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 </w:t>
            </w:r>
          </w:p>
        </w:tc>
      </w:tr>
      <w:tr w:rsidR="00717C4F" w:rsidRPr="00717C4F" w14:paraId="1CFC02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2C1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5E6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B5409B" w14:textId="26B80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5AE5" w14:textId="7A9216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7BBD7" w14:textId="4C1F2E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DE6DF" w14:textId="38C265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200.00 </w:t>
            </w:r>
          </w:p>
        </w:tc>
      </w:tr>
      <w:tr w:rsidR="00717C4F" w:rsidRPr="00717C4F" w14:paraId="010EF4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949C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AD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79D999A" w14:textId="476F39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41A8A47" w14:textId="609396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79DC1" w14:textId="221734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BFEC1" w14:textId="6A6C8F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131.30 </w:t>
            </w:r>
          </w:p>
        </w:tc>
      </w:tr>
      <w:tr w:rsidR="00717C4F" w:rsidRPr="00717C4F" w14:paraId="01E292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9319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17D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B95E0A" w14:textId="542F3A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2E596FBE" w14:textId="42A3CE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088CB" w14:textId="79774D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C9322" w14:textId="2FB61C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4,855.00 </w:t>
            </w:r>
          </w:p>
        </w:tc>
      </w:tr>
      <w:tr w:rsidR="00717C4F" w:rsidRPr="00717C4F" w14:paraId="41AA5A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137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C66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A24A5F9" w14:textId="3C85A5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1B003D9E" w14:textId="442C8A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8890C" w14:textId="2C1414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E8978" w14:textId="423CCD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48,643.70 </w:t>
            </w:r>
          </w:p>
        </w:tc>
      </w:tr>
      <w:tr w:rsidR="00717C4F" w:rsidRPr="00717C4F" w14:paraId="46AAEE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76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B89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C0B14CB" w14:textId="21BAC6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0297189" w14:textId="639E78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55AAE" w14:textId="135324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48ABE" w14:textId="7FF538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2,201.80 </w:t>
            </w:r>
          </w:p>
        </w:tc>
      </w:tr>
      <w:tr w:rsidR="00717C4F" w:rsidRPr="00717C4F" w14:paraId="19A0EE1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777C7"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BDAD035" w14:textId="62908D6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723C99" w14:textId="3558A40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8B8E07" w14:textId="50F194C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D47139" w14:textId="3C5FB8E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9,141,750.00 </w:t>
            </w:r>
          </w:p>
        </w:tc>
      </w:tr>
      <w:tr w:rsidR="00717C4F" w:rsidRPr="00717C4F" w14:paraId="5C15AE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B8B4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BEE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8222AB" w14:textId="30158F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78F6E1" w14:textId="5B714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3D9D9" w14:textId="7847A7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937F1" w14:textId="5FCE28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488569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B798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1A62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000E8" w14:textId="019C1D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98F9CEC" w14:textId="604696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3DF01" w14:textId="59841B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EF7F6" w14:textId="29D19E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6,152.75 </w:t>
            </w:r>
          </w:p>
        </w:tc>
      </w:tr>
      <w:tr w:rsidR="00717C4F" w:rsidRPr="00717C4F" w14:paraId="24A2B03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DED3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1A6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8E82F" w14:textId="534C6E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2C00129" w14:textId="1E2A9C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92A34" w14:textId="69FA0D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50273" w14:textId="40ECEF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6.50 </w:t>
            </w:r>
          </w:p>
        </w:tc>
      </w:tr>
      <w:tr w:rsidR="00717C4F" w:rsidRPr="00717C4F" w14:paraId="09BD15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E0A0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3EA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lalacao</w:t>
            </w:r>
            <w:proofErr w:type="spellEnd"/>
            <w:r w:rsidRPr="00717C4F">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EBABF14" w14:textId="48B963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D4153EF" w14:textId="7ED3ED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C06F" w14:textId="46BBA6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C162D" w14:textId="39B746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5,252.75 </w:t>
            </w:r>
          </w:p>
        </w:tc>
      </w:tr>
      <w:tr w:rsidR="00717C4F" w:rsidRPr="00717C4F" w14:paraId="2D028F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619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BCA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3FE53" w14:textId="372389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A07A0B" w14:textId="06DB99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69AD7" w14:textId="0C3D80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EF58" w14:textId="1AE679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8,000.00 </w:t>
            </w:r>
          </w:p>
        </w:tc>
      </w:tr>
      <w:tr w:rsidR="00717C4F" w:rsidRPr="00717C4F" w14:paraId="16A2026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9379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58A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A9A74C6" w14:textId="24565A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7EA068" w14:textId="0A66C1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C6C67" w14:textId="33EC17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79538" w14:textId="71B060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4116111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3211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8D9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0762E" w14:textId="168210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A128C96" w14:textId="5CB4A2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85A71" w14:textId="7D1E97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275F2" w14:textId="0EFB0C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6.50 </w:t>
            </w:r>
          </w:p>
        </w:tc>
      </w:tr>
      <w:tr w:rsidR="00717C4F" w:rsidRPr="00717C4F" w14:paraId="13112B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B14A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4D8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1EA42" w14:textId="4D635E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DA4BE52" w14:textId="464625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6092F" w14:textId="1532F7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B2F28" w14:textId="715BFC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8,925.00 </w:t>
            </w:r>
          </w:p>
        </w:tc>
      </w:tr>
      <w:tr w:rsidR="00717C4F" w:rsidRPr="00717C4F" w14:paraId="152F1E7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FCB5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990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BE617" w14:textId="144D51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2BE6CAEA" w14:textId="2B7F9E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33339" w14:textId="72AFCC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0DEBC" w14:textId="49AE20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7,806.50 </w:t>
            </w:r>
          </w:p>
        </w:tc>
      </w:tr>
      <w:tr w:rsidR="00717C4F" w:rsidRPr="00717C4F" w14:paraId="75610E8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A2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A13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59A249E" w14:textId="5E0680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B6E94" w14:textId="27B790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E11E8" w14:textId="07AF65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F1EE" w14:textId="663E70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5E44D3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FE0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B1F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EEA4DD0" w14:textId="1F788A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7F88E" w14:textId="665F74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512D" w14:textId="17B2B0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21347" w14:textId="41D57F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4865A8E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FBB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F04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4324DA" w14:textId="247F69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9A6F9" w14:textId="4919C5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767F6" w14:textId="7385EA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C2979" w14:textId="0E49E6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57D8C50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CB24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129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044BE600" w14:textId="472C30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33E67" w14:textId="563385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DDC4B" w14:textId="42CB29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91239" w14:textId="75DE8C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4B147FE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CC3F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9E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B0CC379" w14:textId="0E4912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B3D497" w14:textId="69EB07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FAAAD" w14:textId="72B236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9893" w14:textId="12D188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5DA25FA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AD20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810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2022830" w14:textId="16F86B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C620D" w14:textId="006DFC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A516F" w14:textId="778517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2EF75" w14:textId="6C4A51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77FA204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CEA7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0FB3AFB" w14:textId="7210DD9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71129D07" w14:textId="635383E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1EFA78" w14:textId="20A93D6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BC136" w14:textId="70E4DD3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650,422.98 </w:t>
            </w:r>
          </w:p>
        </w:tc>
      </w:tr>
      <w:tr w:rsidR="00717C4F" w:rsidRPr="00717C4F" w14:paraId="4F217B1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5686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7360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B19D2" w14:textId="4BD6D0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3C2A7404" w14:textId="3C11DC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1986B" w14:textId="32C4E8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107FB" w14:textId="7B63CF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8,087.15 </w:t>
            </w:r>
          </w:p>
        </w:tc>
      </w:tr>
      <w:tr w:rsidR="00717C4F" w:rsidRPr="00717C4F" w14:paraId="620FF5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C9E7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805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600E3" w14:textId="1D5ECD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9CDD68" w14:textId="7C3F1B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6A98F" w14:textId="3823B3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3B76D" w14:textId="0FA574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3,600.00 </w:t>
            </w:r>
          </w:p>
        </w:tc>
      </w:tr>
      <w:tr w:rsidR="00717C4F" w:rsidRPr="00717C4F" w14:paraId="49DCA5D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9322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6B5F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FF230" w14:textId="56DF7C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85B0862" w14:textId="3CA4EB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D757D" w14:textId="2A4B3E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106BC" w14:textId="439BEE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9,500.00 </w:t>
            </w:r>
          </w:p>
        </w:tc>
      </w:tr>
      <w:tr w:rsidR="00717C4F" w:rsidRPr="00717C4F" w14:paraId="0DFC2F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2B0C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37D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0C4D3" w14:textId="57B945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80BABE4" w14:textId="693EF1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E307C" w14:textId="22E2DF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6B2AE" w14:textId="5926A3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3,950.00 </w:t>
            </w:r>
          </w:p>
        </w:tc>
      </w:tr>
      <w:tr w:rsidR="00717C4F" w:rsidRPr="00717C4F" w14:paraId="01B66D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8EB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E3B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6FC9B" w14:textId="0EE839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5A792" w14:textId="1211C0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A36AC" w14:textId="21128E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04BE3" w14:textId="1D5E9B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r>
      <w:tr w:rsidR="00717C4F" w:rsidRPr="00717C4F" w14:paraId="13BB03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2493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CA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B72B85F" w14:textId="30A7E2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B17DF4B" w14:textId="427C0E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DFE5C" w14:textId="48D5D1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FF84" w14:textId="34C167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723.73 </w:t>
            </w:r>
          </w:p>
        </w:tc>
      </w:tr>
      <w:tr w:rsidR="00717C4F" w:rsidRPr="00717C4F" w14:paraId="79F2EA2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2E2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8F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D25BB3F" w14:textId="12DCB9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8D2DA9" w14:textId="27351F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D9B11" w14:textId="69F765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29984" w14:textId="5C4F70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0,000.00 </w:t>
            </w:r>
          </w:p>
        </w:tc>
      </w:tr>
      <w:tr w:rsidR="00717C4F" w:rsidRPr="00717C4F" w14:paraId="3C73931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D628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AEE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uerto </w:t>
            </w:r>
            <w:proofErr w:type="spellStart"/>
            <w:r w:rsidRPr="00717C4F">
              <w:rPr>
                <w:rFonts w:ascii="Arial Narrow" w:eastAsia="Times New Roman" w:hAnsi="Arial Narrow"/>
                <w:i/>
                <w:iCs/>
                <w:color w:val="000000"/>
                <w:sz w:val="20"/>
                <w:szCs w:val="20"/>
              </w:rPr>
              <w:t>Princesa</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FEBD5F" w14:textId="0EAB4C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52B3A31A" w14:textId="614E13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5021F" w14:textId="46B09F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F4BC3" w14:textId="162CA5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7,471.15 </w:t>
            </w:r>
          </w:p>
        </w:tc>
      </w:tr>
      <w:tr w:rsidR="00717C4F" w:rsidRPr="00717C4F" w14:paraId="6D3650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DAB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29D8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432D190" w14:textId="7571F3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9E42A7" w14:textId="5BA9AF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FC321" w14:textId="61ED66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DA740" w14:textId="441E64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3,000.00 </w:t>
            </w:r>
          </w:p>
        </w:tc>
      </w:tr>
      <w:tr w:rsidR="00717C4F" w:rsidRPr="00717C4F" w14:paraId="2CA4937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85B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B2C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BAE9F" w14:textId="4F21CC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53B6E1F4" w14:textId="668536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71F77" w14:textId="52A4A3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ED931" w14:textId="45B1AC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2,090.95 </w:t>
            </w:r>
          </w:p>
        </w:tc>
      </w:tr>
      <w:tr w:rsidR="00717C4F" w:rsidRPr="00717C4F" w14:paraId="75BD637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9C26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3162B2AB" w14:textId="0A0F918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6D2323" w14:textId="45CA13E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E9C777" w14:textId="4E0993A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95DA39" w14:textId="63CBEB7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726,669.00 </w:t>
            </w:r>
          </w:p>
        </w:tc>
      </w:tr>
      <w:tr w:rsidR="00717C4F" w:rsidRPr="00717C4F" w14:paraId="547231A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E07C6"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9D29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2537C60" w14:textId="025EF4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67D75C1E" w14:textId="44ECE2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5E4A8" w14:textId="5B1261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1E13E" w14:textId="7183CB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2,579.00 </w:t>
            </w:r>
          </w:p>
        </w:tc>
      </w:tr>
      <w:tr w:rsidR="00717C4F" w:rsidRPr="00717C4F" w14:paraId="6BB2B4B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85B31"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FF3A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9659080" w14:textId="0D6EEA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56526" w14:textId="53B8F1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5D29" w14:textId="2A2CB8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0DF8F" w14:textId="6B56E3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5,000.00 </w:t>
            </w:r>
          </w:p>
        </w:tc>
      </w:tr>
      <w:tr w:rsidR="00717C4F" w:rsidRPr="00717C4F" w14:paraId="1075F82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BA2D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26A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B540F" w14:textId="1645FC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1A44B4D1" w14:textId="235F64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8905" w14:textId="62C0EF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6F84" w14:textId="6FEA8A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6,825.00 </w:t>
            </w:r>
          </w:p>
        </w:tc>
      </w:tr>
      <w:tr w:rsidR="00717C4F" w:rsidRPr="00717C4F" w14:paraId="529FA7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ED28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9E77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969C47C" w14:textId="0B65FB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9A3A97B" w14:textId="4AFBD4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A4C3" w14:textId="6EE525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26E7C" w14:textId="182742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300.00 </w:t>
            </w:r>
          </w:p>
        </w:tc>
      </w:tr>
      <w:tr w:rsidR="00717C4F" w:rsidRPr="00717C4F" w14:paraId="0CF20F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974EC"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376E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D840842" w14:textId="2F260F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2D3DBB65" w14:textId="4C16EF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AEF5A" w14:textId="2E05E4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D2B7C" w14:textId="5BA87C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9,250.00 </w:t>
            </w:r>
          </w:p>
        </w:tc>
      </w:tr>
      <w:tr w:rsidR="00717C4F" w:rsidRPr="00717C4F" w14:paraId="63C5693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D388C"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7F36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CD067" w14:textId="368242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2E3EAA4" w14:textId="626A89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6CA5" w14:textId="34D794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DD253" w14:textId="0A9B56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800.00 </w:t>
            </w:r>
          </w:p>
        </w:tc>
      </w:tr>
      <w:tr w:rsidR="00717C4F" w:rsidRPr="00717C4F" w14:paraId="7B3A2E1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13167"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6B103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FE113FA" w14:textId="020582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8C85807" w14:textId="5D302E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5E833" w14:textId="611FCE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9B655" w14:textId="4503C9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7,100.00 </w:t>
            </w:r>
          </w:p>
        </w:tc>
      </w:tr>
      <w:tr w:rsidR="00717C4F" w:rsidRPr="00717C4F" w14:paraId="5326AA8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6800C"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6B0A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373CA" w14:textId="4991C8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CFE1127" w14:textId="3E7B46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50047" w14:textId="7E28E2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8680E" w14:textId="104C60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1,100.00 </w:t>
            </w:r>
          </w:p>
        </w:tc>
      </w:tr>
      <w:tr w:rsidR="00717C4F" w:rsidRPr="00717C4F" w14:paraId="70B3C3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A057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5FA3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260D1" w14:textId="07CE42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3B1910C9" w14:textId="28303A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C75C" w14:textId="28956D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DF42E" w14:textId="01A7F3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2,050.00 </w:t>
            </w:r>
          </w:p>
        </w:tc>
      </w:tr>
      <w:tr w:rsidR="00717C4F" w:rsidRPr="00717C4F" w14:paraId="6A8BB4D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CFAEE"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E33E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64283" w14:textId="4DACC2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729272E1" w14:textId="13FA8B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E1307" w14:textId="03831C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CE5F6" w14:textId="349FEB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8,100.00 </w:t>
            </w:r>
          </w:p>
        </w:tc>
      </w:tr>
      <w:tr w:rsidR="00717C4F" w:rsidRPr="00717C4F" w14:paraId="7933EC1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FAE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AB9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7E48895" w14:textId="6432D1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75589763" w14:textId="5F59D4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4BA4E" w14:textId="5C0E87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C4097" w14:textId="5FEDAA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91,750.00 </w:t>
            </w:r>
          </w:p>
        </w:tc>
      </w:tr>
      <w:tr w:rsidR="00717C4F" w:rsidRPr="00717C4F" w14:paraId="128609B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4330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47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F11DAEF" w14:textId="2FBC6D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08F77D" w14:textId="4A20E8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B4922" w14:textId="5B4102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16534" w14:textId="71FCA5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0,000.00 </w:t>
            </w:r>
          </w:p>
        </w:tc>
      </w:tr>
      <w:tr w:rsidR="00717C4F" w:rsidRPr="00717C4F" w14:paraId="640F0B0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066A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E3FE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B47303A" w14:textId="37D3F6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051205B4" w14:textId="3406BD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17BB2" w14:textId="5E33BD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32312" w14:textId="25E64A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8,905.00 </w:t>
            </w:r>
          </w:p>
        </w:tc>
      </w:tr>
      <w:tr w:rsidR="00717C4F" w:rsidRPr="00717C4F" w14:paraId="2F2AFC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7FD3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AEF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F28EE72" w14:textId="799715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506BD8" w14:textId="78D79F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34E7" w14:textId="44827A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87071" w14:textId="6176CB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000.00 </w:t>
            </w:r>
          </w:p>
        </w:tc>
      </w:tr>
      <w:tr w:rsidR="00717C4F" w:rsidRPr="00717C4F" w14:paraId="2625B6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30E6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D57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5BDEBAD" w14:textId="754094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52071906" w14:textId="506656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7D876" w14:textId="5EAA7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82C8A" w14:textId="7F70DB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8,770.00 </w:t>
            </w:r>
          </w:p>
        </w:tc>
      </w:tr>
      <w:tr w:rsidR="00717C4F" w:rsidRPr="00717C4F" w14:paraId="47F5C8A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4EDC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1DC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3CE6CD7" w14:textId="0F71D2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1324447" w14:textId="31CBF3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23F44" w14:textId="55D0B7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20DFD" w14:textId="1A5CFF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6,375.00 </w:t>
            </w:r>
          </w:p>
        </w:tc>
      </w:tr>
      <w:tr w:rsidR="00717C4F" w:rsidRPr="00717C4F" w14:paraId="70D98F5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01F4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C30B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DC4F0F6" w14:textId="7FD725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75CCE1B" w14:textId="7C6ED5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BB940" w14:textId="208DF3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EA51E" w14:textId="146108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4,765.00 </w:t>
            </w:r>
          </w:p>
        </w:tc>
      </w:tr>
      <w:tr w:rsidR="00717C4F" w:rsidRPr="00717C4F" w14:paraId="69ECF6A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5D5F69"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A2238C1" w14:textId="33EE0EE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7,201,132.25 </w:t>
            </w:r>
          </w:p>
        </w:tc>
        <w:tc>
          <w:tcPr>
            <w:tcW w:w="0" w:type="auto"/>
            <w:tcBorders>
              <w:top w:val="nil"/>
              <w:left w:val="nil"/>
              <w:bottom w:val="single" w:sz="4" w:space="0" w:color="000000"/>
              <w:right w:val="single" w:sz="4" w:space="0" w:color="000000"/>
            </w:tcBorders>
            <w:shd w:val="clear" w:color="A5A5A5" w:fill="A5A5A5"/>
            <w:noWrap/>
            <w:vAlign w:val="bottom"/>
            <w:hideMark/>
          </w:tcPr>
          <w:p w14:paraId="1DE81663" w14:textId="14601D0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BAF985F" w14:textId="0DDD25A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756E7F" w14:textId="0BA0564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0,278,082.25 </w:t>
            </w:r>
          </w:p>
        </w:tc>
      </w:tr>
      <w:tr w:rsidR="00717C4F" w:rsidRPr="00717C4F" w14:paraId="72A18E7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E7A5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068657A" w14:textId="4D79331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0,897,6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09B530" w14:textId="470412E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78D14B" w14:textId="1776298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0228CE" w14:textId="4447379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343,412.00 </w:t>
            </w:r>
          </w:p>
        </w:tc>
      </w:tr>
      <w:tr w:rsidR="00717C4F" w:rsidRPr="00717C4F" w14:paraId="46A3A35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26D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709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68DACC5" w14:textId="7ACD16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429C6E1" w14:textId="4B12D9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59E3" w14:textId="026AD6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8437D" w14:textId="0786D1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86,728.00 </w:t>
            </w:r>
          </w:p>
        </w:tc>
      </w:tr>
      <w:tr w:rsidR="00717C4F" w:rsidRPr="00717C4F" w14:paraId="1E375F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F41F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5B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ADB29" w14:textId="799BED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8366F8A" w14:textId="513D55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1CB15" w14:textId="2512E2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8EF8B" w14:textId="6558B1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9,865.16 </w:t>
            </w:r>
          </w:p>
        </w:tc>
      </w:tr>
      <w:tr w:rsidR="00717C4F" w:rsidRPr="00717C4F" w14:paraId="52F4122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F9C6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02B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0798C3" w14:textId="7CA892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777C2451" w14:textId="726FB1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A2017" w14:textId="54F461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DF9D4" w14:textId="439411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8,781.72 </w:t>
            </w:r>
          </w:p>
        </w:tc>
      </w:tr>
      <w:tr w:rsidR="00717C4F" w:rsidRPr="00717C4F" w14:paraId="6FCCDDA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A373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618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9810FEA" w14:textId="18EC82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74C4F63" w14:textId="03E331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358E5877" w14:textId="49FB15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49C5B" w14:textId="4B3399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61,210.81 </w:t>
            </w:r>
          </w:p>
        </w:tc>
      </w:tr>
      <w:tr w:rsidR="00717C4F" w:rsidRPr="00717C4F" w14:paraId="1B1ACF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FC1F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0A4B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B58EB" w14:textId="7E6961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0BEF0CCF" w14:textId="6FE533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CCB2814" w14:textId="7B58F9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D8106" w14:textId="49BD5D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8,541.24 </w:t>
            </w:r>
          </w:p>
        </w:tc>
      </w:tr>
      <w:tr w:rsidR="00717C4F" w:rsidRPr="00717C4F" w14:paraId="1B1C56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19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526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2F4DCA9" w14:textId="12AD87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36C23868" w14:textId="4D6965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AAEBE" w14:textId="04D0B7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9B5E" w14:textId="249775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266.28 </w:t>
            </w:r>
          </w:p>
        </w:tc>
      </w:tr>
      <w:tr w:rsidR="00717C4F" w:rsidRPr="00717C4F" w14:paraId="54333C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AF20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2C2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3837E" w14:textId="07D9AB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0F485C0F" w14:textId="1F7AB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0527C" w14:textId="0FE78C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9513D" w14:textId="710CA8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5,243.13 </w:t>
            </w:r>
          </w:p>
        </w:tc>
      </w:tr>
      <w:tr w:rsidR="00717C4F" w:rsidRPr="00717C4F" w14:paraId="75C318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781E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07FF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943C0" w14:textId="78574E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498F89D" w14:textId="01779F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66D09" w14:textId="646C13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1CF7A" w14:textId="780090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396.60 </w:t>
            </w:r>
          </w:p>
        </w:tc>
      </w:tr>
      <w:tr w:rsidR="00717C4F" w:rsidRPr="00717C4F" w14:paraId="06DBA1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D112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77B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E4DAA" w14:textId="46E47B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AC62914" w14:textId="71EC8B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2D88E" w14:textId="79E1A8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A95D5" w14:textId="422BCA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6,033.52 </w:t>
            </w:r>
          </w:p>
        </w:tc>
      </w:tr>
      <w:tr w:rsidR="00717C4F" w:rsidRPr="00717C4F" w14:paraId="5608DF1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758F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E09F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17F68" w14:textId="4975A4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1918C79" w14:textId="7701BD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6FA09" w14:textId="24C58D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323AE" w14:textId="3ED190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8,021.36 </w:t>
            </w:r>
          </w:p>
        </w:tc>
      </w:tr>
      <w:tr w:rsidR="00717C4F" w:rsidRPr="00717C4F" w14:paraId="5B978D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471C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D4D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593BB91F" w14:textId="1A1127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339C9E7" w14:textId="617D41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3A0F3" w14:textId="1B6DF8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251B0" w14:textId="5DD768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2,221.40 </w:t>
            </w:r>
          </w:p>
        </w:tc>
      </w:tr>
      <w:tr w:rsidR="00717C4F" w:rsidRPr="00717C4F" w14:paraId="525F4D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8E4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128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861CB" w14:textId="0EFFB9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564C892E" w14:textId="210555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77AC8" w14:textId="65D4BB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E3906" w14:textId="5CA7BD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1,587.29 </w:t>
            </w:r>
          </w:p>
        </w:tc>
      </w:tr>
      <w:tr w:rsidR="00717C4F" w:rsidRPr="00717C4F" w14:paraId="17D2139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201A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B6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28E69EF2" w14:textId="509E62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326C72F8" w14:textId="74125E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371C2" w14:textId="645581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FD4E7" w14:textId="185CCC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0,357.04 </w:t>
            </w:r>
          </w:p>
        </w:tc>
      </w:tr>
      <w:tr w:rsidR="00717C4F" w:rsidRPr="00717C4F" w14:paraId="487BBA0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71FA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593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483C8A" w14:textId="669B8F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0F4745F7" w14:textId="009AFA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3C150" w14:textId="2FE23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BF6D2" w14:textId="2263FD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89,460.43 </w:t>
            </w:r>
          </w:p>
        </w:tc>
      </w:tr>
      <w:tr w:rsidR="00717C4F" w:rsidRPr="00717C4F" w14:paraId="3E860E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D8EE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F98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CE76A" w14:textId="4919E3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4C16A732" w14:textId="23ABEF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91344" w14:textId="410440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D2FA" w14:textId="6BF58C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743.04 </w:t>
            </w:r>
          </w:p>
        </w:tc>
      </w:tr>
      <w:tr w:rsidR="00717C4F" w:rsidRPr="00717C4F" w14:paraId="11EFC38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BB89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52F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Domingo (</w:t>
            </w:r>
            <w:proofErr w:type="spellStart"/>
            <w:r w:rsidRPr="00717C4F">
              <w:rPr>
                <w:rFonts w:ascii="Arial Narrow" w:eastAsia="Times New Roman" w:hAnsi="Arial Narrow"/>
                <w:i/>
                <w:iCs/>
                <w:color w:val="000000"/>
                <w:sz w:val="20"/>
                <w:szCs w:val="20"/>
              </w:rPr>
              <w:t>Libog</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D104DC" w14:textId="2708F5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9B44FCE" w14:textId="54EC8D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64A43" w14:textId="3C758C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B9733" w14:textId="6C593E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630.00 </w:t>
            </w:r>
          </w:p>
        </w:tc>
      </w:tr>
      <w:tr w:rsidR="00717C4F" w:rsidRPr="00717C4F" w14:paraId="7CD23E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D9B5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E1F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490A5741" w14:textId="103FA0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2CC221E5" w14:textId="7681B6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B1A65" w14:textId="154C15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0641E" w14:textId="3BDFB5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2,809.60 </w:t>
            </w:r>
          </w:p>
        </w:tc>
      </w:tr>
      <w:tr w:rsidR="00717C4F" w:rsidRPr="00717C4F" w14:paraId="7A11DF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2181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253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4EAB4C9" w14:textId="35FF48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B2667F2" w14:textId="66ED56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EA287" w14:textId="46E485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DF960" w14:textId="655996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6,515.38 </w:t>
            </w:r>
          </w:p>
        </w:tc>
      </w:tr>
      <w:tr w:rsidR="00717C4F" w:rsidRPr="00717C4F" w14:paraId="233BFB9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55267"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3570ADD" w14:textId="37A4630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4D48AB22" w14:textId="10D8DA5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DA11F0" w14:textId="1D8741D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F152F" w14:textId="4D73AB2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303,473.42 </w:t>
            </w:r>
          </w:p>
        </w:tc>
      </w:tr>
      <w:tr w:rsidR="00717C4F" w:rsidRPr="00717C4F" w14:paraId="018D66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F786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A78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75B0793" w14:textId="484011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A3E76BB" w14:textId="211771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DC617" w14:textId="3C3FD3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53840" w14:textId="132D0B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7,256.42 </w:t>
            </w:r>
          </w:p>
        </w:tc>
      </w:tr>
      <w:tr w:rsidR="00717C4F" w:rsidRPr="00717C4F" w14:paraId="612C7E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4494E"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0F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8CD3B" w14:textId="3F204A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52B60F43" w14:textId="5D2802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44FBA" w14:textId="1F24EA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34E36" w14:textId="42EC66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606.91 </w:t>
            </w:r>
          </w:p>
        </w:tc>
      </w:tr>
      <w:tr w:rsidR="00717C4F" w:rsidRPr="00717C4F" w14:paraId="00E33FC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9201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C5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3EEB2" w14:textId="58E537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CD927A9" w14:textId="3FB35B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3681E" w14:textId="6A4B9F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E2C0D" w14:textId="631D2D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1,553.00 </w:t>
            </w:r>
          </w:p>
        </w:tc>
      </w:tr>
      <w:tr w:rsidR="00717C4F" w:rsidRPr="00717C4F" w14:paraId="4DEE955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1D5E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1C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29259" w14:textId="76B430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D355E2C" w14:textId="759EE2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AAD7A" w14:textId="2847BD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E05F4" w14:textId="30175F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3,789.64 </w:t>
            </w:r>
          </w:p>
        </w:tc>
      </w:tr>
      <w:tr w:rsidR="00717C4F" w:rsidRPr="00717C4F" w14:paraId="6190F77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348A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7DF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1E9A261" w14:textId="1831BD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5B0745B1" w14:textId="38E90F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98B11" w14:textId="3143A5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D701" w14:textId="68C118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6,862.40 </w:t>
            </w:r>
          </w:p>
        </w:tc>
      </w:tr>
      <w:tr w:rsidR="00717C4F" w:rsidRPr="00717C4F" w14:paraId="08AA01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3EC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E90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C0A35" w14:textId="71F72F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2D048C0" w14:textId="4A6A29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3E21C" w14:textId="4EF959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4FBF" w14:textId="719312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2,500.00 </w:t>
            </w:r>
          </w:p>
        </w:tc>
      </w:tr>
      <w:tr w:rsidR="00717C4F" w:rsidRPr="00717C4F" w14:paraId="76D703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1D29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924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600ECAB" w14:textId="05312B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C844493" w14:textId="06C215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776F9" w14:textId="66ECA0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BF171" w14:textId="4CF074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5,229.29 </w:t>
            </w:r>
          </w:p>
        </w:tc>
      </w:tr>
      <w:tr w:rsidR="00717C4F" w:rsidRPr="00717C4F" w14:paraId="035309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D373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D11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C9CC6" w14:textId="12F69E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A671274" w14:textId="52C09A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B9A4D" w14:textId="66934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B36C2" w14:textId="32D106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633.32 </w:t>
            </w:r>
          </w:p>
        </w:tc>
      </w:tr>
      <w:tr w:rsidR="00717C4F" w:rsidRPr="00717C4F" w14:paraId="0B9CF81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8C9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F57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5FBE8D9" w14:textId="179B24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3C20C1DF" w14:textId="4E543C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A5736" w14:textId="66BB7A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08C3B" w14:textId="14DC52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430.00 </w:t>
            </w:r>
          </w:p>
        </w:tc>
      </w:tr>
      <w:tr w:rsidR="00717C4F" w:rsidRPr="00717C4F" w14:paraId="173DEA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714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3787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D47209A" w14:textId="0FEC65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CBA8F36" w14:textId="20427F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C73C" w14:textId="3CBC1D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C209E" w14:textId="20F589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490.94 </w:t>
            </w:r>
          </w:p>
        </w:tc>
      </w:tr>
      <w:tr w:rsidR="00717C4F" w:rsidRPr="00717C4F" w14:paraId="719475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5CB4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573D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EA8AB6E" w14:textId="507BC0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57C595FE" w14:textId="3075B9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81501" w14:textId="673355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A9824" w14:textId="0C112A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168.82 </w:t>
            </w:r>
          </w:p>
        </w:tc>
      </w:tr>
      <w:tr w:rsidR="00717C4F" w:rsidRPr="00717C4F" w14:paraId="2F295CD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D248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FD6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A0D0BBC" w14:textId="01323B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18822A8" w14:textId="3622CE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66E82" w14:textId="46841C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A4526" w14:textId="7EFF25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7,902.68 </w:t>
            </w:r>
          </w:p>
        </w:tc>
      </w:tr>
      <w:tr w:rsidR="00717C4F" w:rsidRPr="00717C4F" w14:paraId="29F2E10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3AE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CF86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634A23" w14:textId="109F3C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91FE0C7" w14:textId="183DD4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F17BF" w14:textId="3DE3E6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EDD70" w14:textId="16AE3D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0,050.00 </w:t>
            </w:r>
          </w:p>
        </w:tc>
      </w:tr>
      <w:tr w:rsidR="00717C4F" w:rsidRPr="00717C4F" w14:paraId="69BDBA4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0198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FD0CC54" w14:textId="2E4A70D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652,417.28 </w:t>
            </w:r>
          </w:p>
        </w:tc>
        <w:tc>
          <w:tcPr>
            <w:tcW w:w="0" w:type="auto"/>
            <w:tcBorders>
              <w:top w:val="nil"/>
              <w:left w:val="nil"/>
              <w:bottom w:val="single" w:sz="4" w:space="0" w:color="000000"/>
              <w:right w:val="single" w:sz="4" w:space="0" w:color="000000"/>
            </w:tcBorders>
            <w:shd w:val="clear" w:color="D8D8D8" w:fill="D8D8D8"/>
            <w:noWrap/>
            <w:vAlign w:val="bottom"/>
            <w:hideMark/>
          </w:tcPr>
          <w:p w14:paraId="783B7C64" w14:textId="38075BE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200C48" w14:textId="41FD910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83D4AF" w14:textId="5E2E2B3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702,417.28 </w:t>
            </w:r>
          </w:p>
        </w:tc>
      </w:tr>
      <w:tr w:rsidR="00717C4F" w:rsidRPr="00717C4F" w14:paraId="7E3F61D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05E6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1A3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BFE2828" w14:textId="27CDE5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50575EDF" w14:textId="4FF53D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F70C5" w14:textId="1487D1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614A7" w14:textId="701400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50,692.18 </w:t>
            </w:r>
          </w:p>
        </w:tc>
      </w:tr>
      <w:tr w:rsidR="00717C4F" w:rsidRPr="00717C4F" w14:paraId="116F7B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AB6D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49E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4A37A" w14:textId="4B73D3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25A067FF" w14:textId="15B399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2720A" w14:textId="5E6593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D9949" w14:textId="2C232C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2,971.28 </w:t>
            </w:r>
          </w:p>
        </w:tc>
      </w:tr>
      <w:tr w:rsidR="00717C4F" w:rsidRPr="00717C4F" w14:paraId="1C18DD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F32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CEE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FA3B3" w14:textId="3961E5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C47D819" w14:textId="0EE7AC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A419F" w14:textId="1CE151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46B6C" w14:textId="467170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5,068.94 </w:t>
            </w:r>
          </w:p>
        </w:tc>
      </w:tr>
      <w:tr w:rsidR="00717C4F" w:rsidRPr="00717C4F" w14:paraId="49E932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0A35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5F8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E916DF6" w14:textId="24357C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C348359" w14:textId="69E8E2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FAAB2" w14:textId="69F9F0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465CE" w14:textId="5BC423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730.00 </w:t>
            </w:r>
          </w:p>
        </w:tc>
      </w:tr>
      <w:tr w:rsidR="00717C4F" w:rsidRPr="00717C4F" w14:paraId="68735EF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5C15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6B8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E835E" w14:textId="02FF4F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1CA28F75" w14:textId="21F6FA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63AF8" w14:textId="1DD7E4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1102A" w14:textId="765B5C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617.76 </w:t>
            </w:r>
          </w:p>
        </w:tc>
      </w:tr>
      <w:tr w:rsidR="00717C4F" w:rsidRPr="00717C4F" w14:paraId="3B9CCC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E41A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998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8A77A" w14:textId="704FFF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41D90B1" w14:textId="601C45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4B7EF" w14:textId="622097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127B0" w14:textId="687644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1,620.22 </w:t>
            </w:r>
          </w:p>
        </w:tc>
      </w:tr>
      <w:tr w:rsidR="00717C4F" w:rsidRPr="00717C4F" w14:paraId="3A067E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A3D6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22B7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1679B9DD" w14:textId="61996D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7,028.82 </w:t>
            </w:r>
          </w:p>
        </w:tc>
        <w:tc>
          <w:tcPr>
            <w:tcW w:w="0" w:type="auto"/>
            <w:tcBorders>
              <w:top w:val="nil"/>
              <w:left w:val="nil"/>
              <w:bottom w:val="single" w:sz="4" w:space="0" w:color="000000"/>
              <w:right w:val="single" w:sz="4" w:space="0" w:color="000000"/>
            </w:tcBorders>
            <w:shd w:val="clear" w:color="auto" w:fill="auto"/>
            <w:noWrap/>
            <w:vAlign w:val="bottom"/>
            <w:hideMark/>
          </w:tcPr>
          <w:p w14:paraId="56DC1A04" w14:textId="14D42B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EF746" w14:textId="393682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20E2" w14:textId="0A3C56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7,028.82 </w:t>
            </w:r>
          </w:p>
        </w:tc>
      </w:tr>
      <w:tr w:rsidR="00717C4F" w:rsidRPr="00717C4F" w14:paraId="40402B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8967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208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F81A3" w14:textId="60DE6A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202D3F1B" w14:textId="7883B7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AB013" w14:textId="405D75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18466" w14:textId="0C848E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7,220.72 </w:t>
            </w:r>
          </w:p>
        </w:tc>
      </w:tr>
      <w:tr w:rsidR="00717C4F" w:rsidRPr="00717C4F" w14:paraId="24CB6C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6F7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0E1C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37C1E" w14:textId="3BE734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99D7466" w14:textId="2B7A6E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73D4E" w14:textId="73D553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7A16B" w14:textId="5EF535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8,472.76 </w:t>
            </w:r>
          </w:p>
        </w:tc>
      </w:tr>
      <w:tr w:rsidR="00717C4F" w:rsidRPr="00717C4F" w14:paraId="5B4E18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FA36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D4E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BF0D6" w14:textId="442D5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3933308" w14:textId="0CA528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9AC52" w14:textId="1AAF42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4ADA3" w14:textId="08DDD6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82.96 </w:t>
            </w:r>
          </w:p>
        </w:tc>
      </w:tr>
      <w:tr w:rsidR="00717C4F" w:rsidRPr="00717C4F" w14:paraId="55989B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BB7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1BA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ED890" w14:textId="07758F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836CBDB" w14:textId="3F3E9C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7453C" w14:textId="1DF26A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7DCE0" w14:textId="56D41D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4,596.44 </w:t>
            </w:r>
          </w:p>
        </w:tc>
      </w:tr>
      <w:tr w:rsidR="00717C4F" w:rsidRPr="00717C4F" w14:paraId="22FFB0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EE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EBB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8FF98" w14:textId="0C8CF4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FF257FD" w14:textId="625151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662B8" w14:textId="518224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61692" w14:textId="0881F3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2,126.16 </w:t>
            </w:r>
          </w:p>
        </w:tc>
      </w:tr>
      <w:tr w:rsidR="00717C4F" w:rsidRPr="00717C4F" w14:paraId="0BC389A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3800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86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489A112E" w14:textId="4490BF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5992003B" w14:textId="381C8C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FAE33" w14:textId="67C1A9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AC167" w14:textId="62135C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2,312.68 </w:t>
            </w:r>
          </w:p>
        </w:tc>
      </w:tr>
      <w:tr w:rsidR="00717C4F" w:rsidRPr="00717C4F" w14:paraId="1DC3FA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4B4B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5C3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FF71C1" w14:textId="593511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CBBA04E" w14:textId="4B7260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183BD" w14:textId="02B361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7CB5F" w14:textId="5E1309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569.16 </w:t>
            </w:r>
          </w:p>
        </w:tc>
      </w:tr>
      <w:tr w:rsidR="00717C4F" w:rsidRPr="00717C4F" w14:paraId="3C76C24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CF2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BBFF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6AF63AF" w14:textId="4E5A32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8,912.43 </w:t>
            </w:r>
          </w:p>
        </w:tc>
        <w:tc>
          <w:tcPr>
            <w:tcW w:w="0" w:type="auto"/>
            <w:tcBorders>
              <w:top w:val="nil"/>
              <w:left w:val="nil"/>
              <w:bottom w:val="single" w:sz="4" w:space="0" w:color="000000"/>
              <w:right w:val="single" w:sz="4" w:space="0" w:color="000000"/>
            </w:tcBorders>
            <w:shd w:val="clear" w:color="auto" w:fill="auto"/>
            <w:noWrap/>
            <w:vAlign w:val="bottom"/>
            <w:hideMark/>
          </w:tcPr>
          <w:p w14:paraId="219006F8" w14:textId="5B2D93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81C21" w14:textId="755000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BF522" w14:textId="542C04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8,912.43 </w:t>
            </w:r>
          </w:p>
        </w:tc>
      </w:tr>
      <w:tr w:rsidR="00717C4F" w:rsidRPr="00717C4F" w14:paraId="7581557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76B8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485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riga</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E6D1588" w14:textId="746D2F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29DFC698" w14:textId="273AC1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73F0" w14:textId="1D45D4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72F1" w14:textId="57E377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0,048.46 </w:t>
            </w:r>
          </w:p>
        </w:tc>
      </w:tr>
      <w:tr w:rsidR="00717C4F" w:rsidRPr="00717C4F" w14:paraId="223033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9975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CD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558BE" w14:textId="2B6A5B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5FA4E3C" w14:textId="63D822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82C24" w14:textId="7F22C8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21A7A" w14:textId="73E8F8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0,430.04 </w:t>
            </w:r>
          </w:p>
        </w:tc>
      </w:tr>
      <w:tr w:rsidR="00717C4F" w:rsidRPr="00717C4F" w14:paraId="68A4E9B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D526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EAE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3EA13" w14:textId="09DAB8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1C7B651" w14:textId="148A6F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AA1771" w14:textId="3F1411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237F8" w14:textId="233A18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28,458.20 </w:t>
            </w:r>
          </w:p>
        </w:tc>
      </w:tr>
      <w:tr w:rsidR="00717C4F" w:rsidRPr="00717C4F" w14:paraId="79CD3C5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7C52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2A28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14A6B" w14:textId="3C69DC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7E70A1A4" w14:textId="0EA33F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60850" w14:textId="1FC281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9C918" w14:textId="62CD21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242.92 </w:t>
            </w:r>
          </w:p>
        </w:tc>
      </w:tr>
      <w:tr w:rsidR="00717C4F" w:rsidRPr="00717C4F" w14:paraId="15E725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209B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A84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8E022" w14:textId="6DDB17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728B71CF" w14:textId="206A64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9FCE5" w14:textId="763F18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7D035" w14:textId="12269B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9,508.88 </w:t>
            </w:r>
          </w:p>
        </w:tc>
      </w:tr>
      <w:tr w:rsidR="00717C4F" w:rsidRPr="00717C4F" w14:paraId="727B176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352E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FA0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217F9" w14:textId="4E4E4C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02E9BED" w14:textId="396751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09F4E" w14:textId="623E7D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C1C66" w14:textId="7CB9DB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2,807.88 </w:t>
            </w:r>
          </w:p>
        </w:tc>
      </w:tr>
      <w:tr w:rsidR="00717C4F" w:rsidRPr="00717C4F" w14:paraId="396893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CF17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8BE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92F86" w14:textId="705E68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7E20C6EC" w14:textId="3A3685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C4220" w14:textId="181E3B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8FE2" w14:textId="32E070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958.80 </w:t>
            </w:r>
          </w:p>
        </w:tc>
      </w:tr>
      <w:tr w:rsidR="00717C4F" w:rsidRPr="00717C4F" w14:paraId="744A4BA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E26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17A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361614" w14:textId="771655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23F9E6EB" w14:textId="3C24E0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C7D31" w14:textId="5F6940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BA700" w14:textId="0C4A98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9,371.53 </w:t>
            </w:r>
          </w:p>
        </w:tc>
      </w:tr>
      <w:tr w:rsidR="00717C4F" w:rsidRPr="00717C4F" w14:paraId="7BF31F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F22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6CF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A42AAAF" w14:textId="621C5D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A9AC647" w14:textId="595747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6F4D" w14:textId="64832F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BD131" w14:textId="33567A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2,045.18 </w:t>
            </w:r>
          </w:p>
        </w:tc>
      </w:tr>
      <w:tr w:rsidR="00717C4F" w:rsidRPr="00717C4F" w14:paraId="37F3A4F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EFEE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6B0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0BC4A9E1" w14:textId="75657E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12B5C5BA" w14:textId="52BB5B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F31C2" w14:textId="3CF2EF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4BA5D" w14:textId="4C35F2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1,480.00 </w:t>
            </w:r>
          </w:p>
        </w:tc>
      </w:tr>
      <w:tr w:rsidR="00717C4F" w:rsidRPr="00717C4F" w14:paraId="41B225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B850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AF7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C08A9AF" w14:textId="5318A1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3627351" w14:textId="5A54A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ED4FA" w14:textId="4EBDF6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398A" w14:textId="20EBBB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506.28 </w:t>
            </w:r>
          </w:p>
        </w:tc>
      </w:tr>
      <w:tr w:rsidR="00717C4F" w:rsidRPr="00717C4F" w14:paraId="63FB26F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7F9C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6DC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70394" w14:textId="4C3310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21A12B1F" w14:textId="6032BC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FFC62" w14:textId="76435E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2174F" w14:textId="7A4F29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9,547.69 </w:t>
            </w:r>
          </w:p>
        </w:tc>
      </w:tr>
      <w:tr w:rsidR="00717C4F" w:rsidRPr="00717C4F" w14:paraId="559B9EC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1A3C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3D0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3121BC7" w14:textId="43DA62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8C087F3" w14:textId="427FF0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C2E73" w14:textId="16E9F0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EBBF6" w14:textId="6E4B3F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3,941.74 </w:t>
            </w:r>
          </w:p>
        </w:tc>
      </w:tr>
      <w:tr w:rsidR="00717C4F" w:rsidRPr="00717C4F" w14:paraId="59501E5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72B4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548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resentacion</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Parubc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8ADDED4" w14:textId="05C07A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14A6A65" w14:textId="59A798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07670" w14:textId="1354FB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C870B" w14:textId="56FC67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7,703.44 </w:t>
            </w:r>
          </w:p>
        </w:tc>
      </w:tr>
      <w:tr w:rsidR="00717C4F" w:rsidRPr="00717C4F" w14:paraId="654BEC8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977E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8BF0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4D300" w14:textId="5A1266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ACF529C" w14:textId="6C8509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0F993" w14:textId="7DB5C0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33A24" w14:textId="31EAC4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3,816.76 </w:t>
            </w:r>
          </w:p>
        </w:tc>
      </w:tr>
      <w:tr w:rsidR="00717C4F" w:rsidRPr="00717C4F" w14:paraId="651FC3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EDEC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52DF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0527C" w14:textId="67A777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0,656.23 </w:t>
            </w:r>
          </w:p>
        </w:tc>
        <w:tc>
          <w:tcPr>
            <w:tcW w:w="0" w:type="auto"/>
            <w:tcBorders>
              <w:top w:val="nil"/>
              <w:left w:val="nil"/>
              <w:bottom w:val="single" w:sz="4" w:space="0" w:color="000000"/>
              <w:right w:val="single" w:sz="4" w:space="0" w:color="000000"/>
            </w:tcBorders>
            <w:shd w:val="clear" w:color="auto" w:fill="auto"/>
            <w:noWrap/>
            <w:vAlign w:val="bottom"/>
            <w:hideMark/>
          </w:tcPr>
          <w:p w14:paraId="2B195A61" w14:textId="7A8B1B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D147B" w14:textId="7F73FE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72F9" w14:textId="550A9A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0,656.23 </w:t>
            </w:r>
          </w:p>
        </w:tc>
      </w:tr>
      <w:tr w:rsidR="00717C4F" w:rsidRPr="00717C4F" w14:paraId="36B990B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D51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911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San </w:t>
            </w:r>
            <w:proofErr w:type="spellStart"/>
            <w:r w:rsidRPr="00717C4F">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855F6" w14:textId="5963C1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526ACAA" w14:textId="0E5D4E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AB79F" w14:textId="2A0F13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31BA3" w14:textId="7DDB42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7,057.28 </w:t>
            </w:r>
          </w:p>
        </w:tc>
      </w:tr>
      <w:tr w:rsidR="00717C4F" w:rsidRPr="00717C4F" w14:paraId="2755F9F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238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CDF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24A6CC3" w14:textId="131792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3C3B4490" w14:textId="57B81A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22C57" w14:textId="43E2D5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BF240" w14:textId="1F22F8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3,237.54 </w:t>
            </w:r>
          </w:p>
        </w:tc>
      </w:tr>
      <w:tr w:rsidR="00717C4F" w:rsidRPr="00717C4F" w14:paraId="5709D5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24BB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FC2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12310" w14:textId="3C8DCD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D3AE125" w14:textId="786D54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C3B76" w14:textId="49FC71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1CA73" w14:textId="1D0948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077.76 </w:t>
            </w:r>
          </w:p>
        </w:tc>
      </w:tr>
      <w:tr w:rsidR="00717C4F" w:rsidRPr="00717C4F" w14:paraId="61588E8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E3FB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019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DC1F9" w14:textId="1323FB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7873BD7" w14:textId="1798CF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F4B12" w14:textId="536565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FD292" w14:textId="09D14B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1,152.72 </w:t>
            </w:r>
          </w:p>
        </w:tc>
      </w:tr>
      <w:tr w:rsidR="00717C4F" w:rsidRPr="00717C4F" w14:paraId="443709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10FF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E23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D90D3" w14:textId="17E05F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FF9C38C" w14:textId="5C3B89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FA3FA" w14:textId="03017C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2B106" w14:textId="0DE690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0,584.32 </w:t>
            </w:r>
          </w:p>
        </w:tc>
      </w:tr>
      <w:tr w:rsidR="00717C4F" w:rsidRPr="00717C4F" w14:paraId="7EAE1D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443B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6C2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2C430" w14:textId="19A26D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18D2FEA" w14:textId="34F4FF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412FB" w14:textId="07153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8DB0A" w14:textId="213914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87,361.12 </w:t>
            </w:r>
          </w:p>
        </w:tc>
      </w:tr>
      <w:tr w:rsidR="00717C4F" w:rsidRPr="00717C4F" w14:paraId="55CEBEE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414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667D8B1" w14:textId="5E4DA3C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8F0FC69" w14:textId="1B0137C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0FF03C" w14:textId="5966DED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7FE818" w14:textId="7284ABB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288,926.38 </w:t>
            </w:r>
          </w:p>
        </w:tc>
      </w:tr>
      <w:tr w:rsidR="00717C4F" w:rsidRPr="00717C4F" w14:paraId="0D894BF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DD46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AF1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LGU </w:t>
            </w:r>
            <w:proofErr w:type="spellStart"/>
            <w:r w:rsidRPr="00717C4F">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1CB373" w14:textId="491B0B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1F1CF5E1" w14:textId="704239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18DEF" w14:textId="771A09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ED174" w14:textId="5A5272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434,456.38 </w:t>
            </w:r>
          </w:p>
        </w:tc>
      </w:tr>
      <w:tr w:rsidR="00717C4F" w:rsidRPr="00717C4F" w14:paraId="482753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53C8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F8D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ndres (</w:t>
            </w:r>
            <w:proofErr w:type="spellStart"/>
            <w:r w:rsidRPr="00717C4F">
              <w:rPr>
                <w:rFonts w:ascii="Arial Narrow" w:eastAsia="Times New Roman" w:hAnsi="Arial Narrow"/>
                <w:i/>
                <w:iCs/>
                <w:color w:val="000000"/>
                <w:sz w:val="20"/>
                <w:szCs w:val="20"/>
              </w:rPr>
              <w:t>Calolbo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CC5F53" w14:textId="25E42C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7771D5AE" w14:textId="0E1ED4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7D67" w14:textId="3C0CE0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AC8BD" w14:textId="365857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490.00 </w:t>
            </w:r>
          </w:p>
        </w:tc>
      </w:tr>
      <w:tr w:rsidR="00717C4F" w:rsidRPr="00717C4F" w14:paraId="58275B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A43B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4C7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DDC0B" w14:textId="5A4DBE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3DF3F07" w14:textId="45EC10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1CFC1" w14:textId="5431D1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DB49" w14:textId="226E58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980.00 </w:t>
            </w:r>
          </w:p>
        </w:tc>
      </w:tr>
      <w:tr w:rsidR="00717C4F" w:rsidRPr="00717C4F" w14:paraId="74E44EE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7A81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FF793C7" w14:textId="0A8131D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67ED2004" w14:textId="5E355A4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F23AC8" w14:textId="5FA5D09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C5D1C2" w14:textId="0AFA0DF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16,276.32 </w:t>
            </w:r>
          </w:p>
        </w:tc>
      </w:tr>
      <w:tr w:rsidR="00717C4F" w:rsidRPr="00717C4F" w14:paraId="3C23C7C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4976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0A1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82BC8" w14:textId="30E9C0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21495AF" w14:textId="35C688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F487E" w14:textId="1EA1C0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CF586" w14:textId="4A1FC2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6,151.00 </w:t>
            </w:r>
          </w:p>
        </w:tc>
      </w:tr>
      <w:tr w:rsidR="00717C4F" w:rsidRPr="00717C4F" w14:paraId="3E39B8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30A0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BE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EF282" w14:textId="4868BD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479A5DB6" w14:textId="07521C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9EBF5" w14:textId="77D0FE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DCB80" w14:textId="51D351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4,226.50 </w:t>
            </w:r>
          </w:p>
        </w:tc>
      </w:tr>
      <w:tr w:rsidR="00717C4F" w:rsidRPr="00717C4F" w14:paraId="79F9F8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A985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369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52E8E" w14:textId="2E2E4E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A37C0CD" w14:textId="1786A6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C2954" w14:textId="610EED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A3F79" w14:textId="665541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700.00 </w:t>
            </w:r>
          </w:p>
        </w:tc>
      </w:tr>
      <w:tr w:rsidR="00717C4F" w:rsidRPr="00717C4F" w14:paraId="313CE5B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5834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8D3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94AC754" w14:textId="658DA0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44CDDB20" w14:textId="5D2CCB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C2CF9" w14:textId="0E5BD3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17D5" w14:textId="216A51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3,192.50 </w:t>
            </w:r>
          </w:p>
        </w:tc>
      </w:tr>
      <w:tr w:rsidR="00717C4F" w:rsidRPr="00717C4F" w14:paraId="74F6C43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5C3E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912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F8283" w14:textId="00DC0A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1FFECF82" w14:textId="062507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B61B5" w14:textId="0E2C3D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0080F" w14:textId="32ED58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475.00 </w:t>
            </w:r>
          </w:p>
        </w:tc>
      </w:tr>
      <w:tr w:rsidR="00717C4F" w:rsidRPr="00717C4F" w14:paraId="74F6445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15E8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4028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0822306" w14:textId="2FFC2E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B86948A" w14:textId="77D691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D599D" w14:textId="2B334E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38998" w14:textId="6EF5BE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4,420.00 </w:t>
            </w:r>
          </w:p>
        </w:tc>
      </w:tr>
      <w:tr w:rsidR="00717C4F" w:rsidRPr="00717C4F" w14:paraId="39B6C93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9A12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7B7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A3F8B" w14:textId="698998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61499BB" w14:textId="1081A7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536E" w14:textId="4A4435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F7B27" w14:textId="4EA60B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2,634.00 </w:t>
            </w:r>
          </w:p>
        </w:tc>
      </w:tr>
      <w:tr w:rsidR="00717C4F" w:rsidRPr="00717C4F" w14:paraId="0F726B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2EF2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D2AF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54AD9" w14:textId="0F31D9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52544DE" w14:textId="5B154A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FD0EA" w14:textId="2BD2F9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E79CC" w14:textId="6D5F25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792.50 </w:t>
            </w:r>
          </w:p>
        </w:tc>
      </w:tr>
      <w:tr w:rsidR="00717C4F" w:rsidRPr="00717C4F" w14:paraId="59487E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DC70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821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16335" w14:textId="61525A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D27D545" w14:textId="7C3507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DC348" w14:textId="68C002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8DE2" w14:textId="599FCD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4,260.00 </w:t>
            </w:r>
          </w:p>
        </w:tc>
      </w:tr>
      <w:tr w:rsidR="00717C4F" w:rsidRPr="00717C4F" w14:paraId="628293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64E9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11B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io V. </w:t>
            </w:r>
            <w:proofErr w:type="spellStart"/>
            <w:r w:rsidRPr="00717C4F">
              <w:rPr>
                <w:rFonts w:ascii="Arial Narrow" w:eastAsia="Times New Roman" w:hAnsi="Arial Narrow"/>
                <w:i/>
                <w:iCs/>
                <w:color w:val="000000"/>
                <w:sz w:val="20"/>
                <w:szCs w:val="20"/>
              </w:rPr>
              <w:t>Corpuz</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Limbuh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CA3C74E" w14:textId="744C6C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2221D33B" w14:textId="71E016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13463" w14:textId="272A59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3650C" w14:textId="3E7874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840.00 </w:t>
            </w:r>
          </w:p>
        </w:tc>
      </w:tr>
      <w:tr w:rsidR="00717C4F" w:rsidRPr="00717C4F" w14:paraId="0D3E808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E90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AE5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367FD19" w14:textId="53529E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76576FC" w14:textId="716517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25F49" w14:textId="05C5F5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E6722" w14:textId="073143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5,535.00 </w:t>
            </w:r>
          </w:p>
        </w:tc>
      </w:tr>
      <w:tr w:rsidR="00717C4F" w:rsidRPr="00717C4F" w14:paraId="025EF3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4642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12E1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6B0AFE" w14:textId="6AAB3A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4918B5E" w14:textId="3E01AC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C4780" w14:textId="2D8CC5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FD5BD" w14:textId="102308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5,049.82 </w:t>
            </w:r>
          </w:p>
        </w:tc>
      </w:tr>
      <w:tr w:rsidR="00717C4F" w:rsidRPr="00717C4F" w14:paraId="798FE38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75AC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822C58A" w14:textId="3107C78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900F48F" w14:textId="4DA11B8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B2D8FA" w14:textId="75EE695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3AF685" w14:textId="39D1EF5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423,576.85 </w:t>
            </w:r>
          </w:p>
        </w:tc>
      </w:tr>
      <w:tr w:rsidR="00717C4F" w:rsidRPr="00717C4F" w14:paraId="6731AE50"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01854E3"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07D4DC6" w14:textId="5928F4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421D7F71" w14:textId="48A3C2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EFC14" w14:textId="495AC2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93F91" w14:textId="4BEAAD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164,288.77 </w:t>
            </w:r>
          </w:p>
        </w:tc>
      </w:tr>
      <w:tr w:rsidR="00717C4F" w:rsidRPr="00717C4F" w14:paraId="1DCE20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923C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D9B2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6F95DA57" w14:textId="251FA7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2E63E21" w14:textId="2EC8BA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A6203" w14:textId="550F20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EE7C0" w14:textId="2F13D4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2,882.44 </w:t>
            </w:r>
          </w:p>
        </w:tc>
      </w:tr>
      <w:tr w:rsidR="00717C4F" w:rsidRPr="00717C4F" w14:paraId="5A05B0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6005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843F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3B784" w14:textId="0889AE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4F440E8E" w14:textId="56FA55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41FE" w14:textId="4A76F8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37008" w14:textId="7E4217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0,258.54 </w:t>
            </w:r>
          </w:p>
        </w:tc>
      </w:tr>
      <w:tr w:rsidR="00717C4F" w:rsidRPr="00717C4F" w14:paraId="356963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EB4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ADDE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2F16E6" w14:textId="1DED9F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3F8E2955" w14:textId="2091C2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4690F" w14:textId="047CB7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F53B8" w14:textId="6FCAFB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5,213.48 </w:t>
            </w:r>
          </w:p>
        </w:tc>
      </w:tr>
      <w:tr w:rsidR="00717C4F" w:rsidRPr="00717C4F" w14:paraId="51A138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2DD0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8AA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781B6C1" w14:textId="319110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764CE9A5" w14:textId="7F7199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C4F7B" w14:textId="362D22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21B4C" w14:textId="195DE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672.72 </w:t>
            </w:r>
          </w:p>
        </w:tc>
      </w:tr>
      <w:tr w:rsidR="00717C4F" w:rsidRPr="00717C4F" w14:paraId="6DE147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151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695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6ABDFC3" w14:textId="5A7B41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7AB3FCB9" w14:textId="712A75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350F2" w14:textId="2D201C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54AFA" w14:textId="6D029D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3,501.02 </w:t>
            </w:r>
          </w:p>
        </w:tc>
      </w:tr>
      <w:tr w:rsidR="00717C4F" w:rsidRPr="00717C4F" w14:paraId="71829D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B177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F6A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6EBA02" w14:textId="214324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DE2BFFC" w14:textId="7E7E8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EEBF78C" w14:textId="328467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476E7" w14:textId="37C5B0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8,112.24 </w:t>
            </w:r>
          </w:p>
        </w:tc>
      </w:tr>
      <w:tr w:rsidR="00717C4F" w:rsidRPr="00717C4F" w14:paraId="4F61CF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52EF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82D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0CF8F" w14:textId="1AE71D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8F7777E" w14:textId="467788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8AFEEBE" w14:textId="43B546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E449" w14:textId="203A8D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0,626.00 </w:t>
            </w:r>
          </w:p>
        </w:tc>
      </w:tr>
      <w:tr w:rsidR="00717C4F" w:rsidRPr="00717C4F" w14:paraId="201DCF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7A2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31F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FDD70" w14:textId="0AABE0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78ECE4F" w14:textId="2BC479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D5E27" w14:textId="7C5840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D383" w14:textId="65CD3F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4,244.13 </w:t>
            </w:r>
          </w:p>
        </w:tc>
      </w:tr>
      <w:tr w:rsidR="00717C4F" w:rsidRPr="00717C4F" w14:paraId="7B88A7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B377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BFC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6B878" w14:textId="2EAC7C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730FB72C" w14:textId="2EC493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CF2FC42" w14:textId="487C81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451C2" w14:textId="7D880A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5,309.42 </w:t>
            </w:r>
          </w:p>
        </w:tc>
      </w:tr>
      <w:tr w:rsidR="00717C4F" w:rsidRPr="00717C4F" w14:paraId="23D098D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A2A2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0D69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0B53B52" w14:textId="0C5FBD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3B171CF" w14:textId="6CD146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7F4CF" w14:textId="1DF89B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769A2" w14:textId="16698E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359.60 </w:t>
            </w:r>
          </w:p>
        </w:tc>
      </w:tr>
      <w:tr w:rsidR="00717C4F" w:rsidRPr="00717C4F" w14:paraId="258890A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45E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87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D9542F" w14:textId="704350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347F573B" w14:textId="25A662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4424934" w14:textId="5F4A2C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F1067" w14:textId="10BE67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1,043.20 </w:t>
            </w:r>
          </w:p>
        </w:tc>
      </w:tr>
      <w:tr w:rsidR="00717C4F" w:rsidRPr="00717C4F" w14:paraId="3406ABB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23FB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342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5094C1" w14:textId="2B5DC5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4C676E4E" w14:textId="5192FC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F7709" w14:textId="1CBD58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65FCD" w14:textId="459CBE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1,665.13 </w:t>
            </w:r>
          </w:p>
        </w:tc>
      </w:tr>
      <w:tr w:rsidR="00717C4F" w:rsidRPr="00717C4F" w14:paraId="2955C8A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776E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A04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0DA1080E" w14:textId="240EBD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5BEB29C" w14:textId="64C9C4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70D59" w14:textId="721B18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7E0C7" w14:textId="597ED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7,236.32 </w:t>
            </w:r>
          </w:p>
        </w:tc>
      </w:tr>
      <w:tr w:rsidR="00717C4F" w:rsidRPr="00717C4F" w14:paraId="36FFCC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012C0"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C26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4B5DD38" w14:textId="7CE5BB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FF47C3F" w14:textId="2C1EEC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F3AA2" w14:textId="3CDC61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8FFBD" w14:textId="16C944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887.40 </w:t>
            </w:r>
          </w:p>
        </w:tc>
      </w:tr>
      <w:tr w:rsidR="00717C4F" w:rsidRPr="00717C4F" w14:paraId="0E4003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B436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51E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6E21583" w14:textId="32BC64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1A6019F5" w14:textId="367BB5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09DE6" w14:textId="10A5B8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66EDA" w14:textId="53E17C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8,276.44 </w:t>
            </w:r>
          </w:p>
        </w:tc>
      </w:tr>
      <w:tr w:rsidR="00717C4F" w:rsidRPr="00717C4F" w14:paraId="0FA07DC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CC6EEE"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5C869E4" w14:textId="7E5ABB3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8,255,960.08 </w:t>
            </w:r>
          </w:p>
        </w:tc>
        <w:tc>
          <w:tcPr>
            <w:tcW w:w="0" w:type="auto"/>
            <w:tcBorders>
              <w:top w:val="nil"/>
              <w:left w:val="nil"/>
              <w:bottom w:val="single" w:sz="4" w:space="0" w:color="000000"/>
              <w:right w:val="single" w:sz="4" w:space="0" w:color="000000"/>
            </w:tcBorders>
            <w:shd w:val="clear" w:color="A5A5A5" w:fill="A5A5A5"/>
            <w:noWrap/>
            <w:vAlign w:val="bottom"/>
            <w:hideMark/>
          </w:tcPr>
          <w:p w14:paraId="549329F7" w14:textId="7E0C999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CBDD647" w14:textId="4221FA1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D22AB4" w14:textId="7E75368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8,859,110.08 </w:t>
            </w:r>
          </w:p>
        </w:tc>
      </w:tr>
      <w:tr w:rsidR="00717C4F" w:rsidRPr="00717C4F" w14:paraId="00991F5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627F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6370A90" w14:textId="4BC453A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409,9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89D1121" w14:textId="39B58F3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A6D828" w14:textId="4280329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BF6714" w14:textId="6A3AB04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687,747.82 </w:t>
            </w:r>
          </w:p>
        </w:tc>
      </w:tr>
      <w:tr w:rsidR="00717C4F" w:rsidRPr="00717C4F" w14:paraId="173551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3F2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A0E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1A5D1B" w14:textId="41870F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72BC83" w14:textId="7E0854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B00D" w14:textId="3664CB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CC0FB" w14:textId="03BE87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r>
      <w:tr w:rsidR="00717C4F" w:rsidRPr="00717C4F" w14:paraId="3E71FDF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6C6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03C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E0213" w14:textId="05A1BF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00272A9" w14:textId="14870F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59C7B" w14:textId="1018FB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0E16A" w14:textId="734E7F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7,500.00 </w:t>
            </w:r>
          </w:p>
        </w:tc>
      </w:tr>
      <w:tr w:rsidR="00717C4F" w:rsidRPr="00717C4F" w14:paraId="200D1F4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8CE8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53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08817EB" w14:textId="7B8961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200A61F2" w14:textId="5F4490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C5702" w14:textId="32A7C0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2B640" w14:textId="66DE0E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0,880.00 </w:t>
            </w:r>
          </w:p>
        </w:tc>
      </w:tr>
      <w:tr w:rsidR="00717C4F" w:rsidRPr="00717C4F" w14:paraId="242F98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6DC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D0E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B187D93" w14:textId="28DBF1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5963F75" w14:textId="632FA1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700D10D1" w14:textId="4913C9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B0D4C" w14:textId="22A5CC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0,447.20 </w:t>
            </w:r>
          </w:p>
        </w:tc>
      </w:tr>
      <w:tr w:rsidR="00717C4F" w:rsidRPr="00717C4F" w14:paraId="798AC23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8FF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8E2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CF8F0" w14:textId="4CCDB9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25E6C570" w14:textId="508278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120A6" w14:textId="34F419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E344D" w14:textId="55846C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1,656.70 </w:t>
            </w:r>
          </w:p>
        </w:tc>
      </w:tr>
      <w:tr w:rsidR="00717C4F" w:rsidRPr="00717C4F" w14:paraId="2B51B4B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8F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E5A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0E9B6" w14:textId="4D8979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792AF3A" w14:textId="0EE2DC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9222E" w14:textId="33CFF6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11DF2" w14:textId="6658FD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67,414.10 </w:t>
            </w:r>
          </w:p>
        </w:tc>
      </w:tr>
      <w:tr w:rsidR="00717C4F" w:rsidRPr="00717C4F" w14:paraId="371CE91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E6D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987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21C676B2" w14:textId="2DF329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55C45956" w14:textId="32F0F1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42DCD" w14:textId="197475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E1172" w14:textId="55513F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9,000.00 </w:t>
            </w:r>
          </w:p>
        </w:tc>
      </w:tr>
      <w:tr w:rsidR="00717C4F" w:rsidRPr="00717C4F" w14:paraId="1BA496C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7AB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3B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BCE5B9" w14:textId="23B350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BC5C8FD" w14:textId="3245D0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C897E" w14:textId="1E35B6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3A314" w14:textId="638E5A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80,500.00 </w:t>
            </w:r>
          </w:p>
        </w:tc>
      </w:tr>
      <w:tr w:rsidR="00717C4F" w:rsidRPr="00717C4F" w14:paraId="3C4CB3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CDB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531B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0B2E3" w14:textId="0A26F2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55FB88E7" w14:textId="57EE13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FE8FA" w14:textId="3BECF3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9773E" w14:textId="685CDD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50,800.00 </w:t>
            </w:r>
          </w:p>
        </w:tc>
      </w:tr>
      <w:tr w:rsidR="00717C4F" w:rsidRPr="00717C4F" w14:paraId="5B2E42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884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EB91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FD531" w14:textId="60176E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54427BDC" w14:textId="197EBB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69691" w14:textId="7D9D2B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B04E1" w14:textId="18A028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2,100.00 </w:t>
            </w:r>
          </w:p>
        </w:tc>
      </w:tr>
      <w:tr w:rsidR="00717C4F" w:rsidRPr="00717C4F" w14:paraId="2D5717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6B3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86B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09783C" w14:textId="00A6A5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00567B07" w14:textId="47CDE1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A7E3B" w14:textId="430926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96A3C" w14:textId="3055BE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4,800.00 </w:t>
            </w:r>
          </w:p>
        </w:tc>
      </w:tr>
      <w:tr w:rsidR="00717C4F" w:rsidRPr="00717C4F" w14:paraId="2500828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D45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423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315B425" w14:textId="0DF8A5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21,475.40 </w:t>
            </w:r>
          </w:p>
        </w:tc>
        <w:tc>
          <w:tcPr>
            <w:tcW w:w="0" w:type="auto"/>
            <w:tcBorders>
              <w:top w:val="nil"/>
              <w:left w:val="nil"/>
              <w:bottom w:val="single" w:sz="4" w:space="0" w:color="000000"/>
              <w:right w:val="single" w:sz="4" w:space="0" w:color="000000"/>
            </w:tcBorders>
            <w:shd w:val="clear" w:color="auto" w:fill="auto"/>
            <w:noWrap/>
            <w:vAlign w:val="bottom"/>
            <w:hideMark/>
          </w:tcPr>
          <w:p w14:paraId="52ACD1D2" w14:textId="4550B3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A5216" w14:textId="07E26A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BE5F2" w14:textId="040C39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21,475.40 </w:t>
            </w:r>
          </w:p>
        </w:tc>
      </w:tr>
      <w:tr w:rsidR="00717C4F" w:rsidRPr="00717C4F" w14:paraId="620FA4A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D06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AA9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04548E" w14:textId="648D58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3B2C9697" w14:textId="2F1D66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9F1E0" w14:textId="4D9EAF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1021C" w14:textId="3FFB4B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93,400.00 </w:t>
            </w:r>
          </w:p>
        </w:tc>
      </w:tr>
      <w:tr w:rsidR="00717C4F" w:rsidRPr="00717C4F" w14:paraId="50A733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B67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C21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06A393" w14:textId="2537E5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2EBE0A02" w14:textId="376EC4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2ACC4" w14:textId="05D9C2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AC454" w14:textId="5AC684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19,340.00 </w:t>
            </w:r>
          </w:p>
        </w:tc>
      </w:tr>
      <w:tr w:rsidR="00717C4F" w:rsidRPr="00717C4F" w14:paraId="49C3EA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446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528F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60F51A" w14:textId="37D568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2A7C5D5" w14:textId="5CF1B8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D389F" w14:textId="66AD5C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2071A" w14:textId="4E5E7D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5,897.42 </w:t>
            </w:r>
          </w:p>
        </w:tc>
      </w:tr>
      <w:tr w:rsidR="00717C4F" w:rsidRPr="00717C4F" w14:paraId="56A287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BEB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CAA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176C8" w14:textId="6B40AC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6F069751" w14:textId="7FE189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7F543" w14:textId="5F58D5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8E879" w14:textId="43FE9E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7,537.00 </w:t>
            </w:r>
          </w:p>
        </w:tc>
      </w:tr>
      <w:tr w:rsidR="00717C4F" w:rsidRPr="00717C4F" w14:paraId="6F1796DA"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3D85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5E2E3FB1" w14:textId="35E83D5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8,5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F4E3FD8" w14:textId="7505917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F41370" w14:textId="46A848E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9AA4F4" w14:textId="10FF965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8,786,853.71 </w:t>
            </w:r>
          </w:p>
        </w:tc>
      </w:tr>
      <w:tr w:rsidR="00717C4F" w:rsidRPr="00717C4F" w14:paraId="00B1DB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30D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7D0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ini</w:t>
            </w:r>
            <w:proofErr w:type="spellEnd"/>
            <w:r w:rsidRPr="00717C4F">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5167D28F" w14:textId="13B7C4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705929E" w14:textId="2E3804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662A2" w14:textId="4E06E7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2B345" w14:textId="56691A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8,984.96 </w:t>
            </w:r>
          </w:p>
        </w:tc>
      </w:tr>
      <w:tr w:rsidR="00717C4F" w:rsidRPr="00717C4F" w14:paraId="7EBF574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04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F10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5B42CB" w14:textId="248882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51E67D2" w14:textId="4A3C58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1C9B8" w14:textId="23607B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456EF" w14:textId="02DB65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000.00 </w:t>
            </w:r>
          </w:p>
        </w:tc>
      </w:tr>
      <w:tr w:rsidR="00717C4F" w:rsidRPr="00717C4F" w14:paraId="202CF9C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553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630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F4A49" w14:textId="1F30BA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4A01C516" w14:textId="2D3A66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AC7E" w14:textId="56F023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02CE6" w14:textId="689F83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8,099.20 </w:t>
            </w:r>
          </w:p>
        </w:tc>
      </w:tr>
      <w:tr w:rsidR="00717C4F" w:rsidRPr="00717C4F" w14:paraId="295D695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72C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993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78D5DBC" w14:textId="4EE723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2551B07E" w14:textId="5B529D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C9848" w14:textId="7488A8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AD913" w14:textId="0120AA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3,820.45 </w:t>
            </w:r>
          </w:p>
        </w:tc>
      </w:tr>
      <w:tr w:rsidR="00717C4F" w:rsidRPr="00717C4F" w14:paraId="3E90043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F87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4B3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 </w:t>
            </w:r>
            <w:proofErr w:type="spellStart"/>
            <w:r w:rsidRPr="00717C4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6B2BA" w14:textId="1F441B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41036E20" w14:textId="79B4AE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49253" w14:textId="489621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E45AE" w14:textId="1DF383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90,395.00 </w:t>
            </w:r>
          </w:p>
        </w:tc>
      </w:tr>
      <w:tr w:rsidR="00717C4F" w:rsidRPr="00717C4F" w14:paraId="635DC9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D78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723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327CF" w14:textId="0A4E0E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0ADEF5" w14:textId="16E851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81DAB" w14:textId="3AA967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6F998" w14:textId="48C8DF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8,000.00 </w:t>
            </w:r>
          </w:p>
        </w:tc>
      </w:tr>
      <w:tr w:rsidR="00717C4F" w:rsidRPr="00717C4F" w14:paraId="7D008E0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F51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58A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Tobias </w:t>
            </w:r>
            <w:proofErr w:type="spellStart"/>
            <w:r w:rsidRPr="00717C4F">
              <w:rPr>
                <w:rFonts w:ascii="Arial Narrow" w:eastAsia="Times New Roman" w:hAnsi="Arial Narrow"/>
                <w:i/>
                <w:iCs/>
                <w:color w:val="000000"/>
                <w:sz w:val="20"/>
                <w:szCs w:val="20"/>
              </w:rPr>
              <w:t>Fornier</w:t>
            </w:r>
            <w:proofErr w:type="spellEnd"/>
            <w:r w:rsidRPr="00717C4F">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7BBAF72" w14:textId="00D1C6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91,565.00 </w:t>
            </w:r>
          </w:p>
        </w:tc>
        <w:tc>
          <w:tcPr>
            <w:tcW w:w="0" w:type="auto"/>
            <w:tcBorders>
              <w:top w:val="nil"/>
              <w:left w:val="nil"/>
              <w:bottom w:val="single" w:sz="4" w:space="0" w:color="000000"/>
              <w:right w:val="single" w:sz="4" w:space="0" w:color="000000"/>
            </w:tcBorders>
            <w:shd w:val="clear" w:color="auto" w:fill="auto"/>
            <w:noWrap/>
            <w:vAlign w:val="bottom"/>
            <w:hideMark/>
          </w:tcPr>
          <w:p w14:paraId="16465EF7" w14:textId="17C0EE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5E633" w14:textId="2FFB7F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CFC67" w14:textId="622AC3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91,565.00 </w:t>
            </w:r>
          </w:p>
        </w:tc>
      </w:tr>
      <w:tr w:rsidR="00717C4F" w:rsidRPr="00717C4F" w14:paraId="7C714E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60E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871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2E01528" w14:textId="2D43B8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499893E5" w14:textId="3AA05A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E9566" w14:textId="59C4C2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668C3" w14:textId="654138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040.00 </w:t>
            </w:r>
          </w:p>
        </w:tc>
      </w:tr>
      <w:tr w:rsidR="00717C4F" w:rsidRPr="00717C4F" w14:paraId="2DBE784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04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2D9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41D01" w14:textId="59EBB2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7E1952CD" w14:textId="220443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A7F74" w14:textId="639817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85E14" w14:textId="50B55B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1,229.00 </w:t>
            </w:r>
          </w:p>
        </w:tc>
      </w:tr>
      <w:tr w:rsidR="00717C4F" w:rsidRPr="00717C4F" w14:paraId="0B2A01A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86C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99E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317E64" w14:textId="4351C6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CA8D1C" w14:textId="09C072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F94294A" w14:textId="2B14CC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0C59E" w14:textId="6B10F3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0,400.00 </w:t>
            </w:r>
          </w:p>
        </w:tc>
      </w:tr>
      <w:tr w:rsidR="00717C4F" w:rsidRPr="00717C4F" w14:paraId="4291CE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D94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59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17C64" w14:textId="777532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DD61B" w14:textId="17F34A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921E" w14:textId="0AB317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473D" w14:textId="7E260B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0,000.00 </w:t>
            </w:r>
          </w:p>
        </w:tc>
      </w:tr>
      <w:tr w:rsidR="00717C4F" w:rsidRPr="00717C4F" w14:paraId="453998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D6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B359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33F50" w14:textId="4E5147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4150C404" w14:textId="4E97C2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CB321" w14:textId="2ACE04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0E57D" w14:textId="0A4809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4,250.00 </w:t>
            </w:r>
          </w:p>
        </w:tc>
      </w:tr>
      <w:tr w:rsidR="00717C4F" w:rsidRPr="00717C4F" w14:paraId="3AEAE8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CFC6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AF46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ua</w:t>
            </w:r>
            <w:proofErr w:type="spellEnd"/>
            <w:r w:rsidRPr="00717C4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33EBAC2" w14:textId="44CD34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188F65D1" w14:textId="73F2C8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1C564" w14:textId="7FBD34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E5C3B" w14:textId="557AE7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5,168.10 </w:t>
            </w:r>
          </w:p>
        </w:tc>
      </w:tr>
      <w:tr w:rsidR="00717C4F" w:rsidRPr="00717C4F" w14:paraId="4B68A9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A19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E01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8CCE379" w14:textId="58C907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73F74E5" w14:textId="41F47E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44A29" w14:textId="3626B2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DDFFC" w14:textId="1DB73F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4,350.00 </w:t>
            </w:r>
          </w:p>
        </w:tc>
      </w:tr>
      <w:tr w:rsidR="00717C4F" w:rsidRPr="00717C4F" w14:paraId="56182C2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E5D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02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875FC" w14:textId="107D09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6CE3390F" w14:textId="1FC70B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0DFAB" w14:textId="70CC0A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1A09F" w14:textId="2F36B2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3,487.00 </w:t>
            </w:r>
          </w:p>
        </w:tc>
      </w:tr>
      <w:tr w:rsidR="00717C4F" w:rsidRPr="00717C4F" w14:paraId="5CE69B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BC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F94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254B2" w14:textId="5CC775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4C87F466" w14:textId="59D386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7CEB0" w14:textId="1C9A2B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1036A" w14:textId="3B9764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5,800.00 </w:t>
            </w:r>
          </w:p>
        </w:tc>
      </w:tr>
      <w:tr w:rsidR="00717C4F" w:rsidRPr="00717C4F" w14:paraId="329C4A7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B510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071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694AD" w14:textId="1FA635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B426933" w14:textId="6BB15B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A6D6C" w14:textId="746AC5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47BF0" w14:textId="2BEBF9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190.00 </w:t>
            </w:r>
          </w:p>
        </w:tc>
      </w:tr>
      <w:tr w:rsidR="00717C4F" w:rsidRPr="00717C4F" w14:paraId="39E1D5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0C6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60E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2ED37" w14:textId="500B30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24E33D7C" w14:textId="0EC6E0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A841B" w14:textId="21827D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AD347" w14:textId="4F7084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6,075.00 </w:t>
            </w:r>
          </w:p>
        </w:tc>
      </w:tr>
      <w:tr w:rsidR="00717C4F" w:rsidRPr="00717C4F" w14:paraId="6A2C465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88A9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37A46DB" w14:textId="68A4008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8,775,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14FD24A4" w14:textId="370378C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735C54" w14:textId="7594112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A9D78F" w14:textId="648EB1F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8,775,434.95 </w:t>
            </w:r>
          </w:p>
        </w:tc>
      </w:tr>
      <w:tr w:rsidR="00717C4F" w:rsidRPr="00717C4F" w14:paraId="4BEC7B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294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3FA5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rovince of </w:t>
            </w:r>
            <w:proofErr w:type="spellStart"/>
            <w:r w:rsidRPr="00717C4F">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90F3D" w14:textId="548C32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38A7366" w14:textId="305A64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9DA89" w14:textId="533459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18261" w14:textId="16C271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320.00 </w:t>
            </w:r>
          </w:p>
        </w:tc>
      </w:tr>
      <w:tr w:rsidR="00717C4F" w:rsidRPr="00717C4F" w14:paraId="5230C63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EF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0163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00FF2" w14:textId="3E9E60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6C108EF4" w14:textId="3B3DBE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910E3" w14:textId="03D40E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9C42F" w14:textId="20FD7D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6,820.00 </w:t>
            </w:r>
          </w:p>
        </w:tc>
      </w:tr>
      <w:tr w:rsidR="00717C4F" w:rsidRPr="00717C4F" w14:paraId="2191058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00E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A585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31255CA" w14:textId="2588F1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1EB2B" w14:textId="042A8C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7A0B8" w14:textId="4579C6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935B" w14:textId="719F3D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60,000.00 </w:t>
            </w:r>
          </w:p>
        </w:tc>
      </w:tr>
      <w:tr w:rsidR="00717C4F" w:rsidRPr="00717C4F" w14:paraId="26AE0D2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95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972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6F9B1" w14:textId="0A4DB6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3C5C316" w14:textId="4F68DB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9D6EB" w14:textId="57DC64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6CA7D" w14:textId="19A748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2,000.00 </w:t>
            </w:r>
          </w:p>
        </w:tc>
      </w:tr>
      <w:tr w:rsidR="00717C4F" w:rsidRPr="00717C4F" w14:paraId="6D1BA29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BBA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D338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EFAE4" w14:textId="651D54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3F5BDACA" w14:textId="61133E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548AE" w14:textId="070509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21820" w14:textId="1025CD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0,447.75 </w:t>
            </w:r>
          </w:p>
        </w:tc>
      </w:tr>
      <w:tr w:rsidR="00717C4F" w:rsidRPr="00717C4F" w14:paraId="1BBE9F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9A5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7F7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2568DC" w14:textId="516486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B347725" w14:textId="61D571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B9B43" w14:textId="32D704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0247E" w14:textId="0C1AA5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5,944.00 </w:t>
            </w:r>
          </w:p>
        </w:tc>
      </w:tr>
      <w:tr w:rsidR="00717C4F" w:rsidRPr="00717C4F" w14:paraId="6A43106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6C3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0B4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9E500" w14:textId="3B7D88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6032956" w14:textId="251CA8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59725" w14:textId="263FB5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4242F" w14:textId="40D2B0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68,223.75 </w:t>
            </w:r>
          </w:p>
        </w:tc>
      </w:tr>
      <w:tr w:rsidR="00717C4F" w:rsidRPr="00717C4F" w14:paraId="62B66B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940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E46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w:t>
            </w:r>
            <w:proofErr w:type="spellStart"/>
            <w:r w:rsidRPr="00717C4F">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455BE" w14:textId="31F4DB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A555C" w14:textId="02E9A4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95D26" w14:textId="527DC6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5385" w14:textId="209A82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0,000.00 </w:t>
            </w:r>
          </w:p>
        </w:tc>
      </w:tr>
      <w:tr w:rsidR="00717C4F" w:rsidRPr="00717C4F" w14:paraId="70CD89F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E61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E1C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7499E" w14:textId="23C5A3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E016B9" w14:textId="41EB1D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4BFBB" w14:textId="47AE68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C1A9C" w14:textId="637FDB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3,000.00 </w:t>
            </w:r>
          </w:p>
        </w:tc>
      </w:tr>
      <w:tr w:rsidR="00717C4F" w:rsidRPr="00717C4F" w14:paraId="635698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1C51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28B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77E2695" w14:textId="30E9C7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9ACAF8" w14:textId="114082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93F59" w14:textId="6EA8C7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FF61A" w14:textId="48875C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5,000.00 </w:t>
            </w:r>
          </w:p>
        </w:tc>
      </w:tr>
      <w:tr w:rsidR="00717C4F" w:rsidRPr="00717C4F" w14:paraId="715B057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26C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43E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C9D0A" w14:textId="029696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9,400.00 </w:t>
            </w:r>
          </w:p>
        </w:tc>
        <w:tc>
          <w:tcPr>
            <w:tcW w:w="0" w:type="auto"/>
            <w:tcBorders>
              <w:top w:val="nil"/>
              <w:left w:val="nil"/>
              <w:bottom w:val="single" w:sz="4" w:space="0" w:color="000000"/>
              <w:right w:val="single" w:sz="4" w:space="0" w:color="000000"/>
            </w:tcBorders>
            <w:shd w:val="clear" w:color="auto" w:fill="auto"/>
            <w:noWrap/>
            <w:vAlign w:val="bottom"/>
            <w:hideMark/>
          </w:tcPr>
          <w:p w14:paraId="25016B9D" w14:textId="09B6F9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A3DDA" w14:textId="683FF8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A98A" w14:textId="3A55E4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9,400.00 </w:t>
            </w:r>
          </w:p>
        </w:tc>
      </w:tr>
      <w:tr w:rsidR="00717C4F" w:rsidRPr="00717C4F" w14:paraId="1A975B5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EDD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888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6900F4" w14:textId="0DEB51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5E564DDB" w14:textId="311F03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5B3C2" w14:textId="1B5CEF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DF436" w14:textId="44DAD3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3,298.75 </w:t>
            </w:r>
          </w:p>
        </w:tc>
      </w:tr>
      <w:tr w:rsidR="00717C4F" w:rsidRPr="00717C4F" w14:paraId="4FFED1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6C65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477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7977647" w14:textId="284B56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48A14BBF" w14:textId="75CBEF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3C2F0" w14:textId="2B2D1D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A6840" w14:textId="182856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1,160.00 </w:t>
            </w:r>
          </w:p>
        </w:tc>
      </w:tr>
      <w:tr w:rsidR="00717C4F" w:rsidRPr="00717C4F" w14:paraId="7A4DA06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BC3B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FCA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resident </w:t>
            </w: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95384" w14:textId="739E9B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A5CAD0" w14:textId="45F882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81ED" w14:textId="327DE0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F3E4F" w14:textId="6B4F5B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000.00 </w:t>
            </w:r>
          </w:p>
        </w:tc>
      </w:tr>
      <w:tr w:rsidR="00717C4F" w:rsidRPr="00717C4F" w14:paraId="2DFFAC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FB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FD8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oxas</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CAA67DA" w14:textId="4C4B30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35,111.45 </w:t>
            </w:r>
          </w:p>
        </w:tc>
        <w:tc>
          <w:tcPr>
            <w:tcW w:w="0" w:type="auto"/>
            <w:tcBorders>
              <w:top w:val="nil"/>
              <w:left w:val="nil"/>
              <w:bottom w:val="single" w:sz="4" w:space="0" w:color="000000"/>
              <w:right w:val="single" w:sz="4" w:space="0" w:color="000000"/>
            </w:tcBorders>
            <w:shd w:val="clear" w:color="auto" w:fill="auto"/>
            <w:noWrap/>
            <w:vAlign w:val="bottom"/>
            <w:hideMark/>
          </w:tcPr>
          <w:p w14:paraId="105EFA87" w14:textId="71689C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DC8D6" w14:textId="0F91CC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E91A2" w14:textId="5C1698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35,111.45 </w:t>
            </w:r>
          </w:p>
        </w:tc>
      </w:tr>
      <w:tr w:rsidR="00717C4F" w:rsidRPr="00717C4F" w14:paraId="740747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160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5DE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pi</w:t>
            </w:r>
            <w:proofErr w:type="spellEnd"/>
            <w:r w:rsidRPr="00717C4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FDF3660" w14:textId="4BBC0C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135FDC8" w14:textId="7BAB73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5B3B3" w14:textId="34E59B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BD643" w14:textId="2FCD20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2,500.00 </w:t>
            </w:r>
          </w:p>
        </w:tc>
      </w:tr>
      <w:tr w:rsidR="00717C4F" w:rsidRPr="00717C4F" w14:paraId="5DACE81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7CFC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B3FC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D5B0631" w14:textId="184721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096F87" w14:textId="04BFCB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63D5" w14:textId="7A545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AE1C2" w14:textId="2E9852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00,000.00 </w:t>
            </w:r>
          </w:p>
        </w:tc>
      </w:tr>
      <w:tr w:rsidR="00717C4F" w:rsidRPr="00717C4F" w14:paraId="519290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F9E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7FC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1644F9" w14:textId="3B414E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0160F71B" w14:textId="3E4A0B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46779" w14:textId="7CE5FC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294A7" w14:textId="1AA1D4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32,209.25 </w:t>
            </w:r>
          </w:p>
        </w:tc>
      </w:tr>
      <w:tr w:rsidR="00717C4F" w:rsidRPr="00717C4F" w14:paraId="107D4AA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E76BA"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60DBC81" w14:textId="05D22F4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07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80548F3" w14:textId="4722256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CC72EF" w14:textId="55E1982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6220CE" w14:textId="6FF5E45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075,383.55 </w:t>
            </w:r>
          </w:p>
        </w:tc>
      </w:tr>
      <w:tr w:rsidR="00717C4F" w:rsidRPr="00717C4F" w14:paraId="16E975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533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FDD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098453B" w14:textId="745E5B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2CA4C5DF" w14:textId="1E3E31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7C2E5" w14:textId="3CF3F9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C9E97" w14:textId="6EFDA0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5,201.95 </w:t>
            </w:r>
          </w:p>
        </w:tc>
      </w:tr>
      <w:tr w:rsidR="00717C4F" w:rsidRPr="00717C4F" w14:paraId="5B0959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FC3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7C8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59E8D59" w14:textId="24A6C2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EA168F3" w14:textId="22C3A3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3EF0C" w14:textId="686757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65EC0" w14:textId="6365EB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640.00 </w:t>
            </w:r>
          </w:p>
        </w:tc>
      </w:tr>
      <w:tr w:rsidR="00717C4F" w:rsidRPr="00717C4F" w14:paraId="79C7187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BDA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7CD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6D735B3E" w14:textId="05F707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6,319.10 </w:t>
            </w:r>
          </w:p>
        </w:tc>
        <w:tc>
          <w:tcPr>
            <w:tcW w:w="0" w:type="auto"/>
            <w:tcBorders>
              <w:top w:val="nil"/>
              <w:left w:val="nil"/>
              <w:bottom w:val="single" w:sz="4" w:space="0" w:color="000000"/>
              <w:right w:val="single" w:sz="4" w:space="0" w:color="000000"/>
            </w:tcBorders>
            <w:shd w:val="clear" w:color="auto" w:fill="auto"/>
            <w:noWrap/>
            <w:vAlign w:val="bottom"/>
            <w:hideMark/>
          </w:tcPr>
          <w:p w14:paraId="7D8057B3" w14:textId="78CC8A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169BC" w14:textId="5C002F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226F1" w14:textId="591A66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6,319.10 </w:t>
            </w:r>
          </w:p>
        </w:tc>
      </w:tr>
      <w:tr w:rsidR="00717C4F" w:rsidRPr="00717C4F" w14:paraId="52B5BC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2DF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57E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E6F5A5" w14:textId="1BD24A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86AA604" w14:textId="5D0A29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FB095" w14:textId="5C1A4C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628C2" w14:textId="58B8AF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3,052.50 </w:t>
            </w:r>
          </w:p>
        </w:tc>
      </w:tr>
      <w:tr w:rsidR="00717C4F" w:rsidRPr="00717C4F" w14:paraId="09B25B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AAE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D93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3E003" w14:textId="739647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3EE5DBE9" w14:textId="58CF2A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24733" w14:textId="439C5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222EF" w14:textId="1D54CE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1,170.00 </w:t>
            </w:r>
          </w:p>
        </w:tc>
      </w:tr>
      <w:tr w:rsidR="00717C4F" w:rsidRPr="00717C4F" w14:paraId="1D8D87E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7626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71077224" w14:textId="330025F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9,654,06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5B2D606" w14:textId="6FD6CE8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C98343" w14:textId="7659B92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BD8E6F" w14:textId="680E979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9,704,061.23 </w:t>
            </w:r>
          </w:p>
        </w:tc>
      </w:tr>
      <w:tr w:rsidR="00717C4F" w:rsidRPr="00717C4F" w14:paraId="5323D5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317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D97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29F18C" w14:textId="4E9475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624576F" w14:textId="5B8047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B136A" w14:textId="4243EE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4BE66" w14:textId="3E9590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73,220.00 </w:t>
            </w:r>
          </w:p>
        </w:tc>
      </w:tr>
      <w:tr w:rsidR="00717C4F" w:rsidRPr="00717C4F" w14:paraId="3438488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A0D8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62D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EE3A0" w14:textId="55BDA2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7DF43B2" w14:textId="45F76E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4E3F3" w14:textId="5C60F6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9A46A" w14:textId="25AFE6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223.05 </w:t>
            </w:r>
          </w:p>
        </w:tc>
      </w:tr>
      <w:tr w:rsidR="00717C4F" w:rsidRPr="00717C4F" w14:paraId="78D82B4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465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03B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30721" w14:textId="35AFEA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56653F60" w14:textId="190D2A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D1D2C" w14:textId="169F02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4C58D" w14:textId="1FB91C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1,500.00 </w:t>
            </w:r>
          </w:p>
        </w:tc>
      </w:tr>
      <w:tr w:rsidR="00717C4F" w:rsidRPr="00717C4F" w14:paraId="0A192F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139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D2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E42BBC" w14:textId="056710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6EB2ED" w14:textId="56D98C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30098" w14:textId="5893AB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A089" w14:textId="77D809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0,000.00 </w:t>
            </w:r>
          </w:p>
        </w:tc>
      </w:tr>
      <w:tr w:rsidR="00717C4F" w:rsidRPr="00717C4F" w14:paraId="4222C81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CE7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EB11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1354" w14:textId="6D173D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74B690A" w14:textId="763CB4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97136" w14:textId="074824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8F084" w14:textId="7B27C3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81,800.00 </w:t>
            </w:r>
          </w:p>
        </w:tc>
      </w:tr>
      <w:tr w:rsidR="00717C4F" w:rsidRPr="00717C4F" w14:paraId="4D460C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256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0A4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otac</w:t>
            </w:r>
            <w:proofErr w:type="spellEnd"/>
            <w:r w:rsidRPr="00717C4F">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4606D6B9" w14:textId="69509A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6854F2" w14:textId="7AB651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F844F" w14:textId="552067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8D9D" w14:textId="347973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10,000.00 </w:t>
            </w:r>
          </w:p>
        </w:tc>
      </w:tr>
      <w:tr w:rsidR="00717C4F" w:rsidRPr="00717C4F" w14:paraId="047CB1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164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FBA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0A763" w14:textId="6627DA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7128A76" w14:textId="0CA87A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69054" w14:textId="389BAE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BE0F2" w14:textId="21DA54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713.92 </w:t>
            </w:r>
          </w:p>
        </w:tc>
      </w:tr>
      <w:tr w:rsidR="00717C4F" w:rsidRPr="00717C4F" w14:paraId="2033CE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C5D9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EEB8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7D8D8D" w14:textId="02323E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62AC4452" w14:textId="171EA5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5DF6D" w14:textId="213029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FFB7" w14:textId="4CE31A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21,633.55 </w:t>
            </w:r>
          </w:p>
        </w:tc>
      </w:tr>
      <w:tr w:rsidR="00717C4F" w:rsidRPr="00717C4F" w14:paraId="73A1D95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29E8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7FF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AF72E" w14:textId="52AC9A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78998C5B" w14:textId="07EA6E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A676F" w14:textId="0C4F6D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EE836" w14:textId="765C86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200.00 </w:t>
            </w:r>
          </w:p>
        </w:tc>
      </w:tr>
      <w:tr w:rsidR="00717C4F" w:rsidRPr="00717C4F" w14:paraId="315837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AF2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CB5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7543751" w14:textId="4FD8D7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54DB114A" w14:textId="2A6A37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32F2D" w14:textId="1CA57A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5D5C0" w14:textId="455EF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48,240.00 </w:t>
            </w:r>
          </w:p>
        </w:tc>
      </w:tr>
      <w:tr w:rsidR="00717C4F" w:rsidRPr="00717C4F" w14:paraId="495E59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70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F8A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D97FAAB" w14:textId="256225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785A93" w14:textId="369A4C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74D2" w14:textId="3692DF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977B3" w14:textId="78C4D2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0,000.00 </w:t>
            </w:r>
          </w:p>
        </w:tc>
      </w:tr>
      <w:tr w:rsidR="00717C4F" w:rsidRPr="00717C4F" w14:paraId="2EE0F7F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EC6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D1B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C5ACC" w14:textId="12253E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6BB3FC14" w14:textId="71D220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A7F67" w14:textId="33FB3B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6813D" w14:textId="77A08E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080.00 </w:t>
            </w:r>
          </w:p>
        </w:tc>
      </w:tr>
      <w:tr w:rsidR="00717C4F" w:rsidRPr="00717C4F" w14:paraId="03AE557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50B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91E1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4AB48" w14:textId="178A7E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9BA8EC" w14:textId="2EA44A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2F50" w14:textId="61233B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FF824" w14:textId="22D4D8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0,000.00 </w:t>
            </w:r>
          </w:p>
        </w:tc>
      </w:tr>
      <w:tr w:rsidR="00717C4F" w:rsidRPr="00717C4F" w14:paraId="6211798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1CBA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E0D6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914CC16" w14:textId="5F0127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7DE62D26" w14:textId="14D8FB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EFDC0" w14:textId="2E4CE4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95471" w14:textId="55C34B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5,800.00 </w:t>
            </w:r>
          </w:p>
        </w:tc>
      </w:tr>
      <w:tr w:rsidR="00717C4F" w:rsidRPr="00717C4F" w14:paraId="38593D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049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06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E942A" w14:textId="1EFC53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56E9C6" w14:textId="66B539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31497" w14:textId="1E67C5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9BF84" w14:textId="7F059F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0,000.00 </w:t>
            </w:r>
          </w:p>
        </w:tc>
      </w:tr>
      <w:tr w:rsidR="00717C4F" w:rsidRPr="00717C4F" w14:paraId="132730B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957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246F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967F7" w14:textId="7B985A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61F660B2" w14:textId="7B3311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87111" w14:textId="598BB7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6824D" w14:textId="6ED9CB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18,860.00 </w:t>
            </w:r>
          </w:p>
        </w:tc>
      </w:tr>
      <w:tr w:rsidR="00717C4F" w:rsidRPr="00717C4F" w14:paraId="260FDDA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484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D50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6871A83" w14:textId="11F4C3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17,236.00 </w:t>
            </w:r>
          </w:p>
        </w:tc>
        <w:tc>
          <w:tcPr>
            <w:tcW w:w="0" w:type="auto"/>
            <w:tcBorders>
              <w:top w:val="nil"/>
              <w:left w:val="nil"/>
              <w:bottom w:val="single" w:sz="4" w:space="0" w:color="000000"/>
              <w:right w:val="single" w:sz="4" w:space="0" w:color="000000"/>
            </w:tcBorders>
            <w:shd w:val="clear" w:color="auto" w:fill="auto"/>
            <w:noWrap/>
            <w:vAlign w:val="bottom"/>
            <w:hideMark/>
          </w:tcPr>
          <w:p w14:paraId="6810F359" w14:textId="198056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47C6A" w14:textId="1CED07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5DB9A" w14:textId="164F34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17,236.00 </w:t>
            </w:r>
          </w:p>
        </w:tc>
      </w:tr>
      <w:tr w:rsidR="00717C4F" w:rsidRPr="00717C4F" w14:paraId="296866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731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6A3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BCA22" w14:textId="613287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1186710B" w14:textId="640830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B5BAE" w14:textId="1F41CE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1440" w14:textId="018FF7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8,837.20 </w:t>
            </w:r>
          </w:p>
        </w:tc>
      </w:tr>
      <w:tr w:rsidR="00717C4F" w:rsidRPr="00717C4F" w14:paraId="634CC0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155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BAC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4F28F" w14:textId="1C06AA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31A2D4B" w14:textId="30AD72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86BD1" w14:textId="20123E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CF50A" w14:textId="67367D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75,250.00 </w:t>
            </w:r>
          </w:p>
        </w:tc>
      </w:tr>
      <w:tr w:rsidR="00717C4F" w:rsidRPr="00717C4F" w14:paraId="6F39ED7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0B6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AFBB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47C71197" w14:textId="19B6E0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AA898" w14:textId="323BC6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2A7C9" w14:textId="41E1B3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B9851" w14:textId="52B377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0,000.00 </w:t>
            </w:r>
          </w:p>
        </w:tc>
      </w:tr>
      <w:tr w:rsidR="00717C4F" w:rsidRPr="00717C4F" w14:paraId="0F5949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70F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10A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01B7D3" w14:textId="7D4C88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604B9" w14:textId="74AA2E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01CB4" w14:textId="6B8BBF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E3A8" w14:textId="357B8D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2,000.00 </w:t>
            </w:r>
          </w:p>
        </w:tc>
      </w:tr>
      <w:tr w:rsidR="00717C4F" w:rsidRPr="00717C4F" w14:paraId="1A56B59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305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8D3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67566521" w14:textId="7E3959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78728C09" w14:textId="03C059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3286F" w14:textId="44AE25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30B35" w14:textId="639DB9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80,896.00 </w:t>
            </w:r>
          </w:p>
        </w:tc>
      </w:tr>
      <w:tr w:rsidR="00717C4F" w:rsidRPr="00717C4F" w14:paraId="477E8CA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093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6AF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E3918" w14:textId="0BC18B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25D11EDE" w14:textId="3B6654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9F99F" w14:textId="42685F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A33D6" w14:textId="281799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83,920.00 </w:t>
            </w:r>
          </w:p>
        </w:tc>
      </w:tr>
      <w:tr w:rsidR="00717C4F" w:rsidRPr="00717C4F" w14:paraId="6135A16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47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803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3320F" w14:textId="1CCD32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37942CD0" w14:textId="4ACC79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7E65A" w14:textId="256FDC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CECC6" w14:textId="6CC722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24,599.44 </w:t>
            </w:r>
          </w:p>
        </w:tc>
      </w:tr>
      <w:tr w:rsidR="00717C4F" w:rsidRPr="00717C4F" w14:paraId="6C5350B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E309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A8C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27EE38C" w14:textId="0B17CC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8EC3A9D" w14:textId="1F27AA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18130" w14:textId="509DCC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D458" w14:textId="414668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 </w:t>
            </w:r>
          </w:p>
        </w:tc>
      </w:tr>
      <w:tr w:rsidR="00717C4F" w:rsidRPr="00717C4F" w14:paraId="185E49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BE7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BB9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New </w:t>
            </w:r>
            <w:proofErr w:type="spellStart"/>
            <w:r w:rsidRPr="00717C4F">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E5D5C" w14:textId="7CEB50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529091E0" w14:textId="7943D6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9172B" w14:textId="68B692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A8977" w14:textId="0E7AF7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6,956.07 </w:t>
            </w:r>
          </w:p>
        </w:tc>
      </w:tr>
      <w:tr w:rsidR="00717C4F" w:rsidRPr="00717C4F" w14:paraId="0A2405F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36D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A1B3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39374" w14:textId="12BD19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CADFF" w14:textId="561886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BD5D8" w14:textId="1D8B01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7A0DF" w14:textId="181A6F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0 </w:t>
            </w:r>
          </w:p>
        </w:tc>
      </w:tr>
      <w:tr w:rsidR="00717C4F" w:rsidRPr="00717C4F" w14:paraId="0E7AFA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476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2A3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819CE6" w14:textId="4B9752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CD7EF" w14:textId="63BB29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49E06" w14:textId="78CE9A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4C58" w14:textId="285095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0,000.00 </w:t>
            </w:r>
          </w:p>
        </w:tc>
      </w:tr>
      <w:tr w:rsidR="00717C4F" w:rsidRPr="00717C4F" w14:paraId="32AB829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FC0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F25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7C555" w14:textId="40D9EF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069A222D" w14:textId="312C8E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DD915" w14:textId="16FA63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DF86F" w14:textId="790DEA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3,200.00 </w:t>
            </w:r>
          </w:p>
        </w:tc>
      </w:tr>
      <w:tr w:rsidR="00717C4F" w:rsidRPr="00717C4F" w14:paraId="4F7A7DE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E83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EDDC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84F3B45" w14:textId="301FCF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A171FA" w14:textId="2D5963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E483A" w14:textId="56B199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D30E" w14:textId="23F45A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55,000.00 </w:t>
            </w:r>
          </w:p>
        </w:tc>
      </w:tr>
      <w:tr w:rsidR="00717C4F" w:rsidRPr="00717C4F" w14:paraId="23BA48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D29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007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101D193" w14:textId="22C76A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7DD1D342" w14:textId="06E1D2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28987" w14:textId="3F8952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2F84D" w14:textId="72EF28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5,075.00 </w:t>
            </w:r>
          </w:p>
        </w:tc>
      </w:tr>
      <w:tr w:rsidR="00717C4F" w:rsidRPr="00717C4F" w14:paraId="234E2B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A89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D47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D7F50B5" w14:textId="50A705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81880" w14:textId="6A9CAB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0E429" w14:textId="26E0E9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D9D89" w14:textId="013AC6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0,000.00 </w:t>
            </w:r>
          </w:p>
        </w:tc>
      </w:tr>
      <w:tr w:rsidR="00717C4F" w:rsidRPr="00717C4F" w14:paraId="336A148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A95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6F7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1007C81" w14:textId="5E75D6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7AB52665" w14:textId="33DA32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EE01D" w14:textId="387882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86FE9" w14:textId="7188B7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36,805.00 </w:t>
            </w:r>
          </w:p>
        </w:tc>
      </w:tr>
      <w:tr w:rsidR="00717C4F" w:rsidRPr="00717C4F" w14:paraId="7D84856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2FA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571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8B9BEEA" w14:textId="26A076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DE0C91" w14:textId="117AD7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516A8" w14:textId="763342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2E7CC" w14:textId="5F0262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0,000.00 </w:t>
            </w:r>
          </w:p>
        </w:tc>
      </w:tr>
      <w:tr w:rsidR="00717C4F" w:rsidRPr="00717C4F" w14:paraId="392510E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DFD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A96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B9FD3C2" w14:textId="1F5F72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5D8B7618" w14:textId="4696BE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E4E89" w14:textId="3B57EB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7B31D" w14:textId="1C7776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5,940.00 </w:t>
            </w:r>
          </w:p>
        </w:tc>
      </w:tr>
      <w:tr w:rsidR="00717C4F" w:rsidRPr="00717C4F" w14:paraId="2780B1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6E5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9E7E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7D20A" w14:textId="731F18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6FC1AD36" w14:textId="1054C1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ED9D0" w14:textId="7AA4CC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701AA" w14:textId="6A24A5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300.00 </w:t>
            </w:r>
          </w:p>
        </w:tc>
      </w:tr>
      <w:tr w:rsidR="00717C4F" w:rsidRPr="00717C4F" w14:paraId="08F09FC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F8B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133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B94B5" w14:textId="7769EB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3C64A026" w14:textId="2716B5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094B6" w14:textId="57CE80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61230" w14:textId="63FE87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8,776.00 </w:t>
            </w:r>
          </w:p>
        </w:tc>
      </w:tr>
      <w:tr w:rsidR="00717C4F" w:rsidRPr="00717C4F" w14:paraId="3BCEECA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E647F"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8D20F64" w14:textId="14ADA4C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1,829,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4DA52C18" w14:textId="64E2FBA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997A78" w14:textId="6D43754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FC4110" w14:textId="671FCC3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1,829,628.82 </w:t>
            </w:r>
          </w:p>
        </w:tc>
      </w:tr>
      <w:tr w:rsidR="00717C4F" w:rsidRPr="00717C4F" w14:paraId="7E94566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8DE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DE1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ED15CC4" w14:textId="6F89AC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E0C6E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A3BAE4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9A1809" w14:textId="263BF9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00,000.00 </w:t>
            </w:r>
          </w:p>
        </w:tc>
      </w:tr>
      <w:tr w:rsidR="00717C4F" w:rsidRPr="00717C4F" w14:paraId="55172F2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487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9C6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99827DB" w14:textId="1E7486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2D3DAED6" w14:textId="2C0B57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91D03" w14:textId="52ADD7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ACAB2" w14:textId="65DFE8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596,959.72 </w:t>
            </w:r>
          </w:p>
        </w:tc>
      </w:tr>
      <w:tr w:rsidR="00717C4F" w:rsidRPr="00717C4F" w14:paraId="63460F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5A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186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o</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DD79673" w14:textId="11058A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32B39531" w14:textId="71E643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435B" w14:textId="6F7031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7C9A1" w14:textId="36A0E9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6,360.00 </w:t>
            </w:r>
          </w:p>
        </w:tc>
      </w:tr>
      <w:tr w:rsidR="00717C4F" w:rsidRPr="00717C4F" w14:paraId="346E770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E03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FDF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14F4D9" w14:textId="5CF888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301EC1E" w14:textId="1D1423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1916" w14:textId="08FB47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B20D5" w14:textId="0A3EA2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3,960.00 </w:t>
            </w:r>
          </w:p>
        </w:tc>
      </w:tr>
      <w:tr w:rsidR="00717C4F" w:rsidRPr="00717C4F" w14:paraId="4A1B5FF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A13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1C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687F27A9" w14:textId="04EA07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1216172" w14:textId="7D9229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5790" w14:textId="15A373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0009C" w14:textId="1635AC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7,097.00 </w:t>
            </w:r>
          </w:p>
        </w:tc>
      </w:tr>
      <w:tr w:rsidR="00717C4F" w:rsidRPr="00717C4F" w14:paraId="4DADBE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D2A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90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ED546C6" w14:textId="018D92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57090B72" w14:textId="2EA90E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8F573" w14:textId="200D0B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CF8DF" w14:textId="25E76A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1,120.00 </w:t>
            </w:r>
          </w:p>
        </w:tc>
      </w:tr>
      <w:tr w:rsidR="00717C4F" w:rsidRPr="00717C4F" w14:paraId="72D884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BBC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F5A3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42B6C" w14:textId="1BFF20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092A05B" w14:textId="0AEC16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E9FE6" w14:textId="1D7B39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8F00E" w14:textId="36700F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2,036.10 </w:t>
            </w:r>
          </w:p>
        </w:tc>
      </w:tr>
      <w:tr w:rsidR="00717C4F" w:rsidRPr="00717C4F" w14:paraId="6D9468C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4973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A92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A20D4" w14:textId="455AD2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149A54F7" w14:textId="2A0E00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A3A27" w14:textId="67A8F7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5F3BD" w14:textId="2657F0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1,817.50 </w:t>
            </w:r>
          </w:p>
        </w:tc>
      </w:tr>
      <w:tr w:rsidR="00717C4F" w:rsidRPr="00717C4F" w14:paraId="1C4E1D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530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E08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8873E35" w14:textId="3E1BA8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76A3898" w14:textId="14B89D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E1AF" w14:textId="60C36A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AE78" w14:textId="56F725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4,520.00 </w:t>
            </w:r>
          </w:p>
        </w:tc>
      </w:tr>
      <w:tr w:rsidR="00717C4F" w:rsidRPr="00717C4F" w14:paraId="332A93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4BD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11E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36DDEA06" w14:textId="6D7AFA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67C2B1" w14:textId="0A8C45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4EA52" w14:textId="382228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E4CE4" w14:textId="15BC80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r>
      <w:tr w:rsidR="00717C4F" w:rsidRPr="00717C4F" w14:paraId="2DE688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753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9F3B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6D167" w14:textId="19E85E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27C18D0" w14:textId="732EE2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0A67A" w14:textId="657BE7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F51AB" w14:textId="4526A9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67,350.00 </w:t>
            </w:r>
          </w:p>
        </w:tc>
      </w:tr>
      <w:tr w:rsidR="00717C4F" w:rsidRPr="00717C4F" w14:paraId="620392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1F1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8F7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E880A" w14:textId="1798F5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045DB05" w14:textId="21A600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04487" w14:textId="61BA06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1D699" w14:textId="404611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80.00 </w:t>
            </w:r>
          </w:p>
        </w:tc>
      </w:tr>
      <w:tr w:rsidR="00717C4F" w:rsidRPr="00717C4F" w14:paraId="61C20F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6E0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D2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inoba</w:t>
            </w:r>
            <w:proofErr w:type="spellEnd"/>
            <w:r w:rsidRPr="00717C4F">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6D0068D8" w14:textId="06EB55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43C32865" w14:textId="1F2E0A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8355" w14:textId="44875E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82926" w14:textId="47972D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2,495.00 </w:t>
            </w:r>
          </w:p>
        </w:tc>
      </w:tr>
      <w:tr w:rsidR="00717C4F" w:rsidRPr="00717C4F" w14:paraId="007403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6C3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358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737735" w14:textId="1CF734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B0F589" w14:textId="1C7EA7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854F8" w14:textId="09C2E8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0A3E2" w14:textId="30EF31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2,000.00 </w:t>
            </w:r>
          </w:p>
        </w:tc>
      </w:tr>
      <w:tr w:rsidR="00717C4F" w:rsidRPr="00717C4F" w14:paraId="5F5921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076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E3E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60CED8E8" w14:textId="0C89E6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A642447" w14:textId="094766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0BC7D" w14:textId="6AE0D1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BFB9F" w14:textId="6A758B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8,170.00 </w:t>
            </w:r>
          </w:p>
        </w:tc>
      </w:tr>
      <w:tr w:rsidR="00717C4F" w:rsidRPr="00717C4F" w14:paraId="0E189C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753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C66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071353B2" w14:textId="191AE1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E80C6" w14:textId="6EF2C9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EECBF" w14:textId="75E5AA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D136F" w14:textId="0F502C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0,000.00 </w:t>
            </w:r>
          </w:p>
        </w:tc>
      </w:tr>
      <w:tr w:rsidR="00717C4F" w:rsidRPr="00717C4F" w14:paraId="63EE5F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4A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BAD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0D0F4E5" w14:textId="23A700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B4FD540" w14:textId="0583EC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4CCD8" w14:textId="0F79ED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35715" w14:textId="07B834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0,760.00 </w:t>
            </w:r>
          </w:p>
        </w:tc>
      </w:tr>
      <w:tr w:rsidR="00717C4F" w:rsidRPr="00717C4F" w14:paraId="017BB9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030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0C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La </w:t>
            </w:r>
            <w:proofErr w:type="spellStart"/>
            <w:r w:rsidRPr="00717C4F">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4B1AE" w14:textId="48D9A1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9D139AD" w14:textId="0EFAE9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E770A" w14:textId="0E3032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9A8A1" w14:textId="51BE01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3,000.00 </w:t>
            </w:r>
          </w:p>
        </w:tc>
      </w:tr>
      <w:tr w:rsidR="00717C4F" w:rsidRPr="00717C4F" w14:paraId="14C0EB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F0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B42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27223" w14:textId="43A9E6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43A18729" w14:textId="786CA0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B1B58" w14:textId="79FC99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4C493" w14:textId="504608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4,450.00 </w:t>
            </w:r>
          </w:p>
        </w:tc>
      </w:tr>
      <w:tr w:rsidR="00717C4F" w:rsidRPr="00717C4F" w14:paraId="680CD5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98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173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oises Padilla (</w:t>
            </w:r>
            <w:proofErr w:type="spellStart"/>
            <w:r w:rsidRPr="00717C4F">
              <w:rPr>
                <w:rFonts w:ascii="Arial Narrow" w:eastAsia="Times New Roman" w:hAnsi="Arial Narrow"/>
                <w:i/>
                <w:iCs/>
                <w:color w:val="000000"/>
                <w:sz w:val="20"/>
                <w:szCs w:val="20"/>
              </w:rPr>
              <w:t>Magallo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8481FE7" w14:textId="1DF889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CBAC3" w14:textId="2D01C6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57626" w14:textId="2734B4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6932" w14:textId="5A4FE8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4,000.00 </w:t>
            </w:r>
          </w:p>
        </w:tc>
      </w:tr>
      <w:tr w:rsidR="00717C4F" w:rsidRPr="00717C4F" w14:paraId="088C287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752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8E53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444D5D52" w14:textId="6DB736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6701E86E" w14:textId="62EE32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EB567" w14:textId="55E1AA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20A68" w14:textId="4DE8B0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40.00 </w:t>
            </w:r>
          </w:p>
        </w:tc>
      </w:tr>
      <w:tr w:rsidR="00717C4F" w:rsidRPr="00717C4F" w14:paraId="5A8CD7E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9F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0EB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3071EC" w14:textId="6172EB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48F2900" w14:textId="7D4665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4BCAB" w14:textId="227FF8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B386" w14:textId="364707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1,440.00 </w:t>
            </w:r>
          </w:p>
        </w:tc>
      </w:tr>
      <w:tr w:rsidR="00717C4F" w:rsidRPr="00717C4F" w14:paraId="786B773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437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2F1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gay</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D196C4" w14:textId="6845D3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C919747" w14:textId="0E0380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52980" w14:textId="5F4F69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601DE" w14:textId="1F0E8B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6,656.00 </w:t>
            </w:r>
          </w:p>
        </w:tc>
      </w:tr>
      <w:tr w:rsidR="00717C4F" w:rsidRPr="00717C4F" w14:paraId="1C91FC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9AD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F96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lvador </w:t>
            </w:r>
            <w:proofErr w:type="spellStart"/>
            <w:r w:rsidRPr="00717C4F">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FEEA7" w14:textId="53C246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42A363D8" w14:textId="3D7625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A33E2" w14:textId="349F90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5137D" w14:textId="59788F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57,949.50 </w:t>
            </w:r>
          </w:p>
        </w:tc>
      </w:tr>
      <w:tr w:rsidR="00717C4F" w:rsidRPr="00717C4F" w14:paraId="1DA8EA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114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542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190BD6F" w14:textId="740CFA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8C0339F" w14:textId="537E7E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954F9" w14:textId="17F0CB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D91C0" w14:textId="32C6B2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0,519.60 </w:t>
            </w:r>
          </w:p>
        </w:tc>
      </w:tr>
      <w:tr w:rsidR="00717C4F" w:rsidRPr="00717C4F" w14:paraId="54B2FA7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DA5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FA72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2FC8E29" w14:textId="21F766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6928F" w14:textId="550A55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165B9" w14:textId="286E7B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821A7" w14:textId="067CFF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000.00 </w:t>
            </w:r>
          </w:p>
        </w:tc>
      </w:tr>
      <w:tr w:rsidR="00717C4F" w:rsidRPr="00717C4F" w14:paraId="661E02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022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28A2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lay</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EF9CE0E" w14:textId="65DF12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062E686" w14:textId="33223C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26AAF" w14:textId="1A84F6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3AAC4" w14:textId="3CD1E2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00.00 </w:t>
            </w:r>
          </w:p>
        </w:tc>
      </w:tr>
      <w:tr w:rsidR="00717C4F" w:rsidRPr="00717C4F" w14:paraId="64162DD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020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51E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7ECAE" w14:textId="05BA55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10F82FC" w14:textId="4569D0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0EB18" w14:textId="03D151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7C0A0" w14:textId="158759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5,480.00 </w:t>
            </w:r>
          </w:p>
        </w:tc>
      </w:tr>
      <w:tr w:rsidR="00717C4F" w:rsidRPr="00717C4F" w14:paraId="3A3668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A3D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8CC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DC8E989" w14:textId="3E19B0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2FB40C4E" w14:textId="7CCA2E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8D684" w14:textId="7AF49C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A590C" w14:textId="5F7AF5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740.00 </w:t>
            </w:r>
          </w:p>
        </w:tc>
      </w:tr>
      <w:tr w:rsidR="00717C4F" w:rsidRPr="00717C4F" w14:paraId="7A1FDB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480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B79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6325B" w14:textId="2A8508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FA6C52B" w14:textId="57A369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6E2FA" w14:textId="163716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E8149" w14:textId="22F8A6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00.00 </w:t>
            </w:r>
          </w:p>
        </w:tc>
      </w:tr>
      <w:tr w:rsidR="00717C4F" w:rsidRPr="00717C4F" w14:paraId="18B701A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1600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DC3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47D7472" w14:textId="7FDD3E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1BE91E32" w14:textId="7F1169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82367" w14:textId="3F01E2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30BF2" w14:textId="66DAE6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5,148.40 </w:t>
            </w:r>
          </w:p>
        </w:tc>
      </w:tr>
      <w:tr w:rsidR="00717C4F" w:rsidRPr="00717C4F" w14:paraId="48C748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6AC8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550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06F82" w14:textId="3B6CBC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1972C6CA" w14:textId="154528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0F0D2" w14:textId="56AD59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3A665" w14:textId="710451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1,080.00 </w:t>
            </w:r>
          </w:p>
        </w:tc>
      </w:tr>
      <w:tr w:rsidR="00717C4F" w:rsidRPr="00717C4F" w14:paraId="3457290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33063"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4CA4183C" w14:textId="34BD42B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4E42A092" w14:textId="6C52644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16D4A8" w14:textId="3BE9CBD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E92625" w14:textId="4996A3D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4,406,512.65 </w:t>
            </w:r>
          </w:p>
        </w:tc>
      </w:tr>
      <w:tr w:rsidR="00717C4F" w:rsidRPr="00717C4F" w14:paraId="7C15AE6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E1DA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14547247" w14:textId="59CE71A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06B0C2C5" w14:textId="71192DA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2CC327" w14:textId="3A3BB41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4782DD" w14:textId="5235FFE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9,514,641.47 </w:t>
            </w:r>
          </w:p>
        </w:tc>
      </w:tr>
      <w:tr w:rsidR="00717C4F" w:rsidRPr="00717C4F" w14:paraId="303F7BC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6D0C803"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7295FB38" w14:textId="4A1B57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7ED39544" w14:textId="36E104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250B6" w14:textId="77F70F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F0519" w14:textId="396A9A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8,939.12 </w:t>
            </w:r>
          </w:p>
        </w:tc>
      </w:tr>
      <w:tr w:rsidR="00717C4F" w:rsidRPr="00717C4F" w14:paraId="6ED052BB" w14:textId="77777777" w:rsidTr="00717C4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E7C5F7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7B1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2323B" w14:textId="5B6C4F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3A1DBF06" w14:textId="54B3A6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62EDC" w14:textId="4108D3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0740F" w14:textId="6BF634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6,755.86 </w:t>
            </w:r>
          </w:p>
        </w:tc>
      </w:tr>
      <w:tr w:rsidR="00717C4F" w:rsidRPr="00717C4F" w14:paraId="23807AD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2D53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B17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087CFCB" w14:textId="3F8FF3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753B5BF6" w14:textId="4B2D1E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3D592" w14:textId="108057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501F4" w14:textId="0E9D1E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5,780.00 </w:t>
            </w:r>
          </w:p>
        </w:tc>
      </w:tr>
      <w:tr w:rsidR="00717C4F" w:rsidRPr="00717C4F" w14:paraId="381DF31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664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D00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969A9CD" w14:textId="3B2076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5A3FEEB" w14:textId="58BA2C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74CA5" w14:textId="60E5C8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43686" w14:textId="0B9BDA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6,000.00 </w:t>
            </w:r>
          </w:p>
        </w:tc>
      </w:tr>
      <w:tr w:rsidR="00717C4F" w:rsidRPr="00717C4F" w14:paraId="2BAF091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29C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480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1F696D0" w14:textId="4CE04F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C04A08D" w14:textId="733EFA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005C7" w14:textId="33B1CA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AAB36" w14:textId="539CA3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59,289.24 </w:t>
            </w:r>
          </w:p>
        </w:tc>
      </w:tr>
      <w:tr w:rsidR="00717C4F" w:rsidRPr="00717C4F" w14:paraId="164B26E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BBD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B29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F2FAE" w14:textId="245895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9850573" w14:textId="50B8C6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EBB16" w14:textId="1622DF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BF835" w14:textId="13E834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3,629.92 </w:t>
            </w:r>
          </w:p>
        </w:tc>
      </w:tr>
      <w:tr w:rsidR="00717C4F" w:rsidRPr="00717C4F" w14:paraId="18F734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5E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1A4A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5D3F0" w14:textId="6EAB4D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2460660C" w14:textId="2108B0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79541" w14:textId="3344B6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AF9C" w14:textId="1AA317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8,790.00 </w:t>
            </w:r>
          </w:p>
        </w:tc>
      </w:tr>
      <w:tr w:rsidR="00717C4F" w:rsidRPr="00717C4F" w14:paraId="1C33DB7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37D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34B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B2116F" w14:textId="4B6CCA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7053B958" w14:textId="038FEB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A65FF" w14:textId="7D4985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7B962" w14:textId="243892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526.05 </w:t>
            </w:r>
          </w:p>
        </w:tc>
      </w:tr>
      <w:tr w:rsidR="00717C4F" w:rsidRPr="00717C4F" w14:paraId="2D5EE73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77D1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67D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Bien </w:t>
            </w:r>
            <w:proofErr w:type="spellStart"/>
            <w:r w:rsidRPr="00717C4F">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7710F" w14:textId="6A35E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388FC7B" w14:textId="6F4B1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ABEB9" w14:textId="73B68C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36FFD" w14:textId="24A095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29,680.00 </w:t>
            </w:r>
          </w:p>
        </w:tc>
      </w:tr>
      <w:tr w:rsidR="00717C4F" w:rsidRPr="00717C4F" w14:paraId="5118ED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8E9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B0F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63C63" w14:textId="388524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AD765C7" w14:textId="6912DC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84587" w14:textId="39E19B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03BC3" w14:textId="3B5263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3,787.00 </w:t>
            </w:r>
          </w:p>
        </w:tc>
      </w:tr>
      <w:tr w:rsidR="00717C4F" w:rsidRPr="00717C4F" w14:paraId="01EB8F1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804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6D1F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DD14FEA" w14:textId="1C012D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1F38892" w14:textId="052E9D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B043C" w14:textId="0324FC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E384F" w14:textId="49BA2D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42,864.32 </w:t>
            </w:r>
          </w:p>
        </w:tc>
      </w:tr>
      <w:tr w:rsidR="00717C4F" w:rsidRPr="00717C4F" w14:paraId="2EF3131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C398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876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4C1F1" w14:textId="2D56FA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C90FBCF" w14:textId="3E754E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93C6B" w14:textId="109FD5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FB767" w14:textId="4E9AF5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0,911.86 </w:t>
            </w:r>
          </w:p>
        </w:tc>
      </w:tr>
      <w:tr w:rsidR="00717C4F" w:rsidRPr="00717C4F" w14:paraId="6FA95A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2C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EC21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8ACA4" w14:textId="24C3F0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206409F0" w14:textId="11E88F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E077E" w14:textId="176BAA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2354E" w14:textId="3DCAB5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52,143.94 </w:t>
            </w:r>
          </w:p>
        </w:tc>
      </w:tr>
      <w:tr w:rsidR="00717C4F" w:rsidRPr="00717C4F" w14:paraId="2B41C08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E5F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C897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7E1F49E" w14:textId="4441A5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722458" w14:textId="6943E7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20BB" w14:textId="78BA8D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97AD4" w14:textId="42D59F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5,000.00 </w:t>
            </w:r>
          </w:p>
        </w:tc>
      </w:tr>
      <w:tr w:rsidR="00717C4F" w:rsidRPr="00717C4F" w14:paraId="048102D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4BD1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C2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83677B" w14:textId="4813C9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3625D863" w14:textId="024C94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B2DCC" w14:textId="73D12B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8D12A" w14:textId="134093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89,840.00 </w:t>
            </w:r>
          </w:p>
        </w:tc>
      </w:tr>
      <w:tr w:rsidR="00717C4F" w:rsidRPr="00717C4F" w14:paraId="24093E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6FD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3FF3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3A357B8" w14:textId="320B0F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0C690D3B" w14:textId="1A58A7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D4CAD" w14:textId="1761A9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36430" w14:textId="56A820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290.00 </w:t>
            </w:r>
          </w:p>
        </w:tc>
      </w:tr>
      <w:tr w:rsidR="00717C4F" w:rsidRPr="00717C4F" w14:paraId="3616C9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DED1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D83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8F4CC12" w14:textId="69B2BF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4245AE86" w14:textId="2C9B21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5184F" w14:textId="6D1FAB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24912" w14:textId="696A6A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30,711.96 </w:t>
            </w:r>
          </w:p>
        </w:tc>
      </w:tr>
      <w:tr w:rsidR="00717C4F" w:rsidRPr="00717C4F" w14:paraId="3B9061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F81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CB6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8B9F2" w14:textId="7D3FB4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7BB26D20" w14:textId="1C1548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5A57" w14:textId="59DC81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37CDE" w14:textId="4B563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75,213.86 </w:t>
            </w:r>
          </w:p>
        </w:tc>
      </w:tr>
      <w:tr w:rsidR="00717C4F" w:rsidRPr="00717C4F" w14:paraId="37DE715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F74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3D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34E3B" w14:textId="08D4B2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D0DDE" w14:textId="3204FA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9CEB9" w14:textId="4E4E19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C5736" w14:textId="215253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3,000.00 </w:t>
            </w:r>
          </w:p>
        </w:tc>
      </w:tr>
      <w:tr w:rsidR="00717C4F" w:rsidRPr="00717C4F" w14:paraId="337A483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E18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1AB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2253D175" w14:textId="7F2194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4974588" w14:textId="33F81F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32595" w14:textId="5C432D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5A14B" w14:textId="57F2CC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500.00 </w:t>
            </w:r>
          </w:p>
        </w:tc>
      </w:tr>
      <w:tr w:rsidR="00717C4F" w:rsidRPr="00717C4F" w14:paraId="6E0C0A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0CC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AF3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46D05AD9" w14:textId="2950D5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423A1312" w14:textId="0920AC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A6404" w14:textId="0B54EE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BDC6C" w14:textId="039930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5,820.00 </w:t>
            </w:r>
          </w:p>
        </w:tc>
      </w:tr>
      <w:tr w:rsidR="00717C4F" w:rsidRPr="00717C4F" w14:paraId="03C3C4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C11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FE6E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3FCCB" w14:textId="7652E6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1A95EE0F" w14:textId="072DDF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A8819" w14:textId="3AC009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3E7F8" w14:textId="50CB67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7,228.92 </w:t>
            </w:r>
          </w:p>
        </w:tc>
      </w:tr>
      <w:tr w:rsidR="00717C4F" w:rsidRPr="00717C4F" w14:paraId="4BD7BE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94C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FE8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A25CD" w14:textId="5C5740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23893178" w14:textId="1499B4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B9625" w14:textId="5E9D2F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BE335" w14:textId="6127B7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5,845.00 </w:t>
            </w:r>
          </w:p>
        </w:tc>
      </w:tr>
      <w:tr w:rsidR="00717C4F" w:rsidRPr="00717C4F" w14:paraId="6D3D825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49B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9FD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CFFFBC2" w14:textId="6B5A50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2369FA20" w14:textId="4F9873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D5D64" w14:textId="5442DD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8EE9" w14:textId="68F67A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4,815.00 </w:t>
            </w:r>
          </w:p>
        </w:tc>
      </w:tr>
      <w:tr w:rsidR="00717C4F" w:rsidRPr="00717C4F" w14:paraId="00FAF5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F37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DFEC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50D10" w14:textId="61A1D5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E82EBB0" w14:textId="106EA9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8A6B7" w14:textId="47F96A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083E8" w14:textId="2405DA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8,759.50 </w:t>
            </w:r>
          </w:p>
        </w:tc>
      </w:tr>
      <w:tr w:rsidR="00717C4F" w:rsidRPr="00717C4F" w14:paraId="6527B4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074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88F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9E9C14" w14:textId="0AE875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CD66603" w14:textId="0D13BC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44427" w14:textId="211000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75572" w14:textId="665F27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500.00 </w:t>
            </w:r>
          </w:p>
        </w:tc>
      </w:tr>
      <w:tr w:rsidR="00717C4F" w:rsidRPr="00717C4F" w14:paraId="7DDC31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88C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F77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CB31A88" w14:textId="3517A2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E0DBC4F" w14:textId="094E7E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DE190" w14:textId="759E38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33A5E" w14:textId="4556D5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28,496.60 </w:t>
            </w:r>
          </w:p>
        </w:tc>
      </w:tr>
      <w:tr w:rsidR="00717C4F" w:rsidRPr="00717C4F" w14:paraId="293646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C24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202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F5779FD" w14:textId="2E81A8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9EFB84D" w14:textId="50EC4C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E3BAA" w14:textId="0FB29D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3AC7E" w14:textId="654D25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500.00 </w:t>
            </w:r>
          </w:p>
        </w:tc>
      </w:tr>
      <w:tr w:rsidR="00717C4F" w:rsidRPr="00717C4F" w14:paraId="6407E66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224C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98E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65F41" w14:textId="210BEA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6A0EBB2" w14:textId="4F0649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EF683" w14:textId="7F11EE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3E5A5" w14:textId="1E8D8C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4,335.00 </w:t>
            </w:r>
          </w:p>
        </w:tc>
      </w:tr>
      <w:tr w:rsidR="00717C4F" w:rsidRPr="00717C4F" w14:paraId="6C5C8EF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F7B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D34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939A198" w14:textId="0A773A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52F8FD2A" w14:textId="57A6A5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50FE5" w14:textId="36E189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FA3A7" w14:textId="2CFF17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9,964.56 </w:t>
            </w:r>
          </w:p>
        </w:tc>
      </w:tr>
      <w:tr w:rsidR="00717C4F" w:rsidRPr="00717C4F" w14:paraId="5DEC87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510F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8A3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F479C44" w14:textId="1026FE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942AC81" w14:textId="0E6233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957F" w14:textId="5DD797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411AA" w14:textId="64E8AF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7,915.00 </w:t>
            </w:r>
          </w:p>
        </w:tc>
      </w:tr>
      <w:tr w:rsidR="00717C4F" w:rsidRPr="00717C4F" w14:paraId="232BF6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002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2372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es. Carlos P. Garcia (</w:t>
            </w:r>
            <w:proofErr w:type="spellStart"/>
            <w:r w:rsidRPr="00717C4F">
              <w:rPr>
                <w:rFonts w:ascii="Arial Narrow" w:eastAsia="Times New Roman" w:hAnsi="Arial Narrow"/>
                <w:i/>
                <w:iCs/>
                <w:color w:val="000000"/>
                <w:sz w:val="20"/>
                <w:szCs w:val="20"/>
              </w:rPr>
              <w:t>Pitogo</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09881C" w14:textId="502EB4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5B790EF" w14:textId="07853F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FF6D8" w14:textId="190CA9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D8406" w14:textId="5A2BC5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7,391.78 </w:t>
            </w:r>
          </w:p>
        </w:tc>
      </w:tr>
      <w:tr w:rsidR="00717C4F" w:rsidRPr="00717C4F" w14:paraId="74BA18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F71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8882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8EC5AF8" w14:textId="03589C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E6AC045" w14:textId="444D6B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F11A6" w14:textId="0EE7C0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4ED70" w14:textId="4B9CCF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63,768.30 </w:t>
            </w:r>
          </w:p>
        </w:tc>
      </w:tr>
      <w:tr w:rsidR="00717C4F" w:rsidRPr="00717C4F" w14:paraId="018F6C8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3F85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91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BC91266" w14:textId="7A907A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BD3B7D5" w14:textId="6AA736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04BFC" w14:textId="40AB06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FC1B7" w14:textId="2EA76E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83,911.48 </w:t>
            </w:r>
          </w:p>
        </w:tc>
      </w:tr>
      <w:tr w:rsidR="00717C4F" w:rsidRPr="00717C4F" w14:paraId="29A781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705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A09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189ADF1" w14:textId="07D403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9E2A142" w14:textId="5189B1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14F59" w14:textId="31667F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DD229" w14:textId="7CBD88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0,742.86 </w:t>
            </w:r>
          </w:p>
        </w:tc>
      </w:tr>
      <w:tr w:rsidR="00717C4F" w:rsidRPr="00717C4F" w14:paraId="737FC0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5ED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840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ierra </w:t>
            </w:r>
            <w:proofErr w:type="spellStart"/>
            <w:r w:rsidRPr="00717C4F">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E314C3" w14:textId="543A56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EA034E3" w14:textId="02C8D3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9BD36" w14:textId="4C68D6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C84CE" w14:textId="5D28CE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8,994.00 </w:t>
            </w:r>
          </w:p>
        </w:tc>
      </w:tr>
      <w:tr w:rsidR="00717C4F" w:rsidRPr="00717C4F" w14:paraId="4068487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295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435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06CF5F" w14:textId="70E95B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274E4169" w14:textId="059CDB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02114" w14:textId="0CCC8D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1BE20" w14:textId="2FDC76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9,628.00 </w:t>
            </w:r>
          </w:p>
        </w:tc>
      </w:tr>
      <w:tr w:rsidR="00717C4F" w:rsidRPr="00717C4F" w14:paraId="3BC460C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28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B2C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BD84F2" w14:textId="4ACCB4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7CA2162C" w14:textId="7B439A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98327" w14:textId="671408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96208" w14:textId="57F074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08,583.80 </w:t>
            </w:r>
          </w:p>
        </w:tc>
      </w:tr>
      <w:tr w:rsidR="00717C4F" w:rsidRPr="00717C4F" w14:paraId="4729267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246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E04C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DA261F" w14:textId="2BB07D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7AF57FC0" w14:textId="792320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2D8C5" w14:textId="15F380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2C653" w14:textId="5EE9EA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4,600.00 </w:t>
            </w:r>
          </w:p>
        </w:tc>
      </w:tr>
      <w:tr w:rsidR="00717C4F" w:rsidRPr="00717C4F" w14:paraId="107A17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542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132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2BA299E" w14:textId="440733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ADB6E2F" w14:textId="45B159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EEE78" w14:textId="332C3C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52ED" w14:textId="0FDCC1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79.64 </w:t>
            </w:r>
          </w:p>
        </w:tc>
      </w:tr>
      <w:tr w:rsidR="00717C4F" w:rsidRPr="00717C4F" w14:paraId="3C1A5C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4C1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EAE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6E7169" w14:textId="3FD7F5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301A589" w14:textId="5875C1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82AD3" w14:textId="6AF463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FA104" w14:textId="0C87DB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78,275.00 </w:t>
            </w:r>
          </w:p>
        </w:tc>
      </w:tr>
      <w:tr w:rsidR="00717C4F" w:rsidRPr="00717C4F" w14:paraId="1E7A2C6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DCB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638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734777" w14:textId="0FD311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D896A09" w14:textId="641F7F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5B1E3" w14:textId="6618AF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62A67" w14:textId="4729B0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4,400.00 </w:t>
            </w:r>
          </w:p>
        </w:tc>
      </w:tr>
      <w:tr w:rsidR="00717C4F" w:rsidRPr="00717C4F" w14:paraId="616A3BF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41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F2F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EC83156" w14:textId="7382ED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6119A102" w14:textId="122A98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2B1CE" w14:textId="508EA5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BEAC7" w14:textId="0788E9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1,433.90 </w:t>
            </w:r>
          </w:p>
        </w:tc>
      </w:tr>
      <w:tr w:rsidR="00717C4F" w:rsidRPr="00717C4F" w14:paraId="5D6F2A7A"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B073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79F8677" w14:textId="0FE1520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4DF66EC1" w14:textId="7F70E51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03AEB2" w14:textId="4AA9562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518834" w14:textId="2BAF2C1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1,150,390.86 </w:t>
            </w:r>
          </w:p>
        </w:tc>
      </w:tr>
      <w:tr w:rsidR="00717C4F" w:rsidRPr="00717C4F" w14:paraId="55364E3D" w14:textId="77777777" w:rsidTr="00717C4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CBD7D0A"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C729F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62C9C4" w14:textId="49A8F6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4CE33BB8" w14:textId="30CC7C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6E1AD" w14:textId="024A75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C8FE7" w14:textId="1B5B53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46,493.52 </w:t>
            </w:r>
          </w:p>
        </w:tc>
      </w:tr>
      <w:tr w:rsidR="00717C4F" w:rsidRPr="00717C4F" w14:paraId="367053CA" w14:textId="77777777" w:rsidTr="00717C4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645F17"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8A0C2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A53B8B0" w14:textId="702691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78E13D9B" w14:textId="0AB09B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654E" w14:textId="4BBD8B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C673C" w14:textId="611862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3,440.30 </w:t>
            </w:r>
          </w:p>
        </w:tc>
      </w:tr>
      <w:tr w:rsidR="00717C4F" w:rsidRPr="00717C4F" w14:paraId="3DFB3A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B2C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AB6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513C4E05" w14:textId="361D23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1189FD72" w14:textId="2C7C15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CB9E7" w14:textId="3FD75F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4DBA9" w14:textId="2DF003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6,393.24 </w:t>
            </w:r>
          </w:p>
        </w:tc>
      </w:tr>
      <w:tr w:rsidR="00717C4F" w:rsidRPr="00717C4F" w14:paraId="6925BE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4B4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25C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11ACF69" w14:textId="2EF5C2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C93AAC9" w14:textId="2D95BE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D156" w14:textId="524F24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AB4CB" w14:textId="69C068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9,129.22 </w:t>
            </w:r>
          </w:p>
        </w:tc>
      </w:tr>
      <w:tr w:rsidR="00717C4F" w:rsidRPr="00717C4F" w14:paraId="44FBB4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C3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FEA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83611" w14:textId="65DB9B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51EF0A62" w14:textId="292ED0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E3422" w14:textId="7B74ED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2D0B8" w14:textId="337B00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1,703.80 </w:t>
            </w:r>
          </w:p>
        </w:tc>
      </w:tr>
      <w:tr w:rsidR="00717C4F" w:rsidRPr="00717C4F" w14:paraId="2AE1467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1D3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579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FD2832" w14:textId="404D14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18FBF7C2" w14:textId="26EF3C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C8F0B" w14:textId="2CAE35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84A00" w14:textId="632833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0,880.76 </w:t>
            </w:r>
          </w:p>
        </w:tc>
      </w:tr>
      <w:tr w:rsidR="00717C4F" w:rsidRPr="00717C4F" w14:paraId="3FBB0A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9EB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3A9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CA2FD1D" w14:textId="186810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53D50AF7" w14:textId="3C74D9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27FDF" w14:textId="40B706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05531" w14:textId="6D380F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56,588.80 </w:t>
            </w:r>
          </w:p>
        </w:tc>
      </w:tr>
      <w:tr w:rsidR="00717C4F" w:rsidRPr="00717C4F" w14:paraId="6FFD24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870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6BC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AC16E53" w14:textId="2519CF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9B23D72" w14:textId="75C91C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C0957" w14:textId="4CDB5B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F4105" w14:textId="299A27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93,718.62 </w:t>
            </w:r>
          </w:p>
        </w:tc>
      </w:tr>
      <w:tr w:rsidR="00717C4F" w:rsidRPr="00717C4F" w14:paraId="333E6DA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ED8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E22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9D7DC" w14:textId="506549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721ACE0A" w14:textId="1FD75D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470A" w14:textId="0D42CF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50DFF" w14:textId="55E87D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2,266.10 </w:t>
            </w:r>
          </w:p>
        </w:tc>
      </w:tr>
      <w:tr w:rsidR="00717C4F" w:rsidRPr="00717C4F" w14:paraId="6220108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27D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761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BBF2D2A" w14:textId="632804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50349998" w14:textId="423872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5474B" w14:textId="722EE2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CD160" w14:textId="740CD5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18,442.84 </w:t>
            </w:r>
          </w:p>
        </w:tc>
      </w:tr>
      <w:tr w:rsidR="00717C4F" w:rsidRPr="00717C4F" w14:paraId="5EE0CCA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6F8D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421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21233D" w14:textId="30EBC7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7451B0F1" w14:textId="6EF8DF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DFDA4" w14:textId="0CD676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87297" w14:textId="010435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1,604.40 </w:t>
            </w:r>
          </w:p>
        </w:tc>
      </w:tr>
      <w:tr w:rsidR="00717C4F" w:rsidRPr="00717C4F" w14:paraId="4D40B4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7B9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64B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1D47A2F" w14:textId="794A2A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0F6045D4" w14:textId="7F6B24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386F1" w14:textId="62ACC8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CBCD8" w14:textId="26BE27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2,691.62 </w:t>
            </w:r>
          </w:p>
        </w:tc>
      </w:tr>
      <w:tr w:rsidR="00717C4F" w:rsidRPr="00717C4F" w14:paraId="77A8DFC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CA60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E3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6504D" w14:textId="7AA3DA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25735F5C" w14:textId="2AA5D3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E078A" w14:textId="32A610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41F09" w14:textId="3F6DB5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9,653.44 </w:t>
            </w:r>
          </w:p>
        </w:tc>
      </w:tr>
      <w:tr w:rsidR="00717C4F" w:rsidRPr="00717C4F" w14:paraId="6F3B61D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D93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72D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E291E" w14:textId="4DEA8B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527C15BA" w14:textId="659A9A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A5263" w14:textId="4391F4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7ADA8" w14:textId="3E9A39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99,754.96 </w:t>
            </w:r>
          </w:p>
        </w:tc>
      </w:tr>
      <w:tr w:rsidR="00717C4F" w:rsidRPr="00717C4F" w14:paraId="2DF2CF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4C2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31D8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F9337" w14:textId="77F9A3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60DF650B" w14:textId="3C5DAB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43C72" w14:textId="1C6AEF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DF5E" w14:textId="110BEB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78,031.10 </w:t>
            </w:r>
          </w:p>
        </w:tc>
      </w:tr>
      <w:tr w:rsidR="00717C4F" w:rsidRPr="00717C4F" w14:paraId="3AF8A2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1F7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B8F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C452CA7" w14:textId="5A083A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04CF0652" w14:textId="4506B4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23C5A" w14:textId="437732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203E4" w14:textId="058353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37,580.36 </w:t>
            </w:r>
          </w:p>
        </w:tc>
      </w:tr>
      <w:tr w:rsidR="00717C4F" w:rsidRPr="00717C4F" w14:paraId="7CD75D5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1CD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F89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FA541" w14:textId="44F5B1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72637844" w14:textId="070B72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9B7BF" w14:textId="76E615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FBB8" w14:textId="2069A4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02,027.72 </w:t>
            </w:r>
          </w:p>
        </w:tc>
      </w:tr>
      <w:tr w:rsidR="00717C4F" w:rsidRPr="00717C4F" w14:paraId="2882BC6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50F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F38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FF95470" w14:textId="7399A2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7B293E6D" w14:textId="4C405D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CD175" w14:textId="522BC4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6B11" w14:textId="03D6BD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197,858.88 </w:t>
            </w:r>
          </w:p>
        </w:tc>
      </w:tr>
      <w:tr w:rsidR="00717C4F" w:rsidRPr="00717C4F" w14:paraId="759938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1DD3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14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1439439" w14:textId="61F035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789A43E4" w14:textId="59F3D5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B8554" w14:textId="0F9606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6B8F7" w14:textId="4FA547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7,890.94 </w:t>
            </w:r>
          </w:p>
        </w:tc>
      </w:tr>
      <w:tr w:rsidR="00717C4F" w:rsidRPr="00717C4F" w14:paraId="742309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C03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58D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884BB" w14:textId="4D4699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D68C8D6" w14:textId="7854C7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D777B" w14:textId="60FB06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D9D4C" w14:textId="41025B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80,269.86 </w:t>
            </w:r>
          </w:p>
        </w:tc>
      </w:tr>
      <w:tr w:rsidR="00717C4F" w:rsidRPr="00717C4F" w14:paraId="38FC4B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F42F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900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6F307F3" w14:textId="7F07AF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1484D557" w14:textId="41541C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918D6" w14:textId="6AF873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AA65A" w14:textId="2E8A8F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35,336.90 </w:t>
            </w:r>
          </w:p>
        </w:tc>
      </w:tr>
      <w:tr w:rsidR="00717C4F" w:rsidRPr="00717C4F" w14:paraId="74085A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56D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3EE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47D7C" w14:textId="7EC97D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6DDED795" w14:textId="1D37BC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171A8" w14:textId="20DC2B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1FDB0" w14:textId="708E42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680,425.90 </w:t>
            </w:r>
          </w:p>
        </w:tc>
      </w:tr>
      <w:tr w:rsidR="00717C4F" w:rsidRPr="00717C4F" w14:paraId="3DB9777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E1A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3B8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2E4C239" w14:textId="640658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2CFBDB2D" w14:textId="35CC7C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4185A" w14:textId="5C3112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707B6" w14:textId="688FBB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2,775.22 </w:t>
            </w:r>
          </w:p>
        </w:tc>
      </w:tr>
      <w:tr w:rsidR="00717C4F" w:rsidRPr="00717C4F" w14:paraId="2C388E4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8E9B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A26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nao</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7D18D8E" w14:textId="6F5723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4D304CF0" w14:textId="2B390B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4708C" w14:textId="391CF9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E9123" w14:textId="240683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9,354.78 </w:t>
            </w:r>
          </w:p>
        </w:tc>
      </w:tr>
      <w:tr w:rsidR="00717C4F" w:rsidRPr="00717C4F" w14:paraId="330105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6AC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130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00F14" w14:textId="76A7F7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4A9F5791" w14:textId="2C26A4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45B1" w14:textId="0AF454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18658" w14:textId="134261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75,757.18 </w:t>
            </w:r>
          </w:p>
        </w:tc>
      </w:tr>
      <w:tr w:rsidR="00717C4F" w:rsidRPr="00717C4F" w14:paraId="5B32123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13A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53E8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5C19DB" w14:textId="4D4885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0E58C07A" w14:textId="38F82C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CC60F" w14:textId="472950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72111" w14:textId="0E19F0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88,987.76 </w:t>
            </w:r>
          </w:p>
        </w:tc>
      </w:tr>
      <w:tr w:rsidR="00717C4F" w:rsidRPr="00717C4F" w14:paraId="78DBEC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25F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DBF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pu-Lapu City (</w:t>
            </w:r>
            <w:proofErr w:type="spellStart"/>
            <w:r w:rsidRPr="00717C4F">
              <w:rPr>
                <w:rFonts w:ascii="Arial Narrow" w:eastAsia="Times New Roman" w:hAnsi="Arial Narrow"/>
                <w:i/>
                <w:iCs/>
                <w:color w:val="000000"/>
                <w:sz w:val="20"/>
                <w:szCs w:val="20"/>
              </w:rPr>
              <w:t>Opo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4AECBB2" w14:textId="50FA3C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50C95683" w14:textId="0887FD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8BA2D" w14:textId="3CCF89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B4158" w14:textId="7BCE82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2,035.00 </w:t>
            </w:r>
          </w:p>
        </w:tc>
      </w:tr>
      <w:tr w:rsidR="00717C4F" w:rsidRPr="00717C4F" w14:paraId="0C22579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75D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F04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EE568" w14:textId="23C563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60C3808D" w14:textId="4809D0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77CC9" w14:textId="69D56A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B0382" w14:textId="6843A6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13,427.04 </w:t>
            </w:r>
          </w:p>
        </w:tc>
      </w:tr>
      <w:tr w:rsidR="00717C4F" w:rsidRPr="00717C4F" w14:paraId="0AF52B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690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8A5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8505C" w14:textId="4695B9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358FBEF3" w14:textId="2CD6E0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D4EE9" w14:textId="73152F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92A4B" w14:textId="11B945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50,785.14 </w:t>
            </w:r>
          </w:p>
        </w:tc>
      </w:tr>
      <w:tr w:rsidR="00717C4F" w:rsidRPr="00717C4F" w14:paraId="544F68F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5BA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C54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DAF36" w14:textId="177826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6FA77EC2" w14:textId="174D30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6D802" w14:textId="636AAB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7E33" w14:textId="37786B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982.54 </w:t>
            </w:r>
          </w:p>
        </w:tc>
      </w:tr>
      <w:tr w:rsidR="00717C4F" w:rsidRPr="00717C4F" w14:paraId="3A9D7E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A44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FAA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43355A8" w14:textId="44D6B4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706A11AD" w14:textId="15A65D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51F99" w14:textId="2CC14B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9ECE7" w14:textId="6EA052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2,028.56 </w:t>
            </w:r>
          </w:p>
        </w:tc>
      </w:tr>
      <w:tr w:rsidR="00717C4F" w:rsidRPr="00717C4F" w14:paraId="366A76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46B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A597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BF60EE8" w14:textId="368D65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79A69F70" w14:textId="68C61B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F7EA2" w14:textId="76C170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B28B" w14:textId="46C93A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50,222.62 </w:t>
            </w:r>
          </w:p>
        </w:tc>
      </w:tr>
      <w:tr w:rsidR="00717C4F" w:rsidRPr="00717C4F" w14:paraId="2857405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1F7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153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989BFC" w14:textId="33E536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29A4F408" w14:textId="3436F1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29685" w14:textId="1A8A1B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54E54" w14:textId="3216C8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25,793.60 </w:t>
            </w:r>
          </w:p>
        </w:tc>
      </w:tr>
      <w:tr w:rsidR="00717C4F" w:rsidRPr="00717C4F" w14:paraId="2D0858C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D00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860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DC4D7" w14:textId="748C18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71B532FC" w14:textId="71DA8A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1E74E" w14:textId="12FCE5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37B9E" w14:textId="34ECE2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2,419.68 </w:t>
            </w:r>
          </w:p>
        </w:tc>
      </w:tr>
      <w:tr w:rsidR="00717C4F" w:rsidRPr="00717C4F" w14:paraId="184C48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39E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46D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34CF59E" w14:textId="21BE00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6A7796EC" w14:textId="380FF1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5C490" w14:textId="295184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28035" w14:textId="4470B4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79,402.09 </w:t>
            </w:r>
          </w:p>
        </w:tc>
      </w:tr>
      <w:tr w:rsidR="00717C4F" w:rsidRPr="00717C4F" w14:paraId="717B37D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6D26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71B1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AAA2B2" w14:textId="2E50AE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77305F73" w14:textId="6F0AE9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AC859" w14:textId="0D807D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4C4B1" w14:textId="568E4A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8,567.78 </w:t>
            </w:r>
          </w:p>
        </w:tc>
      </w:tr>
      <w:tr w:rsidR="00717C4F" w:rsidRPr="00717C4F" w14:paraId="2ABB53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A5F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7C2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547210" w14:textId="033B00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BA8BC63" w14:textId="461992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FDD02" w14:textId="574A48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E74AA" w14:textId="5B4AC2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899.04 </w:t>
            </w:r>
          </w:p>
        </w:tc>
      </w:tr>
      <w:tr w:rsidR="00717C4F" w:rsidRPr="00717C4F" w14:paraId="23E797A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6FF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9F02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F7FF5" w14:textId="1FC360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10CA7C8" w14:textId="797983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D6BF7" w14:textId="3FC814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3A113" w14:textId="73A158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5,257.62 </w:t>
            </w:r>
          </w:p>
        </w:tc>
      </w:tr>
      <w:tr w:rsidR="00717C4F" w:rsidRPr="00717C4F" w14:paraId="3DC63F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00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B3F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ED580" w14:textId="180252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3A7199D1" w14:textId="1DFDE6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6CCC1" w14:textId="75E223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9DC2E" w14:textId="006165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94,393.88 </w:t>
            </w:r>
          </w:p>
        </w:tc>
      </w:tr>
      <w:tr w:rsidR="00717C4F" w:rsidRPr="00717C4F" w14:paraId="6A7B57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005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495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6D538460" w14:textId="1C704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380A446C" w14:textId="1F45BB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FAC49" w14:textId="35C8A5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1708C" w14:textId="5E32B2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4,837.56 </w:t>
            </w:r>
          </w:p>
        </w:tc>
      </w:tr>
      <w:tr w:rsidR="00717C4F" w:rsidRPr="00717C4F" w14:paraId="6C66D1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0B1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008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47B3D" w14:textId="5C5595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0C88C401" w14:textId="3FC978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422F7" w14:textId="27A023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E5E4E" w14:textId="0A8328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64,068.04 </w:t>
            </w:r>
          </w:p>
        </w:tc>
      </w:tr>
      <w:tr w:rsidR="00717C4F" w:rsidRPr="00717C4F" w14:paraId="707BFFF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25A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E5C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2589DAC" w14:textId="4D83B6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CA58F3F" w14:textId="0A43E0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553D5" w14:textId="4C8604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D43D" w14:textId="76BF89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045,285.62 </w:t>
            </w:r>
          </w:p>
        </w:tc>
      </w:tr>
      <w:tr w:rsidR="00717C4F" w:rsidRPr="00717C4F" w14:paraId="6E165F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8178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C4E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56382EF" w14:textId="6467C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35A2EACF" w14:textId="7A31CF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6D4D3" w14:textId="3CEAB9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F8362" w14:textId="1249CD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38,628.32 </w:t>
            </w:r>
          </w:p>
        </w:tc>
      </w:tr>
      <w:tr w:rsidR="00717C4F" w:rsidRPr="00717C4F" w14:paraId="28967F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9AC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9DD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 </w:t>
            </w:r>
            <w:proofErr w:type="spellStart"/>
            <w:r w:rsidRPr="00717C4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812945" w14:textId="75389F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7190126" w14:textId="7494C3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DFAC7" w14:textId="798FBF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A7451" w14:textId="1952D9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1,640.18 </w:t>
            </w:r>
          </w:p>
        </w:tc>
      </w:tr>
      <w:tr w:rsidR="00717C4F" w:rsidRPr="00717C4F" w14:paraId="3E3D616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537B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6C1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0CB75BC" w14:textId="11215C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4870A555" w14:textId="66E5B1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3876C" w14:textId="6B9807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EF008" w14:textId="436279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75,612.17 </w:t>
            </w:r>
          </w:p>
        </w:tc>
      </w:tr>
      <w:tr w:rsidR="00717C4F" w:rsidRPr="00717C4F" w14:paraId="0B9413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DC6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AE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135C899" w14:textId="5EC629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175D63CF" w14:textId="12910D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AC7F3" w14:textId="38AEF7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5A79F" w14:textId="2ACDBC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4,257.46 </w:t>
            </w:r>
          </w:p>
        </w:tc>
      </w:tr>
      <w:tr w:rsidR="00717C4F" w:rsidRPr="00717C4F" w14:paraId="2542C2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9BD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EF2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0A0EC" w14:textId="30AE83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16EA5A80" w14:textId="33A0D7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E8F08" w14:textId="02D7AF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1F807" w14:textId="4F9461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6,592.14 </w:t>
            </w:r>
          </w:p>
        </w:tc>
      </w:tr>
      <w:tr w:rsidR="00717C4F" w:rsidRPr="00717C4F" w14:paraId="09F607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2D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B0B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FE540" w14:textId="29E67C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D2A8266" w14:textId="3C512B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934BC" w14:textId="63C206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8D42E" w14:textId="5C1687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17,487.82 </w:t>
            </w:r>
          </w:p>
        </w:tc>
      </w:tr>
      <w:tr w:rsidR="00717C4F" w:rsidRPr="00717C4F" w14:paraId="4A4DAD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65A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90B2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0DD7D2" w14:textId="31B7E2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01D6869" w14:textId="012880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B44CF" w14:textId="31DE18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B89AD" w14:textId="303D92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037,881.72 </w:t>
            </w:r>
          </w:p>
        </w:tc>
      </w:tr>
      <w:tr w:rsidR="00717C4F" w:rsidRPr="00717C4F" w14:paraId="1792A22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1C1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736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BC1F6" w14:textId="76FADB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53CB0EA" w14:textId="5127DC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BE3D7" w14:textId="748887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078FD" w14:textId="43DB51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8,936.22 </w:t>
            </w:r>
          </w:p>
        </w:tc>
      </w:tr>
      <w:tr w:rsidR="00717C4F" w:rsidRPr="00717C4F" w14:paraId="447D7AF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3D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A48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B12CA20" w14:textId="08349A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AE0E6CC" w14:textId="6421D4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2EA49" w14:textId="03E5B3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2EBFA" w14:textId="15AD74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94,826.40 </w:t>
            </w:r>
          </w:p>
        </w:tc>
      </w:tr>
      <w:tr w:rsidR="00717C4F" w:rsidRPr="00717C4F" w14:paraId="59E929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34E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92F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38100B3" w14:textId="770AD9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57047E69" w14:textId="5BF23E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26280" w14:textId="3B8EC5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B8F7" w14:textId="7C0625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1,004.24 </w:t>
            </w:r>
          </w:p>
        </w:tc>
      </w:tr>
      <w:tr w:rsidR="00717C4F" w:rsidRPr="00717C4F" w14:paraId="7D9A755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FC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0EA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4114B" w14:textId="4EFE89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14084164" w14:textId="712837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15653" w14:textId="76F151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95C15" w14:textId="399943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47,453.78 </w:t>
            </w:r>
          </w:p>
        </w:tc>
      </w:tr>
      <w:tr w:rsidR="00717C4F" w:rsidRPr="00717C4F" w14:paraId="56E39D7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BC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688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1FBB9" w14:textId="2249E5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45D2A978" w14:textId="70237C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C4273" w14:textId="7A23BD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E1828" w14:textId="2CA816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50,606.38 </w:t>
            </w:r>
          </w:p>
        </w:tc>
      </w:tr>
      <w:tr w:rsidR="00717C4F" w:rsidRPr="00717C4F" w14:paraId="4E4DAA8A"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CB0C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8B788C1" w14:textId="4262831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4063DAF" w14:textId="43C6B4C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796027" w14:textId="41E4309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6AA27D" w14:textId="6800209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870,273.30 </w:t>
            </w:r>
          </w:p>
        </w:tc>
      </w:tr>
      <w:tr w:rsidR="00717C4F" w:rsidRPr="00717C4F" w14:paraId="09FE3C7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51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A39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4B8AE" w14:textId="189694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BFDBB29" w14:textId="730CF0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1E677" w14:textId="37680B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4384" w14:textId="217F51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118.48 </w:t>
            </w:r>
          </w:p>
        </w:tc>
      </w:tr>
      <w:tr w:rsidR="00717C4F" w:rsidRPr="00717C4F" w14:paraId="5D3E0F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2D8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012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39C0824" w14:textId="23B1EC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3F12EEE" w14:textId="3E9A13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26935" w14:textId="7B2276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ADCC4" w14:textId="211A7C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9,714.82 </w:t>
            </w:r>
          </w:p>
        </w:tc>
      </w:tr>
      <w:tr w:rsidR="00717C4F" w:rsidRPr="00717C4F" w14:paraId="097FCF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5D7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5CC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674D740" w14:textId="1584E9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B72A2F0" w14:textId="255C45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1D894" w14:textId="133C98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EAEA9" w14:textId="3FD30D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0,440.00 </w:t>
            </w:r>
          </w:p>
        </w:tc>
      </w:tr>
      <w:tr w:rsidR="00717C4F" w:rsidRPr="00717C4F" w14:paraId="20E10B9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2FAD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6E7D2D" w14:textId="397BE04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AC4E41D" w14:textId="42ADA46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701249" w14:textId="35CF37E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7A6DFC" w14:textId="20DA65D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0,871,207.02 </w:t>
            </w:r>
          </w:p>
        </w:tc>
      </w:tr>
      <w:tr w:rsidR="00717C4F" w:rsidRPr="00717C4F" w14:paraId="26C47309" w14:textId="77777777" w:rsidTr="00717C4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48650A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03A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255D7B3" w14:textId="3E5EDC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4240BCB4" w14:textId="44278E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41497" w14:textId="75F47F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6BE78" w14:textId="41DCFE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262,622.13 </w:t>
            </w:r>
          </w:p>
        </w:tc>
      </w:tr>
      <w:tr w:rsidR="00717C4F" w:rsidRPr="00717C4F" w14:paraId="41136970" w14:textId="77777777" w:rsidTr="00717C4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97DF46A"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5F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1292C" w14:textId="685AC7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B752EBC" w14:textId="0B0096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ED383" w14:textId="763608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5341C" w14:textId="0723B6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96,940.00 </w:t>
            </w:r>
          </w:p>
        </w:tc>
      </w:tr>
      <w:tr w:rsidR="00717C4F" w:rsidRPr="00717C4F" w14:paraId="7FF28E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0C7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917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5B4A7" w14:textId="064E68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64B039A4" w14:textId="5A6985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033A6" w14:textId="695B5D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A56CC" w14:textId="46B3D1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624,790.00 </w:t>
            </w:r>
          </w:p>
        </w:tc>
      </w:tr>
      <w:tr w:rsidR="00717C4F" w:rsidRPr="00717C4F" w14:paraId="04953C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AF3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C82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ndoy</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Payabo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0ABD818" w14:textId="4AB9EE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B8DCB64" w14:textId="076100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0776B" w14:textId="51E250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237A2" w14:textId="0361AA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19,557.64 </w:t>
            </w:r>
          </w:p>
        </w:tc>
      </w:tr>
      <w:tr w:rsidR="00717C4F" w:rsidRPr="00717C4F" w14:paraId="6B9C7B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AD03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2302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laon</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39E63A4" w14:textId="469C15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E61871D" w14:textId="7039B9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912D1" w14:textId="45EAE0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3A702" w14:textId="665B4A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89,469.32 </w:t>
            </w:r>
          </w:p>
        </w:tc>
      </w:tr>
      <w:tr w:rsidR="00717C4F" w:rsidRPr="00717C4F" w14:paraId="3042097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3307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7D4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5F08ED5" w14:textId="426F19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28A473B9" w14:textId="53E8F8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83AE0" w14:textId="7D436F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785D5" w14:textId="154B0F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662.78 </w:t>
            </w:r>
          </w:p>
        </w:tc>
      </w:tr>
      <w:tr w:rsidR="00717C4F" w:rsidRPr="00717C4F" w14:paraId="632734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2AC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369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15350" w14:textId="255A10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5DA60432" w14:textId="3076FA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BCDBA" w14:textId="689475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03110" w14:textId="7FF33E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849,807.18 </w:t>
            </w:r>
          </w:p>
        </w:tc>
      </w:tr>
      <w:tr w:rsidR="00717C4F" w:rsidRPr="00717C4F" w14:paraId="4A49637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D9C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690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58D07F8" w14:textId="7C291A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E77A198" w14:textId="3A564A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EF84B" w14:textId="216564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8384E" w14:textId="5C392F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9,972.10 </w:t>
            </w:r>
          </w:p>
        </w:tc>
      </w:tr>
      <w:tr w:rsidR="00717C4F" w:rsidRPr="00717C4F" w14:paraId="4923D9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8B3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4B4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DB889B" w14:textId="2705C7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5D145A34" w14:textId="4E8885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56A0F" w14:textId="7EDCBF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B43D" w14:textId="05DD95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12,011.48 </w:t>
            </w:r>
          </w:p>
        </w:tc>
      </w:tr>
      <w:tr w:rsidR="00717C4F" w:rsidRPr="00717C4F" w14:paraId="1B03DD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67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DC1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DEC4B" w14:textId="202FC2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6E1EA60D" w14:textId="36766B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53265" w14:textId="0B22FF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B05DD" w14:textId="2363EE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23,020.85 </w:t>
            </w:r>
          </w:p>
        </w:tc>
      </w:tr>
      <w:tr w:rsidR="00717C4F" w:rsidRPr="00717C4F" w14:paraId="63EBDCD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EA3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0AE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1708DC8" w14:textId="63781D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5FBE80E" w14:textId="77CBA5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235FB" w14:textId="1DE0CB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DB04F" w14:textId="6A9419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2,500.00 </w:t>
            </w:r>
          </w:p>
        </w:tc>
      </w:tr>
      <w:tr w:rsidR="00717C4F" w:rsidRPr="00717C4F" w14:paraId="7EC97F0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43E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B4E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2CF33" w14:textId="46DB0D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57C390FF" w14:textId="1399D2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6CB1" w14:textId="6D8D1E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C84E9" w14:textId="37AE08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0,262.46 </w:t>
            </w:r>
          </w:p>
        </w:tc>
      </w:tr>
      <w:tr w:rsidR="00717C4F" w:rsidRPr="00717C4F" w14:paraId="20D876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B49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057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F3718" w14:textId="37CB21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1E4191FA" w14:textId="4348F4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9D9D8" w14:textId="5583DC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70BE2" w14:textId="2717DC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030,987.48 </w:t>
            </w:r>
          </w:p>
        </w:tc>
      </w:tr>
      <w:tr w:rsidR="00717C4F" w:rsidRPr="00717C4F" w14:paraId="2532222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942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F93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453EC" w14:textId="0F4DF6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CC44207" w14:textId="075ADB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5D059" w14:textId="76B4C2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6BCF3" w14:textId="3373AD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6,143.60 </w:t>
            </w:r>
          </w:p>
        </w:tc>
      </w:tr>
      <w:tr w:rsidR="00717C4F" w:rsidRPr="00717C4F" w14:paraId="5C1A8E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3E3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4B9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6D66F0C2" w14:textId="480060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12F45E7" w14:textId="29C1DF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97979" w14:textId="0ED818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5E687" w14:textId="0F04B0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92,860.00 </w:t>
            </w:r>
          </w:p>
        </w:tc>
      </w:tr>
      <w:tr w:rsidR="00717C4F" w:rsidRPr="00717C4F" w14:paraId="1BE8E9A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A43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01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29DC7" w14:textId="173234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52BB595" w14:textId="2293F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1EA40" w14:textId="1E6B50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459EA" w14:textId="6AB138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0,600.00 </w:t>
            </w:r>
          </w:p>
        </w:tc>
      </w:tr>
      <w:tr w:rsidR="00717C4F" w:rsidRPr="00717C4F" w14:paraId="0CC0CF2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592EE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6569D97E" w14:textId="66E795A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5,561,398.10 </w:t>
            </w:r>
          </w:p>
        </w:tc>
        <w:tc>
          <w:tcPr>
            <w:tcW w:w="0" w:type="auto"/>
            <w:tcBorders>
              <w:top w:val="nil"/>
              <w:left w:val="nil"/>
              <w:bottom w:val="single" w:sz="4" w:space="0" w:color="000000"/>
              <w:right w:val="single" w:sz="4" w:space="0" w:color="000000"/>
            </w:tcBorders>
            <w:shd w:val="clear" w:color="A5A5A5" w:fill="A5A5A5"/>
            <w:noWrap/>
            <w:vAlign w:val="bottom"/>
            <w:hideMark/>
          </w:tcPr>
          <w:p w14:paraId="28C994BC" w14:textId="25B9840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5BC198" w14:textId="252DD88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1EC121" w14:textId="069190C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7,483,668.10 </w:t>
            </w:r>
          </w:p>
        </w:tc>
      </w:tr>
      <w:tr w:rsidR="00717C4F" w:rsidRPr="00717C4F" w14:paraId="2C9F9D4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88235"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C080013" w14:textId="5ED8967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9F7A40D" w14:textId="6627A1B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5D8E0B" w14:textId="0483EC9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1F17A3" w14:textId="15B3E28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0,827.23 </w:t>
            </w:r>
          </w:p>
        </w:tc>
      </w:tr>
      <w:tr w:rsidR="00717C4F" w:rsidRPr="00717C4F" w14:paraId="42EFACF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15DB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54D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F7D03C6" w14:textId="73B15C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1A06750F" w14:textId="7BB20D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587C9" w14:textId="19FD9E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6DA80" w14:textId="44B289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195.44 </w:t>
            </w:r>
          </w:p>
        </w:tc>
      </w:tr>
      <w:tr w:rsidR="00717C4F" w:rsidRPr="00717C4F" w14:paraId="72EC0B9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B3EF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B95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E7D366" w14:textId="237625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BA5B357" w14:textId="75B13F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DEECB" w14:textId="2A9288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EA197" w14:textId="67051F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r>
      <w:tr w:rsidR="00717C4F" w:rsidRPr="00717C4F" w14:paraId="53DB984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55F2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0E1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BF636" w14:textId="14655B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8512E31" w14:textId="5D2580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5C698" w14:textId="7B28BE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0A948" w14:textId="32F6C4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r>
      <w:tr w:rsidR="00717C4F" w:rsidRPr="00717C4F" w14:paraId="5C988B31"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CFC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6AE64C" w14:textId="49D34A8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F11BA84" w14:textId="5FA2C3C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2D29AE" w14:textId="14C0645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A4B5E1" w14:textId="53385FE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21,252.72 </w:t>
            </w:r>
          </w:p>
        </w:tc>
      </w:tr>
      <w:tr w:rsidR="00717C4F" w:rsidRPr="00717C4F" w14:paraId="052EBD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0B19D"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AB3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4D7B237" w14:textId="159F2E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41DCE197" w14:textId="1EA78B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73020" w14:textId="67711A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E2665" w14:textId="52F124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0,351.17 </w:t>
            </w:r>
          </w:p>
        </w:tc>
      </w:tr>
      <w:tr w:rsidR="00717C4F" w:rsidRPr="00717C4F" w14:paraId="71ACE3F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C6CB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4D7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DD2491B" w14:textId="6D1069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74B53A5" w14:textId="739290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BBAE" w14:textId="69E64A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0DAC8" w14:textId="4885E6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0.70 </w:t>
            </w:r>
          </w:p>
        </w:tc>
      </w:tr>
      <w:tr w:rsidR="00717C4F" w:rsidRPr="00717C4F" w14:paraId="593368F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15C6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2E3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E3FA780" w14:textId="0BBBBD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B09BCEE" w14:textId="13989B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1D1B9" w14:textId="501541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78931" w14:textId="1E5F32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70.70 </w:t>
            </w:r>
          </w:p>
        </w:tc>
      </w:tr>
      <w:tr w:rsidR="00717C4F" w:rsidRPr="00717C4F" w14:paraId="20FB22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E54A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22F6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09C98" w14:textId="0EF421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42C8A" w14:textId="5FF924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D8240" w14:textId="79E958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5DA9C1A" w14:textId="198EC1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900.00 </w:t>
            </w:r>
          </w:p>
        </w:tc>
      </w:tr>
      <w:tr w:rsidR="00717C4F" w:rsidRPr="00717C4F" w14:paraId="0D9113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2E27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7FB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2EF802" w14:textId="1F68DE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7ED4E9A" w14:textId="04D028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D36BE" w14:textId="38E0AE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1E32" w14:textId="4C2DE9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9,868.75 </w:t>
            </w:r>
          </w:p>
        </w:tc>
      </w:tr>
      <w:tr w:rsidR="00717C4F" w:rsidRPr="00717C4F" w14:paraId="6BBA35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C229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7D8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2645C00" w14:textId="6A435D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F2A3B46" w14:textId="679A81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0CD04" w14:textId="7AE4E9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5CB19" w14:textId="5FF40C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7,191.40 </w:t>
            </w:r>
          </w:p>
        </w:tc>
      </w:tr>
      <w:tr w:rsidR="00717C4F" w:rsidRPr="00717C4F" w14:paraId="4B43A9A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7A73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1F7B48B" w14:textId="2441276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66D5E2C1" w14:textId="6B1D102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68F109" w14:textId="6658544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2F3C7D3" w14:textId="7E01877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902,012.49 </w:t>
            </w:r>
          </w:p>
        </w:tc>
      </w:tr>
      <w:tr w:rsidR="00717C4F" w:rsidRPr="00717C4F" w14:paraId="1D03A2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100E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C7A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1D929A92" w14:textId="5E1BCA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1C409222" w14:textId="2366A6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2D394" w14:textId="7848F6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BBB91" w14:textId="4C13D9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9,499.00 </w:t>
            </w:r>
          </w:p>
        </w:tc>
      </w:tr>
      <w:tr w:rsidR="00717C4F" w:rsidRPr="00717C4F" w14:paraId="30B3570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3EFB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FC3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3BA550" w14:textId="1D603E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441E02E" w14:textId="015312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210C4" w14:textId="3DD2C9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9F0B1" w14:textId="0871FA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15,947.34 </w:t>
            </w:r>
          </w:p>
        </w:tc>
      </w:tr>
      <w:tr w:rsidR="00717C4F" w:rsidRPr="00717C4F" w14:paraId="12FAF8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F2EE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7B2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177C0" w14:textId="492D98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50BA7DD" w14:textId="220097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39C15" w14:textId="3F9F58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7A074" w14:textId="0C38B4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43,423.98 </w:t>
            </w:r>
          </w:p>
        </w:tc>
      </w:tr>
      <w:tr w:rsidR="00717C4F" w:rsidRPr="00717C4F" w14:paraId="338FE9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F472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8E8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967D9" w14:textId="40EF4B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4C1F043" w14:textId="199A31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B11A1" w14:textId="6EBB03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03EC8" w14:textId="4D46CB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7,840.32 </w:t>
            </w:r>
          </w:p>
        </w:tc>
      </w:tr>
      <w:tr w:rsidR="00717C4F" w:rsidRPr="00717C4F" w14:paraId="36C944F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1AFB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E88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91DB7D" w14:textId="511D98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09E0FCB" w14:textId="161799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0C039" w14:textId="584702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B570C" w14:textId="42D284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227.86 </w:t>
            </w:r>
          </w:p>
        </w:tc>
      </w:tr>
      <w:tr w:rsidR="00717C4F" w:rsidRPr="00717C4F" w14:paraId="19724EE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E4E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C4CF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898EE" w14:textId="45E691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2BF84ED" w14:textId="7EDD95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B6738" w14:textId="0D5B3A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39122" w14:textId="7C388C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31.79 </w:t>
            </w:r>
          </w:p>
        </w:tc>
      </w:tr>
      <w:tr w:rsidR="00717C4F" w:rsidRPr="00717C4F" w14:paraId="3BF188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8B06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549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06348D" w14:textId="148E4B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51ACC55" w14:textId="129FF4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9AD0" w14:textId="2E21A4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917C5" w14:textId="7A8DC4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280.00 </w:t>
            </w:r>
          </w:p>
        </w:tc>
      </w:tr>
      <w:tr w:rsidR="00717C4F" w:rsidRPr="00717C4F" w14:paraId="496F87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49FF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8FD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1442B59" w14:textId="22A672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F3FD2C5" w14:textId="69B933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59674" w14:textId="0BFD9C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8D2C" w14:textId="79EC4B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5,227.86 </w:t>
            </w:r>
          </w:p>
        </w:tc>
      </w:tr>
      <w:tr w:rsidR="00717C4F" w:rsidRPr="00717C4F" w14:paraId="0EB2A43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79C3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20AF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00B2C52" w14:textId="6B73E9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B04564" w14:textId="798BB2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2F40E" w14:textId="721DDC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99820" w14:textId="4B232C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r>
      <w:tr w:rsidR="00717C4F" w:rsidRPr="00717C4F" w14:paraId="28D8FC2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2597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F57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8FCE8FF" w14:textId="14EA09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37BC" w14:textId="6B5754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DEA83" w14:textId="0C300B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D1A5471" w14:textId="22039C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380.00 </w:t>
            </w:r>
          </w:p>
        </w:tc>
      </w:tr>
      <w:tr w:rsidR="00717C4F" w:rsidRPr="00717C4F" w14:paraId="3285DE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D1FB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6328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E3638" w14:textId="45F831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4C2EADF" w14:textId="328BA8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92F66" w14:textId="0C201F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C3359" w14:textId="01D330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r>
      <w:tr w:rsidR="00717C4F" w:rsidRPr="00717C4F" w14:paraId="3B50C6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18A2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D7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65F2330" w14:textId="768D93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6AD5D65B" w14:textId="692F3F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D4CCF" w14:textId="7C9029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85C78" w14:textId="07DC18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5,144.00 </w:t>
            </w:r>
          </w:p>
        </w:tc>
      </w:tr>
      <w:tr w:rsidR="00717C4F" w:rsidRPr="00717C4F" w14:paraId="1CC2659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5A01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A89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C22936F" w14:textId="1F4B74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57EED35" w14:textId="24664E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EC29A" w14:textId="74D95A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B5C5832" w14:textId="41A4D5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87.86 </w:t>
            </w:r>
          </w:p>
        </w:tc>
      </w:tr>
      <w:tr w:rsidR="00717C4F" w:rsidRPr="00717C4F" w14:paraId="416721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E01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4BF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3FE9F3" w14:textId="183E89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5FFF097C" w14:textId="0EE8AE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BBDB3" w14:textId="1BD2FF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6C33" w14:textId="6DE669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7,991.25 </w:t>
            </w:r>
          </w:p>
        </w:tc>
      </w:tr>
      <w:tr w:rsidR="00717C4F" w:rsidRPr="00717C4F" w14:paraId="424C8B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0C0F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7FA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F7AB4" w14:textId="2B7E4F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B730862" w14:textId="1488C3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56BE5" w14:textId="60B5E0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9174C" w14:textId="10A246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31.79 </w:t>
            </w:r>
          </w:p>
        </w:tc>
      </w:tr>
      <w:tr w:rsidR="00717C4F" w:rsidRPr="00717C4F" w14:paraId="046E8A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C21A6"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39F8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C60DA" w14:textId="4F6004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BAC5E5D" w14:textId="514594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D0773" w14:textId="3C0215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3B5AC" w14:textId="1E9309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6,901.93 </w:t>
            </w:r>
          </w:p>
        </w:tc>
      </w:tr>
      <w:tr w:rsidR="00717C4F" w:rsidRPr="00717C4F" w14:paraId="146138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8D7AA"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668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F4F1FFC" w14:textId="74FBBE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98B0314" w14:textId="5724C4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1EBE8" w14:textId="10146C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14B9" w14:textId="2A4C7C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r>
      <w:tr w:rsidR="00717C4F" w:rsidRPr="00717C4F" w14:paraId="1A98A77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1E8D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F0F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D810F9" w14:textId="234F7C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FE6BE" w14:textId="0F42B3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3C90A" w14:textId="1319C7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D143916" w14:textId="5D7B94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300.00 </w:t>
            </w:r>
          </w:p>
        </w:tc>
      </w:tr>
      <w:tr w:rsidR="00717C4F" w:rsidRPr="00717C4F" w14:paraId="4D6C67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C46C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451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1DCB7" w14:textId="64952A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D04FD" w14:textId="4FDFDB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533B4" w14:textId="06224A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98D5967" w14:textId="1FFBAC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690.00 </w:t>
            </w:r>
          </w:p>
        </w:tc>
      </w:tr>
      <w:tr w:rsidR="00717C4F" w:rsidRPr="00717C4F" w14:paraId="413A026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7A4A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005348C" w14:textId="731D79C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2BDC56F" w14:textId="5662B12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4C26B6" w14:textId="67B1C49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57609D5" w14:textId="20ED8FE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53,999.54 </w:t>
            </w:r>
          </w:p>
        </w:tc>
      </w:tr>
      <w:tr w:rsidR="00717C4F" w:rsidRPr="00717C4F" w14:paraId="11D2962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C3EB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E6C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3093D63" w14:textId="158337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484D18A" w14:textId="59BCBB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550D" w14:textId="06B274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6BD38" w14:textId="6A1455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207.68 </w:t>
            </w:r>
          </w:p>
        </w:tc>
      </w:tr>
      <w:tr w:rsidR="00717C4F" w:rsidRPr="00717C4F" w14:paraId="4A258EE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779A9"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32F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F1952F8" w14:textId="028FED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7990B2F5" w14:textId="468D8F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E4A0E" w14:textId="1D60B0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C809" w14:textId="4C8410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1,210.00 </w:t>
            </w:r>
          </w:p>
        </w:tc>
      </w:tr>
      <w:tr w:rsidR="00717C4F" w:rsidRPr="00717C4F" w14:paraId="48DC95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8691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49F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7CCEA" w14:textId="07C143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9BCF78F" w14:textId="49DE7B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21EE3" w14:textId="69052A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217C08F" w14:textId="57C8B9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5,605.00 </w:t>
            </w:r>
          </w:p>
        </w:tc>
      </w:tr>
      <w:tr w:rsidR="00717C4F" w:rsidRPr="00717C4F" w14:paraId="11B4DA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3570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FC3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751C8" w14:textId="64410A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D695C6C" w14:textId="433368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4AE3" w14:textId="1DE0B4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4D463" w14:textId="68B1A9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0,912.86 </w:t>
            </w:r>
          </w:p>
        </w:tc>
      </w:tr>
      <w:tr w:rsidR="00717C4F" w:rsidRPr="00717C4F" w14:paraId="6B4D2E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64D5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277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E2784" w14:textId="0B6A2D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336E9C2A" w14:textId="3C2AE7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CD5A" w14:textId="487EDF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7C439" w14:textId="12140F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0,854.00 </w:t>
            </w:r>
          </w:p>
        </w:tc>
      </w:tr>
      <w:tr w:rsidR="00717C4F" w:rsidRPr="00717C4F" w14:paraId="2669B5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F02A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5D3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0FF1BD5" w14:textId="3186AF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35DBAF31" w14:textId="1C9B7F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CCB75" w14:textId="35B75F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2D7A" w14:textId="14D1AA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140.00 </w:t>
            </w:r>
          </w:p>
        </w:tc>
      </w:tr>
      <w:tr w:rsidR="00717C4F" w:rsidRPr="00717C4F" w14:paraId="0D7BD2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B632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839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BCA52" w14:textId="4C27A7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44D62DD" w14:textId="48E0C8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67F2B" w14:textId="305CE6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96805" w14:textId="392A4C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070.00 </w:t>
            </w:r>
          </w:p>
        </w:tc>
      </w:tr>
      <w:tr w:rsidR="00717C4F" w:rsidRPr="00717C4F" w14:paraId="65A0632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7A277"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7009D4D" w14:textId="6F19043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556,028.83 </w:t>
            </w:r>
          </w:p>
        </w:tc>
        <w:tc>
          <w:tcPr>
            <w:tcW w:w="0" w:type="auto"/>
            <w:tcBorders>
              <w:top w:val="nil"/>
              <w:left w:val="nil"/>
              <w:bottom w:val="single" w:sz="4" w:space="0" w:color="000000"/>
              <w:right w:val="single" w:sz="4" w:space="0" w:color="000000"/>
            </w:tcBorders>
            <w:shd w:val="clear" w:color="D8D8D8" w:fill="D8D8D8"/>
            <w:noWrap/>
            <w:vAlign w:val="bottom"/>
            <w:hideMark/>
          </w:tcPr>
          <w:p w14:paraId="4D9F664B" w14:textId="5C7E546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24247C" w14:textId="3A0F41C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0988FB3" w14:textId="37F28A1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664,528.83 </w:t>
            </w:r>
          </w:p>
        </w:tc>
      </w:tr>
      <w:tr w:rsidR="00717C4F" w:rsidRPr="00717C4F" w14:paraId="123A7F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8887D"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8FB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D8634E6" w14:textId="7CE87A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0A820A4" w14:textId="272CCF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8F930" w14:textId="2408F2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C7677" w14:textId="290CCE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56.41 </w:t>
            </w:r>
          </w:p>
        </w:tc>
      </w:tr>
      <w:tr w:rsidR="00717C4F" w:rsidRPr="00717C4F" w14:paraId="1F58C1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B2A6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764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47C09DFE" w14:textId="199EA7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379EAF2" w14:textId="7A8D38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71F4E" w14:textId="3FD592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8C18F" w14:textId="391810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59,825.00 </w:t>
            </w:r>
          </w:p>
        </w:tc>
      </w:tr>
      <w:tr w:rsidR="00717C4F" w:rsidRPr="00717C4F" w14:paraId="5B18BAB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6D60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85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42CA712B" w14:textId="423AE1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B6449B2" w14:textId="214337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C3205" w14:textId="4AFEE0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7A323" w14:textId="5B673D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3.93 </w:t>
            </w:r>
          </w:p>
        </w:tc>
      </w:tr>
      <w:tr w:rsidR="00717C4F" w:rsidRPr="00717C4F" w14:paraId="7B39BE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0921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072D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38335636" w14:textId="4A65AD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F2BDD" w14:textId="59898A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27362" w14:textId="6F2CC5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7D155FC" w14:textId="659E47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8,500.00 </w:t>
            </w:r>
          </w:p>
        </w:tc>
      </w:tr>
      <w:tr w:rsidR="00717C4F" w:rsidRPr="00717C4F" w14:paraId="44F66A0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E44C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2B3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apul</w:t>
            </w:r>
            <w:proofErr w:type="spellEnd"/>
            <w:r w:rsidRPr="00717C4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C998082" w14:textId="55D922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45.88 </w:t>
            </w:r>
          </w:p>
        </w:tc>
        <w:tc>
          <w:tcPr>
            <w:tcW w:w="0" w:type="auto"/>
            <w:tcBorders>
              <w:top w:val="nil"/>
              <w:left w:val="nil"/>
              <w:bottom w:val="single" w:sz="4" w:space="0" w:color="000000"/>
              <w:right w:val="single" w:sz="4" w:space="0" w:color="000000"/>
            </w:tcBorders>
            <w:shd w:val="clear" w:color="auto" w:fill="auto"/>
            <w:noWrap/>
            <w:vAlign w:val="bottom"/>
            <w:hideMark/>
          </w:tcPr>
          <w:p w14:paraId="27E3F25D" w14:textId="3F655F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5AC6E" w14:textId="6FCD85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4DF37" w14:textId="1F65B2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45.88 </w:t>
            </w:r>
          </w:p>
        </w:tc>
      </w:tr>
      <w:tr w:rsidR="00717C4F" w:rsidRPr="00717C4F" w14:paraId="2EB544D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D64D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209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A0690" w14:textId="1CB203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56A9722" w14:textId="67B280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4CCE5" w14:textId="2B8A0B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522FD" w14:textId="51B31E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86,203.80 </w:t>
            </w:r>
          </w:p>
        </w:tc>
      </w:tr>
      <w:tr w:rsidR="00717C4F" w:rsidRPr="00717C4F" w14:paraId="12C4DC0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E0D1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945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131B0" w14:textId="151F71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E7C24F8" w14:textId="647CE0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33DFE" w14:textId="7082BE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E3BE0" w14:textId="3A0F18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3,956.90 </w:t>
            </w:r>
          </w:p>
        </w:tc>
      </w:tr>
      <w:tr w:rsidR="00717C4F" w:rsidRPr="00717C4F" w14:paraId="383E988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A1B5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88D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3191F754" w14:textId="0D33BB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7CA0D02" w14:textId="49A1D3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1E81C" w14:textId="3EDEE3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409B" w14:textId="3D8964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8,659.86 </w:t>
            </w:r>
          </w:p>
        </w:tc>
      </w:tr>
      <w:tr w:rsidR="00717C4F" w:rsidRPr="00717C4F" w14:paraId="5DDAE65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F134B"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3F5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San Jose de </w:t>
            </w:r>
            <w:proofErr w:type="spellStart"/>
            <w:r w:rsidRPr="00717C4F">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712CB" w14:textId="5A905A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C08E4F1" w14:textId="06DD45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3BA4F" w14:textId="0FFF25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F2A7D" w14:textId="7DA8F2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238.06 </w:t>
            </w:r>
          </w:p>
        </w:tc>
      </w:tr>
      <w:tr w:rsidR="00717C4F" w:rsidRPr="00717C4F" w14:paraId="0EDBF88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2C73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119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02C01CB" w14:textId="4647F9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34DB625" w14:textId="3E2BE2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16469" w14:textId="3ECCDB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5E81B" w14:textId="7E1722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87.86 </w:t>
            </w:r>
          </w:p>
        </w:tc>
      </w:tr>
      <w:tr w:rsidR="00717C4F" w:rsidRPr="00717C4F" w14:paraId="3EA3AB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AB85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E1B1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FC26AD8" w14:textId="2CBDFC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2089B55D" w14:textId="48FCBA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F82E8" w14:textId="017014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DDB1E" w14:textId="0CC1D2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1,811.13 </w:t>
            </w:r>
          </w:p>
        </w:tc>
      </w:tr>
      <w:tr w:rsidR="00717C4F" w:rsidRPr="00717C4F" w14:paraId="5F74F6F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43465"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45ABFA3" w14:textId="3C94952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6876ABDA" w14:textId="08C1DB8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ABA9A8" w14:textId="6064FFB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398553D" w14:textId="293F0A2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921,047.29 </w:t>
            </w:r>
          </w:p>
        </w:tc>
      </w:tr>
      <w:tr w:rsidR="00717C4F" w:rsidRPr="00717C4F" w14:paraId="2B6416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3F1B9"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D07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89EA8B5" w14:textId="0213D4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9BB1260" w14:textId="23C28A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CD8EB" w14:textId="2A4454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AACB9" w14:textId="509FC0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767.56 </w:t>
            </w:r>
          </w:p>
        </w:tc>
      </w:tr>
      <w:tr w:rsidR="00717C4F" w:rsidRPr="00717C4F" w14:paraId="416299F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BE388"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4A3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C2585" w14:textId="525DA4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A982E83" w14:textId="46F3BD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D5791" w14:textId="270474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538CE" w14:textId="0E4882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r>
      <w:tr w:rsidR="00717C4F" w:rsidRPr="00717C4F" w14:paraId="665373B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9225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687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B5E4AAF" w14:textId="19858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3DF29" w14:textId="40F371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4FB97" w14:textId="6949D0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FE4A592" w14:textId="606728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571275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B40C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19B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Tomas </w:t>
            </w:r>
            <w:proofErr w:type="spellStart"/>
            <w:r w:rsidRPr="00717C4F">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BB724" w14:textId="2B2F76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9ADC980" w14:textId="270E3A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82325" w14:textId="489F5D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90ECC" w14:textId="77D851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75.72 </w:t>
            </w:r>
          </w:p>
        </w:tc>
      </w:tr>
      <w:tr w:rsidR="00717C4F" w:rsidRPr="00717C4F" w14:paraId="4943EA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2A48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DEF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8F894" w14:textId="7BB3C3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2850F58" w14:textId="6082BB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A8B0C" w14:textId="05EB57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50A4D" w14:textId="72F325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0,901.86 </w:t>
            </w:r>
          </w:p>
        </w:tc>
      </w:tr>
      <w:tr w:rsidR="00717C4F" w:rsidRPr="00717C4F" w14:paraId="1EF5302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B54C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12C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305D0" w14:textId="5B96A5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2A2C6" w14:textId="36FD08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B7833" w14:textId="2449B2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8BEF013" w14:textId="642656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500.00 </w:t>
            </w:r>
          </w:p>
        </w:tc>
      </w:tr>
      <w:tr w:rsidR="00717C4F" w:rsidRPr="00717C4F" w14:paraId="3FD209C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58FC7"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99A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9B445" w14:textId="1495A1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14756EB2" w14:textId="2F4C90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45BE8" w14:textId="341907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6CACB" w14:textId="30008C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6,526.43 </w:t>
            </w:r>
          </w:p>
        </w:tc>
      </w:tr>
      <w:tr w:rsidR="00717C4F" w:rsidRPr="00717C4F" w14:paraId="657D76D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CE4F6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0C89455" w14:textId="22026EC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69EF5505" w14:textId="7D4FE62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9DA059" w14:textId="5899608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1D2FA7" w14:textId="3AD8757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0,083,178.83 </w:t>
            </w:r>
          </w:p>
        </w:tc>
      </w:tr>
      <w:tr w:rsidR="00717C4F" w:rsidRPr="00717C4F" w14:paraId="5D925DB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6347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557587A" w14:textId="64072EC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72EA1057" w14:textId="2E03D9E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81D983" w14:textId="438E2FB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822C77" w14:textId="287F5ED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1,618,522.18 </w:t>
            </w:r>
          </w:p>
        </w:tc>
      </w:tr>
      <w:tr w:rsidR="00717C4F" w:rsidRPr="00717C4F" w14:paraId="2F77CF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25C6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069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ungan</w:t>
            </w:r>
            <w:proofErr w:type="spellEnd"/>
            <w:r w:rsidRPr="00717C4F">
              <w:rPr>
                <w:rFonts w:ascii="Arial Narrow" w:eastAsia="Times New Roman" w:hAnsi="Arial Narrow"/>
                <w:i/>
                <w:iCs/>
                <w:color w:val="000000"/>
                <w:sz w:val="20"/>
                <w:szCs w:val="20"/>
              </w:rPr>
              <w:t xml:space="preserve"> (Leon T. </w:t>
            </w:r>
            <w:proofErr w:type="spellStart"/>
            <w:r w:rsidRPr="00717C4F">
              <w:rPr>
                <w:rFonts w:ascii="Arial Narrow" w:eastAsia="Times New Roman" w:hAnsi="Arial Narrow"/>
                <w:i/>
                <w:iCs/>
                <w:color w:val="000000"/>
                <w:sz w:val="20"/>
                <w:szCs w:val="20"/>
              </w:rPr>
              <w:t>Postigo</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A17BFC1" w14:textId="596729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4C23F8D9" w14:textId="534B66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E7D58" w14:textId="777FCA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B4AA6" w14:textId="7ED01D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4,440.00 </w:t>
            </w:r>
          </w:p>
        </w:tc>
      </w:tr>
      <w:tr w:rsidR="00717C4F" w:rsidRPr="00717C4F" w14:paraId="4BFA2D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D45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E44C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8196AF" w14:textId="75B7C4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67E6BE1" w14:textId="5D7165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D41F9" w14:textId="4E1DC3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8CB61" w14:textId="5AE4DB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6,240.00 </w:t>
            </w:r>
          </w:p>
        </w:tc>
      </w:tr>
      <w:tr w:rsidR="00717C4F" w:rsidRPr="00717C4F" w14:paraId="6D0A1A2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CF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A3C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6163E3" w14:textId="6CCA2D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5041CFFC" w14:textId="5A70AA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4CC32" w14:textId="6F986D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A3EE2" w14:textId="1F26AF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16,192.50 </w:t>
            </w:r>
          </w:p>
        </w:tc>
      </w:tr>
      <w:tr w:rsidR="00717C4F" w:rsidRPr="00717C4F" w14:paraId="212111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B27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F1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polog</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3D3A923" w14:textId="10A895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A0C68B9" w14:textId="79FA5C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A6637" w14:textId="2D32AF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FF9C3" w14:textId="62709B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63,960.00 </w:t>
            </w:r>
          </w:p>
        </w:tc>
      </w:tr>
      <w:tr w:rsidR="00717C4F" w:rsidRPr="00717C4F" w14:paraId="45F504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7D1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00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F836E" w14:textId="5F9A7C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D51FEEE" w14:textId="15EBA7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DE6ED" w14:textId="6753A9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0CC3F" w14:textId="0282A2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2,960.00 </w:t>
            </w:r>
          </w:p>
        </w:tc>
      </w:tr>
      <w:tr w:rsidR="00717C4F" w:rsidRPr="00717C4F" w14:paraId="2340288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CD1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460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EE88C" w14:textId="2778D0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E1C31C1" w14:textId="66B4F3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D8C5B" w14:textId="786E10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E77B1" w14:textId="11CB9F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3,560.00 </w:t>
            </w:r>
          </w:p>
        </w:tc>
      </w:tr>
      <w:tr w:rsidR="00717C4F" w:rsidRPr="00717C4F" w14:paraId="2D947E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6B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931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ose Dalman (</w:t>
            </w:r>
            <w:proofErr w:type="spellStart"/>
            <w:r w:rsidRPr="00717C4F">
              <w:rPr>
                <w:rFonts w:ascii="Arial Narrow" w:eastAsia="Times New Roman" w:hAnsi="Arial Narrow"/>
                <w:i/>
                <w:iCs/>
                <w:color w:val="000000"/>
                <w:sz w:val="20"/>
                <w:szCs w:val="20"/>
              </w:rPr>
              <w:t>Ponot</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7CE94A3" w14:textId="675A98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1B28D5EF" w14:textId="7FFE84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3E574" w14:textId="4641CA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64C64" w14:textId="3FF7FB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1,200.00 </w:t>
            </w:r>
          </w:p>
        </w:tc>
      </w:tr>
      <w:tr w:rsidR="00717C4F" w:rsidRPr="00717C4F" w14:paraId="0220013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62C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E4F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4D7D14" w14:textId="30D57B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4C41992" w14:textId="5C3E06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5BD72" w14:textId="2DAAB5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9C39" w14:textId="0BDC60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480.00 </w:t>
            </w:r>
          </w:p>
        </w:tc>
      </w:tr>
      <w:tr w:rsidR="00717C4F" w:rsidRPr="00717C4F" w14:paraId="1AF4FD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A77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9A3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0625051" w14:textId="18EF22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06B01EA7" w14:textId="53A54F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9D73" w14:textId="2C6C3F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901C5" w14:textId="015769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4,132.00 </w:t>
            </w:r>
          </w:p>
        </w:tc>
      </w:tr>
      <w:tr w:rsidR="00717C4F" w:rsidRPr="00717C4F" w14:paraId="5C67F8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BA6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3FA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1C2B64C" w14:textId="45B77E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5D86A35" w14:textId="52679A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F62F9" w14:textId="55845B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4BDA0" w14:textId="48AEBA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400.00 </w:t>
            </w:r>
          </w:p>
        </w:tc>
      </w:tr>
      <w:tr w:rsidR="00717C4F" w:rsidRPr="00717C4F" w14:paraId="45286A5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C8F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844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83CB0" w14:textId="49042F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FBD25EB" w14:textId="42A9FC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49D7D" w14:textId="1178EB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A744A" w14:textId="2C528F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3,360.00 </w:t>
            </w:r>
          </w:p>
        </w:tc>
      </w:tr>
      <w:tr w:rsidR="00717C4F" w:rsidRPr="00717C4F" w14:paraId="2C9E8F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4E1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422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51AA5" w14:textId="4F2550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ABC2600" w14:textId="27F7A6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AA3CC" w14:textId="2409E6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A7BC3" w14:textId="1035DB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6,114.18 </w:t>
            </w:r>
          </w:p>
        </w:tc>
      </w:tr>
      <w:tr w:rsidR="00717C4F" w:rsidRPr="00717C4F" w14:paraId="0742218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168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1E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E93E6" w14:textId="57F171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4CCD132" w14:textId="57B3C6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25890" w14:textId="28C5F1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C4748" w14:textId="0CBDFC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78,040.00 </w:t>
            </w:r>
          </w:p>
        </w:tc>
      </w:tr>
      <w:tr w:rsidR="00717C4F" w:rsidRPr="00717C4F" w14:paraId="010B0E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D9E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5A9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FE78C" w14:textId="5DAE29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6BB2C29E" w14:textId="21061D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122A8" w14:textId="59C8B1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B593B" w14:textId="15671A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1,800.00 </w:t>
            </w:r>
          </w:p>
        </w:tc>
      </w:tr>
      <w:tr w:rsidR="00717C4F" w:rsidRPr="00717C4F" w14:paraId="7C9ED5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963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D52DF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3523465" w14:textId="4C3A22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03B0AABC" w14:textId="1ED2ED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2AFF0" w14:textId="6506F7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45927" w14:textId="71ED5A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3,898.00 </w:t>
            </w:r>
          </w:p>
        </w:tc>
      </w:tr>
      <w:tr w:rsidR="00717C4F" w:rsidRPr="00717C4F" w14:paraId="7C472B6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0D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107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0B8BD875" w14:textId="3482C8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EFBB4F5" w14:textId="523ED9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D42C" w14:textId="3BBCAF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D8C87" w14:textId="03293B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280.00 </w:t>
            </w:r>
          </w:p>
        </w:tc>
      </w:tr>
      <w:tr w:rsidR="00717C4F" w:rsidRPr="00717C4F" w14:paraId="674300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94E2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84D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res. Manuel A. </w:t>
            </w: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F0DDE" w14:textId="5F251C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C73D28A" w14:textId="5474AC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0F09E" w14:textId="01952E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BBA3C" w14:textId="28D5E5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280.00 </w:t>
            </w:r>
          </w:p>
        </w:tc>
      </w:tr>
      <w:tr w:rsidR="00717C4F" w:rsidRPr="00717C4F" w14:paraId="6D0E42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FF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019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865D8BD" w14:textId="45F825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6388362" w14:textId="669932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50D56" w14:textId="6D7A4E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61B3" w14:textId="03741E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6,120.00 </w:t>
            </w:r>
          </w:p>
        </w:tc>
      </w:tr>
      <w:tr w:rsidR="00717C4F" w:rsidRPr="00717C4F" w14:paraId="71AB62A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07A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C28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6FC0A" w14:textId="3B84F4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3C5FF8CE" w14:textId="7E11DB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8C343" w14:textId="6E4B96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C5AB" w14:textId="18FF6F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1,773.50 </w:t>
            </w:r>
          </w:p>
        </w:tc>
      </w:tr>
      <w:tr w:rsidR="00717C4F" w:rsidRPr="00717C4F" w14:paraId="28A067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5AFE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68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8EA9D7E" w14:textId="6FF4EB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BA8C55D" w14:textId="449E98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84B6A" w14:textId="13694F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1F80C" w14:textId="479DBB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4,600.00 </w:t>
            </w:r>
          </w:p>
        </w:tc>
      </w:tr>
      <w:tr w:rsidR="00717C4F" w:rsidRPr="00717C4F" w14:paraId="646D911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1E3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E4D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18285" w14:textId="3777BA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A48DD24" w14:textId="176B56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8A18" w14:textId="1AE986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6704C" w14:textId="391603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1,840.00 </w:t>
            </w:r>
          </w:p>
        </w:tc>
      </w:tr>
      <w:tr w:rsidR="00717C4F" w:rsidRPr="00717C4F" w14:paraId="365DAF8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338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1F1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5802AC" w14:textId="6EF361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46B6F74" w14:textId="2E09BE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F8F5A" w14:textId="1C7A51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6435" w14:textId="22811D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7,680.00 </w:t>
            </w:r>
          </w:p>
        </w:tc>
      </w:tr>
      <w:tr w:rsidR="00717C4F" w:rsidRPr="00717C4F" w14:paraId="53F3B4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33B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D0C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D527D4" w14:textId="17CF66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265BA0C" w14:textId="43E947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F2384" w14:textId="33C5AE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71E4" w14:textId="265829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452.00 </w:t>
            </w:r>
          </w:p>
        </w:tc>
      </w:tr>
      <w:tr w:rsidR="00717C4F" w:rsidRPr="00717C4F" w14:paraId="256516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863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8B7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51ACC" w14:textId="0B96D8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691EF30" w14:textId="2C1F2F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1A748" w14:textId="6BC576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B3A65" w14:textId="6249CA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05,360.00 </w:t>
            </w:r>
          </w:p>
        </w:tc>
      </w:tr>
      <w:tr w:rsidR="00717C4F" w:rsidRPr="00717C4F" w14:paraId="014221B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FD6D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10B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F7BCF" w14:textId="5B8C1C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0D84AC" w14:textId="22EDCA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79778" w14:textId="4AEF79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AC064" w14:textId="346D67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0,000.00 </w:t>
            </w:r>
          </w:p>
        </w:tc>
      </w:tr>
      <w:tr w:rsidR="00717C4F" w:rsidRPr="00717C4F" w14:paraId="182B88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520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E33E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3A864E" w14:textId="219D95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23F2034" w14:textId="430EAE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32866" w14:textId="68BA09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1A082" w14:textId="4638B7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7,360.00 </w:t>
            </w:r>
          </w:p>
        </w:tc>
      </w:tr>
      <w:tr w:rsidR="00717C4F" w:rsidRPr="00717C4F" w14:paraId="1DD55EC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E55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80F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3BD4F" w14:textId="7D54D4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3BD23FD7" w14:textId="190656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7E12B" w14:textId="1D38FC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5DBBA" w14:textId="2DC587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000.00 </w:t>
            </w:r>
          </w:p>
        </w:tc>
      </w:tr>
      <w:tr w:rsidR="00717C4F" w:rsidRPr="00717C4F" w14:paraId="0C2D9E2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28CD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00271BF" w14:textId="339B606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78D26B19" w14:textId="02484AA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639F8F" w14:textId="713FF93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ED13ED" w14:textId="3E21DCB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9,191,738.09 </w:t>
            </w:r>
          </w:p>
        </w:tc>
      </w:tr>
      <w:tr w:rsidR="00717C4F" w:rsidRPr="00717C4F" w14:paraId="0A82E07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87A4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806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7C32C9A" w14:textId="08B224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592C8D1" w14:textId="3C3C70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ECE98" w14:textId="7C28FA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880CD" w14:textId="2CC790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7,000.00 </w:t>
            </w:r>
          </w:p>
        </w:tc>
      </w:tr>
      <w:tr w:rsidR="00717C4F" w:rsidRPr="00717C4F" w14:paraId="084A8FC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901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1E8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12BBB" w14:textId="7EC9B8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2E76CCA" w14:textId="720314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62A5" w14:textId="1F50CD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5FE93" w14:textId="0E511D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2,200.00 </w:t>
            </w:r>
          </w:p>
        </w:tc>
      </w:tr>
      <w:tr w:rsidR="00717C4F" w:rsidRPr="00717C4F" w14:paraId="70F38CF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B00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C04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0F9FF" w14:textId="11075B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DA36FAD" w14:textId="730A19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FF0A1" w14:textId="3A692C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F0D7A" w14:textId="5D7B09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8,080.00 </w:t>
            </w:r>
          </w:p>
        </w:tc>
      </w:tr>
      <w:tr w:rsidR="00717C4F" w:rsidRPr="00717C4F" w14:paraId="28C19BF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4F1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02E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585FF" w14:textId="2C44F3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CF2465C" w14:textId="7E477A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1DCD0" w14:textId="355462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0E38B" w14:textId="034235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520.00 </w:t>
            </w:r>
          </w:p>
        </w:tc>
      </w:tr>
      <w:tr w:rsidR="00717C4F" w:rsidRPr="00717C4F" w14:paraId="4E083F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9751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E31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EBBAA" w14:textId="60EDAC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E926EBB" w14:textId="6F57DC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EE428" w14:textId="3B5B0B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3C5C5" w14:textId="6676D1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9,800.00 </w:t>
            </w:r>
          </w:p>
        </w:tc>
      </w:tr>
      <w:tr w:rsidR="00717C4F" w:rsidRPr="00717C4F" w14:paraId="03BADF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06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B73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4E63E" w14:textId="662FEE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B0181F5" w14:textId="26BDF7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37F01" w14:textId="0DF904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C0B87" w14:textId="7CD5A9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4,240.00 </w:t>
            </w:r>
          </w:p>
        </w:tc>
      </w:tr>
      <w:tr w:rsidR="00717C4F" w:rsidRPr="00717C4F" w14:paraId="0C0919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8B8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D1F8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025B6" w14:textId="731DD4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3838784" w14:textId="649DA3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A8F8" w14:textId="19A644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92004" w14:textId="5F343B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6,960.00 </w:t>
            </w:r>
          </w:p>
        </w:tc>
      </w:tr>
      <w:tr w:rsidR="00717C4F" w:rsidRPr="00717C4F" w14:paraId="587206F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48F8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1FC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9E06790" w14:textId="3F83C4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50F1CEE3" w14:textId="1E7C2E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AB08E" w14:textId="4EC199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42C7A" w14:textId="001541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8,040.00 </w:t>
            </w:r>
          </w:p>
        </w:tc>
      </w:tr>
      <w:tr w:rsidR="00717C4F" w:rsidRPr="00717C4F" w14:paraId="17E96A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2D3E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917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67C24" w14:textId="660371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33543A7" w14:textId="012B03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11796" w14:textId="2248BE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2BEFD" w14:textId="5963AE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6,920.00 </w:t>
            </w:r>
          </w:p>
        </w:tc>
      </w:tr>
      <w:tr w:rsidR="00717C4F" w:rsidRPr="00717C4F" w14:paraId="30F1B6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46A8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E41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9A26C" w14:textId="0F87FF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5E8CF11" w14:textId="0EF934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CA41C" w14:textId="606A99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06CFB" w14:textId="0175F6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7,560.00 </w:t>
            </w:r>
          </w:p>
        </w:tc>
      </w:tr>
      <w:tr w:rsidR="00717C4F" w:rsidRPr="00717C4F" w14:paraId="12E4E5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39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1A5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4290A0B3" w14:textId="086D78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4171C6B9" w14:textId="7A81E6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17CED" w14:textId="4535D7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26226" w14:textId="148CC4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0,760.00 </w:t>
            </w:r>
          </w:p>
        </w:tc>
      </w:tr>
      <w:tr w:rsidR="00717C4F" w:rsidRPr="00717C4F" w14:paraId="765A7FE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C38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4DD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919FF" w14:textId="78E738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8E73090" w14:textId="3F737E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F7DB" w14:textId="19042A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7437A" w14:textId="519BEF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640.00 </w:t>
            </w:r>
          </w:p>
        </w:tc>
      </w:tr>
      <w:tr w:rsidR="00717C4F" w:rsidRPr="00717C4F" w14:paraId="214B84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9ED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CC7F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028CB" w14:textId="046B1A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3B9DA53" w14:textId="4EFAE5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96F2E" w14:textId="6DF3C3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B0710" w14:textId="338196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4,880.00 </w:t>
            </w:r>
          </w:p>
        </w:tc>
      </w:tr>
      <w:tr w:rsidR="00717C4F" w:rsidRPr="00717C4F" w14:paraId="14A954B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5DF0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A76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E9387" w14:textId="027F01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1F7E8999" w14:textId="735788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671B" w14:textId="428E06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D5D50" w14:textId="705C6C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2,080.00 </w:t>
            </w:r>
          </w:p>
        </w:tc>
      </w:tr>
      <w:tr w:rsidR="00717C4F" w:rsidRPr="00717C4F" w14:paraId="133D8A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471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41D9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FB1DF" w14:textId="0000DA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F17A2A2" w14:textId="1CDB27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70CE6" w14:textId="50F5EB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6AA8B" w14:textId="048B15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0,320.00 </w:t>
            </w:r>
          </w:p>
        </w:tc>
      </w:tr>
      <w:tr w:rsidR="00717C4F" w:rsidRPr="00717C4F" w14:paraId="011CE5D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09E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B89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8B911" w14:textId="1984AB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00813C" w14:textId="320319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AE69D" w14:textId="79D6D5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DECC6" w14:textId="345BC8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19,480.00 </w:t>
            </w:r>
          </w:p>
        </w:tc>
      </w:tr>
      <w:tr w:rsidR="00717C4F" w:rsidRPr="00717C4F" w14:paraId="5AC1C5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920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8E5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A8F5476" w14:textId="28528A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67A82402" w14:textId="641E63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A455B" w14:textId="133F8C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38BBA" w14:textId="27A5008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0,838.91 </w:t>
            </w:r>
          </w:p>
        </w:tc>
      </w:tr>
      <w:tr w:rsidR="00717C4F" w:rsidRPr="00717C4F" w14:paraId="418F24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79B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A4B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59A6A6" w14:textId="35736A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6E5AFF3A" w14:textId="39399E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E3481" w14:textId="4F3568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10A03" w14:textId="66047F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7,200.00 </w:t>
            </w:r>
          </w:p>
        </w:tc>
      </w:tr>
      <w:tr w:rsidR="00717C4F" w:rsidRPr="00717C4F" w14:paraId="60650C8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6E1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968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amon Magsaysay (</w:t>
            </w:r>
            <w:proofErr w:type="spellStart"/>
            <w:r w:rsidRPr="00717C4F">
              <w:rPr>
                <w:rFonts w:ascii="Arial Narrow" w:eastAsia="Times New Roman" w:hAnsi="Arial Narrow"/>
                <w:i/>
                <w:iCs/>
                <w:color w:val="000000"/>
                <w:sz w:val="20"/>
                <w:szCs w:val="20"/>
              </w:rPr>
              <w:t>Liargo</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288247F" w14:textId="11394F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1BED0A0F" w14:textId="02CBF7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7A6D5" w14:textId="7EC5C1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81ADD" w14:textId="5075E3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5,720.00 </w:t>
            </w:r>
          </w:p>
        </w:tc>
      </w:tr>
      <w:tr w:rsidR="00717C4F" w:rsidRPr="00717C4F" w14:paraId="6CAA641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BA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9A7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6525FAC" w14:textId="02822F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012D3B61" w14:textId="233D1E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BAF50" w14:textId="502EC1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156F2" w14:textId="1DA626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2,840.00 </w:t>
            </w:r>
          </w:p>
        </w:tc>
      </w:tr>
      <w:tr w:rsidR="00717C4F" w:rsidRPr="00717C4F" w14:paraId="2F943DC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FCB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ECB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9D33BFC" w14:textId="253794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7B12569" w14:textId="1E93CD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51872" w14:textId="76BF9B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8517" w14:textId="6B6D62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1,040.00 </w:t>
            </w:r>
          </w:p>
        </w:tc>
      </w:tr>
      <w:tr w:rsidR="00717C4F" w:rsidRPr="00717C4F" w14:paraId="43A76C1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282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1D9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ominot</w:t>
            </w:r>
            <w:proofErr w:type="spellEnd"/>
            <w:r w:rsidRPr="00717C4F">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7AD5747" w14:textId="78AFD1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FFA156A" w14:textId="2C2A31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43617" w14:textId="32C482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BB4C6" w14:textId="145F57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5,120.00 </w:t>
            </w:r>
          </w:p>
        </w:tc>
      </w:tr>
      <w:tr w:rsidR="00717C4F" w:rsidRPr="00717C4F" w14:paraId="2FE0E9F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A7E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0C9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C24FF" w14:textId="152C50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5D45901" w14:textId="522340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73357" w14:textId="5C0B76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93805" w14:textId="449CCC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73,520.00 </w:t>
            </w:r>
          </w:p>
        </w:tc>
      </w:tr>
      <w:tr w:rsidR="00717C4F" w:rsidRPr="00717C4F" w14:paraId="495D2C7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C87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1E4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55482" w14:textId="17E855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207E56E" w14:textId="3E9EEF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97D83" w14:textId="11B592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0C82E" w14:textId="02FA83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1,400.00 </w:t>
            </w:r>
          </w:p>
        </w:tc>
      </w:tr>
      <w:tr w:rsidR="00717C4F" w:rsidRPr="00717C4F" w14:paraId="3C5D12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F854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E4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2BAF1D" w14:textId="3C5873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DE9BCC2" w14:textId="098A2D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B346B" w14:textId="30699F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D3D3" w14:textId="45F042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45,080.00 </w:t>
            </w:r>
          </w:p>
        </w:tc>
      </w:tr>
      <w:tr w:rsidR="00717C4F" w:rsidRPr="00717C4F" w14:paraId="5353F27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6F46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BA8B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F4CB14" w14:textId="2EFDCF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F7A23" w14:textId="1076EC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D4937" w14:textId="540995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E74D0" w14:textId="28FADE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000.00 </w:t>
            </w:r>
          </w:p>
        </w:tc>
      </w:tr>
      <w:tr w:rsidR="00717C4F" w:rsidRPr="00717C4F" w14:paraId="0CC5E67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93E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439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086E2C9" w14:textId="170E3A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1B7327C" w14:textId="056396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5D17" w14:textId="4E0957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83556" w14:textId="3A2124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4,160.00 </w:t>
            </w:r>
          </w:p>
        </w:tc>
      </w:tr>
      <w:tr w:rsidR="00717C4F" w:rsidRPr="00717C4F" w14:paraId="6ACD82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762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8C2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A81D902" w14:textId="4B74F7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26F12F2" w14:textId="1188CF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69300" w14:textId="4A75B8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22C9B" w14:textId="74F95C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42,339.18 </w:t>
            </w:r>
          </w:p>
        </w:tc>
      </w:tr>
      <w:tr w:rsidR="00717C4F" w:rsidRPr="00717C4F" w14:paraId="12052B6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8E10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4AEA7FC" w14:textId="7A8774F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0B6F367B" w14:textId="1410B23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89CE8C" w14:textId="72B53BE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C59DBC" w14:textId="7D50BD0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425,486.92 </w:t>
            </w:r>
          </w:p>
        </w:tc>
      </w:tr>
      <w:tr w:rsidR="00717C4F" w:rsidRPr="00717C4F" w14:paraId="6C5CA3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F15E3"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78E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D918A2F" w14:textId="1596D5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36F003E" w14:textId="3F22B5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93C32" w14:textId="462E76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6EC68" w14:textId="5109FA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0,680.00 </w:t>
            </w:r>
          </w:p>
        </w:tc>
      </w:tr>
      <w:tr w:rsidR="00717C4F" w:rsidRPr="00717C4F" w14:paraId="3A9D36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4412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4DE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6D918" w14:textId="2366C6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51633DAB" w14:textId="08F32C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19BB1" w14:textId="7EBE2B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EB595" w14:textId="195294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280.00 </w:t>
            </w:r>
          </w:p>
        </w:tc>
      </w:tr>
      <w:tr w:rsidR="00717C4F" w:rsidRPr="00717C4F" w14:paraId="25AB97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B8D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400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2DB6D2E" w14:textId="167A59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F84053" w14:textId="115A68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875FB" w14:textId="7102C7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3297A" w14:textId="600965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000.00 </w:t>
            </w:r>
          </w:p>
        </w:tc>
      </w:tr>
      <w:tr w:rsidR="00717C4F" w:rsidRPr="00717C4F" w14:paraId="5816D3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7F3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2C5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C79502F" w14:textId="2040CD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2505C9C2" w14:textId="40152F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9D12B" w14:textId="19F153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A5993" w14:textId="21D590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7,030.45 </w:t>
            </w:r>
          </w:p>
        </w:tc>
      </w:tr>
      <w:tr w:rsidR="00717C4F" w:rsidRPr="00717C4F" w14:paraId="5C7A64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0FF8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7BA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C66F8" w14:textId="3C8275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67C70FE8" w14:textId="63613E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A32FD" w14:textId="27BF7F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2E97B" w14:textId="5E533E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2,074.00 </w:t>
            </w:r>
          </w:p>
        </w:tc>
      </w:tr>
      <w:tr w:rsidR="00717C4F" w:rsidRPr="00717C4F" w14:paraId="03553D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C04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0B4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FA62A17" w14:textId="58FB33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44A97731" w14:textId="1EC69F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E6D8A" w14:textId="51C80C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D1FB3" w14:textId="27F696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8,742.00 </w:t>
            </w:r>
          </w:p>
        </w:tc>
      </w:tr>
      <w:tr w:rsidR="00717C4F" w:rsidRPr="00717C4F" w14:paraId="3FD30BC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15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21B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5EDFD31" w14:textId="121EBD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617261A" w14:textId="34D0D0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DA376" w14:textId="67224C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4D4FD" w14:textId="7E5E4D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0,480.00 </w:t>
            </w:r>
          </w:p>
        </w:tc>
      </w:tr>
      <w:tr w:rsidR="00717C4F" w:rsidRPr="00717C4F" w14:paraId="3601E5B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8C5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1E17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C736C5E" w14:textId="1BD493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3113FB2" w14:textId="5592BD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558B8" w14:textId="5901AF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96882" w14:textId="12F36A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1,800.00 </w:t>
            </w:r>
          </w:p>
        </w:tc>
      </w:tr>
      <w:tr w:rsidR="00717C4F" w:rsidRPr="00717C4F" w14:paraId="3188B4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5E5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CD2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00340" w14:textId="45B5D0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4796C36" w14:textId="492093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9002A" w14:textId="1D989B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8115A" w14:textId="615E01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5,920.00 </w:t>
            </w:r>
          </w:p>
        </w:tc>
      </w:tr>
      <w:tr w:rsidR="00717C4F" w:rsidRPr="00717C4F" w14:paraId="768139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CBA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3D1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3505F9E" w14:textId="73B68E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D710D89" w14:textId="4EC1BC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11224" w14:textId="73DE16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1D2F5" w14:textId="401453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040.00 </w:t>
            </w:r>
          </w:p>
        </w:tc>
      </w:tr>
      <w:tr w:rsidR="00717C4F" w:rsidRPr="00717C4F" w14:paraId="2167DB5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0BB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09F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Roseller</w:t>
            </w:r>
            <w:proofErr w:type="spellEnd"/>
            <w:r w:rsidRPr="00717C4F">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40964FC5" w14:textId="087519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17EFFAC" w14:textId="2104D2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51C8" w14:textId="04703B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55FDD" w14:textId="325EA8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120.00 </w:t>
            </w:r>
          </w:p>
        </w:tc>
      </w:tr>
      <w:tr w:rsidR="00717C4F" w:rsidRPr="00717C4F" w14:paraId="3320F58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708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4AD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BE92A" w14:textId="5D9A8E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29ECAE60" w14:textId="684785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A629A" w14:textId="01FF5A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A3F4" w14:textId="73059B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3,480.47 </w:t>
            </w:r>
          </w:p>
        </w:tc>
      </w:tr>
      <w:tr w:rsidR="00717C4F" w:rsidRPr="00717C4F" w14:paraId="70A9F9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00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915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77FB27A" w14:textId="0E044E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8EEEF39" w14:textId="0E83DB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C561F" w14:textId="1F6C0C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092D7" w14:textId="179CB7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3,600.00 </w:t>
            </w:r>
          </w:p>
        </w:tc>
      </w:tr>
      <w:tr w:rsidR="00717C4F" w:rsidRPr="00717C4F" w14:paraId="60BA88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256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EF4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985BD" w14:textId="3377B6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E1C6A05" w14:textId="743878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C0ACC" w14:textId="04F4A9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70ACE" w14:textId="1A83B0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03,840.00 </w:t>
            </w:r>
          </w:p>
        </w:tc>
      </w:tr>
      <w:tr w:rsidR="00717C4F" w:rsidRPr="00717C4F" w14:paraId="61F82C8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A30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0219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558FA" w14:textId="13F4A3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4B032E6F" w14:textId="105FCE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93A54" w14:textId="4FEAE0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F98D5" w14:textId="180A39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76,400.00 </w:t>
            </w:r>
          </w:p>
        </w:tc>
      </w:tr>
      <w:tr w:rsidR="00717C4F" w:rsidRPr="00717C4F" w14:paraId="4563A1C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0DC3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lastRenderedPageBreak/>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F9CBAB0" w14:textId="24B6654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AB2DF2F" w14:textId="52A8313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28E178" w14:textId="5D8828C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5E98CC" w14:textId="2F0E83E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847,431.64 </w:t>
            </w:r>
          </w:p>
        </w:tc>
      </w:tr>
      <w:tr w:rsidR="00717C4F" w:rsidRPr="00717C4F" w14:paraId="39BE2AA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350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2709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E259104" w14:textId="3376B4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2392995" w14:textId="4E4D63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D1EE2" w14:textId="0CCB68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69135" w14:textId="6E760C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47,431.64 </w:t>
            </w:r>
          </w:p>
        </w:tc>
      </w:tr>
      <w:tr w:rsidR="00717C4F" w:rsidRPr="00717C4F" w14:paraId="2E95D98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856D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6A832B9" w14:textId="69A77F1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4,673,393.91 </w:t>
            </w:r>
          </w:p>
        </w:tc>
        <w:tc>
          <w:tcPr>
            <w:tcW w:w="0" w:type="auto"/>
            <w:tcBorders>
              <w:top w:val="nil"/>
              <w:left w:val="nil"/>
              <w:bottom w:val="single" w:sz="4" w:space="0" w:color="000000"/>
              <w:right w:val="single" w:sz="4" w:space="0" w:color="000000"/>
            </w:tcBorders>
            <w:shd w:val="clear" w:color="A5A5A5" w:fill="A5A5A5"/>
            <w:noWrap/>
            <w:vAlign w:val="bottom"/>
            <w:hideMark/>
          </w:tcPr>
          <w:p w14:paraId="0DAEBB07" w14:textId="4381DAA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49AA87" w14:textId="00E5A77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1FAC40" w14:textId="7463200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4,673,393.91 </w:t>
            </w:r>
          </w:p>
        </w:tc>
      </w:tr>
      <w:tr w:rsidR="00717C4F" w:rsidRPr="00717C4F" w14:paraId="78B955E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732F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5F9F6AF" w14:textId="532D249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924,876.10 </w:t>
            </w:r>
          </w:p>
        </w:tc>
        <w:tc>
          <w:tcPr>
            <w:tcW w:w="0" w:type="auto"/>
            <w:tcBorders>
              <w:top w:val="nil"/>
              <w:left w:val="nil"/>
              <w:bottom w:val="single" w:sz="4" w:space="0" w:color="000000"/>
              <w:right w:val="single" w:sz="4" w:space="0" w:color="000000"/>
            </w:tcBorders>
            <w:shd w:val="clear" w:color="D8D8D8" w:fill="D8D8D8"/>
            <w:noWrap/>
            <w:vAlign w:val="bottom"/>
            <w:hideMark/>
          </w:tcPr>
          <w:p w14:paraId="617954B7" w14:textId="6312347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B3D2B7" w14:textId="59C9E81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A76EFA" w14:textId="3B34EFE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7,924,876.10 </w:t>
            </w:r>
          </w:p>
        </w:tc>
      </w:tr>
      <w:tr w:rsidR="00717C4F" w:rsidRPr="00717C4F" w14:paraId="3E8B07B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1B2F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BC0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755B80" w14:textId="789971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440547" w14:textId="636622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B7572" w14:textId="05ED40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56B9C" w14:textId="4120BF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5D716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2C85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DD1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4D305" w14:textId="046519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73C054F5" w14:textId="5DDE6D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83BA8" w14:textId="09B3F4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57139" w14:textId="3556A2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6,320.00 </w:t>
            </w:r>
          </w:p>
        </w:tc>
      </w:tr>
      <w:tr w:rsidR="00717C4F" w:rsidRPr="00717C4F" w14:paraId="2F98CC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054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F9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Manolo </w:t>
            </w:r>
            <w:proofErr w:type="spellStart"/>
            <w:r w:rsidRPr="00717C4F">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E0E4C" w14:textId="6125C6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A74178" w14:textId="17A861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7537D" w14:textId="2ADE13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AB369" w14:textId="1CBBD1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35203A5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7F0E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79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8654C" w14:textId="067B7A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92D846" w14:textId="3EB891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FA9BA" w14:textId="0694D9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3C87" w14:textId="377DD2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3FCDE04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BCD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73A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9B27E" w14:textId="1AF6D6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17815ECC" w14:textId="41DD21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E7579" w14:textId="178B72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D9A19" w14:textId="2F17FF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128.00 </w:t>
            </w:r>
          </w:p>
        </w:tc>
      </w:tr>
      <w:tr w:rsidR="00717C4F" w:rsidRPr="00717C4F" w14:paraId="0D0C692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296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E02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BC78D" w14:textId="6D3C57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A536396" w14:textId="2852EE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03288" w14:textId="7CAB87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F585C" w14:textId="1C9D1D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602.00 </w:t>
            </w:r>
          </w:p>
        </w:tc>
      </w:tr>
      <w:tr w:rsidR="00717C4F" w:rsidRPr="00717C4F" w14:paraId="2778340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A8A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19C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4006D" w14:textId="5C1543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A1100FA" w14:textId="02E903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7D8A" w14:textId="762155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007C0" w14:textId="07981A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778B187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01F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860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3E5AAC0" w14:textId="105CDF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56,585.00 </w:t>
            </w:r>
          </w:p>
        </w:tc>
        <w:tc>
          <w:tcPr>
            <w:tcW w:w="0" w:type="auto"/>
            <w:tcBorders>
              <w:top w:val="nil"/>
              <w:left w:val="nil"/>
              <w:bottom w:val="single" w:sz="4" w:space="0" w:color="000000"/>
              <w:right w:val="single" w:sz="4" w:space="0" w:color="000000"/>
            </w:tcBorders>
            <w:shd w:val="clear" w:color="auto" w:fill="auto"/>
            <w:noWrap/>
            <w:vAlign w:val="bottom"/>
            <w:hideMark/>
          </w:tcPr>
          <w:p w14:paraId="3CD44F02" w14:textId="52B88F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7CF9A" w14:textId="0BDD81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128C" w14:textId="28677B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656,585.00 </w:t>
            </w:r>
          </w:p>
        </w:tc>
      </w:tr>
      <w:tr w:rsidR="00717C4F" w:rsidRPr="00717C4F" w14:paraId="1CAAA8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661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19D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D0029B" w14:textId="0259D9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B00C275" w14:textId="7226B1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EDA7" w14:textId="3E00E8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9EFC4" w14:textId="4CB8D4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384D814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1F0D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1D1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57DA68" w14:textId="3E25B0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4762C210" w14:textId="018105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BCA70" w14:textId="4FD351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F05E" w14:textId="6825C6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9,780.88 </w:t>
            </w:r>
          </w:p>
        </w:tc>
      </w:tr>
      <w:tr w:rsidR="00717C4F" w:rsidRPr="00717C4F" w14:paraId="69C6C48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583B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A03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0EAFC27" w14:textId="52216B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31D83FE2" w14:textId="6C8980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7812A" w14:textId="338990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30DB6" w14:textId="6962AE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5,225.22 </w:t>
            </w:r>
          </w:p>
        </w:tc>
      </w:tr>
      <w:tr w:rsidR="00717C4F" w:rsidRPr="00717C4F" w14:paraId="518BC60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F5D8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7A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7C4A6" w14:textId="16836E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91FE4A0" w14:textId="114654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2C38B" w14:textId="430D41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450D0" w14:textId="3E530F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12B069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968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D06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6C5585C" w14:textId="24D473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BDB811D" w14:textId="442080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F826" w14:textId="7AA0C8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08FA4" w14:textId="3D01CB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4,645.00 </w:t>
            </w:r>
          </w:p>
        </w:tc>
      </w:tr>
      <w:tr w:rsidR="00717C4F" w:rsidRPr="00717C4F" w14:paraId="548633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0AF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0ABE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FED8BD" w14:textId="2915B4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ECDAA1F" w14:textId="00C2B9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42A79" w14:textId="4DCEE4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E3B2C" w14:textId="226985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9,300.00 </w:t>
            </w:r>
          </w:p>
        </w:tc>
      </w:tr>
      <w:tr w:rsidR="00717C4F" w:rsidRPr="00717C4F" w14:paraId="11FAAF0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B96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DAE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C8F3B" w14:textId="46228D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DCFB355" w14:textId="257052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FA91B" w14:textId="53B9BE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759DC" w14:textId="26003B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640D7C3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8FA0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E3BD221" w14:textId="6C470C1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47F906B1" w14:textId="1DB22CF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8291D0" w14:textId="1A5E786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20A66A" w14:textId="5E05C77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46,869.37 </w:t>
            </w:r>
          </w:p>
        </w:tc>
      </w:tr>
      <w:tr w:rsidR="00717C4F" w:rsidRPr="00717C4F" w14:paraId="48DADE0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40F2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6CA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CF168" w14:textId="685405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585EB76" w14:textId="29F642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6EF0C" w14:textId="3CE5A6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8FC0" w14:textId="6DA8B9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43FD109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3BE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500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D480F" w14:textId="400AF4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1DA23CB8" w14:textId="452991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02D71" w14:textId="245935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C36A5" w14:textId="4C0D62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1,503.62 </w:t>
            </w:r>
          </w:p>
        </w:tc>
      </w:tr>
      <w:tr w:rsidR="00717C4F" w:rsidRPr="00717C4F" w14:paraId="07F513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2CD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7BF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92A2A" w14:textId="2605B0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52C3825F" w14:textId="69B60F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D4CC1" w14:textId="3CB8EA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66493" w14:textId="512584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72,180.75 </w:t>
            </w:r>
          </w:p>
        </w:tc>
      </w:tr>
      <w:tr w:rsidR="00717C4F" w:rsidRPr="00717C4F" w14:paraId="3D413F2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EBC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0E4D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6F99F" w14:textId="28A0CB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7C31E7B" w14:textId="0E955C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526BC" w14:textId="2056BB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BA9CD" w14:textId="2D8481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6224D57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FB5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B40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16345" w14:textId="091A0B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8A1866" w14:textId="01D845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6BBB8" w14:textId="14B128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C8AAA" w14:textId="5B5C5B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4,395.00 </w:t>
            </w:r>
          </w:p>
        </w:tc>
      </w:tr>
      <w:tr w:rsidR="00717C4F" w:rsidRPr="00717C4F" w14:paraId="4EF7FAFB"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E011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1C6E14" w14:textId="2AF1068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2,672,2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59B7BADF" w14:textId="0164775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88F365" w14:textId="136E576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EE6998" w14:textId="67F6AA2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2,672,252.32 </w:t>
            </w:r>
          </w:p>
        </w:tc>
      </w:tr>
      <w:tr w:rsidR="00717C4F" w:rsidRPr="00717C4F" w14:paraId="1EF7813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45E2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CD86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B85F5C1" w14:textId="649679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4D31B1E6" w14:textId="0E4526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294A8" w14:textId="592F24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DAB2D" w14:textId="49E72D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378,629.13 </w:t>
            </w:r>
          </w:p>
        </w:tc>
      </w:tr>
      <w:tr w:rsidR="00717C4F" w:rsidRPr="00717C4F" w14:paraId="1E33859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4E43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CA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535FC08" w14:textId="4FDD18C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31286AF" w14:textId="01B7F8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E83A" w14:textId="3DDCF3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ACE43" w14:textId="191C3F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r>
      <w:tr w:rsidR="00717C4F" w:rsidRPr="00717C4F" w14:paraId="7C8F69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8F59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2150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BE1E84" w14:textId="517D07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A5676C" w14:textId="6CD6E4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D804A" w14:textId="61D11D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F597F" w14:textId="13C749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DAD88D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CD8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4F8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DE705" w14:textId="72AB88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F147E5C" w14:textId="4A5828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07D91" w14:textId="59E696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DFDF7" w14:textId="47CED5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97,902.00 </w:t>
            </w:r>
          </w:p>
        </w:tc>
      </w:tr>
      <w:tr w:rsidR="00717C4F" w:rsidRPr="00717C4F" w14:paraId="5E93D70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830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56FD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FE963" w14:textId="1FFCDF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4E595EFE" w14:textId="115FBA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E22EB" w14:textId="4A5C93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79BF" w14:textId="335E38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32,663.69 </w:t>
            </w:r>
          </w:p>
        </w:tc>
      </w:tr>
      <w:tr w:rsidR="00717C4F" w:rsidRPr="00717C4F" w14:paraId="33A65C1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E4B1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2A5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9FBBE" w14:textId="4393C8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60B4EAF" w14:textId="4014C4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690CA" w14:textId="191470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D6556" w14:textId="228C83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8,154.75 </w:t>
            </w:r>
          </w:p>
        </w:tc>
      </w:tr>
      <w:tr w:rsidR="00717C4F" w:rsidRPr="00717C4F" w14:paraId="5709FF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94F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FE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D491F" w14:textId="2E49DF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5B206C" w14:textId="536144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7BA3B" w14:textId="61BAA5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051F6" w14:textId="085776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F8646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30D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D995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1B5D8" w14:textId="3D4CB0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B59DB44" w14:textId="768CE3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D713C" w14:textId="4D8BA6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DC0BE" w14:textId="183CE5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780.00 </w:t>
            </w:r>
          </w:p>
        </w:tc>
      </w:tr>
      <w:tr w:rsidR="00717C4F" w:rsidRPr="00717C4F" w14:paraId="2986296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3D9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CFD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533AA" w14:textId="1C2EE0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1BED7A" w14:textId="025968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250AB" w14:textId="5BC122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D6099" w14:textId="269ECE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0A0D24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E2D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666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F7B49" w14:textId="6F079D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E195C36" w14:textId="166BA0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36267" w14:textId="746AD1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DAA4" w14:textId="140522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r>
      <w:tr w:rsidR="00717C4F" w:rsidRPr="00717C4F" w14:paraId="5ED1CB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534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EA6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8C2DD" w14:textId="010E43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5A4887ED" w14:textId="6E7C5A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381D0" w14:textId="0482BC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7E5EC" w14:textId="3346C1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164,965.00 </w:t>
            </w:r>
          </w:p>
        </w:tc>
      </w:tr>
      <w:tr w:rsidR="00717C4F" w:rsidRPr="00717C4F" w14:paraId="0C3C43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CD9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320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147AF7" w14:textId="3BD36F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BE1B91" w14:textId="660FBB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4483D" w14:textId="4BCB59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43FB4" w14:textId="6896D2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7C5A48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16F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1E4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6DDEC810" w14:textId="77238C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16ADF2F8" w14:textId="6EBA49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ECFF7" w14:textId="72CADD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CEF3A" w14:textId="5EE9B5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448,877.75 </w:t>
            </w:r>
          </w:p>
        </w:tc>
      </w:tr>
      <w:tr w:rsidR="00717C4F" w:rsidRPr="00717C4F" w14:paraId="14BCB52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F34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34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F9C16AD" w14:textId="70279E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1EABAA" w14:textId="50B665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C50CE" w14:textId="5DC9A3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4C395" w14:textId="685915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500.00 </w:t>
            </w:r>
          </w:p>
        </w:tc>
      </w:tr>
      <w:tr w:rsidR="00717C4F" w:rsidRPr="00717C4F" w14:paraId="7C167CA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E01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089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50386" w14:textId="776AEE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5526A3" w14:textId="09B6C0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17E7" w14:textId="5CF4A8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9C6D7" w14:textId="77D605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37B008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F9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13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950C6D" w14:textId="5C4604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60A8FC8" w14:textId="5179C75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AD1DD" w14:textId="02E84D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1B579" w14:textId="27F038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r>
      <w:tr w:rsidR="00717C4F" w:rsidRPr="00717C4F" w14:paraId="57E595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07F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0FB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tao</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7A468" w14:textId="6FE0D0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EB00A0" w14:textId="48863A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3C19C" w14:textId="4365DE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73C17" w14:textId="5D2E72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7431C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E9EF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48C9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2628586" w14:textId="1DE0BF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8A94B81" w14:textId="4AC2BF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28E4D" w14:textId="64DE2B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9CBF4" w14:textId="12FC9C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6,930.00 </w:t>
            </w:r>
          </w:p>
        </w:tc>
      </w:tr>
      <w:tr w:rsidR="00717C4F" w:rsidRPr="00717C4F" w14:paraId="22A434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FA0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5E7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DA83C" w14:textId="0DB1F8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CBBDC6" w14:textId="22DCEC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BFC58" w14:textId="0C54C6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C8446" w14:textId="35E3A3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1,465.00 </w:t>
            </w:r>
          </w:p>
        </w:tc>
      </w:tr>
      <w:tr w:rsidR="00717C4F" w:rsidRPr="00717C4F" w14:paraId="52488B3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191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E9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5EB6E" w14:textId="73B43C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E58585" w14:textId="757B0D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01FC0" w14:textId="50FD9C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ED9D3" w14:textId="1AC087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54A760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1F8D3"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0839ECF" w14:textId="6EA51DB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4700ABE" w14:textId="5110D9B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5906EB" w14:textId="75B67FE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6B6042" w14:textId="1E3839D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70,677.02 </w:t>
            </w:r>
          </w:p>
        </w:tc>
      </w:tr>
      <w:tr w:rsidR="00717C4F" w:rsidRPr="00717C4F" w14:paraId="5C6E177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FD113"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4A58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E63BD" w14:textId="64D51E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7518A2" w14:textId="05C661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E9EC" w14:textId="0DED4E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0F24E" w14:textId="6CF410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77ECC3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6A72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7D0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6BF54" w14:textId="4CC420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06F261" w14:textId="04971D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D2631" w14:textId="6E9F8A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EED0F" w14:textId="230500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FA904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EA7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03C0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29DB88CC" w14:textId="29A4A6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1BD30C" w14:textId="69A739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C6480" w14:textId="5DAC15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866FB" w14:textId="06F6D4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32C0069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47E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636F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276CA67" w14:textId="189B95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3FA38B" w14:textId="235610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1C1F8" w14:textId="7A950D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B22F4" w14:textId="04CFB9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0CEECCC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90DB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111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EB404BD" w14:textId="3FBD07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B26B3C1" w14:textId="6D7B6E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ADEEF" w14:textId="765394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75F46" w14:textId="601350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22E9FB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28A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E3C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Lopez </w:t>
            </w:r>
            <w:proofErr w:type="spellStart"/>
            <w:r w:rsidRPr="00717C4F">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11FE1" w14:textId="6A756F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50ECDB" w14:textId="4BA71C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B5989" w14:textId="5E3162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6BDA8" w14:textId="7A8B9C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56F4F3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21F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73CB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roquieta</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70224A1" w14:textId="6A931C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08442C01" w14:textId="14DCD1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8CAFA" w14:textId="1A7E29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F9D87" w14:textId="1EB55D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148,896.38 </w:t>
            </w:r>
          </w:p>
        </w:tc>
      </w:tr>
      <w:tr w:rsidR="00717C4F" w:rsidRPr="00717C4F" w14:paraId="38D1F16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A67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9EB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0C3D8" w14:textId="3426F8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D61F31" w14:textId="1A1ADE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77FF5" w14:textId="7BEE7B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495BA" w14:textId="5C48F3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77D831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78D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4D7B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0B40396" w14:textId="6536C0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FA5A3F" w14:textId="33E30D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50B09" w14:textId="71FB4E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5448B" w14:textId="7319EC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99D807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C91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6C0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pang</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7EB26" w14:textId="11EFC4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94FFC6" w14:textId="6341DD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52925" w14:textId="558D8C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83E97" w14:textId="250AB7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FA1DD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60F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8AD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654D442" w14:textId="35DF6F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5FB12E" w14:textId="257A33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D1D4F" w14:textId="03D838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A333E" w14:textId="20620E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62FC8DC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7DA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3D23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29D9F" w14:textId="52292E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4E5B9C0" w14:textId="1500F9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3BE2F" w14:textId="182991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FD32" w14:textId="7AB866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3,240.64 </w:t>
            </w:r>
          </w:p>
        </w:tc>
      </w:tr>
      <w:tr w:rsidR="00717C4F" w:rsidRPr="00717C4F" w14:paraId="702DCEA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87D8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4D3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Don </w:t>
            </w:r>
            <w:proofErr w:type="spellStart"/>
            <w:r w:rsidRPr="00717C4F">
              <w:rPr>
                <w:rFonts w:ascii="Arial Narrow" w:eastAsia="Times New Roman" w:hAnsi="Arial Narrow"/>
                <w:i/>
                <w:iCs/>
                <w:color w:val="000000"/>
                <w:sz w:val="20"/>
                <w:szCs w:val="20"/>
              </w:rPr>
              <w:t>Victoriano</w:t>
            </w:r>
            <w:proofErr w:type="spellEnd"/>
            <w:r w:rsidRPr="00717C4F">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254E42D" w14:textId="290354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C281B0" w14:textId="3963BB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639FE" w14:textId="46B9E8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BA541" w14:textId="10F758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721B54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AFD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DBC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F8846F0" w14:textId="6A48AC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668D7" w14:textId="326D60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0B920" w14:textId="323E1B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AE33B" w14:textId="31F941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05,000.00 </w:t>
            </w:r>
          </w:p>
        </w:tc>
      </w:tr>
      <w:tr w:rsidR="00717C4F" w:rsidRPr="00717C4F" w14:paraId="1A49A25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61F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EB8D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5E0E1" w14:textId="6FF670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10EA3C" w14:textId="39E3E7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6D91C" w14:textId="5D1C99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3F4CA" w14:textId="25E2AE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9FC37B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6AE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50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gub</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FE07815" w14:textId="02FE14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6B9A51" w14:textId="08CE31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BE35A" w14:textId="27C3E2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C9F0" w14:textId="07C9194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44D8662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13D8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E4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E8996" w14:textId="3D50B6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41314F" w14:textId="2DC119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D7A2A" w14:textId="1358AD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48E9F" w14:textId="227AAD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F53E15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476D5"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DFA2D8" w14:textId="2744B67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458,719.10 </w:t>
            </w:r>
          </w:p>
        </w:tc>
        <w:tc>
          <w:tcPr>
            <w:tcW w:w="0" w:type="auto"/>
            <w:tcBorders>
              <w:top w:val="nil"/>
              <w:left w:val="nil"/>
              <w:bottom w:val="single" w:sz="4" w:space="0" w:color="000000"/>
              <w:right w:val="single" w:sz="4" w:space="0" w:color="000000"/>
            </w:tcBorders>
            <w:shd w:val="clear" w:color="D8D8D8" w:fill="D8D8D8"/>
            <w:noWrap/>
            <w:vAlign w:val="bottom"/>
            <w:hideMark/>
          </w:tcPr>
          <w:p w14:paraId="47770DA9" w14:textId="0A8DA16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53FA64" w14:textId="0AFD88C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B99AAE" w14:textId="738AF96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3,458,719.10 </w:t>
            </w:r>
          </w:p>
        </w:tc>
      </w:tr>
      <w:tr w:rsidR="00717C4F" w:rsidRPr="00717C4F" w14:paraId="333DC3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7B7F0"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8786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160F2DBB" w14:textId="34909D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5F5A2883" w14:textId="1626C4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111AB" w14:textId="449FEB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F8C10" w14:textId="742A6D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808,310.37 </w:t>
            </w:r>
          </w:p>
        </w:tc>
      </w:tr>
      <w:tr w:rsidR="00717C4F" w:rsidRPr="00717C4F" w14:paraId="69C7D0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35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051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F2F1D" w14:textId="305965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1C5F5F3A" w14:textId="6480A2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4F8EF" w14:textId="7035EB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E9987" w14:textId="51E78F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8,780.00 </w:t>
            </w:r>
          </w:p>
        </w:tc>
      </w:tr>
      <w:tr w:rsidR="00717C4F" w:rsidRPr="00717C4F" w14:paraId="021AA0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1D99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5C3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988C0" w14:textId="3D1C40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10160D" w14:textId="0E6C83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AC491" w14:textId="7EA7CE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3D255" w14:textId="5E4373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8,570.00 </w:t>
            </w:r>
          </w:p>
        </w:tc>
      </w:tr>
      <w:tr w:rsidR="00717C4F" w:rsidRPr="00717C4F" w14:paraId="1B917C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050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653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9DAF4" w14:textId="3CA2C7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81A9AC" w14:textId="71508C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D597" w14:textId="6D9365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D0535" w14:textId="0E4F6A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2AA430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290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6AB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ingoog</w:t>
            </w:r>
            <w:proofErr w:type="spellEnd"/>
            <w:r w:rsidRPr="00717C4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C3B255" w14:textId="257FA4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779D351A" w14:textId="1E8183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B188F" w14:textId="46D5E2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A185D" w14:textId="666258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7,508.00 </w:t>
            </w:r>
          </w:p>
        </w:tc>
      </w:tr>
      <w:tr w:rsidR="00717C4F" w:rsidRPr="00717C4F" w14:paraId="4009FB0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8C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C0D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96DEC5" w14:textId="3869B2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ED1450" w14:textId="674B42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13EB8" w14:textId="72DEA2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FE3C6" w14:textId="30863A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1DF7FE1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58D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C2D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8F66B" w14:textId="32F375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78A22D13" w14:textId="0C603E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839AD" w14:textId="739094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95A6B" w14:textId="3FB6C3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07,200.00 </w:t>
            </w:r>
          </w:p>
        </w:tc>
      </w:tr>
      <w:tr w:rsidR="00717C4F" w:rsidRPr="00717C4F" w14:paraId="7235683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AD85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B9A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saysay (</w:t>
            </w:r>
            <w:proofErr w:type="spellStart"/>
            <w:r w:rsidRPr="00717C4F">
              <w:rPr>
                <w:rFonts w:ascii="Arial Narrow" w:eastAsia="Times New Roman" w:hAnsi="Arial Narrow"/>
                <w:i/>
                <w:iCs/>
                <w:color w:val="000000"/>
                <w:sz w:val="20"/>
                <w:szCs w:val="20"/>
              </w:rPr>
              <w:t>Linugos</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5556F49" w14:textId="138D7D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99B2FB7" w14:textId="2F3118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26468" w14:textId="627D9B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2DD52" w14:textId="34C847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0,789.00 </w:t>
            </w:r>
          </w:p>
        </w:tc>
      </w:tr>
      <w:tr w:rsidR="00717C4F" w:rsidRPr="00717C4F" w14:paraId="4EFF71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BBB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B8C2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1BC57FD" w14:textId="115B92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318831A5" w14:textId="76FFA8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54B47" w14:textId="773BD3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5C674" w14:textId="35A682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97,915.00 </w:t>
            </w:r>
          </w:p>
        </w:tc>
      </w:tr>
      <w:tr w:rsidR="00717C4F" w:rsidRPr="00717C4F" w14:paraId="4201FB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B85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6B2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2CBB9" w14:textId="74D70E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EE684D" w14:textId="2B990E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4219F" w14:textId="5E0B14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AADD3" w14:textId="7CDEE7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0D69CF4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A59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1B9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E3A8D" w14:textId="062FFC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B1917EC" w14:textId="424449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7BDBC" w14:textId="51323E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8A7" w14:textId="06672F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4364D6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2C2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D05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604E2" w14:textId="35DF3A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B561310" w14:textId="3B3A04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63929" w14:textId="79040C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A666" w14:textId="00BCF90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3B5793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DA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CEF8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CE4B4" w14:textId="501E1E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19EBA1C" w14:textId="55D745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6B384" w14:textId="668F54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1A5A6" w14:textId="0B29F9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5DE270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F7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573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57D52DE" w14:textId="50DD65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73E0ED94" w14:textId="1CBA17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74C4A" w14:textId="4B4EF5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680BD" w14:textId="1C0B01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5,700.00 </w:t>
            </w:r>
          </w:p>
        </w:tc>
      </w:tr>
      <w:tr w:rsidR="00717C4F" w:rsidRPr="00717C4F" w14:paraId="21A6FCB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762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505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98473F" w14:textId="7248F4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F1FD99" w14:textId="735275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ABBE3" w14:textId="661A08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6BD1E" w14:textId="7BFF32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366B708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A82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695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8DA6D" w14:textId="2ED09D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0E705381" w14:textId="4E9FA4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2F6B" w14:textId="7F7696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7CE25" w14:textId="1CB753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684,045.00 </w:t>
            </w:r>
          </w:p>
        </w:tc>
      </w:tr>
      <w:tr w:rsidR="00717C4F" w:rsidRPr="00717C4F" w14:paraId="18AB413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7CD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3EF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D617E5" w14:textId="240A96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479.00 </w:t>
            </w:r>
          </w:p>
        </w:tc>
        <w:tc>
          <w:tcPr>
            <w:tcW w:w="0" w:type="auto"/>
            <w:tcBorders>
              <w:top w:val="nil"/>
              <w:left w:val="nil"/>
              <w:bottom w:val="single" w:sz="4" w:space="0" w:color="000000"/>
              <w:right w:val="single" w:sz="4" w:space="0" w:color="000000"/>
            </w:tcBorders>
            <w:shd w:val="clear" w:color="auto" w:fill="auto"/>
            <w:noWrap/>
            <w:vAlign w:val="bottom"/>
            <w:hideMark/>
          </w:tcPr>
          <w:p w14:paraId="115F9578" w14:textId="45E88D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5D7F1" w14:textId="703889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9E6A1" w14:textId="6712AD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479.00 </w:t>
            </w:r>
          </w:p>
        </w:tc>
      </w:tr>
      <w:tr w:rsidR="00717C4F" w:rsidRPr="00717C4F" w14:paraId="04D599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2C1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83E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FCA4B" w14:textId="435896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C099AE" w14:textId="222A30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47A8F" w14:textId="4AE4A5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8B55" w14:textId="3C4C95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5,350.00 </w:t>
            </w:r>
          </w:p>
        </w:tc>
      </w:tr>
      <w:tr w:rsidR="00717C4F" w:rsidRPr="00717C4F" w14:paraId="52350E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195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DC4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E43C11" w14:textId="2F315B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0AE14F2A" w14:textId="201DDC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C2D2" w14:textId="2D338E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CAD7C" w14:textId="39BBD6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1,980.00 </w:t>
            </w:r>
          </w:p>
        </w:tc>
      </w:tr>
      <w:tr w:rsidR="00717C4F" w:rsidRPr="00717C4F" w14:paraId="772D679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7196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735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928FF" w14:textId="0EDAD7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436C355" w14:textId="178AC2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08818" w14:textId="1CAC70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1CFFE" w14:textId="74E809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5,780.00 </w:t>
            </w:r>
          </w:p>
        </w:tc>
      </w:tr>
      <w:tr w:rsidR="00717C4F" w:rsidRPr="00717C4F" w14:paraId="483066C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B0B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A77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4965574" w14:textId="67FD46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6592452" w14:textId="42E036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34E2E" w14:textId="0F710E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B263C" w14:textId="4B851A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6,850.00 </w:t>
            </w:r>
          </w:p>
        </w:tc>
      </w:tr>
      <w:tr w:rsidR="00717C4F" w:rsidRPr="00717C4F" w14:paraId="436AED5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3BA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B5B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13575" w14:textId="264428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8,577.73 </w:t>
            </w:r>
          </w:p>
        </w:tc>
        <w:tc>
          <w:tcPr>
            <w:tcW w:w="0" w:type="auto"/>
            <w:tcBorders>
              <w:top w:val="nil"/>
              <w:left w:val="nil"/>
              <w:bottom w:val="single" w:sz="4" w:space="0" w:color="000000"/>
              <w:right w:val="single" w:sz="4" w:space="0" w:color="000000"/>
            </w:tcBorders>
            <w:shd w:val="clear" w:color="auto" w:fill="auto"/>
            <w:noWrap/>
            <w:vAlign w:val="bottom"/>
            <w:hideMark/>
          </w:tcPr>
          <w:p w14:paraId="585CBE77" w14:textId="70FF38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3C9E5" w14:textId="6F7821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56143" w14:textId="139D84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28,577.73 </w:t>
            </w:r>
          </w:p>
        </w:tc>
      </w:tr>
      <w:tr w:rsidR="00717C4F" w:rsidRPr="00717C4F" w14:paraId="7343032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F40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C76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3101F2" w14:textId="3BB5DC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5A245E81" w14:textId="1AF223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A608B" w14:textId="4D972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67AA2" w14:textId="7F0A01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2,435.00 </w:t>
            </w:r>
          </w:p>
        </w:tc>
      </w:tr>
      <w:tr w:rsidR="00717C4F" w:rsidRPr="00717C4F" w14:paraId="1E8F23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CDC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DC2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50C712E" w14:textId="0A8AB5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95ED6C9" w14:textId="4983FC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2DE92" w14:textId="722755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16320" w14:textId="4A0CC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1,000.00 </w:t>
            </w:r>
          </w:p>
        </w:tc>
      </w:tr>
      <w:tr w:rsidR="00717C4F" w:rsidRPr="00717C4F" w14:paraId="641F6D1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484E1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4E84177" w14:textId="73CB374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2D2430CC" w14:textId="1605902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070CF49" w14:textId="359A34F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CD00CE" w14:textId="4CF55DE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8,773,076.29 </w:t>
            </w:r>
          </w:p>
        </w:tc>
      </w:tr>
      <w:tr w:rsidR="00717C4F" w:rsidRPr="00717C4F" w14:paraId="767878D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877C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E08BDA6" w14:textId="0DF33C9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06082C3" w14:textId="3F7D136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855D9C" w14:textId="40A48BE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523A8" w14:textId="26C38A1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828,117.16 </w:t>
            </w:r>
          </w:p>
        </w:tc>
      </w:tr>
      <w:tr w:rsidR="00717C4F" w:rsidRPr="00717C4F" w14:paraId="134FFC5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00C26"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ECB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6DF6804" w14:textId="49EEB7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3A63C31" w14:textId="0DEE99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FFC5F" w14:textId="2A2A8B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7072" w14:textId="2DEA5A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9,630.00 </w:t>
            </w:r>
          </w:p>
        </w:tc>
      </w:tr>
      <w:tr w:rsidR="00717C4F" w:rsidRPr="00717C4F" w14:paraId="19805C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110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BC4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ak</w:t>
            </w:r>
            <w:proofErr w:type="spellEnd"/>
            <w:r w:rsidRPr="00717C4F">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01B4AB7" w14:textId="63A8A1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20DFC0A" w14:textId="055660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CFE4" w14:textId="6F06A3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649E2" w14:textId="37B891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6,096.53 </w:t>
            </w:r>
          </w:p>
        </w:tc>
      </w:tr>
      <w:tr w:rsidR="00717C4F" w:rsidRPr="00717C4F" w14:paraId="6C814E2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27D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247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46F2FB93" w14:textId="6C1765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72AA1BA1" w14:textId="12A0C8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2D88B" w14:textId="7E3E84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9F316" w14:textId="6F47F9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5,849.15 </w:t>
            </w:r>
          </w:p>
        </w:tc>
      </w:tr>
      <w:tr w:rsidR="00717C4F" w:rsidRPr="00717C4F" w14:paraId="5DEB29F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158E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BC1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8E4BC" w14:textId="7A9451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EBBED2A" w14:textId="6BFAB2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6618B" w14:textId="20BE43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8B995" w14:textId="4E3F13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3,966.82 </w:t>
            </w:r>
          </w:p>
        </w:tc>
      </w:tr>
      <w:tr w:rsidR="00717C4F" w:rsidRPr="00717C4F" w14:paraId="506276E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6FD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D6C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agusan</w:t>
            </w:r>
            <w:proofErr w:type="spellEnd"/>
            <w:r w:rsidRPr="00717C4F">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DB771BE" w14:textId="64F506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1937D15" w14:textId="3D3A94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28084" w14:textId="110DF8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94BC1" w14:textId="3D7BD1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6,364.71 </w:t>
            </w:r>
          </w:p>
        </w:tc>
      </w:tr>
      <w:tr w:rsidR="00717C4F" w:rsidRPr="00717C4F" w14:paraId="211C580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858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501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9E84EB" w14:textId="572BD8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15DDE79" w14:textId="526244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C9D27" w14:textId="59158E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5A8CD" w14:textId="132B17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6,370.00 </w:t>
            </w:r>
          </w:p>
        </w:tc>
      </w:tr>
      <w:tr w:rsidR="00717C4F" w:rsidRPr="00717C4F" w14:paraId="49A33F8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951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35A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9A0B97" w14:textId="559E6A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64BB85FB" w14:textId="127CAE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FDE21" w14:textId="0DE8D5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959B3" w14:textId="4DE7A1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8,283.89 </w:t>
            </w:r>
          </w:p>
        </w:tc>
      </w:tr>
      <w:tr w:rsidR="00717C4F" w:rsidRPr="00717C4F" w14:paraId="5626169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337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7A3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E9DE65" w14:textId="1D527E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F05B436" w14:textId="7CED1A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F6E8F" w14:textId="0CC874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13000" w14:textId="0B5F2D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3,458.80 </w:t>
            </w:r>
          </w:p>
        </w:tc>
      </w:tr>
      <w:tr w:rsidR="00717C4F" w:rsidRPr="00717C4F" w14:paraId="4F2712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D9B3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93A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E6A3B" w14:textId="0821A9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6CE14B3" w14:textId="2AF9DF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D0ADF" w14:textId="488E66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6D073" w14:textId="756C14D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03,379.32 </w:t>
            </w:r>
          </w:p>
        </w:tc>
      </w:tr>
      <w:tr w:rsidR="00717C4F" w:rsidRPr="00717C4F" w14:paraId="6812DA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6613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CF1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5539FCC" w14:textId="550DC5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2426456E" w14:textId="4BCD02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24B39" w14:textId="2238DF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CC7BC" w14:textId="6643B6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9,492.94 </w:t>
            </w:r>
          </w:p>
        </w:tc>
      </w:tr>
      <w:tr w:rsidR="00717C4F" w:rsidRPr="00717C4F" w14:paraId="3FA16A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DF3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21F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C41829" w14:textId="134E3E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09DFD156" w14:textId="2D3150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E8E35" w14:textId="55A5FF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26969" w14:textId="5A57C1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5,225.00 </w:t>
            </w:r>
          </w:p>
        </w:tc>
      </w:tr>
      <w:tr w:rsidR="00717C4F" w:rsidRPr="00717C4F" w14:paraId="1853A62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2A79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5639D40" w14:textId="1E2D339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9947AD7" w14:textId="03D7AA8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3954BD" w14:textId="1D7A577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7486D8" w14:textId="350AEF1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3,098,776.85 </w:t>
            </w:r>
          </w:p>
        </w:tc>
      </w:tr>
      <w:tr w:rsidR="00717C4F" w:rsidRPr="00717C4F" w14:paraId="42D46D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945D"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A9E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suncion (</w:t>
            </w:r>
            <w:proofErr w:type="spellStart"/>
            <w:r w:rsidRPr="00717C4F">
              <w:rPr>
                <w:rFonts w:ascii="Arial Narrow" w:eastAsia="Times New Roman" w:hAnsi="Arial Narrow"/>
                <w:i/>
                <w:iCs/>
                <w:color w:val="000000"/>
                <w:sz w:val="20"/>
                <w:szCs w:val="20"/>
              </w:rPr>
              <w:t>Saug</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C5907F5" w14:textId="606217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E931D1F" w14:textId="411BBD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0F3F2" w14:textId="02E902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B61E8" w14:textId="239403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46,090.42 </w:t>
            </w:r>
          </w:p>
        </w:tc>
      </w:tr>
      <w:tr w:rsidR="00717C4F" w:rsidRPr="00717C4F" w14:paraId="260B9AC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C13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B3F3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Braulio E. </w:t>
            </w:r>
            <w:proofErr w:type="spellStart"/>
            <w:r w:rsidRPr="00717C4F">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86093D" w14:textId="5460AB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301D293A" w14:textId="47FA9B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35528" w14:textId="49C5E9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6DD7D" w14:textId="6193A9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5,523.95 </w:t>
            </w:r>
          </w:p>
        </w:tc>
      </w:tr>
      <w:tr w:rsidR="00717C4F" w:rsidRPr="00717C4F" w14:paraId="71662B9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D144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F3D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539B8BF" w14:textId="7FA9A5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2716D2C" w14:textId="07D563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61F82" w14:textId="685926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36EB5" w14:textId="3E59FC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0,830.18 </w:t>
            </w:r>
          </w:p>
        </w:tc>
      </w:tr>
      <w:tr w:rsidR="00717C4F" w:rsidRPr="00717C4F" w14:paraId="2DDB24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28C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1E7E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Island Garden City of </w:t>
            </w:r>
            <w:proofErr w:type="spellStart"/>
            <w:r w:rsidRPr="00717C4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9F476" w14:textId="42CC6E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1743C84" w14:textId="716979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7224" w14:textId="685EB5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18EEB" w14:textId="5CF42F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86,846.54 </w:t>
            </w:r>
          </w:p>
        </w:tc>
      </w:tr>
      <w:tr w:rsidR="00717C4F" w:rsidRPr="00717C4F" w14:paraId="38DC18A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D69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7964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3C0DD0" w14:textId="75D375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2EEAA201" w14:textId="102AF9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5D81A" w14:textId="067448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522F" w14:textId="7D9995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15,784.32 </w:t>
            </w:r>
          </w:p>
        </w:tc>
      </w:tr>
      <w:tr w:rsidR="00717C4F" w:rsidRPr="00717C4F" w14:paraId="3F15AC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BA4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676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38041BD" w14:textId="583093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A66BBA4" w14:textId="3EECDE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93D19" w14:textId="6021A7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9BC9A" w14:textId="1ABE77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9,368.82 </w:t>
            </w:r>
          </w:p>
        </w:tc>
      </w:tr>
      <w:tr w:rsidR="00717C4F" w:rsidRPr="00717C4F" w14:paraId="0079293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826D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5D9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393E23" w14:textId="306974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5116D53" w14:textId="6D1A04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BF43A" w14:textId="17809A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51E34" w14:textId="5BB8CA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918,705.15 </w:t>
            </w:r>
          </w:p>
        </w:tc>
      </w:tr>
      <w:tr w:rsidR="00717C4F" w:rsidRPr="00717C4F" w14:paraId="0E7627B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E50E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3BE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615420A" w14:textId="5DCA7C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89356C6" w14:textId="120AA0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94F1" w14:textId="3EBE9C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9F10" w14:textId="7C1F48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4,206.65 </w:t>
            </w:r>
          </w:p>
        </w:tc>
      </w:tr>
      <w:tr w:rsidR="00717C4F" w:rsidRPr="00717C4F" w14:paraId="023D7A5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E97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685D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8FA15F4" w14:textId="3365A3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7D28DA9F" w14:textId="087A6C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813AE" w14:textId="4BECDF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7AEE4" w14:textId="53C0C7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7,487.08 </w:t>
            </w:r>
          </w:p>
        </w:tc>
      </w:tr>
      <w:tr w:rsidR="00717C4F" w:rsidRPr="00717C4F" w14:paraId="6AE64B4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A234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614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1E394671" w14:textId="756C53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16501D31" w14:textId="2EF015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CA6DD" w14:textId="0EB9B1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A1965" w14:textId="68BDEB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1,502.54 </w:t>
            </w:r>
          </w:p>
        </w:tc>
      </w:tr>
      <w:tr w:rsidR="00717C4F" w:rsidRPr="00717C4F" w14:paraId="1E537D5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291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82F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7395B" w14:textId="511A95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1FE02F0D" w14:textId="41C955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9DB23" w14:textId="18515E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8D09D" w14:textId="59EA30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12,431.20 </w:t>
            </w:r>
          </w:p>
        </w:tc>
      </w:tr>
      <w:tr w:rsidR="00717C4F" w:rsidRPr="00717C4F" w14:paraId="60DD265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B8A62"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3F8920A" w14:textId="628E971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52076B90" w14:textId="1003849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B65CAA" w14:textId="0B041F7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0DA812" w14:textId="569DB78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4,933,766.09 </w:t>
            </w:r>
          </w:p>
        </w:tc>
      </w:tr>
      <w:tr w:rsidR="00717C4F" w:rsidRPr="00717C4F" w14:paraId="660A5AF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49A3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6D1C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ECF47" w14:textId="332506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6C2A40C" w14:textId="5BCCEA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C1E40" w14:textId="1D3280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15871" w14:textId="7E7698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65,619.99 </w:t>
            </w:r>
          </w:p>
        </w:tc>
      </w:tr>
      <w:tr w:rsidR="00717C4F" w:rsidRPr="00717C4F" w14:paraId="4A2B6A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08AB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5CE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D212D9C" w14:textId="6E7D27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2CDFBC46" w14:textId="12651F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693FC" w14:textId="7DF2C8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FA20" w14:textId="2284B2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031,039.59 </w:t>
            </w:r>
          </w:p>
        </w:tc>
      </w:tr>
      <w:tr w:rsidR="00717C4F" w:rsidRPr="00717C4F" w14:paraId="498A30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4BDC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076F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0EAA0" w14:textId="7F8E4D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0125D080" w14:textId="01DD79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C5FD8" w14:textId="198719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5B4CB" w14:textId="52B35D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25,845.86 </w:t>
            </w:r>
          </w:p>
        </w:tc>
      </w:tr>
      <w:tr w:rsidR="00717C4F" w:rsidRPr="00717C4F" w14:paraId="2734001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5D8A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679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7927B" w14:textId="3280FC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46B2B90" w14:textId="2A6B4E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2F399" w14:textId="710CB4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82EF1" w14:textId="1C2576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74,842.95 </w:t>
            </w:r>
          </w:p>
        </w:tc>
      </w:tr>
      <w:tr w:rsidR="00717C4F" w:rsidRPr="00717C4F" w14:paraId="6F1A6A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445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EF73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EE3C0" w14:textId="3FD11A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97436BD" w14:textId="2BDAB0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4990C" w14:textId="2171FB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03788" w14:textId="166E32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6,420.00 </w:t>
            </w:r>
          </w:p>
        </w:tc>
      </w:tr>
      <w:tr w:rsidR="00717C4F" w:rsidRPr="00717C4F" w14:paraId="4B45B29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BE1A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CEF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73648AD" w14:textId="43F5B5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88EE28D" w14:textId="798F30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5FC8F" w14:textId="4CFB8B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6E2C7" w14:textId="39D9C2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81,816.30 </w:t>
            </w:r>
          </w:p>
        </w:tc>
      </w:tr>
      <w:tr w:rsidR="00717C4F" w:rsidRPr="00717C4F" w14:paraId="342916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1E2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E67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B553E" w14:textId="1D96FF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B21FD59" w14:textId="2BD479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1004C" w14:textId="7C990E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52997" w14:textId="0AB844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0,104.18 </w:t>
            </w:r>
          </w:p>
        </w:tc>
      </w:tr>
      <w:tr w:rsidR="00717C4F" w:rsidRPr="00717C4F" w14:paraId="71D7BB7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620F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C37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15A76" w14:textId="0DD73F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1B1866EB" w14:textId="4E90E3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0F734" w14:textId="2FBA01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3159" w14:textId="18D20D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7,826.07 </w:t>
            </w:r>
          </w:p>
        </w:tc>
      </w:tr>
      <w:tr w:rsidR="00717C4F" w:rsidRPr="00717C4F" w14:paraId="0C3D81C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F24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C5C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2320E" w14:textId="1D5034A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2173CEC" w14:textId="4F5CF3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8EA8D" w14:textId="1BC8DA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ADB45" w14:textId="435F55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251.15 </w:t>
            </w:r>
          </w:p>
        </w:tc>
      </w:tr>
      <w:tr w:rsidR="00717C4F" w:rsidRPr="00717C4F" w14:paraId="52842B1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76177"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652ED57" w14:textId="0F65495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6681E04" w14:textId="4448A22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543926" w14:textId="5A5FD3E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213B66" w14:textId="63F3B5C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062,442.25 </w:t>
            </w:r>
          </w:p>
        </w:tc>
      </w:tr>
      <w:tr w:rsidR="00717C4F" w:rsidRPr="00717C4F" w14:paraId="6B7FB3B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578A1"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CA19493" w14:textId="61E74087"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DCDAE4F" w14:textId="094E249E"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DD8B" w14:textId="5D56C24D" w:rsidR="00717C4F" w:rsidRPr="00717C4F" w:rsidRDefault="00717C4F" w:rsidP="00717C4F">
            <w:pPr>
              <w:widowControl/>
              <w:spacing w:after="0" w:line="240" w:lineRule="auto"/>
              <w:contextualSpacing/>
              <w:jc w:val="right"/>
              <w:rPr>
                <w:rFonts w:ascii="Arial Narrow" w:eastAsia="Times New Roman" w:hAnsi="Arial Narrow"/>
                <w:i/>
                <w:iCs/>
                <w:color w:val="000000"/>
              </w:rPr>
            </w:pPr>
            <w:r w:rsidRPr="00717C4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41D53" w14:textId="3D4C25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6,442,703.84 </w:t>
            </w:r>
          </w:p>
        </w:tc>
      </w:tr>
      <w:tr w:rsidR="00717C4F" w:rsidRPr="00717C4F" w14:paraId="16E7FE5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DEADE"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7FE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A27CB" w14:textId="718F13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27558DA9" w14:textId="2C0B48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849FD" w14:textId="2D7FDA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B2E39" w14:textId="08CDA3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57,148.41 </w:t>
            </w:r>
          </w:p>
        </w:tc>
      </w:tr>
      <w:tr w:rsidR="00717C4F" w:rsidRPr="00717C4F" w14:paraId="7DBA35C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4BF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622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2C9E1" w14:textId="4363B2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CB76C51" w14:textId="7207F9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35409" w14:textId="4AA44B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BA13B" w14:textId="3A90B53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31,350.00 </w:t>
            </w:r>
          </w:p>
        </w:tc>
      </w:tr>
      <w:tr w:rsidR="00717C4F" w:rsidRPr="00717C4F" w14:paraId="70108D6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E34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E48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A0315" w14:textId="56D422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B2516D7" w14:textId="548BA4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A2A9E" w14:textId="1A84F8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1DA9F" w14:textId="5F1E06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30.00 </w:t>
            </w:r>
          </w:p>
        </w:tc>
      </w:tr>
      <w:tr w:rsidR="00717C4F" w:rsidRPr="00717C4F" w14:paraId="2B38D25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D80E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732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07E7FA89" w14:textId="384F5A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9831D21" w14:textId="0706FC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6024" w14:textId="63CD49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22728" w14:textId="0710BC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030.00 </w:t>
            </w:r>
          </w:p>
        </w:tc>
      </w:tr>
      <w:tr w:rsidR="00717C4F" w:rsidRPr="00717C4F" w14:paraId="7BC348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AE47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A4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241E845" w14:textId="4E79CEC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45788E2F" w14:textId="4138B9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3893A" w14:textId="3B21E9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43BFA" w14:textId="64380A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883,180.00 </w:t>
            </w:r>
          </w:p>
        </w:tc>
      </w:tr>
      <w:tr w:rsidR="00717C4F" w:rsidRPr="00717C4F" w14:paraId="3DE73E1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07D4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6362B7" w14:textId="1407CE2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09CED05D" w14:textId="75DCB65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1C3701" w14:textId="5A4433D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771C8B" w14:textId="023E993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849,973.94 </w:t>
            </w:r>
          </w:p>
        </w:tc>
      </w:tr>
      <w:tr w:rsidR="00717C4F" w:rsidRPr="00717C4F" w14:paraId="48C78FA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70D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619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351CA" w14:textId="2C535A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2458C4C" w14:textId="444D27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41840" w14:textId="62FB28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2484" w14:textId="30AB94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91,606.38 </w:t>
            </w:r>
          </w:p>
        </w:tc>
      </w:tr>
      <w:tr w:rsidR="00717C4F" w:rsidRPr="00717C4F" w14:paraId="747B8A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FC4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433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BC64236" w14:textId="2DDC29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1FE6C971" w14:textId="18A655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AB3E3" w14:textId="59B9D5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40260" w14:textId="31E2CC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37,467.56 </w:t>
            </w:r>
          </w:p>
        </w:tc>
      </w:tr>
      <w:tr w:rsidR="00717C4F" w:rsidRPr="00717C4F" w14:paraId="5B58D4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F9E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7A0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AE1A528" w14:textId="36BDED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5D89B596" w14:textId="31CA1C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83554" w14:textId="7743BD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29854" w14:textId="5C17FB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20,900.00 </w:t>
            </w:r>
          </w:p>
        </w:tc>
      </w:tr>
      <w:tr w:rsidR="00717C4F" w:rsidRPr="00717C4F" w14:paraId="41F206D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EA26A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6D9B9C0" w14:textId="4E9F346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3,10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09B7AF94" w14:textId="419AB5B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6D7766A" w14:textId="2398CDF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E69C71" w14:textId="6FE90B1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3,107,413.00 </w:t>
            </w:r>
          </w:p>
        </w:tc>
      </w:tr>
      <w:tr w:rsidR="00717C4F" w:rsidRPr="00717C4F" w14:paraId="72BA18A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D4CC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C768279" w14:textId="76FF4AA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782743" w14:textId="6EA87A8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86FDDE" w14:textId="0C358A1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C62743" w14:textId="50E0B33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0,657,900.00 </w:t>
            </w:r>
          </w:p>
        </w:tc>
      </w:tr>
      <w:tr w:rsidR="00717C4F" w:rsidRPr="00717C4F" w14:paraId="3BD75D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0DF03"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86B3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5800E" w14:textId="44E0D3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18E94F2" w14:textId="53C50E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4D086" w14:textId="3EB703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05887" w14:textId="617D6D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r>
      <w:tr w:rsidR="00717C4F" w:rsidRPr="00717C4F" w14:paraId="5D12BAF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6A5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1DD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CFAAA" w14:textId="03F0C8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90C80" w14:textId="0A832F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13B95" w14:textId="37AF11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775A1" w14:textId="459A3D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0ABAF66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C91F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90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0D4730B8" w14:textId="648094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24CB5F" w14:textId="324CC4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AF51F" w14:textId="20A523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A789B" w14:textId="3A49C7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03625E4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A779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A0C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6A22D7" w14:textId="4E313C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4C74A13" w14:textId="123399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1AF0B" w14:textId="69D3C8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50173" w14:textId="642D56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r>
      <w:tr w:rsidR="00717C4F" w:rsidRPr="00717C4F" w14:paraId="7B56C01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71A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99B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BAEAE7" w14:textId="294221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D27B2E" w14:textId="1DCAE4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C76B1" w14:textId="4B1581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23C1E" w14:textId="7D8F36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46D4FB7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41CD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2CF3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3BDBC" w14:textId="3D02CA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C27F7C" w14:textId="060A86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18123" w14:textId="5A1980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F909" w14:textId="60B350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13048EF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113A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C93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0605760" w14:textId="6F2AD0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04E787" w14:textId="5EAAA3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2DDDE" w14:textId="1A674E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64D7E" w14:textId="3F8C53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640DBEF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32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E29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852DF32" w14:textId="31813F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E493DDB" w14:textId="3E1A21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D958" w14:textId="7E67FF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CD631" w14:textId="65F4D9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00,500.00 </w:t>
            </w:r>
          </w:p>
        </w:tc>
      </w:tr>
      <w:tr w:rsidR="00717C4F" w:rsidRPr="00717C4F" w14:paraId="29102F0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446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ABF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83067" w14:textId="2BB533F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5A8B3" w14:textId="2CA97C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5A73C" w14:textId="2AC676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D51DC" w14:textId="4BB36F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4A3596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92CE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D9D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3849BF" w14:textId="36C9E2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A71F5C1" w14:textId="3C3B37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F75C" w14:textId="0582D0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73CD8" w14:textId="48A5DD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r>
      <w:tr w:rsidR="00717C4F" w:rsidRPr="00717C4F" w14:paraId="06AAD3A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37C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34B1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4CBC9" w14:textId="4C55BD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69A9F5C" w14:textId="76C9DB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04EE2" w14:textId="1E8798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F125D" w14:textId="1D71EB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45,600.00 </w:t>
            </w:r>
          </w:p>
        </w:tc>
      </w:tr>
      <w:tr w:rsidR="00717C4F" w:rsidRPr="00717C4F" w14:paraId="53A949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645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C4A3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84499" w14:textId="237C72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4C7DE5" w14:textId="7AAD3F5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68BA4" w14:textId="0D6ED2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7D70F" w14:textId="5FD2DD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00E190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707C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204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9E3BEF" w14:textId="0301E2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DFA0B" w14:textId="00E51B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E5702" w14:textId="6E3057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CB2FE" w14:textId="08E4FF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70BBC27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1910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513C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4AFFB" w14:textId="7E2B3A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FFF3B" w14:textId="3ABA94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F6C7A" w14:textId="1F7C41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4954" w14:textId="0F06FC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5,000.00 </w:t>
            </w:r>
          </w:p>
        </w:tc>
      </w:tr>
      <w:tr w:rsidR="00717C4F" w:rsidRPr="00717C4F" w14:paraId="242F5A0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002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ACC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8D54CA" w14:textId="406ADF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FA92F6" w14:textId="1B0F6A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4CF71" w14:textId="4D0B6C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7076E" w14:textId="53D59D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0ADA661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E86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23E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AD6AD" w14:textId="016C48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A794B" w14:textId="1C0A14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C3945" w14:textId="050614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DCBD5" w14:textId="08D58B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7BDAE7A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AF2A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B749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resident </w:t>
            </w:r>
            <w:proofErr w:type="spellStart"/>
            <w:r w:rsidRPr="00717C4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3A33D" w14:textId="3352C7F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A165A" w14:textId="1167C9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86792" w14:textId="79D75B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9FCAC" w14:textId="519193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28B1AE0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6717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0D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24382" w14:textId="7F13F7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F48A0D" w14:textId="11F93A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0D48F" w14:textId="06C75B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768DC" w14:textId="7664D6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50,000.00 </w:t>
            </w:r>
          </w:p>
        </w:tc>
      </w:tr>
      <w:tr w:rsidR="00717C4F" w:rsidRPr="00717C4F" w14:paraId="3FBE2EC5"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F153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178DDFC9" w14:textId="7EFD0A3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CEDEB6" w14:textId="162F6FD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42CAE6" w14:textId="3BC758B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6ED123" w14:textId="00A90243"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238,450.00 </w:t>
            </w:r>
          </w:p>
        </w:tc>
      </w:tr>
      <w:tr w:rsidR="00717C4F" w:rsidRPr="00717C4F" w14:paraId="18CBD00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505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064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DD1F75D" w14:textId="4CBA14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0B9A6D" w14:textId="169B93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3A51" w14:textId="1A1F9E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9EC7F" w14:textId="22C1277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925,000.00 </w:t>
            </w:r>
          </w:p>
        </w:tc>
      </w:tr>
      <w:tr w:rsidR="00717C4F" w:rsidRPr="00717C4F" w14:paraId="0596BEE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749D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8C5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0C260" w14:textId="3C2D5F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69D7E5E" w14:textId="757292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5BD69" w14:textId="376FED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01B3F" w14:textId="17D6BA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r>
      <w:tr w:rsidR="00717C4F" w:rsidRPr="00717C4F" w14:paraId="429EA2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5E5C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DD3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4A9EF" w14:textId="429FBE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687FC2F" w14:textId="06DD688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2600D" w14:textId="596E04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BCFC6" w14:textId="492FF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r>
      <w:tr w:rsidR="00717C4F" w:rsidRPr="00717C4F" w14:paraId="0A865F9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CA3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841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073EB" w14:textId="21FCD0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F9BC553" w14:textId="13E09E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E01E2" w14:textId="3299D2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AF0F9" w14:textId="33D141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r>
      <w:tr w:rsidR="00717C4F" w:rsidRPr="00717C4F" w14:paraId="7524EFF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D8AF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98D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FE106" w14:textId="52E188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5CF899A4" w14:textId="736FF7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B2017" w14:textId="4D0CAA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E155" w14:textId="2035F4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84,150.00 </w:t>
            </w:r>
          </w:p>
        </w:tc>
      </w:tr>
      <w:tr w:rsidR="00717C4F" w:rsidRPr="00717C4F" w14:paraId="60F0F79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77B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D45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3B051BC" w14:textId="0FA3F3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E3C4C9F" w14:textId="15639D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459DD" w14:textId="481C3A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82E8E" w14:textId="30A1DE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65,300.00 </w:t>
            </w:r>
          </w:p>
        </w:tc>
      </w:tr>
      <w:tr w:rsidR="00717C4F" w:rsidRPr="00717C4F" w14:paraId="0B6D525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7EA8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BE7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439CE" w14:textId="1B671D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1CDA515B" w14:textId="5E5A87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FC867" w14:textId="4ABC93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8080A" w14:textId="03D5F5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52,800.00 </w:t>
            </w:r>
          </w:p>
        </w:tc>
      </w:tr>
      <w:tr w:rsidR="00717C4F" w:rsidRPr="00717C4F" w14:paraId="584C63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296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E3F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F1208" w14:textId="63E0C7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353A98D" w14:textId="1603F5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C6E98" w14:textId="4B55A4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BE65" w14:textId="40EA8C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02,800.00 </w:t>
            </w:r>
          </w:p>
        </w:tc>
      </w:tr>
      <w:tr w:rsidR="00717C4F" w:rsidRPr="00717C4F" w14:paraId="2D5F549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86159"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C0B57AA" w14:textId="70D9139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269,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2F07C6" w14:textId="41B09F3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4A09CD" w14:textId="1EADBB4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66D343" w14:textId="2AC858E0"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269,513.00 </w:t>
            </w:r>
          </w:p>
        </w:tc>
      </w:tr>
      <w:tr w:rsidR="00717C4F" w:rsidRPr="00717C4F" w14:paraId="132A148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D0537"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DD9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D7DED1E" w14:textId="720970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E86B8" w14:textId="3097BA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30D32" w14:textId="7BBB8A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E1486" w14:textId="3FBCF7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00,000.00 </w:t>
            </w:r>
          </w:p>
        </w:tc>
      </w:tr>
      <w:tr w:rsidR="00717C4F" w:rsidRPr="00717C4F" w14:paraId="12E7F86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21226"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F21D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5A2B789" w14:textId="385A18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6E67C89A" w14:textId="6A5A40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7A0E0" w14:textId="0D3803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37EA0" w14:textId="72CFFF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14,950.00 </w:t>
            </w:r>
          </w:p>
        </w:tc>
      </w:tr>
      <w:tr w:rsidR="00717C4F" w:rsidRPr="00717C4F" w14:paraId="2023DF1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249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C1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neral Santos City (</w:t>
            </w:r>
            <w:proofErr w:type="spellStart"/>
            <w:r w:rsidRPr="00717C4F">
              <w:rPr>
                <w:rFonts w:ascii="Arial Narrow" w:eastAsia="Times New Roman" w:hAnsi="Arial Narrow"/>
                <w:i/>
                <w:iCs/>
                <w:color w:val="000000"/>
                <w:sz w:val="20"/>
                <w:szCs w:val="20"/>
              </w:rPr>
              <w:t>Dadiangas</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E9652A4" w14:textId="5A09D8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7ED36D2" w14:textId="53F087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CD694" w14:textId="71D5C4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0BFC2" w14:textId="3B6391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1,800.00 </w:t>
            </w:r>
          </w:p>
        </w:tc>
      </w:tr>
      <w:tr w:rsidR="00717C4F" w:rsidRPr="00717C4F" w14:paraId="678959E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2BFD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560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48256CC" w14:textId="0A152F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2748B856" w14:textId="279FDB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4881F" w14:textId="485A1C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6CEAD" w14:textId="436096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01,850.00 </w:t>
            </w:r>
          </w:p>
        </w:tc>
      </w:tr>
      <w:tr w:rsidR="00717C4F" w:rsidRPr="00717C4F" w14:paraId="17D26A8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BED0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02E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Lake </w:t>
            </w:r>
            <w:proofErr w:type="spellStart"/>
            <w:r w:rsidRPr="00717C4F">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99CC94" w14:textId="2ACFF8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A4A076F" w14:textId="09A4DF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F39B" w14:textId="012795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D69AE" w14:textId="1FA2D5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44,350.00 </w:t>
            </w:r>
          </w:p>
        </w:tc>
      </w:tr>
      <w:tr w:rsidR="00717C4F" w:rsidRPr="00717C4F" w14:paraId="7374ED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C7A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B38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BF31B" w14:textId="03F5AC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22A4CCC" w14:textId="04939F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0D67F" w14:textId="21FD58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9C4F" w14:textId="10DD65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9,950.00 </w:t>
            </w:r>
          </w:p>
        </w:tc>
      </w:tr>
      <w:tr w:rsidR="00717C4F" w:rsidRPr="00717C4F" w14:paraId="7C3ED04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44E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354E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D6914" w14:textId="161AA4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7D4F677" w14:textId="67D220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FF0AC" w14:textId="5706C5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0CE39" w14:textId="0587A1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9,350.00 </w:t>
            </w:r>
          </w:p>
        </w:tc>
      </w:tr>
      <w:tr w:rsidR="00717C4F" w:rsidRPr="00717C4F" w14:paraId="4D05159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81F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50D0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7B2D49D" w14:textId="1776B1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72934E8B" w14:textId="3D69DE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91D97" w14:textId="5F94E3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0DD54" w14:textId="6B41F0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650.00 </w:t>
            </w:r>
          </w:p>
        </w:tc>
      </w:tr>
      <w:tr w:rsidR="00717C4F" w:rsidRPr="00717C4F" w14:paraId="323DC1B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AF6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634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948B3" w14:textId="4DECFDF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2F96B58C" w14:textId="16E97F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9061" w14:textId="05C793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2AEE2" w14:textId="60080A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2,400.00 </w:t>
            </w:r>
          </w:p>
        </w:tc>
      </w:tr>
      <w:tr w:rsidR="00717C4F" w:rsidRPr="00717C4F" w14:paraId="2FEF41B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CCFA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671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7CBC3" w14:textId="1C7077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B00BC8D" w14:textId="28B536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365B" w14:textId="7A967C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7FF54" w14:textId="26E4A7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39,950.00 </w:t>
            </w:r>
          </w:p>
        </w:tc>
      </w:tr>
      <w:tr w:rsidR="00717C4F" w:rsidRPr="00717C4F" w14:paraId="22CE5F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827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2168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80041" w14:textId="73925F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EEEA011" w14:textId="547E5C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F9FF2" w14:textId="1382B3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7AC61" w14:textId="2A1E460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8,563.00 </w:t>
            </w:r>
          </w:p>
        </w:tc>
      </w:tr>
      <w:tr w:rsidR="00717C4F" w:rsidRPr="00717C4F" w14:paraId="49B9A5B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F69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464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A1414" w14:textId="185673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F11F21" w14:textId="680547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402FD" w14:textId="22742E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3811F" w14:textId="26372A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9,350.00 </w:t>
            </w:r>
          </w:p>
        </w:tc>
      </w:tr>
      <w:tr w:rsidR="00717C4F" w:rsidRPr="00717C4F" w14:paraId="5D12EB6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6C9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C14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A228B" w14:textId="2CFA58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416C1705" w14:textId="545F48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C03A4" w14:textId="1805FD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488D6" w14:textId="196501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52,350.00 </w:t>
            </w:r>
          </w:p>
        </w:tc>
      </w:tr>
      <w:tr w:rsidR="00717C4F" w:rsidRPr="00717C4F" w14:paraId="08D684D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EE5A7"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371D19D3" w14:textId="6BB8AA5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748B8A" w14:textId="76F2289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1A2FCE" w14:textId="2E630BA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A8E9A6" w14:textId="0E7675C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16,050.00 </w:t>
            </w:r>
          </w:p>
        </w:tc>
      </w:tr>
      <w:tr w:rsidR="00717C4F" w:rsidRPr="00717C4F" w14:paraId="2E163A6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318FA"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205B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2F21D" w14:textId="68A496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27EFCE9" w14:textId="58E4F3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916DD" w14:textId="305A2F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EFA2C" w14:textId="009E86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021271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AF19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BAF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9B3DC" w14:textId="14057D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85D611" w14:textId="554424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2072C" w14:textId="4370E7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9D0EB" w14:textId="0C6B1D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4698C50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D6CE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9D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mbayong</w:t>
            </w:r>
            <w:proofErr w:type="spellEnd"/>
            <w:r w:rsidRPr="00717C4F">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41AE82D" w14:textId="54234F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49C6A3" w14:textId="6497C8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62F36" w14:textId="42F6CB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DF5D9" w14:textId="6FD692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7562020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CA2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CF84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D0A90" w14:textId="089500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59B298D" w14:textId="59C51D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5EE26" w14:textId="2E020C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DFF2B" w14:textId="3E52A3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5BAFDD7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4D5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1464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President </w:t>
            </w:r>
            <w:proofErr w:type="spellStart"/>
            <w:r w:rsidRPr="00717C4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2E6B7" w14:textId="181A0F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829E627" w14:textId="0811A2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F40AF" w14:textId="664C0B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13D3C" w14:textId="1204D0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420FEF9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FF0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0090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6A9D4" w14:textId="6BCEE1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05E1FE0" w14:textId="41A2E2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9C9EF" w14:textId="039E46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4D5E1" w14:textId="46AEF08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85,500.00 </w:t>
            </w:r>
          </w:p>
        </w:tc>
      </w:tr>
      <w:tr w:rsidR="00717C4F" w:rsidRPr="00717C4F" w14:paraId="1C20460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41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22CA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1B8B7C0" w14:textId="2F977F3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66DFE7E" w14:textId="2E8A21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8F506" w14:textId="1EDECE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CE271" w14:textId="1A3AA6C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81,550.00 </w:t>
            </w:r>
          </w:p>
        </w:tc>
      </w:tr>
      <w:tr w:rsidR="00717C4F" w:rsidRPr="00717C4F" w14:paraId="067030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BA3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E1D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458E2E8" w14:textId="04026E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05B69E" w14:textId="63FB24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BD186" w14:textId="361BBD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1BA8D" w14:textId="77AC41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45C42C9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E0C4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9DB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10A8D" w14:textId="28A6B8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8E8A8F" w14:textId="443C2D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6406E" w14:textId="4B0506F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28371" w14:textId="03FDC7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14,900.00 </w:t>
            </w:r>
          </w:p>
        </w:tc>
      </w:tr>
      <w:tr w:rsidR="00717C4F" w:rsidRPr="00717C4F" w14:paraId="2C38246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8EE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7F8A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B27B6" w14:textId="41832A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2F536D" w14:textId="1406CD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03C10" w14:textId="2419A2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05E1" w14:textId="0F3C98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544FD98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9CE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A3BA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E42D0" w14:textId="02317E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361B21" w14:textId="6F115CA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B7450" w14:textId="45046D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0B29" w14:textId="706A0A2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73F2EAEA" w14:textId="77777777" w:rsidTr="00717C4F">
        <w:trPr>
          <w:trHeight w:val="20"/>
        </w:trPr>
        <w:tc>
          <w:tcPr>
            <w:tcW w:w="0" w:type="auto"/>
            <w:tcBorders>
              <w:top w:val="nil"/>
              <w:left w:val="single" w:sz="4" w:space="0" w:color="000000"/>
              <w:bottom w:val="nil"/>
              <w:right w:val="nil"/>
            </w:tcBorders>
            <w:shd w:val="clear" w:color="auto" w:fill="auto"/>
            <w:vAlign w:val="center"/>
            <w:hideMark/>
          </w:tcPr>
          <w:p w14:paraId="165896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5F83A55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86B978E" w14:textId="6A904B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2A21A53" w14:textId="17CC8F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89FAC" w14:textId="3C7430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241D6" w14:textId="30507B7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14,900.00 </w:t>
            </w:r>
          </w:p>
        </w:tc>
      </w:tr>
      <w:tr w:rsidR="00717C4F" w:rsidRPr="00717C4F" w14:paraId="1A8D0729" w14:textId="77777777" w:rsidTr="00717C4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92AF99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0B5BC9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710E98A" w14:textId="496F63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EDC1033" w14:textId="72AA17D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6B664FCA" w14:textId="296E8C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F0FDB5D" w14:textId="5C5160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500.00 </w:t>
            </w:r>
          </w:p>
        </w:tc>
      </w:tr>
      <w:tr w:rsidR="00717C4F" w:rsidRPr="00717C4F" w14:paraId="44457A82"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588158"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166D173" w14:textId="6D1C94E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107E29BB" w14:textId="32FB0DC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13B5A3" w14:textId="22E4F57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2C0BBA" w14:textId="0A0E8CB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61,240,409.75 </w:t>
            </w:r>
          </w:p>
        </w:tc>
      </w:tr>
      <w:tr w:rsidR="00717C4F" w:rsidRPr="00717C4F" w14:paraId="2492B6CF"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9ADCF"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Agusan</w:t>
            </w:r>
            <w:proofErr w:type="spellEnd"/>
            <w:r w:rsidRPr="00717C4F">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F0DBD36" w14:textId="4E0105E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D208062" w14:textId="03B9818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E9F92F" w14:textId="0534D04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0941CA" w14:textId="6515CCD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544,679.38 </w:t>
            </w:r>
          </w:p>
        </w:tc>
      </w:tr>
      <w:tr w:rsidR="00717C4F" w:rsidRPr="00717C4F" w14:paraId="282C55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BEBE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4F7E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B77E2C3" w14:textId="4055DB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1433E5D" w14:textId="6D47F8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C425D" w14:textId="413DAC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AB5AF" w14:textId="6AC6CE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82,476.25 </w:t>
            </w:r>
          </w:p>
        </w:tc>
      </w:tr>
      <w:tr w:rsidR="00717C4F" w:rsidRPr="00717C4F" w14:paraId="39BF69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5C81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9C9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4F65D6D" w14:textId="3DEB43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A6AD659" w14:textId="1F1077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CD35" w14:textId="4557D5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61890" w14:textId="668765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287,352.00 </w:t>
            </w:r>
          </w:p>
        </w:tc>
      </w:tr>
      <w:tr w:rsidR="00717C4F" w:rsidRPr="00717C4F" w14:paraId="5241EFD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54A4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EC4E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4684C6BB" w14:textId="7BEFEC6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EC8D497" w14:textId="31419E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08AD6" w14:textId="3C81C7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AEF76" w14:textId="4C6EF59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1,423.63 </w:t>
            </w:r>
          </w:p>
        </w:tc>
      </w:tr>
      <w:tr w:rsidR="00717C4F" w:rsidRPr="00717C4F" w14:paraId="6D16347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9F61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205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284D72" w14:textId="5FBF1D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32FFDE9" w14:textId="1B4DA1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C91E9" w14:textId="0F4767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66F4F" w14:textId="5570D2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766.25 </w:t>
            </w:r>
          </w:p>
        </w:tc>
      </w:tr>
      <w:tr w:rsidR="00717C4F" w:rsidRPr="00717C4F" w14:paraId="7330C86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1D1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0BD1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521A7B" w14:textId="586A6EB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21CEAA57" w14:textId="6B695B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9944A" w14:textId="4FA1D4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A95B4" w14:textId="38DB22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98,800.75 </w:t>
            </w:r>
          </w:p>
        </w:tc>
      </w:tr>
      <w:tr w:rsidR="00717C4F" w:rsidRPr="00717C4F" w14:paraId="74ED756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497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BFE1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40ACC0" w14:textId="127014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F301225" w14:textId="39B73D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511D2" w14:textId="3F0F97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99335" w14:textId="26FC2D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25,472.50 </w:t>
            </w:r>
          </w:p>
        </w:tc>
      </w:tr>
      <w:tr w:rsidR="00717C4F" w:rsidRPr="00717C4F" w14:paraId="1D63027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EBF5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F90C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3421D4CC" w14:textId="3C216D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0ED59EC" w14:textId="6049E5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F74F8" w14:textId="10A734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73DD1" w14:textId="5E8668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23,850.00 </w:t>
            </w:r>
          </w:p>
        </w:tc>
      </w:tr>
      <w:tr w:rsidR="00717C4F" w:rsidRPr="00717C4F" w14:paraId="109FDB2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2A0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F09C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69951" w14:textId="659BAA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10048E99" w14:textId="2CC262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F32B7" w14:textId="2D0CF5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953A0" w14:textId="58BFC3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968,565.56 </w:t>
            </w:r>
          </w:p>
        </w:tc>
      </w:tr>
      <w:tr w:rsidR="00717C4F" w:rsidRPr="00717C4F" w14:paraId="129E091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67F8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7C9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3B730FC1" w14:textId="162E8B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48302519" w14:textId="2C50DD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BFC95" w14:textId="6BABD6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5CB6D" w14:textId="498692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8,072.44 </w:t>
            </w:r>
          </w:p>
        </w:tc>
      </w:tr>
      <w:tr w:rsidR="00717C4F" w:rsidRPr="00717C4F" w14:paraId="61D2D8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09C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7EF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E24CE" w14:textId="04CA92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5169574" w14:textId="0FA7D99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059D5" w14:textId="65396A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3374A" w14:textId="4F4EE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r>
      <w:tr w:rsidR="00717C4F" w:rsidRPr="00717C4F" w14:paraId="1D8A304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0774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Agusan</w:t>
            </w:r>
            <w:proofErr w:type="spellEnd"/>
            <w:r w:rsidRPr="00717C4F">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2ABF9CB" w14:textId="6EC5588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3A9A99EB" w14:textId="623F5E7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0F968D" w14:textId="34CF903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0F7251" w14:textId="299864E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748,685.25 </w:t>
            </w:r>
          </w:p>
        </w:tc>
      </w:tr>
      <w:tr w:rsidR="00717C4F" w:rsidRPr="00717C4F" w14:paraId="2D5BB7B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AE6AA"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FDD8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3433C" w14:textId="3E5B78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0B74CE8" w14:textId="4D9312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E40A3" w14:textId="24AF32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29DB0" w14:textId="486B1B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532.50 </w:t>
            </w:r>
          </w:p>
        </w:tc>
      </w:tr>
      <w:tr w:rsidR="00717C4F" w:rsidRPr="00717C4F" w14:paraId="30342F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3D60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594C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8390A15" w14:textId="4D508A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F448A29" w14:textId="6A379C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5527D" w14:textId="54755A4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A482C" w14:textId="086C94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7,195.00 </w:t>
            </w:r>
          </w:p>
        </w:tc>
      </w:tr>
      <w:tr w:rsidR="00717C4F" w:rsidRPr="00717C4F" w14:paraId="0F67063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A996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BB4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4C0A413" w14:textId="7F0652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D6325EC" w14:textId="1F8A52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2B158" w14:textId="09697BD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31F1" w14:textId="290DE4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22,520.25 </w:t>
            </w:r>
          </w:p>
        </w:tc>
      </w:tr>
      <w:tr w:rsidR="00717C4F" w:rsidRPr="00717C4F" w14:paraId="5E26969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581E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48D2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617C0BF" w14:textId="3E5592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84A4656" w14:textId="0D2E51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9411D" w14:textId="68ABC1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3B048" w14:textId="2E11A54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943.75 </w:t>
            </w:r>
          </w:p>
        </w:tc>
      </w:tr>
      <w:tr w:rsidR="00717C4F" w:rsidRPr="00717C4F" w14:paraId="476797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D44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3285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88EE1E1" w14:textId="3007B0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C7C3387" w14:textId="32F050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1A41F" w14:textId="27F8D9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2309F" w14:textId="11B819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r>
      <w:tr w:rsidR="00717C4F" w:rsidRPr="00717C4F" w14:paraId="57C8CA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BC4E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D24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E8CBC" w14:textId="7F6310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079C54B" w14:textId="059623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28A8B" w14:textId="12B263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9E0AB" w14:textId="7897C80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r>
      <w:tr w:rsidR="00717C4F" w:rsidRPr="00717C4F" w14:paraId="2411FF3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FC9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1655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9F63A" w14:textId="7C1B765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0B7E250" w14:textId="2C78D18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20FB2" w14:textId="1A4327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10A97" w14:textId="1685F9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8,831.25 </w:t>
            </w:r>
          </w:p>
        </w:tc>
      </w:tr>
      <w:tr w:rsidR="00717C4F" w:rsidRPr="00717C4F" w14:paraId="106E9D3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9516C"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6359805" w14:textId="43A5BD6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115ADFD" w14:textId="60416D5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C0A943" w14:textId="013EE0B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2A4DD3" w14:textId="43E92CC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8,361,942.88 </w:t>
            </w:r>
          </w:p>
        </w:tc>
      </w:tr>
      <w:tr w:rsidR="00717C4F" w:rsidRPr="00717C4F" w14:paraId="4F866E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20612"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FCF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ABA2916" w14:textId="7E6A12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2C713C0" w14:textId="6550F4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D6FAA" w14:textId="30C24E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1881A" w14:textId="481301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3,854.63 </w:t>
            </w:r>
          </w:p>
        </w:tc>
      </w:tr>
      <w:tr w:rsidR="00717C4F" w:rsidRPr="00717C4F" w14:paraId="3D255D4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B3E3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F7B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0147D" w14:textId="46DC6AF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607EE935" w14:textId="51E55A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5825F" w14:textId="799A0C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77AD6" w14:textId="41B688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24,143.75 </w:t>
            </w:r>
          </w:p>
        </w:tc>
      </w:tr>
      <w:tr w:rsidR="00717C4F" w:rsidRPr="00717C4F" w14:paraId="198E206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8941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6C0C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AAF4F04" w14:textId="057933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2771E80" w14:textId="6AF1E4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9EA5E" w14:textId="622FCF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0F822" w14:textId="3C3816B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435.00 </w:t>
            </w:r>
          </w:p>
        </w:tc>
      </w:tr>
      <w:tr w:rsidR="00717C4F" w:rsidRPr="00717C4F" w14:paraId="700C87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B8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7F5B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4A0E13" w14:textId="05139F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0B0AC945" w14:textId="06E7E87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811CA" w14:textId="78D217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F5549" w14:textId="189837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81,299.38 </w:t>
            </w:r>
          </w:p>
        </w:tc>
      </w:tr>
      <w:tr w:rsidR="00717C4F" w:rsidRPr="00717C4F" w14:paraId="039DFCD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09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B8D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89B6A" w14:textId="1A5BC7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7FF2DF6" w14:textId="392052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336B8" w14:textId="43FF46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71075" w14:textId="69AA7D9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r>
      <w:tr w:rsidR="00717C4F" w:rsidRPr="00717C4F" w14:paraId="22FE1F0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A54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A5D2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553DEB5" w14:textId="64D97A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D939B2D" w14:textId="46CC26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4C385" w14:textId="4E0ADD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DABAC" w14:textId="7599AD7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r>
      <w:tr w:rsidR="00717C4F" w:rsidRPr="00717C4F" w14:paraId="75BB9A4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8E93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8D4F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CAF526A" w14:textId="7B07831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CF96CF2" w14:textId="35EBDC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561D8" w14:textId="7543A7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784D2" w14:textId="1F00D6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r>
      <w:tr w:rsidR="00717C4F" w:rsidRPr="00717C4F" w14:paraId="31CFE17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A25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72B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ADD4BE" w14:textId="259510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FC77BB9" w14:textId="7E0539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26E54" w14:textId="7A26E4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F6BC0" w14:textId="28B2FB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2,545.63 </w:t>
            </w:r>
          </w:p>
        </w:tc>
      </w:tr>
      <w:tr w:rsidR="00717C4F" w:rsidRPr="00717C4F" w14:paraId="0735AF9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8E1F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20E8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855C84" w14:textId="78AC13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A3B0241" w14:textId="582463C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24A56" w14:textId="14736C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A8D1A" w14:textId="62A64D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40,265.00 </w:t>
            </w:r>
          </w:p>
        </w:tc>
      </w:tr>
      <w:tr w:rsidR="00717C4F" w:rsidRPr="00717C4F" w14:paraId="6F56D14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EA5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A319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8CEA56" w14:textId="26181D6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E06AA79" w14:textId="7206C2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6DDDD" w14:textId="5A4F31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A5581" w14:textId="37C803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6,377.70 </w:t>
            </w:r>
          </w:p>
        </w:tc>
      </w:tr>
      <w:tr w:rsidR="00717C4F" w:rsidRPr="00717C4F" w14:paraId="4E83098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6B86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C39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53F8257" w14:textId="06043BE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078216B" w14:textId="1E70A0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6C93C" w14:textId="33A790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2C196" w14:textId="2963F59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1,025.00 </w:t>
            </w:r>
          </w:p>
        </w:tc>
      </w:tr>
      <w:tr w:rsidR="00717C4F" w:rsidRPr="00717C4F" w14:paraId="7C978D5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0B7B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59C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536DDED" w14:textId="6C5ACD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4EC963B" w14:textId="5E6B8A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C13B3" w14:textId="64BABF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C91B2" w14:textId="159115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1,025.00 </w:t>
            </w:r>
          </w:p>
        </w:tc>
      </w:tr>
      <w:tr w:rsidR="00717C4F" w:rsidRPr="00717C4F" w14:paraId="2D4E35B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79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EF35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Francisco (</w:t>
            </w:r>
            <w:proofErr w:type="spellStart"/>
            <w:r w:rsidRPr="00717C4F">
              <w:rPr>
                <w:rFonts w:ascii="Arial Narrow" w:eastAsia="Times New Roman" w:hAnsi="Arial Narrow"/>
                <w:i/>
                <w:iCs/>
                <w:color w:val="000000"/>
                <w:sz w:val="20"/>
                <w:szCs w:val="20"/>
              </w:rPr>
              <w:t>Anao-ao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E392D1D" w14:textId="376510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2847E57" w14:textId="0777369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F8A0C" w14:textId="329B45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FE247" w14:textId="609B6A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15,653.75 </w:t>
            </w:r>
          </w:p>
        </w:tc>
      </w:tr>
      <w:tr w:rsidR="00717C4F" w:rsidRPr="00717C4F" w14:paraId="3539529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06D0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459F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7CB8B07" w14:textId="2CBD3F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A17DF6" w14:textId="47A137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A07DA" w14:textId="358FD7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C2CF5" w14:textId="61F6CA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r>
      <w:tr w:rsidR="00717C4F" w:rsidRPr="00717C4F" w14:paraId="3B6AF03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2EBE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211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onica (</w:t>
            </w:r>
            <w:proofErr w:type="spellStart"/>
            <w:r w:rsidRPr="00717C4F">
              <w:rPr>
                <w:rFonts w:ascii="Arial Narrow" w:eastAsia="Times New Roman" w:hAnsi="Arial Narrow"/>
                <w:i/>
                <w:iCs/>
                <w:color w:val="000000"/>
                <w:sz w:val="20"/>
                <w:szCs w:val="20"/>
              </w:rPr>
              <w:t>Sapao</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92D22BE" w14:textId="78179E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139AA765" w14:textId="5554E4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49566" w14:textId="4540AA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43D60" w14:textId="1881B0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6,226.30 </w:t>
            </w:r>
          </w:p>
        </w:tc>
      </w:tr>
      <w:tr w:rsidR="00717C4F" w:rsidRPr="00717C4F" w14:paraId="04A99D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D3596"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D6E4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D12ED" w14:textId="77B662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41C0C94" w14:textId="72063E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B549F" w14:textId="338263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1CD9" w14:textId="2059C2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30,198.75 </w:t>
            </w:r>
          </w:p>
        </w:tc>
      </w:tr>
      <w:tr w:rsidR="00717C4F" w:rsidRPr="00717C4F" w14:paraId="2A5A72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BB7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2BA3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5BE93A5" w14:textId="66FB57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B32D53D" w14:textId="29D3DD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B7D1E" w14:textId="1A2DAE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BE0C1" w14:textId="3C8C89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5,940.00 </w:t>
            </w:r>
          </w:p>
        </w:tc>
      </w:tr>
      <w:tr w:rsidR="00717C4F" w:rsidRPr="00717C4F" w14:paraId="6B51837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4603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CCFC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F3B5051" w14:textId="5DE89F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1852398" w14:textId="657121E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354EA" w14:textId="5BB026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D4E8D" w14:textId="6B2748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93,655.49 </w:t>
            </w:r>
          </w:p>
        </w:tc>
      </w:tr>
      <w:tr w:rsidR="00717C4F" w:rsidRPr="00717C4F" w14:paraId="5109494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CC65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C0EED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ana</w:t>
            </w:r>
            <w:proofErr w:type="spellEnd"/>
            <w:r w:rsidRPr="00717C4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D985B2C" w14:textId="762972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E5405" w14:textId="1F4459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19FDA9" w14:textId="1C9CAE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51EED" w14:textId="6062B5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15,600.00 </w:t>
            </w:r>
          </w:p>
        </w:tc>
      </w:tr>
      <w:tr w:rsidR="00717C4F" w:rsidRPr="00717C4F" w14:paraId="39C3235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DE2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F307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3EBC6" w14:textId="581A770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618E5E5" w14:textId="10CF45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8604E" w14:textId="72EA74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34935" w14:textId="3B0C73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4,977.50 </w:t>
            </w:r>
          </w:p>
        </w:tc>
      </w:tr>
      <w:tr w:rsidR="00717C4F" w:rsidRPr="00717C4F" w14:paraId="3E4B7378"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E9D4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D53EE14" w14:textId="444F882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7E14DD6" w14:textId="4C450BD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73B2AD" w14:textId="7BD5779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8FEF" w14:textId="3767827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2,585,102.24 </w:t>
            </w:r>
          </w:p>
        </w:tc>
      </w:tr>
      <w:tr w:rsidR="00717C4F" w:rsidRPr="00717C4F" w14:paraId="5803B62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9939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FEF4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A83ED" w14:textId="4DB15D7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4B409EB" w14:textId="4A671B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D48BA" w14:textId="708A08E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BBE92" w14:textId="2F8EB1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5,012.91 </w:t>
            </w:r>
          </w:p>
        </w:tc>
      </w:tr>
      <w:tr w:rsidR="00717C4F" w:rsidRPr="00717C4F" w14:paraId="0402163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FFC5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161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337B7" w14:textId="3FAF5B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1FD53AE" w14:textId="43EC6B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FF8C6" w14:textId="5C1997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B779" w14:textId="7334BF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8,900.00 </w:t>
            </w:r>
          </w:p>
        </w:tc>
      </w:tr>
      <w:tr w:rsidR="00717C4F" w:rsidRPr="00717C4F" w14:paraId="1EF48C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B145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76D8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272F2" w14:textId="3F9986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6CE074A5" w14:textId="241CB4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7C9C3" w14:textId="6E285E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4265D" w14:textId="794657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089,803.80 </w:t>
            </w:r>
          </w:p>
        </w:tc>
      </w:tr>
      <w:tr w:rsidR="00717C4F" w:rsidRPr="00717C4F" w14:paraId="2F97F44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F73A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3DA4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629BA1F" w14:textId="62CCF2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9D6197E" w14:textId="445D77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CD5A2" w14:textId="77E740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C800A" w14:textId="1AA919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53,673.19 </w:t>
            </w:r>
          </w:p>
        </w:tc>
      </w:tr>
      <w:tr w:rsidR="00717C4F" w:rsidRPr="00717C4F" w14:paraId="6729DBF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2279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5E51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24201" w14:textId="34F5B4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CCADF00" w14:textId="7189CC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9FD81" w14:textId="4DF0FBF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F3D64" w14:textId="062ED9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355.00 </w:t>
            </w:r>
          </w:p>
        </w:tc>
      </w:tr>
      <w:tr w:rsidR="00717C4F" w:rsidRPr="00717C4F" w14:paraId="161F5AB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7BBE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FDFA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5D43B53" w14:textId="07F56C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59F4AC54" w14:textId="1D366E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3EFCE" w14:textId="0E994B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36AC8" w14:textId="4A5411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48,917.08 </w:t>
            </w:r>
          </w:p>
        </w:tc>
      </w:tr>
      <w:tr w:rsidR="00717C4F" w:rsidRPr="00717C4F" w14:paraId="413FC01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7951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5EB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D6805" w14:textId="0C53E1D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09C58BE" w14:textId="54CBCA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52B19" w14:textId="0B5C8D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308CB" w14:textId="3F94C2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57,593.13 </w:t>
            </w:r>
          </w:p>
        </w:tc>
      </w:tr>
      <w:tr w:rsidR="00717C4F" w:rsidRPr="00717C4F" w14:paraId="0493D24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921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4667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B9489" w14:textId="4FC983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2AE132D" w14:textId="73C204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28328" w14:textId="7E1E56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E7F42" w14:textId="2030B04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12,365.50 </w:t>
            </w:r>
          </w:p>
        </w:tc>
      </w:tr>
      <w:tr w:rsidR="00717C4F" w:rsidRPr="00717C4F" w14:paraId="4589F1E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70B8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1AE5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AA603" w14:textId="378A5F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E8F8978" w14:textId="0C92AE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9AC44" w14:textId="183279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2874B" w14:textId="67849F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2,710.00 </w:t>
            </w:r>
          </w:p>
        </w:tc>
      </w:tr>
      <w:tr w:rsidR="00717C4F" w:rsidRPr="00717C4F" w14:paraId="49DBE4E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296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E7CD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8A934C1" w14:textId="5EC98DA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E599D5E" w14:textId="55F6C1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6DD0A" w14:textId="5650E1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AA3D3" w14:textId="6451A69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29,988.13 </w:t>
            </w:r>
          </w:p>
        </w:tc>
      </w:tr>
      <w:tr w:rsidR="00717C4F" w:rsidRPr="00717C4F" w14:paraId="11B139D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939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0C72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3EF58" w14:textId="3D2727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0B1B8D8" w14:textId="71846E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17F4" w14:textId="714E64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CAB2F" w14:textId="6BD374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94,150.33 </w:t>
            </w:r>
          </w:p>
        </w:tc>
      </w:tr>
      <w:tr w:rsidR="00717C4F" w:rsidRPr="00717C4F" w14:paraId="429C285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437F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47A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336337E" w14:textId="5875923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1626B74" w14:textId="6C828A3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EC3A" w14:textId="6B7119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3318D" w14:textId="5294BE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08,576.31 </w:t>
            </w:r>
          </w:p>
        </w:tc>
      </w:tr>
      <w:tr w:rsidR="00717C4F" w:rsidRPr="00717C4F" w14:paraId="21A5B7E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4655F"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F09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6269251" w14:textId="1FB624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10C7E447" w14:textId="39E8C45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8D29C5" w14:textId="43F70D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84A53" w14:textId="7CA843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924,585.00 </w:t>
            </w:r>
          </w:p>
        </w:tc>
      </w:tr>
      <w:tr w:rsidR="00717C4F" w:rsidRPr="00717C4F" w14:paraId="59DB0EC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C91A6"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C75C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E4F0C" w14:textId="225922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32B4259" w14:textId="2C7C792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D12A4" w14:textId="4A996B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11445" w14:textId="2E8448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355.00 </w:t>
            </w:r>
          </w:p>
        </w:tc>
      </w:tr>
      <w:tr w:rsidR="00717C4F" w:rsidRPr="00717C4F" w14:paraId="7184321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346C1"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E3F1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8360C" w14:textId="5BAFCD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89E1D29" w14:textId="0C053A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18D94" w14:textId="73C9F2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13EE2" w14:textId="609288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82,395.00 </w:t>
            </w:r>
          </w:p>
        </w:tc>
      </w:tr>
      <w:tr w:rsidR="00717C4F" w:rsidRPr="00717C4F" w14:paraId="342F492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2621C"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AD09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04961" w14:textId="328261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55ABEDFF" w14:textId="0DD08D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62EB9" w14:textId="14AEF8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B35F1" w14:textId="77A374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13,721.86 </w:t>
            </w:r>
          </w:p>
        </w:tc>
      </w:tr>
      <w:tr w:rsidR="00717C4F" w:rsidRPr="00717C4F" w14:paraId="6356522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72522"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3F83E67" w14:textId="5AA28DB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28,988,431.26 </w:t>
            </w:r>
          </w:p>
        </w:tc>
        <w:tc>
          <w:tcPr>
            <w:tcW w:w="0" w:type="auto"/>
            <w:tcBorders>
              <w:top w:val="nil"/>
              <w:left w:val="nil"/>
              <w:bottom w:val="single" w:sz="4" w:space="0" w:color="000000"/>
              <w:right w:val="single" w:sz="4" w:space="0" w:color="000000"/>
            </w:tcBorders>
            <w:shd w:val="clear" w:color="A5A5A5" w:fill="A5A5A5"/>
            <w:noWrap/>
            <w:vAlign w:val="bottom"/>
            <w:hideMark/>
          </w:tcPr>
          <w:p w14:paraId="557EBFF8" w14:textId="5C5375B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A978307" w14:textId="1317B9C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18AA000" w14:textId="6D15B821"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38,351,295.66 </w:t>
            </w:r>
          </w:p>
        </w:tc>
      </w:tr>
      <w:tr w:rsidR="00717C4F" w:rsidRPr="00717C4F" w14:paraId="4F8995FD"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B661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1A81662" w14:textId="2026367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353,814.46 </w:t>
            </w:r>
          </w:p>
        </w:tc>
        <w:tc>
          <w:tcPr>
            <w:tcW w:w="0" w:type="auto"/>
            <w:tcBorders>
              <w:top w:val="nil"/>
              <w:left w:val="nil"/>
              <w:bottom w:val="single" w:sz="4" w:space="0" w:color="000000"/>
              <w:right w:val="single" w:sz="4" w:space="0" w:color="000000"/>
            </w:tcBorders>
            <w:shd w:val="clear" w:color="D8D8D8" w:fill="D8D8D8"/>
            <w:noWrap/>
            <w:vAlign w:val="bottom"/>
            <w:hideMark/>
          </w:tcPr>
          <w:p w14:paraId="686F96E0" w14:textId="2258528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FBFC8C" w14:textId="508F770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14534A" w14:textId="1DB4FB9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424,769.46 </w:t>
            </w:r>
          </w:p>
        </w:tc>
      </w:tr>
      <w:tr w:rsidR="00717C4F" w:rsidRPr="00717C4F" w14:paraId="43F48B1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BE2F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6E8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F2FA65" w14:textId="72F160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89,429.88 </w:t>
            </w:r>
          </w:p>
        </w:tc>
        <w:tc>
          <w:tcPr>
            <w:tcW w:w="0" w:type="auto"/>
            <w:tcBorders>
              <w:top w:val="nil"/>
              <w:left w:val="nil"/>
              <w:bottom w:val="single" w:sz="4" w:space="0" w:color="000000"/>
              <w:right w:val="single" w:sz="4" w:space="0" w:color="000000"/>
            </w:tcBorders>
            <w:shd w:val="clear" w:color="auto" w:fill="auto"/>
            <w:noWrap/>
            <w:vAlign w:val="bottom"/>
            <w:hideMark/>
          </w:tcPr>
          <w:p w14:paraId="797CEE39" w14:textId="5590F1D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BF286" w14:textId="6BD65D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3D539" w14:textId="76BC00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989,429.88 </w:t>
            </w:r>
          </w:p>
        </w:tc>
      </w:tr>
      <w:tr w:rsidR="00717C4F" w:rsidRPr="00717C4F" w14:paraId="62020C1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9954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092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5F9441" w14:textId="530C4EF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BC73670" w14:textId="07B3AD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042B3" w14:textId="5B7749E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BA8F7" w14:textId="23C8770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68,748.24 </w:t>
            </w:r>
          </w:p>
        </w:tc>
      </w:tr>
      <w:tr w:rsidR="00717C4F" w:rsidRPr="00717C4F" w14:paraId="40FEE0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B39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26A4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3C9E9" w14:textId="07C5FAA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0FA5B867" w14:textId="61DE74E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00934" w14:textId="2441D9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FC2A" w14:textId="725D87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3,117.44 </w:t>
            </w:r>
          </w:p>
        </w:tc>
      </w:tr>
      <w:tr w:rsidR="00717C4F" w:rsidRPr="00717C4F" w14:paraId="401431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2F62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9522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C0F61D" w14:textId="343623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AE7182" w14:textId="767303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539D5" w14:textId="0D94986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85D4D" w14:textId="54FEFF0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5,651.60 </w:t>
            </w:r>
          </w:p>
        </w:tc>
      </w:tr>
      <w:tr w:rsidR="00717C4F" w:rsidRPr="00717C4F" w14:paraId="6580BED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A876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A5A4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065566" w14:textId="120433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3A06EA58" w14:textId="7F981E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905F7" w14:textId="1506CF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69FF6" w14:textId="7849BD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56,911.20 </w:t>
            </w:r>
          </w:p>
        </w:tc>
      </w:tr>
      <w:tr w:rsidR="00717C4F" w:rsidRPr="00717C4F" w14:paraId="5CA1961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59CEB"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1906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D9FA0" w14:textId="5BB946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61B19FA7" w14:textId="212F9E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C479" w14:textId="253F19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4B00" w14:textId="726174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27,793.72 </w:t>
            </w:r>
          </w:p>
        </w:tc>
      </w:tr>
      <w:tr w:rsidR="00717C4F" w:rsidRPr="00717C4F" w14:paraId="62A7B18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8181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22B5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D95666C" w14:textId="527B361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3,340.27 </w:t>
            </w:r>
          </w:p>
        </w:tc>
        <w:tc>
          <w:tcPr>
            <w:tcW w:w="0" w:type="auto"/>
            <w:tcBorders>
              <w:top w:val="nil"/>
              <w:left w:val="nil"/>
              <w:bottom w:val="single" w:sz="4" w:space="0" w:color="000000"/>
              <w:right w:val="single" w:sz="4" w:space="0" w:color="000000"/>
            </w:tcBorders>
            <w:shd w:val="clear" w:color="auto" w:fill="auto"/>
            <w:noWrap/>
            <w:vAlign w:val="bottom"/>
            <w:hideMark/>
          </w:tcPr>
          <w:p w14:paraId="07871175" w14:textId="6C2548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56F46" w14:textId="5F8F93D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AABFE" w14:textId="148AC2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263,340.27 </w:t>
            </w:r>
          </w:p>
        </w:tc>
      </w:tr>
      <w:tr w:rsidR="00717C4F" w:rsidRPr="00717C4F" w14:paraId="02279F5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2AB9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E6D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0C45BB" w14:textId="015DBF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4DBFC89" w14:textId="27FE56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3F94D" w14:textId="42493B7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FB72A" w14:textId="47FDE3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2,785.90 </w:t>
            </w:r>
          </w:p>
        </w:tc>
      </w:tr>
      <w:tr w:rsidR="00717C4F" w:rsidRPr="00717C4F" w14:paraId="012185D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92C7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CADB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317BC8" w14:textId="79E39B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09667EF4" w14:textId="5F3313B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0FB35" w14:textId="3F962D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1EC4E" w14:textId="4F211DE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49,086.88 </w:t>
            </w:r>
          </w:p>
        </w:tc>
      </w:tr>
      <w:tr w:rsidR="00717C4F" w:rsidRPr="00717C4F" w14:paraId="2C958D9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838C2"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6586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A120D" w14:textId="44F9FE0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3,718.08 </w:t>
            </w:r>
          </w:p>
        </w:tc>
        <w:tc>
          <w:tcPr>
            <w:tcW w:w="0" w:type="auto"/>
            <w:tcBorders>
              <w:top w:val="nil"/>
              <w:left w:val="nil"/>
              <w:bottom w:val="single" w:sz="4" w:space="0" w:color="000000"/>
              <w:right w:val="single" w:sz="4" w:space="0" w:color="000000"/>
            </w:tcBorders>
            <w:shd w:val="clear" w:color="auto" w:fill="auto"/>
            <w:noWrap/>
            <w:vAlign w:val="bottom"/>
            <w:hideMark/>
          </w:tcPr>
          <w:p w14:paraId="00536421" w14:textId="10AF7E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50395" w14:textId="45F43B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72A71" w14:textId="497E89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003,718.08 </w:t>
            </w:r>
          </w:p>
        </w:tc>
      </w:tr>
      <w:tr w:rsidR="00717C4F" w:rsidRPr="00717C4F" w14:paraId="042FB0B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5D50B"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AABC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D1EFA" w14:textId="51E41B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7BEA46B1" w14:textId="38E6E5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6E777" w14:textId="5413BAD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F0AA11D" w14:textId="2FFC2C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1,615.98 </w:t>
            </w:r>
          </w:p>
        </w:tc>
      </w:tr>
      <w:tr w:rsidR="00717C4F" w:rsidRPr="00717C4F" w14:paraId="15C640C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BC10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86A1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A60E0" w14:textId="689DB1A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16034286" w14:textId="5407014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BDDA8" w14:textId="7424E3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33ABE" w14:textId="2A505C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75,553.64 </w:t>
            </w:r>
          </w:p>
        </w:tc>
      </w:tr>
      <w:tr w:rsidR="00717C4F" w:rsidRPr="00717C4F" w14:paraId="5EA3B13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0A9C6"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DFEB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icuan-Baay</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Licu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D0F6EA" w14:textId="0B400A3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529D3956" w14:textId="75262A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D7945" w14:textId="172C9E5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254E3" w14:textId="50CC90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03,531.70 </w:t>
            </w:r>
          </w:p>
        </w:tc>
      </w:tr>
      <w:tr w:rsidR="00717C4F" w:rsidRPr="00717C4F" w14:paraId="304AA6C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27C0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DB5D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3366F9DD" w14:textId="2ECC4D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08C6290" w14:textId="70CD4E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DE887" w14:textId="46A370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E886A" w14:textId="77E318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26,812.84 </w:t>
            </w:r>
          </w:p>
        </w:tc>
      </w:tr>
      <w:tr w:rsidR="00717C4F" w:rsidRPr="00717C4F" w14:paraId="1CBA43F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DA1F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B9A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C96A8" w14:textId="1DDD54B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3DFC7476" w14:textId="3B9A69E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CAD02" w14:textId="1CEDF3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5ECE9" w14:textId="1C0E41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22,925.28 </w:t>
            </w:r>
          </w:p>
        </w:tc>
      </w:tr>
      <w:tr w:rsidR="00717C4F" w:rsidRPr="00717C4F" w14:paraId="6BA62DC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D7EF2"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BD0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EF68A" w14:textId="551C21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5,116.54 </w:t>
            </w:r>
          </w:p>
        </w:tc>
        <w:tc>
          <w:tcPr>
            <w:tcW w:w="0" w:type="auto"/>
            <w:tcBorders>
              <w:top w:val="nil"/>
              <w:left w:val="nil"/>
              <w:bottom w:val="single" w:sz="4" w:space="0" w:color="000000"/>
              <w:right w:val="single" w:sz="4" w:space="0" w:color="000000"/>
            </w:tcBorders>
            <w:shd w:val="clear" w:color="auto" w:fill="auto"/>
            <w:noWrap/>
            <w:vAlign w:val="bottom"/>
            <w:hideMark/>
          </w:tcPr>
          <w:p w14:paraId="5504E6F2" w14:textId="183929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B173" w14:textId="793F7EF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052F5" w14:textId="581329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95,116.54 </w:t>
            </w:r>
          </w:p>
        </w:tc>
      </w:tr>
      <w:tr w:rsidR="00717C4F" w:rsidRPr="00717C4F" w14:paraId="50B0CDA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71E4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28F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D89B5" w14:textId="415C6C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4DB89349" w14:textId="2BD153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729A4" w14:textId="705446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55569" w14:textId="7F0DA2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144,911.10 </w:t>
            </w:r>
          </w:p>
        </w:tc>
      </w:tr>
      <w:tr w:rsidR="00717C4F" w:rsidRPr="00717C4F" w14:paraId="5408C1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B79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6FF7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3549E" w14:textId="7966D1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69B209E3" w14:textId="74E397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3728" w14:textId="2C8F646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AF6BD" w14:textId="3A5CFA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75,270.58 </w:t>
            </w:r>
          </w:p>
        </w:tc>
      </w:tr>
      <w:tr w:rsidR="00717C4F" w:rsidRPr="00717C4F" w14:paraId="4BC79C4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CDE0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F7E9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A099B2A" w14:textId="3929B2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0,808.50 </w:t>
            </w:r>
          </w:p>
        </w:tc>
        <w:tc>
          <w:tcPr>
            <w:tcW w:w="0" w:type="auto"/>
            <w:tcBorders>
              <w:top w:val="nil"/>
              <w:left w:val="nil"/>
              <w:bottom w:val="single" w:sz="4" w:space="0" w:color="000000"/>
              <w:right w:val="single" w:sz="4" w:space="0" w:color="000000"/>
            </w:tcBorders>
            <w:shd w:val="clear" w:color="auto" w:fill="auto"/>
            <w:noWrap/>
            <w:vAlign w:val="bottom"/>
            <w:hideMark/>
          </w:tcPr>
          <w:p w14:paraId="7D926868" w14:textId="04FB6B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C48ED" w14:textId="0A503B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6A2B5" w14:textId="2271DF7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0,808.50 </w:t>
            </w:r>
          </w:p>
        </w:tc>
      </w:tr>
      <w:tr w:rsidR="00717C4F" w:rsidRPr="00717C4F" w14:paraId="70713EE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2F0E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0FF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3B7D6" w14:textId="4E04A9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49607245" w14:textId="1E3F74F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C9FA1" w14:textId="47FE57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49FCE" w14:textId="0552A6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91,791.64 </w:t>
            </w:r>
          </w:p>
        </w:tc>
      </w:tr>
      <w:tr w:rsidR="00717C4F" w:rsidRPr="00717C4F" w14:paraId="011E322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71E5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4350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393B261" w14:textId="78DBB1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42EDC5F" w14:textId="018090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1E00" w14:textId="3719D3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0B8A5" w14:textId="596C60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388.00 </w:t>
            </w:r>
          </w:p>
        </w:tc>
      </w:tr>
      <w:tr w:rsidR="00717C4F" w:rsidRPr="00717C4F" w14:paraId="5B6C30E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DF55"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FAAC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F0867A4" w14:textId="45335C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307CF15F" w14:textId="5F1009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444877A" w14:textId="3694958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E357B" w14:textId="57DFA2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47,626.74 </w:t>
            </w:r>
          </w:p>
        </w:tc>
      </w:tr>
      <w:tr w:rsidR="00717C4F" w:rsidRPr="00717C4F" w14:paraId="797D70F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DEBE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01C8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902C9BF" w14:textId="0A37A1B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5B027D66" w14:textId="5F1C30F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91AA2B" w14:textId="4B1617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9ED9E" w14:textId="2FFC91C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0,489.87 </w:t>
            </w:r>
          </w:p>
        </w:tc>
      </w:tr>
      <w:tr w:rsidR="00717C4F" w:rsidRPr="00717C4F" w14:paraId="221FCEC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488B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E3A4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6EDFE1" w14:textId="0F75FF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0F8FA105" w14:textId="2DF68A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0EDF9" w14:textId="062DDBF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622ED" w14:textId="0C9AD6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65,510.76 </w:t>
            </w:r>
          </w:p>
        </w:tc>
      </w:tr>
      <w:tr w:rsidR="00717C4F" w:rsidRPr="00717C4F" w14:paraId="025FD68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C947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9645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BB2AC9" w14:textId="406E2D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3C6517F1" w14:textId="0246B6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457DD" w14:textId="7E85D2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B6E8E" w14:textId="67D37B7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3,369.62 </w:t>
            </w:r>
          </w:p>
        </w:tc>
      </w:tr>
      <w:tr w:rsidR="00717C4F" w:rsidRPr="00717C4F" w14:paraId="54C6ECA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4F81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E736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E4097" w14:textId="59BA47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8C0923C" w14:textId="78598EC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6D62B" w14:textId="764842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32FAC" w14:textId="0C0513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37,458.46 </w:t>
            </w:r>
          </w:p>
        </w:tc>
      </w:tr>
      <w:tr w:rsidR="00717C4F" w:rsidRPr="00717C4F" w14:paraId="04C1A907"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CC3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6E06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C810D" w14:textId="0B0743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071FA645" w14:textId="09A716D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50AC" w14:textId="5A35A0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5CBC0" w14:textId="754DCF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57,005.00 </w:t>
            </w:r>
          </w:p>
        </w:tc>
      </w:tr>
      <w:tr w:rsidR="00717C4F" w:rsidRPr="00717C4F" w14:paraId="36160B3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E2F70"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7EE9083" w14:textId="2750F4C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902,504.90 </w:t>
            </w:r>
          </w:p>
        </w:tc>
        <w:tc>
          <w:tcPr>
            <w:tcW w:w="0" w:type="auto"/>
            <w:tcBorders>
              <w:top w:val="nil"/>
              <w:left w:val="nil"/>
              <w:bottom w:val="single" w:sz="4" w:space="0" w:color="000000"/>
              <w:right w:val="single" w:sz="4" w:space="0" w:color="000000"/>
            </w:tcBorders>
            <w:shd w:val="clear" w:color="D8D8D8" w:fill="D8D8D8"/>
            <w:noWrap/>
            <w:vAlign w:val="bottom"/>
            <w:hideMark/>
          </w:tcPr>
          <w:p w14:paraId="262ACD9B" w14:textId="4C30233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1E68E2" w14:textId="09A87B1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AA7B12" w14:textId="002C1C1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5,902,504.90 </w:t>
            </w:r>
          </w:p>
        </w:tc>
      </w:tr>
      <w:tr w:rsidR="00717C4F" w:rsidRPr="00717C4F" w14:paraId="1AB2C5C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8A622"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A0A7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Calanasan</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Bayag</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006634" w14:textId="5386EE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85D8CD1" w14:textId="547A3A5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0030C" w14:textId="3AFFC2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1A405" w14:textId="7A6E0C1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984,094.26 </w:t>
            </w:r>
          </w:p>
        </w:tc>
      </w:tr>
      <w:tr w:rsidR="00717C4F" w:rsidRPr="00717C4F" w14:paraId="1D0A97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B413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1722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7DE4610F" w14:textId="6954151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3D6C6D11" w14:textId="55C2BA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0FF52" w14:textId="1D36B5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F8D9B" w14:textId="5283746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201.44 </w:t>
            </w:r>
          </w:p>
        </w:tc>
      </w:tr>
      <w:tr w:rsidR="00717C4F" w:rsidRPr="00717C4F" w14:paraId="4EE827C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27A7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0075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6F263040" w14:textId="0FE2157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27160881" w14:textId="59170E5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0FD14" w14:textId="209EF9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9B54B" w14:textId="341024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42,376.00 </w:t>
            </w:r>
          </w:p>
        </w:tc>
      </w:tr>
      <w:tr w:rsidR="00717C4F" w:rsidRPr="00717C4F" w14:paraId="3E05EC7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A8B75"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4D3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B39736" w14:textId="58C908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44BCDBBE" w14:textId="4644207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6DBCC" w14:textId="6F3BB08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AD76E" w14:textId="34AA6EC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67,556.68 </w:t>
            </w:r>
          </w:p>
        </w:tc>
      </w:tr>
      <w:tr w:rsidR="00717C4F" w:rsidRPr="00717C4F" w14:paraId="21EE149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7A3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42F2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882DA52" w14:textId="43877B8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1EFE30C4" w14:textId="52FBF7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192CB" w14:textId="3A12D6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92315" w14:textId="027ECD8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289,615.83 </w:t>
            </w:r>
          </w:p>
        </w:tc>
      </w:tr>
      <w:tr w:rsidR="00717C4F" w:rsidRPr="00717C4F" w14:paraId="5BC1E28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8E12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2C8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FF657" w14:textId="1990901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78FA2259" w14:textId="112B42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99C2" w14:textId="6B049C4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B70D4" w14:textId="70D5BBC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4,127.73 </w:t>
            </w:r>
          </w:p>
        </w:tc>
      </w:tr>
      <w:tr w:rsidR="00717C4F" w:rsidRPr="00717C4F" w14:paraId="0E92BADC"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C1D93"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763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5A6A994" w14:textId="0FBBCE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35C4572D" w14:textId="0151327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12CF8" w14:textId="586F12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6F4D7" w14:textId="0A274EC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647,532.96 </w:t>
            </w:r>
          </w:p>
        </w:tc>
      </w:tr>
      <w:tr w:rsidR="00717C4F" w:rsidRPr="00717C4F" w14:paraId="29961804"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75514"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0279ADC" w14:textId="2127B95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38,759,020.39 </w:t>
            </w:r>
          </w:p>
        </w:tc>
        <w:tc>
          <w:tcPr>
            <w:tcW w:w="0" w:type="auto"/>
            <w:tcBorders>
              <w:top w:val="nil"/>
              <w:left w:val="nil"/>
              <w:bottom w:val="single" w:sz="4" w:space="0" w:color="000000"/>
              <w:right w:val="single" w:sz="4" w:space="0" w:color="000000"/>
            </w:tcBorders>
            <w:shd w:val="clear" w:color="D8D8D8" w:fill="D8D8D8"/>
            <w:noWrap/>
            <w:vAlign w:val="bottom"/>
            <w:hideMark/>
          </w:tcPr>
          <w:p w14:paraId="1A6CC569" w14:textId="7377F09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DE1EAA" w14:textId="0FC265C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94B5193" w14:textId="64B56DD8"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48,050,929.79 </w:t>
            </w:r>
          </w:p>
        </w:tc>
      </w:tr>
      <w:tr w:rsidR="00717C4F" w:rsidRPr="00717C4F" w14:paraId="1E97AA8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42478"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819B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1E45C9" w14:textId="79D08D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8,855.54 </w:t>
            </w:r>
          </w:p>
        </w:tc>
        <w:tc>
          <w:tcPr>
            <w:tcW w:w="0" w:type="auto"/>
            <w:tcBorders>
              <w:top w:val="nil"/>
              <w:left w:val="nil"/>
              <w:bottom w:val="single" w:sz="4" w:space="0" w:color="000000"/>
              <w:right w:val="single" w:sz="4" w:space="0" w:color="000000"/>
            </w:tcBorders>
            <w:shd w:val="clear" w:color="auto" w:fill="auto"/>
            <w:noWrap/>
            <w:vAlign w:val="bottom"/>
            <w:hideMark/>
          </w:tcPr>
          <w:p w14:paraId="1568097D" w14:textId="079851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0AF3D" w14:textId="027BE0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FA527" w14:textId="168D9D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98,855.54 </w:t>
            </w:r>
          </w:p>
        </w:tc>
      </w:tr>
      <w:tr w:rsidR="00717C4F" w:rsidRPr="00717C4F" w14:paraId="6DC6807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6370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2967D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C81D00A" w14:textId="03CA40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277,789.74 </w:t>
            </w:r>
          </w:p>
        </w:tc>
        <w:tc>
          <w:tcPr>
            <w:tcW w:w="0" w:type="auto"/>
            <w:tcBorders>
              <w:top w:val="nil"/>
              <w:left w:val="nil"/>
              <w:bottom w:val="single" w:sz="4" w:space="0" w:color="000000"/>
              <w:right w:val="single" w:sz="4" w:space="0" w:color="000000"/>
            </w:tcBorders>
            <w:shd w:val="clear" w:color="auto" w:fill="auto"/>
            <w:noWrap/>
            <w:vAlign w:val="bottom"/>
            <w:hideMark/>
          </w:tcPr>
          <w:p w14:paraId="4B16F22A" w14:textId="7BE898B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509B4" w14:textId="1F11709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3B620D11" w14:textId="0F98C48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3,024,590.14 </w:t>
            </w:r>
          </w:p>
        </w:tc>
      </w:tr>
      <w:tr w:rsidR="00717C4F" w:rsidRPr="00717C4F" w14:paraId="577F714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C1E8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79F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FA683" w14:textId="764082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11F3C8C2" w14:textId="7B3EA6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973CC" w14:textId="04BB9D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3139" w14:textId="0B2158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744,108.90 </w:t>
            </w:r>
          </w:p>
        </w:tc>
      </w:tr>
      <w:tr w:rsidR="00717C4F" w:rsidRPr="00717C4F" w14:paraId="471873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8BD8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CBC7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D7E153" w14:textId="08D98BB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EEC05CA" w14:textId="27D93B8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71203" w14:textId="71DC66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AF233" w14:textId="3CA8A5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9,056.00 </w:t>
            </w:r>
          </w:p>
        </w:tc>
      </w:tr>
      <w:tr w:rsidR="00717C4F" w:rsidRPr="00717C4F" w14:paraId="7A049CF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2B1D2"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C7D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400DB" w14:textId="18D4B5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4611B7FC" w14:textId="65017E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CC2400" w14:textId="1E32503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228DEB98" w14:textId="2083665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14,895.36 </w:t>
            </w:r>
          </w:p>
        </w:tc>
      </w:tr>
      <w:tr w:rsidR="00717C4F" w:rsidRPr="00717C4F" w14:paraId="15ABAD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72B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BBF4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896F198" w14:textId="46469EF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028,914.90 </w:t>
            </w:r>
          </w:p>
        </w:tc>
        <w:tc>
          <w:tcPr>
            <w:tcW w:w="0" w:type="auto"/>
            <w:tcBorders>
              <w:top w:val="nil"/>
              <w:left w:val="nil"/>
              <w:bottom w:val="single" w:sz="4" w:space="0" w:color="000000"/>
              <w:right w:val="single" w:sz="4" w:space="0" w:color="000000"/>
            </w:tcBorders>
            <w:shd w:val="clear" w:color="auto" w:fill="auto"/>
            <w:noWrap/>
            <w:vAlign w:val="bottom"/>
            <w:hideMark/>
          </w:tcPr>
          <w:p w14:paraId="31BF418A" w14:textId="7F5972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1422580" w14:textId="69E4482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1A5553A" w14:textId="0041BC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03,168.90 </w:t>
            </w:r>
          </w:p>
        </w:tc>
      </w:tr>
      <w:tr w:rsidR="00717C4F" w:rsidRPr="00717C4F" w14:paraId="0210527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A909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DFD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135B9" w14:textId="7CFB7F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18B6A72B" w14:textId="47DB9C8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237CF80" w14:textId="14D14A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21CA" w14:textId="26E3D52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6,028.24 </w:t>
            </w:r>
          </w:p>
        </w:tc>
      </w:tr>
      <w:tr w:rsidR="00717C4F" w:rsidRPr="00717C4F" w14:paraId="7C16C39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8872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5E0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B1C075" w14:textId="4271A63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A31075E" w14:textId="5C47E5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48A32" w14:textId="4BC7419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69354" w14:textId="58C91AE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73,132.58 </w:t>
            </w:r>
          </w:p>
        </w:tc>
      </w:tr>
      <w:tr w:rsidR="00717C4F" w:rsidRPr="00717C4F" w14:paraId="011AA92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9B40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CFB8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9B18B" w14:textId="570A600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388D2359" w14:textId="13463A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1DEEE" w14:textId="4097E2D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222E3" w14:textId="6892F3A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62,470.12 </w:t>
            </w:r>
          </w:p>
        </w:tc>
      </w:tr>
      <w:tr w:rsidR="00717C4F" w:rsidRPr="00717C4F" w14:paraId="522E8F7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8330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A890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DD7D616" w14:textId="38398B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560,648.07 </w:t>
            </w:r>
          </w:p>
        </w:tc>
        <w:tc>
          <w:tcPr>
            <w:tcW w:w="0" w:type="auto"/>
            <w:tcBorders>
              <w:top w:val="nil"/>
              <w:left w:val="nil"/>
              <w:bottom w:val="single" w:sz="4" w:space="0" w:color="000000"/>
              <w:right w:val="single" w:sz="4" w:space="0" w:color="000000"/>
            </w:tcBorders>
            <w:shd w:val="clear" w:color="auto" w:fill="auto"/>
            <w:noWrap/>
            <w:vAlign w:val="bottom"/>
            <w:hideMark/>
          </w:tcPr>
          <w:p w14:paraId="5C3D168E" w14:textId="2AD33C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73C80" w14:textId="17FFD80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8B816" w14:textId="0323834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560,648.07 </w:t>
            </w:r>
          </w:p>
        </w:tc>
      </w:tr>
      <w:tr w:rsidR="00717C4F" w:rsidRPr="00717C4F" w14:paraId="20A7CA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31CB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1EA8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E3606" w14:textId="5147DD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44EB51E1" w14:textId="7E7809A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10C71" w14:textId="0974800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70D83" w14:textId="0BD940A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442,977.18 </w:t>
            </w:r>
          </w:p>
        </w:tc>
      </w:tr>
      <w:tr w:rsidR="00717C4F" w:rsidRPr="00717C4F" w14:paraId="605DAEA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D54C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AADB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2D70145" w14:textId="4B8A23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379.08 </w:t>
            </w:r>
          </w:p>
        </w:tc>
        <w:tc>
          <w:tcPr>
            <w:tcW w:w="0" w:type="auto"/>
            <w:tcBorders>
              <w:top w:val="nil"/>
              <w:left w:val="nil"/>
              <w:bottom w:val="single" w:sz="4" w:space="0" w:color="000000"/>
              <w:right w:val="single" w:sz="4" w:space="0" w:color="000000"/>
            </w:tcBorders>
            <w:shd w:val="clear" w:color="auto" w:fill="auto"/>
            <w:noWrap/>
            <w:vAlign w:val="bottom"/>
            <w:hideMark/>
          </w:tcPr>
          <w:p w14:paraId="3D58B252" w14:textId="34F6AAA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DD02E" w14:textId="54E0F63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826C4" w14:textId="55F10AC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04,379.08 </w:t>
            </w:r>
          </w:p>
        </w:tc>
      </w:tr>
      <w:tr w:rsidR="00717C4F" w:rsidRPr="00717C4F" w14:paraId="4FB1BB6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190B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871E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4CD57238" w14:textId="00C176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338BB200" w14:textId="2BFB0C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873CF" w14:textId="72C57B6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F7C74" w14:textId="43E83DB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119,686.28 </w:t>
            </w:r>
          </w:p>
        </w:tc>
      </w:tr>
      <w:tr w:rsidR="00717C4F" w:rsidRPr="00717C4F" w14:paraId="0804A3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F696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B8C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DCB1F" w14:textId="10B9F50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6,933.40 </w:t>
            </w:r>
          </w:p>
        </w:tc>
        <w:tc>
          <w:tcPr>
            <w:tcW w:w="0" w:type="auto"/>
            <w:tcBorders>
              <w:top w:val="nil"/>
              <w:left w:val="nil"/>
              <w:bottom w:val="single" w:sz="4" w:space="0" w:color="000000"/>
              <w:right w:val="single" w:sz="4" w:space="0" w:color="000000"/>
            </w:tcBorders>
            <w:shd w:val="clear" w:color="auto" w:fill="auto"/>
            <w:noWrap/>
            <w:vAlign w:val="bottom"/>
            <w:hideMark/>
          </w:tcPr>
          <w:p w14:paraId="564629B8" w14:textId="25BC48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B604B" w14:textId="46AAC44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9FF08" w14:textId="3BE66DA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16,933.40 </w:t>
            </w:r>
          </w:p>
        </w:tc>
      </w:tr>
      <w:tr w:rsidR="00717C4F" w:rsidRPr="00717C4F" w14:paraId="2905B4E3"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37486"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09A0EC5" w14:textId="0E48FBE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099,5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11359075" w14:textId="6175F9D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F399C4" w14:textId="65A70D2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5ED60F" w14:textId="49DE947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4,099,567.16 </w:t>
            </w:r>
          </w:p>
        </w:tc>
      </w:tr>
      <w:tr w:rsidR="00717C4F" w:rsidRPr="00717C4F" w14:paraId="74C1A814"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93F61"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1610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AF51060" w14:textId="2703F8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26823F38" w14:textId="068B7CB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0030F" w14:textId="3A9225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24DBB" w14:textId="1D7492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598,042.64 </w:t>
            </w:r>
          </w:p>
        </w:tc>
      </w:tr>
      <w:tr w:rsidR="00717C4F" w:rsidRPr="00717C4F" w14:paraId="2735B0E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9FC9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C8B2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Alfonso Lista (</w:t>
            </w:r>
            <w:proofErr w:type="spellStart"/>
            <w:r w:rsidRPr="00717C4F">
              <w:rPr>
                <w:rFonts w:ascii="Arial Narrow" w:eastAsia="Times New Roman" w:hAnsi="Arial Narrow"/>
                <w:i/>
                <w:iCs/>
                <w:color w:val="000000"/>
                <w:sz w:val="20"/>
                <w:szCs w:val="20"/>
              </w:rPr>
              <w:t>Potia</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B3C7AF" w14:textId="1DCA1B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8008753" w14:textId="1BCDC20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453A4" w14:textId="63C362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9A846" w14:textId="09B4D1F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52,371.21 </w:t>
            </w:r>
          </w:p>
        </w:tc>
      </w:tr>
      <w:tr w:rsidR="00717C4F" w:rsidRPr="00717C4F" w14:paraId="4EF8483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0BF6C"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C77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9E3246" w14:textId="5E2AD8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6FFB5FA0" w14:textId="5E2D8F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05FCF" w14:textId="7093F4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84437" w14:textId="28DCEF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52,866.13 </w:t>
            </w:r>
          </w:p>
        </w:tc>
      </w:tr>
      <w:tr w:rsidR="00717C4F" w:rsidRPr="00717C4F" w14:paraId="59E9AE5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8451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FA10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7B5083CB" w14:textId="5F4F736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7,160.24 </w:t>
            </w:r>
          </w:p>
        </w:tc>
        <w:tc>
          <w:tcPr>
            <w:tcW w:w="0" w:type="auto"/>
            <w:tcBorders>
              <w:top w:val="nil"/>
              <w:left w:val="nil"/>
              <w:bottom w:val="single" w:sz="4" w:space="0" w:color="000000"/>
              <w:right w:val="single" w:sz="4" w:space="0" w:color="000000"/>
            </w:tcBorders>
            <w:shd w:val="clear" w:color="auto" w:fill="auto"/>
            <w:noWrap/>
            <w:vAlign w:val="bottom"/>
            <w:hideMark/>
          </w:tcPr>
          <w:p w14:paraId="5ADCFA2E" w14:textId="117F600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6A53A" w14:textId="568589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D9F33" w14:textId="0C3EC3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737,160.24 </w:t>
            </w:r>
          </w:p>
        </w:tc>
      </w:tr>
      <w:tr w:rsidR="00717C4F" w:rsidRPr="00717C4F" w14:paraId="144CFA0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13EA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D75B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9E0CC" w14:textId="083282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9,744.34 </w:t>
            </w:r>
          </w:p>
        </w:tc>
        <w:tc>
          <w:tcPr>
            <w:tcW w:w="0" w:type="auto"/>
            <w:tcBorders>
              <w:top w:val="nil"/>
              <w:left w:val="nil"/>
              <w:bottom w:val="single" w:sz="4" w:space="0" w:color="000000"/>
              <w:right w:val="single" w:sz="4" w:space="0" w:color="000000"/>
            </w:tcBorders>
            <w:shd w:val="clear" w:color="auto" w:fill="auto"/>
            <w:noWrap/>
            <w:vAlign w:val="bottom"/>
            <w:hideMark/>
          </w:tcPr>
          <w:p w14:paraId="74B1BA7D" w14:textId="06C27E8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C3915" w14:textId="1A806B9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6B538" w14:textId="5FF9D1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29,744.34 </w:t>
            </w:r>
          </w:p>
        </w:tc>
      </w:tr>
      <w:tr w:rsidR="00717C4F" w:rsidRPr="00717C4F" w14:paraId="5585218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FA3F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26D5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A3D76" w14:textId="51C544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3764A5F1" w14:textId="0E78861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EF2BB" w14:textId="3870D2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2C428" w14:textId="69B4C46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3,004.50 </w:t>
            </w:r>
          </w:p>
        </w:tc>
      </w:tr>
      <w:tr w:rsidR="00717C4F" w:rsidRPr="00717C4F" w14:paraId="5C7196E3"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5D42"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A9A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C8F54" w14:textId="60F9FF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90,867.13 </w:t>
            </w:r>
          </w:p>
        </w:tc>
        <w:tc>
          <w:tcPr>
            <w:tcW w:w="0" w:type="auto"/>
            <w:tcBorders>
              <w:top w:val="nil"/>
              <w:left w:val="nil"/>
              <w:bottom w:val="single" w:sz="4" w:space="0" w:color="000000"/>
              <w:right w:val="single" w:sz="4" w:space="0" w:color="000000"/>
            </w:tcBorders>
            <w:shd w:val="clear" w:color="auto" w:fill="auto"/>
            <w:noWrap/>
            <w:vAlign w:val="bottom"/>
            <w:hideMark/>
          </w:tcPr>
          <w:p w14:paraId="7C435112" w14:textId="230AF4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A0B49" w14:textId="0941B2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FD126" w14:textId="0AA3A2A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690,867.13 </w:t>
            </w:r>
          </w:p>
        </w:tc>
      </w:tr>
      <w:tr w:rsidR="00717C4F" w:rsidRPr="00717C4F" w14:paraId="0AD4D6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65F4E"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2E8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B27BF" w14:textId="3FFBDD4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916,181.73 </w:t>
            </w:r>
          </w:p>
        </w:tc>
        <w:tc>
          <w:tcPr>
            <w:tcW w:w="0" w:type="auto"/>
            <w:tcBorders>
              <w:top w:val="nil"/>
              <w:left w:val="nil"/>
              <w:bottom w:val="single" w:sz="4" w:space="0" w:color="000000"/>
              <w:right w:val="single" w:sz="4" w:space="0" w:color="000000"/>
            </w:tcBorders>
            <w:shd w:val="clear" w:color="auto" w:fill="auto"/>
            <w:noWrap/>
            <w:vAlign w:val="bottom"/>
            <w:hideMark/>
          </w:tcPr>
          <w:p w14:paraId="4E10813C" w14:textId="526139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AB323" w14:textId="584FF8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72579" w14:textId="37FEBF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916,181.73 </w:t>
            </w:r>
          </w:p>
        </w:tc>
      </w:tr>
      <w:tr w:rsidR="00717C4F" w:rsidRPr="00717C4F" w14:paraId="541B7D90"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E8965"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9A9C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631913" w14:textId="17D6611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50,986.88 </w:t>
            </w:r>
          </w:p>
        </w:tc>
        <w:tc>
          <w:tcPr>
            <w:tcW w:w="0" w:type="auto"/>
            <w:tcBorders>
              <w:top w:val="nil"/>
              <w:left w:val="nil"/>
              <w:bottom w:val="single" w:sz="4" w:space="0" w:color="000000"/>
              <w:right w:val="single" w:sz="4" w:space="0" w:color="000000"/>
            </w:tcBorders>
            <w:shd w:val="clear" w:color="auto" w:fill="auto"/>
            <w:noWrap/>
            <w:vAlign w:val="bottom"/>
            <w:hideMark/>
          </w:tcPr>
          <w:p w14:paraId="3DC5C951" w14:textId="1C5931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8F2FA" w14:textId="0885721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56C2" w14:textId="68E86A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50,986.88 </w:t>
            </w:r>
          </w:p>
        </w:tc>
      </w:tr>
      <w:tr w:rsidR="00717C4F" w:rsidRPr="00717C4F" w14:paraId="0547267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CE4F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7AD0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9166160" w14:textId="029CC4C6"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1AA28CAC" w14:textId="7E023B6C"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FB726E" w14:textId="52952CE2"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61DEE6" w14:textId="3B07BCE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87,427.68 </w:t>
            </w:r>
          </w:p>
        </w:tc>
      </w:tr>
      <w:tr w:rsidR="00717C4F" w:rsidRPr="00717C4F" w14:paraId="4660ADD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B26C1"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82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187F7" w14:textId="12B28F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259D370" w14:textId="1141E72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15F2E" w14:textId="24E231D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D4C57" w14:textId="15BB76E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10,914.68 </w:t>
            </w:r>
          </w:p>
        </w:tc>
      </w:tr>
      <w:tr w:rsidR="00717C4F" w:rsidRPr="00717C4F" w14:paraId="09A512F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9C88E"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A8FB2F2" w14:textId="2BF8E03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213,215.95 </w:t>
            </w:r>
          </w:p>
        </w:tc>
        <w:tc>
          <w:tcPr>
            <w:tcW w:w="0" w:type="auto"/>
            <w:tcBorders>
              <w:top w:val="nil"/>
              <w:left w:val="nil"/>
              <w:bottom w:val="single" w:sz="4" w:space="0" w:color="000000"/>
              <w:right w:val="single" w:sz="4" w:space="0" w:color="000000"/>
            </w:tcBorders>
            <w:shd w:val="clear" w:color="D8D8D8" w:fill="D8D8D8"/>
            <w:noWrap/>
            <w:vAlign w:val="bottom"/>
            <w:hideMark/>
          </w:tcPr>
          <w:p w14:paraId="55D0D311" w14:textId="413FEBA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3E1542" w14:textId="555EB3A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C255E6" w14:textId="68E4011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5,213,215.95 </w:t>
            </w:r>
          </w:p>
        </w:tc>
      </w:tr>
      <w:tr w:rsidR="00717C4F" w:rsidRPr="00717C4F" w14:paraId="119631E8"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6158E"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5B16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741EA0" w14:textId="224E103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3EC7C847" w14:textId="344AEDE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11B4" w14:textId="6218AB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2EBEC" w14:textId="62146D9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79,843.44 </w:t>
            </w:r>
          </w:p>
        </w:tc>
      </w:tr>
      <w:tr w:rsidR="00717C4F" w:rsidRPr="00717C4F" w14:paraId="63E2F10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54DA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1A8C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3FC2F" w14:textId="70F780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25E6B85" w14:textId="6A2C1B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F9BFD" w14:textId="4A8C736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02E78" w14:textId="722267D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55,300.81 </w:t>
            </w:r>
          </w:p>
        </w:tc>
      </w:tr>
      <w:tr w:rsidR="00717C4F" w:rsidRPr="00717C4F" w14:paraId="31A9AC5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5EE44"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2742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FDB81" w14:textId="25AC3EA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5054D90D" w14:textId="7CBDFDF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7A4DB" w14:textId="00815D2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C5D4B" w14:textId="4533BCE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773,479.63 </w:t>
            </w:r>
          </w:p>
        </w:tc>
      </w:tr>
      <w:tr w:rsidR="00717C4F" w:rsidRPr="00717C4F" w14:paraId="0E45412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5297F"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5C73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D61B" w14:textId="22F6ED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6F6D96D5" w14:textId="3B4907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05F17" w14:textId="466642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CDCFB" w14:textId="371F8AF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894,162.86 </w:t>
            </w:r>
          </w:p>
        </w:tc>
      </w:tr>
      <w:tr w:rsidR="00717C4F" w:rsidRPr="00717C4F" w14:paraId="2262811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1BCA1"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343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5357B" w14:textId="4993D4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4511AF49" w14:textId="0177103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E6A2C" w14:textId="272D445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BEDFA" w14:textId="3D65E94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79,732.08 </w:t>
            </w:r>
          </w:p>
        </w:tc>
      </w:tr>
      <w:tr w:rsidR="00717C4F" w:rsidRPr="00717C4F" w14:paraId="214986B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E66E9"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EBB2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FB8F0" w14:textId="1C3E7D6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6906B83C" w14:textId="276AA57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6C91D" w14:textId="0A0657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E25EA" w14:textId="33A6320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530,438.50 </w:t>
            </w:r>
          </w:p>
        </w:tc>
      </w:tr>
      <w:tr w:rsidR="00717C4F" w:rsidRPr="00717C4F" w14:paraId="6F2C1ED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2513C"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31F1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Rizal (</w:t>
            </w:r>
            <w:proofErr w:type="spellStart"/>
            <w:r w:rsidRPr="00717C4F">
              <w:rPr>
                <w:rFonts w:ascii="Arial Narrow" w:eastAsia="Times New Roman" w:hAnsi="Arial Narrow"/>
                <w:i/>
                <w:iCs/>
                <w:color w:val="000000"/>
                <w:sz w:val="20"/>
                <w:szCs w:val="20"/>
              </w:rPr>
              <w:t>Liwan</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3BCD3AE" w14:textId="0F43521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1E118CA2" w14:textId="6BA55A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CF533" w14:textId="363656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770E7" w14:textId="1E55C82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485,663.12 </w:t>
            </w:r>
          </w:p>
        </w:tc>
      </w:tr>
      <w:tr w:rsidR="00717C4F" w:rsidRPr="00717C4F" w14:paraId="73B553BE"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8912D" w14:textId="77777777" w:rsidR="00717C4F" w:rsidRPr="00717C4F" w:rsidRDefault="00717C4F" w:rsidP="00717C4F">
            <w:pPr>
              <w:widowControl/>
              <w:spacing w:after="0" w:line="240" w:lineRule="auto"/>
              <w:contextualSpacing/>
              <w:jc w:val="right"/>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6281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5CDC649" w14:textId="66D859B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014,595.51 </w:t>
            </w:r>
          </w:p>
        </w:tc>
        <w:tc>
          <w:tcPr>
            <w:tcW w:w="0" w:type="auto"/>
            <w:tcBorders>
              <w:top w:val="nil"/>
              <w:left w:val="nil"/>
              <w:bottom w:val="single" w:sz="4" w:space="0" w:color="000000"/>
              <w:right w:val="single" w:sz="4" w:space="0" w:color="000000"/>
            </w:tcBorders>
            <w:shd w:val="clear" w:color="auto" w:fill="auto"/>
            <w:noWrap/>
            <w:vAlign w:val="bottom"/>
            <w:hideMark/>
          </w:tcPr>
          <w:p w14:paraId="523CD222" w14:textId="6E6D4BD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6469C" w14:textId="7E40EC8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F837F" w14:textId="34FD1F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9,014,595.51 </w:t>
            </w:r>
          </w:p>
        </w:tc>
      </w:tr>
      <w:tr w:rsidR="00717C4F" w:rsidRPr="00717C4F" w14:paraId="06507417"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A924B"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3AAFADF" w14:textId="3218758C"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7,660,308.40 </w:t>
            </w:r>
          </w:p>
        </w:tc>
        <w:tc>
          <w:tcPr>
            <w:tcW w:w="0" w:type="auto"/>
            <w:tcBorders>
              <w:top w:val="nil"/>
              <w:left w:val="nil"/>
              <w:bottom w:val="single" w:sz="4" w:space="0" w:color="000000"/>
              <w:right w:val="single" w:sz="4" w:space="0" w:color="000000"/>
            </w:tcBorders>
            <w:shd w:val="clear" w:color="D8D8D8" w:fill="D8D8D8"/>
            <w:noWrap/>
            <w:vAlign w:val="bottom"/>
            <w:hideMark/>
          </w:tcPr>
          <w:p w14:paraId="11671CA0" w14:textId="457262F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C1D0E9" w14:textId="0E796F5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78499F" w14:textId="17578CB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7,660,308.40 </w:t>
            </w:r>
          </w:p>
        </w:tc>
      </w:tr>
      <w:tr w:rsidR="00717C4F" w:rsidRPr="00717C4F" w14:paraId="2D61570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549F"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52F6E"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29565F" w14:textId="13D70F6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06E331F6" w14:textId="13D89F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06DBB" w14:textId="5C27828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E74B8" w14:textId="6325CB7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055,419.60 </w:t>
            </w:r>
          </w:p>
        </w:tc>
      </w:tr>
      <w:tr w:rsidR="00717C4F" w:rsidRPr="00717C4F" w14:paraId="5E15FBB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6ACA"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E6B6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9BF63D" w14:textId="1AF6D04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201,177.50 </w:t>
            </w:r>
          </w:p>
        </w:tc>
        <w:tc>
          <w:tcPr>
            <w:tcW w:w="0" w:type="auto"/>
            <w:tcBorders>
              <w:top w:val="nil"/>
              <w:left w:val="nil"/>
              <w:bottom w:val="single" w:sz="4" w:space="0" w:color="000000"/>
              <w:right w:val="single" w:sz="4" w:space="0" w:color="000000"/>
            </w:tcBorders>
            <w:shd w:val="clear" w:color="auto" w:fill="auto"/>
            <w:noWrap/>
            <w:vAlign w:val="bottom"/>
            <w:hideMark/>
          </w:tcPr>
          <w:p w14:paraId="6C423A21" w14:textId="4A6D18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CF821" w14:textId="2FB00C4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7D272" w14:textId="7290091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4,201,177.50 </w:t>
            </w:r>
          </w:p>
        </w:tc>
      </w:tr>
      <w:tr w:rsidR="00717C4F" w:rsidRPr="00717C4F" w14:paraId="57F94F5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59FB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C6D2C"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E4EDFA" w14:textId="5C2C2CE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6F8A641D" w14:textId="7BB4199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F93A3" w14:textId="199C51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FABA8" w14:textId="5DE07F1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8,734.00 </w:t>
            </w:r>
          </w:p>
        </w:tc>
      </w:tr>
      <w:tr w:rsidR="00717C4F" w:rsidRPr="00717C4F" w14:paraId="246206A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68B63"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E1E53"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E02F5" w14:textId="4081A7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052462AD" w14:textId="308B1E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A4004" w14:textId="24A70A2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6C9FF" w14:textId="3BC42D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31,412.24 </w:t>
            </w:r>
          </w:p>
        </w:tc>
      </w:tr>
      <w:tr w:rsidR="00717C4F" w:rsidRPr="00717C4F" w14:paraId="4C871E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54180"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EC4B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5E3617" w14:textId="5A7303F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3D4DE95F" w14:textId="73E5F59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EB341" w14:textId="51D57D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CB55" w14:textId="729B7C2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45,336.00 </w:t>
            </w:r>
          </w:p>
        </w:tc>
      </w:tr>
      <w:tr w:rsidR="00717C4F" w:rsidRPr="00717C4F" w14:paraId="6C1368B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150F9"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C4FB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B625E" w14:textId="16C4918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3E799B25" w14:textId="370A492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1C2F7" w14:textId="0114D64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1667B" w14:textId="4441760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434,827.73 </w:t>
            </w:r>
          </w:p>
        </w:tc>
      </w:tr>
      <w:tr w:rsidR="00717C4F" w:rsidRPr="00717C4F" w14:paraId="7C206AD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659CD"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FF56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06216C" w14:textId="3F566F2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30,243.51 </w:t>
            </w:r>
          </w:p>
        </w:tc>
        <w:tc>
          <w:tcPr>
            <w:tcW w:w="0" w:type="auto"/>
            <w:tcBorders>
              <w:top w:val="nil"/>
              <w:left w:val="nil"/>
              <w:bottom w:val="single" w:sz="4" w:space="0" w:color="000000"/>
              <w:right w:val="single" w:sz="4" w:space="0" w:color="000000"/>
            </w:tcBorders>
            <w:shd w:val="clear" w:color="auto" w:fill="auto"/>
            <w:noWrap/>
            <w:vAlign w:val="bottom"/>
            <w:hideMark/>
          </w:tcPr>
          <w:p w14:paraId="1A3CFE49" w14:textId="599F131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3E606" w14:textId="7F3831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C542A" w14:textId="43ED09B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830,243.51 </w:t>
            </w:r>
          </w:p>
        </w:tc>
      </w:tr>
      <w:tr w:rsidR="00717C4F" w:rsidRPr="00717C4F" w14:paraId="6AF452F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F5A54"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90031"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909B4" w14:textId="105F92A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02,132.54 </w:t>
            </w:r>
          </w:p>
        </w:tc>
        <w:tc>
          <w:tcPr>
            <w:tcW w:w="0" w:type="auto"/>
            <w:tcBorders>
              <w:top w:val="nil"/>
              <w:left w:val="nil"/>
              <w:bottom w:val="single" w:sz="4" w:space="0" w:color="000000"/>
              <w:right w:val="single" w:sz="4" w:space="0" w:color="000000"/>
            </w:tcBorders>
            <w:shd w:val="clear" w:color="auto" w:fill="auto"/>
            <w:noWrap/>
            <w:vAlign w:val="bottom"/>
            <w:hideMark/>
          </w:tcPr>
          <w:p w14:paraId="4BF62E2F" w14:textId="0D94A01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69B37" w14:textId="578C9AC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D542A" w14:textId="7ABF04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2,502,132.54 </w:t>
            </w:r>
          </w:p>
        </w:tc>
      </w:tr>
      <w:tr w:rsidR="00717C4F" w:rsidRPr="00717C4F" w14:paraId="4D1E42B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04B37"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2435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E2997" w14:textId="4842967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44,783.12 </w:t>
            </w:r>
          </w:p>
        </w:tc>
        <w:tc>
          <w:tcPr>
            <w:tcW w:w="0" w:type="auto"/>
            <w:tcBorders>
              <w:top w:val="nil"/>
              <w:left w:val="nil"/>
              <w:bottom w:val="single" w:sz="4" w:space="0" w:color="000000"/>
              <w:right w:val="single" w:sz="4" w:space="0" w:color="000000"/>
            </w:tcBorders>
            <w:shd w:val="clear" w:color="auto" w:fill="auto"/>
            <w:noWrap/>
            <w:vAlign w:val="bottom"/>
            <w:hideMark/>
          </w:tcPr>
          <w:p w14:paraId="3A5E362F" w14:textId="38028F4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188FC" w14:textId="6EB9822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0FFD8" w14:textId="461A2CD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3,344,783.12 </w:t>
            </w:r>
          </w:p>
        </w:tc>
      </w:tr>
      <w:tr w:rsidR="00717C4F" w:rsidRPr="00717C4F" w14:paraId="5A1E9EE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17F88" w14:textId="777777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64837"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D4E95" w14:textId="0F4768C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6,242.16 </w:t>
            </w:r>
          </w:p>
        </w:tc>
        <w:tc>
          <w:tcPr>
            <w:tcW w:w="0" w:type="auto"/>
            <w:tcBorders>
              <w:top w:val="nil"/>
              <w:left w:val="nil"/>
              <w:bottom w:val="single" w:sz="4" w:space="0" w:color="000000"/>
              <w:right w:val="single" w:sz="4" w:space="0" w:color="000000"/>
            </w:tcBorders>
            <w:shd w:val="clear" w:color="auto" w:fill="auto"/>
            <w:noWrap/>
            <w:vAlign w:val="bottom"/>
            <w:hideMark/>
          </w:tcPr>
          <w:p w14:paraId="5EBC737B" w14:textId="1F0197E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72F37" w14:textId="516ED0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B42A5" w14:textId="5E4378B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1,376,242.16 </w:t>
            </w:r>
          </w:p>
        </w:tc>
      </w:tr>
      <w:tr w:rsidR="00717C4F" w:rsidRPr="00717C4F" w14:paraId="14521F8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40BF1"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730B0393" w14:textId="2E8ACF32"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895153E" w14:textId="37839D7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5CA24B" w14:textId="4670016A"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CB0EFC" w14:textId="63BCCA3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2,732,738.94 </w:t>
            </w:r>
          </w:p>
        </w:tc>
      </w:tr>
      <w:tr w:rsidR="00717C4F" w:rsidRPr="00717C4F" w14:paraId="7FD34666"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021EF"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0D72A7E4" w14:textId="504BE98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029F960C" w14:textId="2FFDA63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BF106" w14:textId="236C8EB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6A4288" w14:textId="1BB5F68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1,679,180.94 </w:t>
            </w:r>
          </w:p>
        </w:tc>
      </w:tr>
      <w:tr w:rsidR="00717C4F" w:rsidRPr="00717C4F" w14:paraId="3FE6EA2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0C4BE"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89972"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City of </w:t>
            </w:r>
            <w:proofErr w:type="spellStart"/>
            <w:r w:rsidRPr="00717C4F">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B37DE2" w14:textId="6034EDB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CF12E47" w14:textId="1E2A889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93834" w14:textId="2DDEB43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DF7A3" w14:textId="453BC1B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28,750.84 </w:t>
            </w:r>
          </w:p>
        </w:tc>
      </w:tr>
      <w:tr w:rsidR="00717C4F" w:rsidRPr="00717C4F" w14:paraId="34697D0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0F58B"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88B2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EE661" w14:textId="7C82B0A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C28EC35" w14:textId="443BD66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A8658" w14:textId="5C854DA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0B6AF" w14:textId="779255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12,012.22 </w:t>
            </w:r>
          </w:p>
        </w:tc>
      </w:tr>
      <w:tr w:rsidR="00717C4F" w:rsidRPr="00717C4F" w14:paraId="52DFC6C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ED7C0"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7C8E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30BD4" w14:textId="4704D76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0229898E" w14:textId="7A0904C6"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EAF48" w14:textId="6A1A2F5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71475" w14:textId="29D1455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69,122.92 </w:t>
            </w:r>
          </w:p>
        </w:tc>
      </w:tr>
      <w:tr w:rsidR="00717C4F" w:rsidRPr="00717C4F" w14:paraId="389FD732"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A1589"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9270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5CDAED91" w14:textId="627995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55D8AC17" w14:textId="3387B51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ED514" w14:textId="1E8C85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16198" w14:textId="12BBB13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4,897.50 </w:t>
            </w:r>
          </w:p>
        </w:tc>
      </w:tr>
      <w:tr w:rsidR="00717C4F" w:rsidRPr="00717C4F" w14:paraId="068F941A"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F64C4"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997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Ungkaya</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9FE6F" w14:textId="65FCC15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E82BC18" w14:textId="14B748E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6C169" w14:textId="36C355D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680B5" w14:textId="70344D5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44,397.46 </w:t>
            </w:r>
          </w:p>
        </w:tc>
      </w:tr>
      <w:tr w:rsidR="00717C4F" w:rsidRPr="00717C4F" w14:paraId="3536373C"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1629D"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A11193" w14:textId="452750B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2C2DDD" w14:textId="40E9AC26"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E83BB3" w14:textId="1DF6C17D"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46EF49" w14:textId="1F56359E"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222,000.00 </w:t>
            </w:r>
          </w:p>
        </w:tc>
      </w:tr>
      <w:tr w:rsidR="00717C4F" w:rsidRPr="00717C4F" w14:paraId="0FB9943D"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1CE49" w14:textId="77777777" w:rsidR="00717C4F" w:rsidRPr="00717C4F" w:rsidRDefault="00717C4F" w:rsidP="00717C4F">
            <w:pPr>
              <w:widowControl/>
              <w:spacing w:after="0" w:line="240" w:lineRule="auto"/>
              <w:contextualSpacing/>
              <w:rPr>
                <w:rFonts w:ascii="Arial Narrow" w:eastAsia="Times New Roman" w:hAnsi="Arial Narrow"/>
                <w:color w:val="000000"/>
                <w:sz w:val="20"/>
                <w:szCs w:val="20"/>
              </w:rPr>
            </w:pPr>
            <w:r w:rsidRPr="00717C4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3D0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9DE4833" w14:textId="7776C2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48506" w14:textId="7DBF374C"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00F60" w14:textId="3AD75F5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A8155" w14:textId="59DEFED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222,000.00 </w:t>
            </w:r>
          </w:p>
        </w:tc>
      </w:tr>
      <w:tr w:rsidR="00717C4F" w:rsidRPr="00717C4F" w14:paraId="116318D9"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8B4A9"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AB7A2B0" w14:textId="6583E5FF"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E93E55" w14:textId="6A86B8B4"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094196" w14:textId="2CEA138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25D0F7" w14:textId="0C69608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10,920.00 </w:t>
            </w:r>
          </w:p>
        </w:tc>
      </w:tr>
      <w:tr w:rsidR="00717C4F" w:rsidRPr="00717C4F" w14:paraId="1E5A71C9"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D02A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18AF"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BE51D" w14:textId="29434B7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7C166F9" w14:textId="6D40A52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82557" w14:textId="39858AD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D4E00" w14:textId="4F1B225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r>
      <w:tr w:rsidR="00717C4F" w:rsidRPr="00717C4F" w14:paraId="49033D11"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C00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7C40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86097" w14:textId="2381817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84E5A19" w14:textId="5E709BCF"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3315F" w14:textId="253A49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9DD82" w14:textId="6A52C7C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4,368.00 </w:t>
            </w:r>
          </w:p>
        </w:tc>
      </w:tr>
      <w:tr w:rsidR="00717C4F" w:rsidRPr="00717C4F" w14:paraId="272ADA46"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A8C8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E8264"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DD24A0" w14:textId="1FF7F09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6D2CFFD" w14:textId="05292B3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1E9CA" w14:textId="0E47ACB5"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ABCC" w14:textId="5A2FBA3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r>
      <w:tr w:rsidR="00717C4F" w:rsidRPr="00717C4F" w14:paraId="0B38D96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4769D"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472DF0"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Panglima</w:t>
            </w:r>
            <w:proofErr w:type="spellEnd"/>
            <w:r w:rsidRPr="00717C4F">
              <w:rPr>
                <w:rFonts w:ascii="Arial Narrow" w:eastAsia="Times New Roman" w:hAnsi="Arial Narrow"/>
                <w:i/>
                <w:iCs/>
                <w:color w:val="000000"/>
                <w:sz w:val="20"/>
                <w:szCs w:val="20"/>
              </w:rPr>
              <w:t xml:space="preserve"> </w:t>
            </w:r>
            <w:proofErr w:type="spellStart"/>
            <w:r w:rsidRPr="00717C4F">
              <w:rPr>
                <w:rFonts w:ascii="Arial Narrow" w:eastAsia="Times New Roman" w:hAnsi="Arial Narrow"/>
                <w:i/>
                <w:iCs/>
                <w:color w:val="000000"/>
                <w:sz w:val="20"/>
                <w:szCs w:val="20"/>
              </w:rPr>
              <w:t>Estino</w:t>
            </w:r>
            <w:proofErr w:type="spellEnd"/>
            <w:r w:rsidRPr="00717C4F">
              <w:rPr>
                <w:rFonts w:ascii="Arial Narrow" w:eastAsia="Times New Roman" w:hAnsi="Arial Narrow"/>
                <w:i/>
                <w:iCs/>
                <w:color w:val="000000"/>
                <w:sz w:val="20"/>
                <w:szCs w:val="20"/>
              </w:rPr>
              <w:t xml:space="preserve"> (New </w:t>
            </w:r>
            <w:proofErr w:type="spellStart"/>
            <w:r w:rsidRPr="00717C4F">
              <w:rPr>
                <w:rFonts w:ascii="Arial Narrow" w:eastAsia="Times New Roman" w:hAnsi="Arial Narrow"/>
                <w:i/>
                <w:iCs/>
                <w:color w:val="000000"/>
                <w:sz w:val="20"/>
                <w:szCs w:val="20"/>
              </w:rPr>
              <w:t>Panamao</w:t>
            </w:r>
            <w:proofErr w:type="spellEnd"/>
            <w:r w:rsidRPr="00717C4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5BA4646" w14:textId="103B3753"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626CF76" w14:textId="1B30023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A83A" w14:textId="5BF8AA4A"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F820C" w14:textId="3A45C12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r>
      <w:tr w:rsidR="00717C4F" w:rsidRPr="00717C4F" w14:paraId="65707D0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9A488"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9B3E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CE744C3" w14:textId="454FA22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F45CE3F" w14:textId="7F29B804"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625D3" w14:textId="48A3B11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5C873" w14:textId="512E9D3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546.00 </w:t>
            </w:r>
          </w:p>
        </w:tc>
      </w:tr>
      <w:tr w:rsidR="00717C4F" w:rsidRPr="00717C4F" w14:paraId="4EEE55CF"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911A5"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69ED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864EA" w14:textId="7B199E1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9B4316F" w14:textId="7655939E"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953A8" w14:textId="2AC22CB8"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B0FD3" w14:textId="03D02062"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1,092.00 </w:t>
            </w:r>
          </w:p>
        </w:tc>
      </w:tr>
      <w:tr w:rsidR="00717C4F" w:rsidRPr="00717C4F" w14:paraId="1D63C6BB"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EB7A6"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1FCA"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A862F9" w14:textId="57775C9D"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4E9B515" w14:textId="540AF4A7"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4E389" w14:textId="6F7D848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9D0D1" w14:textId="3191776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3,276.00 </w:t>
            </w:r>
          </w:p>
        </w:tc>
      </w:tr>
      <w:tr w:rsidR="00717C4F" w:rsidRPr="00717C4F" w14:paraId="65F3B7C3" w14:textId="77777777" w:rsidTr="00717C4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BC1A3" w14:textId="77777777" w:rsidR="00717C4F" w:rsidRPr="00717C4F" w:rsidRDefault="00717C4F" w:rsidP="00717C4F">
            <w:pPr>
              <w:widowControl/>
              <w:spacing w:after="0" w:line="240" w:lineRule="auto"/>
              <w:contextualSpacing/>
              <w:rPr>
                <w:rFonts w:ascii="Arial Narrow" w:eastAsia="Times New Roman" w:hAnsi="Arial Narrow"/>
                <w:b/>
                <w:bCs/>
                <w:color w:val="000000"/>
                <w:sz w:val="20"/>
                <w:szCs w:val="20"/>
              </w:rPr>
            </w:pPr>
            <w:proofErr w:type="spellStart"/>
            <w:r w:rsidRPr="00717C4F">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ED04B8C" w14:textId="66993EC9"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EF490D" w14:textId="186E4C97"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22FB1" w14:textId="706DDBA5"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7C8D72" w14:textId="1F95385B" w:rsidR="00717C4F" w:rsidRPr="00717C4F" w:rsidRDefault="00717C4F" w:rsidP="00717C4F">
            <w:pPr>
              <w:widowControl/>
              <w:spacing w:after="0" w:line="240" w:lineRule="auto"/>
              <w:contextualSpacing/>
              <w:jc w:val="right"/>
              <w:rPr>
                <w:rFonts w:ascii="Arial Narrow" w:eastAsia="Times New Roman" w:hAnsi="Arial Narrow"/>
                <w:b/>
                <w:bCs/>
                <w:color w:val="000000"/>
                <w:sz w:val="20"/>
                <w:szCs w:val="20"/>
              </w:rPr>
            </w:pPr>
            <w:r w:rsidRPr="00717C4F">
              <w:rPr>
                <w:rFonts w:ascii="Arial Narrow" w:eastAsia="Times New Roman" w:hAnsi="Arial Narrow"/>
                <w:b/>
                <w:bCs/>
                <w:color w:val="000000"/>
                <w:sz w:val="20"/>
                <w:szCs w:val="20"/>
              </w:rPr>
              <w:t xml:space="preserve"> 820,638.00 </w:t>
            </w:r>
          </w:p>
        </w:tc>
      </w:tr>
      <w:tr w:rsidR="00717C4F" w:rsidRPr="00717C4F" w14:paraId="68C0B9D5" w14:textId="77777777" w:rsidTr="00717C4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D9279"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9159B" w14:textId="77777777" w:rsidR="00717C4F" w:rsidRPr="00717C4F" w:rsidRDefault="00717C4F" w:rsidP="00717C4F">
            <w:pPr>
              <w:widowControl/>
              <w:spacing w:after="0" w:line="240" w:lineRule="auto"/>
              <w:contextualSpacing/>
              <w:rPr>
                <w:rFonts w:ascii="Arial Narrow" w:eastAsia="Times New Roman" w:hAnsi="Arial Narrow"/>
                <w:i/>
                <w:iCs/>
                <w:color w:val="000000"/>
                <w:sz w:val="20"/>
                <w:szCs w:val="20"/>
              </w:rPr>
            </w:pPr>
            <w:proofErr w:type="spellStart"/>
            <w:r w:rsidRPr="00717C4F">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EB97E" w14:textId="1C24816B"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47AEFCFA" w14:textId="0DD3E1E1"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D35F" w14:textId="618208C9"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8A11A" w14:textId="00CC0420" w:rsidR="00717C4F" w:rsidRPr="00717C4F" w:rsidRDefault="00717C4F" w:rsidP="00717C4F">
            <w:pPr>
              <w:widowControl/>
              <w:spacing w:after="0" w:line="240" w:lineRule="auto"/>
              <w:contextualSpacing/>
              <w:jc w:val="right"/>
              <w:rPr>
                <w:rFonts w:ascii="Arial Narrow" w:eastAsia="Times New Roman" w:hAnsi="Arial Narrow"/>
                <w:i/>
                <w:iCs/>
                <w:color w:val="000000"/>
                <w:sz w:val="20"/>
                <w:szCs w:val="20"/>
              </w:rPr>
            </w:pPr>
            <w:r w:rsidRPr="00717C4F">
              <w:rPr>
                <w:rFonts w:ascii="Arial Narrow" w:eastAsia="Times New Roman" w:hAnsi="Arial Narrow"/>
                <w:i/>
                <w:iCs/>
                <w:color w:val="000000"/>
                <w:sz w:val="20"/>
                <w:szCs w:val="20"/>
              </w:rPr>
              <w:t xml:space="preserve">820,638.00 </w:t>
            </w:r>
          </w:p>
        </w:tc>
      </w:tr>
    </w:tbl>
    <w:p w14:paraId="1C60DA68" w14:textId="1DF9BF98"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61C1D053" w14:textId="77777777" w:rsidR="0013262B" w:rsidRDefault="0013262B" w:rsidP="0013262B">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361FE1B" w14:textId="2DBE9D5F" w:rsidR="0013262B" w:rsidRPr="00CF6A34" w:rsidRDefault="0013262B" w:rsidP="0013262B">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CA04BB" w:rsidRPr="00CA04BB">
        <w:rPr>
          <w:rFonts w:ascii="Arial" w:eastAsia="Times New Roman" w:hAnsi="Arial" w:cs="Arial"/>
          <w:b/>
          <w:bCs/>
          <w:color w:val="0070C0"/>
          <w:sz w:val="24"/>
          <w:szCs w:val="24"/>
          <w:lang w:eastAsia="en-US"/>
        </w:rPr>
        <w:t>1,320,164,881.96</w:t>
      </w:r>
      <w:r w:rsidR="00CA04B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15E389C" w14:textId="77777777" w:rsidR="0013262B" w:rsidRPr="004E5925" w:rsidRDefault="0013262B" w:rsidP="0013262B">
      <w:pPr>
        <w:contextualSpacing/>
        <w:jc w:val="both"/>
        <w:textAlignment w:val="top"/>
        <w:rPr>
          <w:rFonts w:ascii="Arial" w:eastAsia="Times New Roman" w:hAnsi="Arial" w:cs="Arial"/>
          <w:sz w:val="28"/>
          <w:szCs w:val="28"/>
          <w:lang w:val="en-US" w:eastAsia="en-US"/>
        </w:rPr>
      </w:pPr>
    </w:p>
    <w:p w14:paraId="56AE9A9A"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036DEF4C" w14:textId="76FD75ED" w:rsidR="0013262B" w:rsidRPr="000A1196" w:rsidRDefault="0013262B" w:rsidP="0013262B">
      <w:pPr>
        <w:ind w:left="360"/>
        <w:contextualSpacing/>
        <w:jc w:val="both"/>
        <w:rPr>
          <w:rFonts w:ascii="Arial" w:eastAsia="Times New Roman" w:hAnsi="Arial" w:cs="Arial"/>
          <w:sz w:val="24"/>
          <w:szCs w:val="24"/>
          <w:lang w:val="en-US" w:eastAsia="en-US"/>
        </w:rPr>
      </w:pPr>
      <w:r w:rsidRPr="00015FDC">
        <w:rPr>
          <w:rFonts w:ascii="Arial" w:eastAsia="Times New Roman" w:hAnsi="Arial" w:cs="Arial"/>
          <w:sz w:val="24"/>
          <w:szCs w:val="24"/>
          <w:lang w:val="en-US" w:eastAsia="en-US"/>
        </w:rPr>
        <w:t xml:space="preserve">A total of </w:t>
      </w:r>
      <w:r w:rsidRPr="00CA04BB">
        <w:rPr>
          <w:rFonts w:ascii="Arial" w:eastAsia="Times New Roman" w:hAnsi="Arial" w:cs="Arial"/>
          <w:b/>
          <w:color w:val="0070C0"/>
          <w:sz w:val="24"/>
          <w:szCs w:val="24"/>
          <w:lang w:val="en-US" w:eastAsia="en-US"/>
        </w:rPr>
        <w:t>₱</w:t>
      </w:r>
      <w:r w:rsidR="00CA04BB" w:rsidRPr="00CA04BB">
        <w:rPr>
          <w:rFonts w:ascii="Arial" w:eastAsia="Times New Roman" w:hAnsi="Arial" w:cs="Arial"/>
          <w:b/>
          <w:bCs/>
          <w:color w:val="0070C0"/>
          <w:sz w:val="24"/>
          <w:szCs w:val="24"/>
          <w:lang w:eastAsia="en-US"/>
        </w:rPr>
        <w:t>485,113,805.36</w:t>
      </w:r>
      <w:r w:rsidR="00CA04BB" w:rsidRPr="00CA04BB">
        <w:rPr>
          <w:rFonts w:ascii="Arial" w:eastAsia="Times New Roman" w:hAnsi="Arial" w:cs="Arial"/>
          <w:b/>
          <w:bCs/>
          <w:color w:val="0070C0"/>
          <w:sz w:val="24"/>
          <w:szCs w:val="24"/>
          <w:lang w:eastAsia="en-US"/>
        </w:rPr>
        <w:t xml:space="preserve"> </w:t>
      </w:r>
      <w:r w:rsidRPr="00CA04BB">
        <w:rPr>
          <w:rFonts w:ascii="Arial" w:eastAsia="Times New Roman" w:hAnsi="Arial" w:cs="Arial"/>
          <w:b/>
          <w:color w:val="0070C0"/>
          <w:sz w:val="24"/>
          <w:szCs w:val="24"/>
          <w:lang w:val="en-US" w:eastAsia="en-US"/>
        </w:rPr>
        <w:t>standby funds</w:t>
      </w:r>
      <w:r w:rsidRPr="00CA04BB">
        <w:rPr>
          <w:rFonts w:ascii="Arial" w:eastAsia="Times New Roman" w:hAnsi="Arial" w:cs="Arial"/>
          <w:color w:val="0070C0"/>
          <w:sz w:val="24"/>
          <w:szCs w:val="24"/>
          <w:lang w:val="en-US" w:eastAsia="en-US"/>
        </w:rPr>
        <w:t xml:space="preserve"> </w:t>
      </w:r>
      <w:r w:rsidRPr="00015FDC">
        <w:rPr>
          <w:rFonts w:ascii="Arial" w:eastAsia="Times New Roman" w:hAnsi="Arial" w:cs="Arial"/>
          <w:sz w:val="24"/>
          <w:szCs w:val="24"/>
          <w:lang w:val="en-US" w:eastAsia="en-US"/>
        </w:rPr>
        <w:t xml:space="preserve">in the CO and FOs. Of the said amount, </w:t>
      </w:r>
      <w:r w:rsidRPr="00015FDC">
        <w:rPr>
          <w:rFonts w:ascii="Arial" w:eastAsia="Times New Roman" w:hAnsi="Arial" w:cs="Arial"/>
          <w:b/>
          <w:sz w:val="24"/>
          <w:szCs w:val="24"/>
          <w:lang w:val="en-US" w:eastAsia="en-US"/>
        </w:rPr>
        <w:t xml:space="preserve">₱441,887,531.80 </w:t>
      </w:r>
      <w:r w:rsidRPr="00015FDC">
        <w:rPr>
          <w:rFonts w:ascii="Arial" w:eastAsia="Times New Roman" w:hAnsi="Arial" w:cs="Arial"/>
          <w:sz w:val="24"/>
          <w:szCs w:val="24"/>
          <w:lang w:val="en-US" w:eastAsia="en-US"/>
        </w:rPr>
        <w:t xml:space="preserve">is the available </w:t>
      </w:r>
      <w:r w:rsidRPr="00015FDC">
        <w:rPr>
          <w:rFonts w:ascii="Arial" w:eastAsia="Times New Roman" w:hAnsi="Arial" w:cs="Arial"/>
          <w:b/>
          <w:sz w:val="24"/>
          <w:szCs w:val="24"/>
          <w:lang w:val="en-US" w:eastAsia="en-US"/>
        </w:rPr>
        <w:t>Quick Response Fund (QRF)</w:t>
      </w:r>
      <w:r w:rsidRPr="00015FDC">
        <w:rPr>
          <w:rFonts w:ascii="Arial" w:eastAsia="Times New Roman" w:hAnsi="Arial" w:cs="Arial"/>
          <w:sz w:val="24"/>
          <w:szCs w:val="24"/>
          <w:lang w:val="en-US" w:eastAsia="en-US"/>
        </w:rPr>
        <w:t xml:space="preserve"> in the CO</w:t>
      </w:r>
      <w:r w:rsidRPr="000A1196">
        <w:rPr>
          <w:rFonts w:ascii="Arial" w:eastAsia="Times New Roman" w:hAnsi="Arial" w:cs="Arial"/>
          <w:sz w:val="24"/>
          <w:szCs w:val="24"/>
          <w:lang w:val="en-US" w:eastAsia="en-US"/>
        </w:rPr>
        <w:t>.</w:t>
      </w:r>
    </w:p>
    <w:p w14:paraId="2B81F8EC" w14:textId="77777777" w:rsidR="0013262B" w:rsidRPr="004E5925" w:rsidRDefault="0013262B" w:rsidP="0013262B">
      <w:pPr>
        <w:ind w:left="360"/>
        <w:contextualSpacing/>
        <w:jc w:val="both"/>
        <w:rPr>
          <w:rFonts w:ascii="Arial" w:eastAsia="Times New Roman" w:hAnsi="Arial" w:cs="Arial"/>
          <w:sz w:val="28"/>
          <w:szCs w:val="28"/>
          <w:lang w:val="en-US" w:eastAsia="en-US"/>
        </w:rPr>
      </w:pPr>
    </w:p>
    <w:p w14:paraId="3437460F"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3C0062E" w14:textId="073DCBB7" w:rsidR="0013262B" w:rsidRPr="0013262B" w:rsidRDefault="0013262B" w:rsidP="0013262B">
      <w:pPr>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CA04BB" w:rsidRPr="00CA04BB">
        <w:rPr>
          <w:rFonts w:ascii="Arial" w:eastAsia="Times New Roman" w:hAnsi="Arial" w:cs="Arial"/>
          <w:b/>
          <w:bCs/>
          <w:color w:val="0070C0"/>
          <w:sz w:val="24"/>
          <w:szCs w:val="24"/>
          <w:lang w:eastAsia="en-US"/>
        </w:rPr>
        <w:t>254,057</w:t>
      </w:r>
      <w:r w:rsidR="00CA04BB">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CA04BB" w:rsidRPr="00CA04BB">
        <w:rPr>
          <w:rFonts w:ascii="Arial" w:eastAsia="Times New Roman" w:hAnsi="Arial" w:cs="Arial"/>
          <w:b/>
          <w:bCs/>
          <w:color w:val="0070C0"/>
          <w:sz w:val="24"/>
          <w:szCs w:val="24"/>
          <w:lang w:eastAsia="en-US"/>
        </w:rPr>
        <w:t>128,194,478.68</w:t>
      </w:r>
      <w:r w:rsidRPr="0080722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CA04BB" w:rsidRPr="00CA04BB">
        <w:rPr>
          <w:rFonts w:ascii="Arial" w:eastAsia="Times New Roman" w:hAnsi="Arial" w:cs="Arial"/>
          <w:b/>
          <w:bCs/>
          <w:color w:val="0070C0"/>
          <w:sz w:val="24"/>
          <w:szCs w:val="24"/>
          <w:lang w:eastAsia="en-US"/>
        </w:rPr>
        <w:t>251,188,591.33</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CA04BB" w:rsidRPr="00CA04BB">
        <w:rPr>
          <w:rFonts w:ascii="Arial" w:eastAsia="Times New Roman" w:hAnsi="Arial" w:cs="Arial"/>
          <w:b/>
          <w:bCs/>
          <w:color w:val="0070C0"/>
          <w:sz w:val="24"/>
          <w:szCs w:val="24"/>
          <w:lang w:eastAsia="en-US"/>
        </w:rPr>
        <w:t>455,668,006.59</w:t>
      </w:r>
      <w:r w:rsidR="00CA04BB">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68B9D7B8" w14:textId="77777777" w:rsidR="0013262B" w:rsidRDefault="0013262B" w:rsidP="0013262B">
      <w:pPr>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9" w:type="pct"/>
        <w:tblInd w:w="274" w:type="dxa"/>
        <w:tblLook w:val="04A0" w:firstRow="1" w:lastRow="0" w:firstColumn="1" w:lastColumn="0" w:noHBand="0" w:noVBand="1"/>
      </w:tblPr>
      <w:tblGrid>
        <w:gridCol w:w="1373"/>
        <w:gridCol w:w="1406"/>
        <w:gridCol w:w="1094"/>
        <w:gridCol w:w="1407"/>
        <w:gridCol w:w="1407"/>
        <w:gridCol w:w="1407"/>
        <w:gridCol w:w="1423"/>
      </w:tblGrid>
      <w:tr w:rsidR="0013262B" w:rsidRPr="0013262B" w14:paraId="29AA4F5A" w14:textId="77777777" w:rsidTr="00CA04BB">
        <w:trPr>
          <w:trHeight w:val="20"/>
          <w:tblHeader/>
        </w:trPr>
        <w:tc>
          <w:tcPr>
            <w:tcW w:w="72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C9592D9"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REGIONAL / FIELD OFFICE</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12F62FA"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STANDBY FUNDS</w:t>
            </w:r>
          </w:p>
        </w:tc>
        <w:tc>
          <w:tcPr>
            <w:tcW w:w="131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1F4E9FD"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FAMILY FOOD PACKS</w:t>
            </w:r>
          </w:p>
        </w:tc>
        <w:tc>
          <w:tcPr>
            <w:tcW w:w="73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BC1483B"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OTHER FOOD ITEMS</w:t>
            </w:r>
          </w:p>
        </w:tc>
        <w:tc>
          <w:tcPr>
            <w:tcW w:w="73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FCD78C"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NON-FOOD RELIEF ITEMS</w:t>
            </w:r>
          </w:p>
        </w:tc>
        <w:tc>
          <w:tcPr>
            <w:tcW w:w="74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EE60714"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STANDBY FUNDS &amp; STOCKPILE</w:t>
            </w:r>
          </w:p>
        </w:tc>
      </w:tr>
      <w:tr w:rsidR="0013262B" w:rsidRPr="0013262B" w14:paraId="23217BD0" w14:textId="77777777" w:rsidTr="00CA04BB">
        <w:trPr>
          <w:trHeight w:val="20"/>
          <w:tblHeader/>
        </w:trPr>
        <w:tc>
          <w:tcPr>
            <w:tcW w:w="722" w:type="pct"/>
            <w:vMerge/>
            <w:tcBorders>
              <w:top w:val="single" w:sz="8" w:space="0" w:color="000000"/>
              <w:left w:val="single" w:sz="8" w:space="0" w:color="000000"/>
              <w:bottom w:val="single" w:sz="8" w:space="0" w:color="000000"/>
              <w:right w:val="single" w:sz="8" w:space="0" w:color="000000"/>
            </w:tcBorders>
            <w:vAlign w:val="center"/>
            <w:hideMark/>
          </w:tcPr>
          <w:p w14:paraId="05B2F54F"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3D79815C"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57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647FF5"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QUANTITY</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F8DDC8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521112"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76593D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48" w:type="pct"/>
            <w:vMerge/>
            <w:tcBorders>
              <w:top w:val="single" w:sz="8" w:space="0" w:color="000000"/>
              <w:left w:val="single" w:sz="8" w:space="0" w:color="000000"/>
              <w:bottom w:val="single" w:sz="8" w:space="0" w:color="000000"/>
              <w:right w:val="single" w:sz="8" w:space="0" w:color="000000"/>
            </w:tcBorders>
            <w:vAlign w:val="center"/>
            <w:hideMark/>
          </w:tcPr>
          <w:p w14:paraId="5EE570B3"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r>
      <w:tr w:rsidR="00CA04BB" w:rsidRPr="0013262B" w14:paraId="256E369F"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697ACE8" w14:textId="77777777" w:rsidR="00CA04BB" w:rsidRPr="0013262B" w:rsidRDefault="00CA04BB" w:rsidP="00CA04BB">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D13207" w14:textId="0970DF97"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85,113,805.36</w:t>
            </w:r>
          </w:p>
        </w:tc>
        <w:tc>
          <w:tcPr>
            <w:tcW w:w="57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B78DFAD" w14:textId="551664A3"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54,057</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729E556" w14:textId="72023FF6"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8,194,478.68</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4FE6E4" w14:textId="11292938"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51,188,591.33</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5979B7" w14:textId="081AA75A"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55,668,006.59</w:t>
            </w:r>
          </w:p>
        </w:tc>
        <w:tc>
          <w:tcPr>
            <w:tcW w:w="74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9F46DC" w14:textId="7914827B" w:rsidR="00CA04BB" w:rsidRPr="0013262B" w:rsidRDefault="00CA04BB" w:rsidP="00CA04BB">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20,164,881.96</w:t>
            </w:r>
          </w:p>
        </w:tc>
      </w:tr>
      <w:tr w:rsidR="00CA04BB" w:rsidRPr="0013262B" w14:paraId="36F49177"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323D4B" w14:textId="77777777" w:rsidR="00CA04BB" w:rsidRPr="0013262B" w:rsidRDefault="00CA04BB" w:rsidP="00CA04BB">
            <w:pPr>
              <w:ind w:right="57"/>
              <w:contextualSpacing/>
              <w:rPr>
                <w:rFonts w:ascii="Arial Narrow" w:eastAsia="Times New Roman" w:hAnsi="Arial Narrow" w:cs="Arial"/>
                <w:color w:val="000000"/>
                <w:sz w:val="18"/>
                <w:szCs w:val="18"/>
              </w:rPr>
            </w:pPr>
            <w:r w:rsidRPr="0013262B">
              <w:rPr>
                <w:rFonts w:ascii="Arial Narrow" w:eastAsia="Times New Roman" w:hAnsi="Arial Narrow" w:cs="Arial"/>
                <w:color w:val="000000"/>
                <w:sz w:val="18"/>
                <w:szCs w:val="18"/>
              </w:rPr>
              <w:t>Central Office</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61D51" w14:textId="53E21FA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887,531.8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F99AC" w14:textId="15736CE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72F09" w14:textId="2959CC0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140DB0" w14:textId="1D291CF9"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DF33A" w14:textId="0D58E32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8CD30" w14:textId="105F601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887,531.80</w:t>
            </w:r>
          </w:p>
        </w:tc>
      </w:tr>
      <w:tr w:rsidR="00CA04BB" w:rsidRPr="0013262B" w14:paraId="22FAD97F"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D52B4"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0" w:anchor="RANGE!gid=387878143" w:history="1">
              <w:r w:rsidRPr="0013262B">
                <w:rPr>
                  <w:rFonts w:ascii="Arial Narrow" w:eastAsia="Times New Roman" w:hAnsi="Arial Narrow" w:cs="Arial"/>
                  <w:color w:val="000000"/>
                  <w:sz w:val="18"/>
                  <w:szCs w:val="18"/>
                </w:rPr>
                <w:t>NRLMB - NROC</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A060" w14:textId="157BF5F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76CAD" w14:textId="27EDC81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73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0EE9B" w14:textId="7CC10FE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39,440.8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E8E46" w14:textId="17B3290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7,834,522.8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4BE5E" w14:textId="6D6ED12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433,264.2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7D2B2" w14:textId="03BB438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6,207,227.86</w:t>
            </w:r>
          </w:p>
        </w:tc>
      </w:tr>
      <w:tr w:rsidR="00CA04BB" w:rsidRPr="0013262B" w14:paraId="6029224A"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76A718"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1" w:anchor="RANGE!gid=710460737" w:history="1">
              <w:r w:rsidRPr="0013262B">
                <w:rPr>
                  <w:rFonts w:ascii="Arial Narrow" w:eastAsia="Times New Roman" w:hAnsi="Arial Narrow" w:cs="Arial"/>
                  <w:color w:val="000000"/>
                  <w:sz w:val="18"/>
                  <w:szCs w:val="18"/>
                </w:rPr>
                <w:t>NRLMB - VDRC</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501E9" w14:textId="611B0D6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71857" w14:textId="19FC6894"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84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DB380" w14:textId="7E42887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386,915.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BEC92" w14:textId="66C6E79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356,020.5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F8A48" w14:textId="475D7CD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293,376.5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8E5EA" w14:textId="5604335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5,036,312.00</w:t>
            </w:r>
          </w:p>
        </w:tc>
      </w:tr>
      <w:tr w:rsidR="00CA04BB" w:rsidRPr="0013262B" w14:paraId="3C0D7262"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155A62"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2" w:anchor="RANGE!gid=664323784" w:history="1">
              <w:r w:rsidRPr="0013262B">
                <w:rPr>
                  <w:rFonts w:ascii="Arial Narrow" w:eastAsia="Times New Roman" w:hAnsi="Arial Narrow" w:cs="Arial"/>
                  <w:color w:val="000000"/>
                  <w:sz w:val="18"/>
                  <w:szCs w:val="18"/>
                </w:rPr>
                <w:t>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931DA" w14:textId="668CD68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62,811.4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A4048" w14:textId="08FEEB4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33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0B398" w14:textId="18E100B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412,38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692DA" w14:textId="264C6DC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42,821.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C9DB9" w14:textId="7C16DF54"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436,336.8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B84AB" w14:textId="71F0F25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854,349.26</w:t>
            </w:r>
          </w:p>
        </w:tc>
      </w:tr>
      <w:tr w:rsidR="00CA04BB" w:rsidRPr="0013262B" w14:paraId="2FCC12B0"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E9E068"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3" w:anchor="RANGE!gid=2023893154" w:history="1">
              <w:r w:rsidRPr="0013262B">
                <w:rPr>
                  <w:rFonts w:ascii="Arial Narrow" w:eastAsia="Times New Roman" w:hAnsi="Arial Narrow" w:cs="Arial"/>
                  <w:color w:val="000000"/>
                  <w:sz w:val="18"/>
                  <w:szCs w:val="18"/>
                </w:rPr>
                <w:t>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52E893" w14:textId="3E71F19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275.6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10D5E" w14:textId="2FC3B24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69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B14E" w14:textId="1DDAD41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50,397.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0D561" w14:textId="00ABCFC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72,967.0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16AE1F" w14:textId="77B9EF5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598,244.4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2CAD4" w14:textId="5ECD117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821,884.13</w:t>
            </w:r>
          </w:p>
        </w:tc>
      </w:tr>
      <w:tr w:rsidR="00CA04BB" w:rsidRPr="0013262B" w14:paraId="4EE9B0B9"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5C487"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4" w:anchor="RANGE!gid=679074030" w:history="1">
              <w:r w:rsidRPr="0013262B">
                <w:rPr>
                  <w:rFonts w:ascii="Arial Narrow" w:eastAsia="Times New Roman" w:hAnsi="Arial Narrow" w:cs="Arial"/>
                  <w:color w:val="000000"/>
                  <w:sz w:val="18"/>
                  <w:szCs w:val="18"/>
                </w:rPr>
                <w:t>I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139AB" w14:textId="690B664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08.3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E5207" w14:textId="6E2ECF8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1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DA883" w14:textId="4122F269"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010,193.7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69EDA" w14:textId="3281D01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2,08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F560" w14:textId="6E4D382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650.0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A382A" w14:textId="31C048B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66,832.06</w:t>
            </w:r>
          </w:p>
        </w:tc>
      </w:tr>
      <w:tr w:rsidR="00CA04BB" w:rsidRPr="0013262B" w14:paraId="3E91E9D0"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2D80A5"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5" w:anchor="RANGE!gid=1424388716" w:history="1">
              <w:r w:rsidRPr="0013262B">
                <w:rPr>
                  <w:rFonts w:ascii="Arial Narrow" w:eastAsia="Times New Roman" w:hAnsi="Arial Narrow" w:cs="Arial"/>
                  <w:color w:val="000000"/>
                  <w:sz w:val="18"/>
                  <w:szCs w:val="18"/>
                </w:rPr>
                <w:t>CALABARZON</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D392B" w14:textId="0443AC09"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710F1" w14:textId="26C848F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0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1E416" w14:textId="6C9E966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35,732.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28079D" w14:textId="5CC88C4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72,581.5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B91A41" w14:textId="533FFAA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49,604.6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11224" w14:textId="0E725DB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857,918.10</w:t>
            </w:r>
          </w:p>
        </w:tc>
      </w:tr>
      <w:tr w:rsidR="00CA04BB" w:rsidRPr="0013262B" w14:paraId="5F41798A"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C39844"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6" w:anchor="RANGE!gid=526409641" w:history="1">
              <w:r w:rsidRPr="0013262B">
                <w:rPr>
                  <w:rFonts w:ascii="Arial Narrow" w:eastAsia="Times New Roman" w:hAnsi="Arial Narrow" w:cs="Arial"/>
                  <w:color w:val="000000"/>
                  <w:sz w:val="18"/>
                  <w:szCs w:val="18"/>
                </w:rPr>
                <w:t>MIMAROPA</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B56263" w14:textId="3DDD6F0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1,062.7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C4935" w14:textId="4422816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14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1368B" w14:textId="6128256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190,962.1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6467E" w14:textId="162FDA5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07,574.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B1B00" w14:textId="2BDC003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309,971.3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7B6ED" w14:textId="6CBCBED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779,570.26</w:t>
            </w:r>
          </w:p>
        </w:tc>
      </w:tr>
      <w:tr w:rsidR="00CA04BB" w:rsidRPr="0013262B" w14:paraId="7A05BFCF"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E07BFF"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7" w:anchor="RANGE!gid=991474912" w:history="1">
              <w:r w:rsidRPr="0013262B">
                <w:rPr>
                  <w:rFonts w:ascii="Arial Narrow" w:eastAsia="Times New Roman" w:hAnsi="Arial Narrow" w:cs="Arial"/>
                  <w:color w:val="000000"/>
                  <w:sz w:val="18"/>
                  <w:szCs w:val="18"/>
                </w:rPr>
                <w:t>V</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1CFCF" w14:textId="11461A3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20DF" w14:textId="56FB5F05"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03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9001B2" w14:textId="37C2AE6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40,191.0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DFF14" w14:textId="5BAEA749"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19,391.6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F6DF1" w14:textId="0432190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03,135.4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9A1EC" w14:textId="0A204D5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262,718.05</w:t>
            </w:r>
          </w:p>
        </w:tc>
      </w:tr>
      <w:tr w:rsidR="00CA04BB" w:rsidRPr="0013262B" w14:paraId="201D8BF3"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9C69C0"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8" w:anchor="RANGE!gid=1347618722" w:history="1">
              <w:r w:rsidRPr="0013262B">
                <w:rPr>
                  <w:rFonts w:ascii="Arial Narrow" w:eastAsia="Times New Roman" w:hAnsi="Arial Narrow" w:cs="Arial"/>
                  <w:color w:val="000000"/>
                  <w:sz w:val="18"/>
                  <w:szCs w:val="18"/>
                </w:rPr>
                <w:t>V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1C6D7" w14:textId="1484FED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93,456.4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5E2A6" w14:textId="5EAD401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61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4CB28" w14:textId="7CABB76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389,622.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270A3" w14:textId="0794B2A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283,565.2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7CC0D" w14:textId="7B69B7B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33,312.28</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BC6FC" w14:textId="0A3B360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799,955.90</w:t>
            </w:r>
          </w:p>
        </w:tc>
      </w:tr>
      <w:tr w:rsidR="00CA04BB" w:rsidRPr="0013262B" w14:paraId="7C512978"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8EB5AB"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19" w:anchor="RANGE!gid=805910130" w:history="1">
              <w:r w:rsidRPr="0013262B">
                <w:rPr>
                  <w:rFonts w:ascii="Arial Narrow" w:eastAsia="Times New Roman" w:hAnsi="Arial Narrow" w:cs="Arial"/>
                  <w:color w:val="000000"/>
                  <w:sz w:val="18"/>
                  <w:szCs w:val="18"/>
                </w:rPr>
                <w:t>V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DC2ECA" w14:textId="5C27D5C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00,723.63</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BA60D" w14:textId="12E8CDF4"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70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E3ECA" w14:textId="79A39D6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653,668.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BA991" w14:textId="719BA97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548,361.8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505E1" w14:textId="3809756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929,479.0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F5949" w14:textId="0AEABF2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932,232.55</w:t>
            </w:r>
          </w:p>
        </w:tc>
      </w:tr>
      <w:tr w:rsidR="00CA04BB" w:rsidRPr="0013262B" w14:paraId="6E930C24"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B0ECA2"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0" w:anchor="RANGE!gid=835182041" w:history="1">
              <w:r w:rsidRPr="0013262B">
                <w:rPr>
                  <w:rFonts w:ascii="Arial Narrow" w:eastAsia="Times New Roman" w:hAnsi="Arial Narrow" w:cs="Arial"/>
                  <w:color w:val="000000"/>
                  <w:sz w:val="18"/>
                  <w:szCs w:val="18"/>
                </w:rPr>
                <w:t>VI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EF6D" w14:textId="704A5B0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96.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7E3A5" w14:textId="2258EAF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9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E983" w14:textId="6FF0E7BA"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589,834.6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F25BF" w14:textId="1EE8410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87,257.2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80473" w14:textId="50F9770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903,893.66</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F977A" w14:textId="21E47FD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581,781.49</w:t>
            </w:r>
          </w:p>
        </w:tc>
      </w:tr>
      <w:tr w:rsidR="00CA04BB" w:rsidRPr="0013262B" w14:paraId="6B98C955"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45C5B4"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1" w:anchor="RANGE!gid=802224948" w:history="1">
              <w:r w:rsidRPr="0013262B">
                <w:rPr>
                  <w:rFonts w:ascii="Arial Narrow" w:eastAsia="Times New Roman" w:hAnsi="Arial Narrow" w:cs="Arial"/>
                  <w:color w:val="000000"/>
                  <w:sz w:val="18"/>
                  <w:szCs w:val="18"/>
                </w:rPr>
                <w:t>IX</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E515A" w14:textId="180A63A5"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39DB1" w14:textId="6FDFBA7F"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39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591C1" w14:textId="7C19591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88,330.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CA9" w14:textId="1377E28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14,361.5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6572D" w14:textId="2A69BC3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57,978.69</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B33A2" w14:textId="47DEDCD4"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160,670.30</w:t>
            </w:r>
          </w:p>
        </w:tc>
      </w:tr>
      <w:tr w:rsidR="00CA04BB" w:rsidRPr="0013262B" w14:paraId="33A972F8"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0A8E7"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2" w:anchor="RANGE!gid=934859144" w:history="1">
              <w:r w:rsidRPr="0013262B">
                <w:rPr>
                  <w:rFonts w:ascii="Arial Narrow" w:eastAsia="Times New Roman" w:hAnsi="Arial Narrow" w:cs="Arial"/>
                  <w:color w:val="000000"/>
                  <w:sz w:val="18"/>
                  <w:szCs w:val="18"/>
                </w:rPr>
                <w:t>X</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C9CD5" w14:textId="3717E46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16,679.9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954F7" w14:textId="09D59D6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609</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D93C6" w14:textId="1727B7F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223,392.19</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AE6C5" w14:textId="0C74B8D8"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19,753.5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41D96" w14:textId="65340A5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179,188.3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FCD72" w14:textId="457DA49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039,013.94</w:t>
            </w:r>
          </w:p>
        </w:tc>
      </w:tr>
      <w:tr w:rsidR="00CA04BB" w:rsidRPr="0013262B" w14:paraId="537A86D3"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AC64CC"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3" w:anchor="RANGE!gid=1629368963" w:history="1">
              <w:r w:rsidRPr="0013262B">
                <w:rPr>
                  <w:rFonts w:ascii="Arial Narrow" w:eastAsia="Times New Roman" w:hAnsi="Arial Narrow" w:cs="Arial"/>
                  <w:color w:val="000000"/>
                  <w:sz w:val="18"/>
                  <w:szCs w:val="18"/>
                </w:rPr>
                <w:t>X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38B47" w14:textId="67E95F75"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22D9DF" w14:textId="3B5BB20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1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CE087" w14:textId="174AF897"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53,705.2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E94CD" w14:textId="64105FDF"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89,625.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F73B0" w14:textId="642B242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360,582.3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5DA0A" w14:textId="3169EAD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103,912.50</w:t>
            </w:r>
          </w:p>
        </w:tc>
      </w:tr>
      <w:tr w:rsidR="00CA04BB" w:rsidRPr="0013262B" w14:paraId="115BEC36"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933AA6"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4" w:anchor="RANGE!gid=315813862" w:history="1">
              <w:r w:rsidRPr="0013262B">
                <w:rPr>
                  <w:rFonts w:ascii="Arial Narrow" w:eastAsia="Times New Roman" w:hAnsi="Arial Narrow" w:cs="Arial"/>
                  <w:color w:val="000000"/>
                  <w:sz w:val="18"/>
                  <w:szCs w:val="18"/>
                </w:rPr>
                <w:t>X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DBEA9" w14:textId="23F7340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48,513.85</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81065" w14:textId="6555471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1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9B29A" w14:textId="3551CD5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67,15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5BBD4" w14:textId="77C5EF6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22,775.7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36D7C" w14:textId="44C1692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87,768.53</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BC1419" w14:textId="2E76F11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26,208.14</w:t>
            </w:r>
          </w:p>
        </w:tc>
      </w:tr>
      <w:tr w:rsidR="00CA04BB" w:rsidRPr="0013262B" w14:paraId="725AA086"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81811A"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5" w:anchor="RANGE!gid=836647330" w:history="1">
              <w:r w:rsidRPr="0013262B">
                <w:rPr>
                  <w:rFonts w:ascii="Arial Narrow" w:eastAsia="Times New Roman" w:hAnsi="Arial Narrow" w:cs="Arial"/>
                  <w:color w:val="000000"/>
                  <w:sz w:val="18"/>
                  <w:szCs w:val="18"/>
                </w:rPr>
                <w:t>CARAGA</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27FBD" w14:textId="0DDECD3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2B3F77" w14:textId="02CADFF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56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E8ED9" w14:textId="3171CC0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04,911.6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AF3C6" w14:textId="7FC4488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75,387.3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6BDB6" w14:textId="784EFC1E"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34,065.54</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8AD3C" w14:textId="54EB03E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614,364.52</w:t>
            </w:r>
          </w:p>
        </w:tc>
      </w:tr>
      <w:tr w:rsidR="00CA04BB" w:rsidRPr="0013262B" w14:paraId="161CB32B"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D2AB2"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6" w:anchor="RANGE!gid=522761621" w:history="1">
              <w:r w:rsidRPr="0013262B">
                <w:rPr>
                  <w:rFonts w:ascii="Arial Narrow" w:eastAsia="Times New Roman" w:hAnsi="Arial Narrow" w:cs="Arial"/>
                  <w:color w:val="000000"/>
                  <w:sz w:val="18"/>
                  <w:szCs w:val="18"/>
                </w:rPr>
                <w:t>NCR</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BA56F" w14:textId="5426EFB2"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31,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68B0F" w14:textId="7C5B2DE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1A27C" w14:textId="718A3AA4"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30EF7" w14:textId="7FFA89A5"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2021B" w14:textId="3985B40D"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7A0B2" w14:textId="4C6F8415"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54,660.41</w:t>
            </w:r>
          </w:p>
        </w:tc>
      </w:tr>
      <w:tr w:rsidR="00CA04BB" w:rsidRPr="0013262B" w14:paraId="19B90764" w14:textId="77777777" w:rsidTr="00CA04BB">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123EAD" w14:textId="77777777" w:rsidR="00CA04BB" w:rsidRPr="0013262B" w:rsidRDefault="00CA04BB" w:rsidP="00CA04BB">
            <w:pPr>
              <w:ind w:right="57"/>
              <w:contextualSpacing/>
              <w:rPr>
                <w:rFonts w:ascii="Arial Narrow" w:eastAsia="Times New Roman" w:hAnsi="Arial Narrow" w:cs="Arial"/>
                <w:color w:val="000000"/>
                <w:sz w:val="18"/>
                <w:szCs w:val="18"/>
              </w:rPr>
            </w:pPr>
            <w:hyperlink r:id="rId27" w:anchor="RANGE!gid=2108079193" w:history="1">
              <w:r w:rsidRPr="0013262B">
                <w:rPr>
                  <w:rFonts w:ascii="Arial Narrow" w:eastAsia="Times New Roman" w:hAnsi="Arial Narrow" w:cs="Arial"/>
                  <w:color w:val="000000"/>
                  <w:sz w:val="18"/>
                  <w:szCs w:val="18"/>
                </w:rPr>
                <w:t>CAR</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B6CAE" w14:textId="220D8850"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45.56</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53664" w14:textId="52F00D63"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679</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45260" w14:textId="19E3088C"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28,876.6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9019F" w14:textId="60195E7B"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35,005.9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FF4F3" w14:textId="6A95DB51"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713,810.5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4CCFD" w14:textId="60CE95D6" w:rsidR="00CA04BB" w:rsidRPr="0013262B" w:rsidRDefault="00CA04BB" w:rsidP="00CA04BB">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4,477,738.69</w:t>
            </w:r>
          </w:p>
        </w:tc>
      </w:tr>
    </w:tbl>
    <w:p w14:paraId="6A5D3602" w14:textId="345327DA" w:rsidR="0013262B" w:rsidRDefault="0013262B" w:rsidP="0013262B">
      <w:pPr>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w:t>
      </w:r>
      <w:r w:rsidR="00CA04BB">
        <w:rPr>
          <w:rFonts w:ascii="Arial" w:eastAsia="Arial" w:hAnsi="Arial" w:cs="Arial"/>
          <w:i/>
          <w:sz w:val="16"/>
          <w:szCs w:val="16"/>
        </w:rPr>
        <w:t>20</w:t>
      </w:r>
      <w:r>
        <w:rPr>
          <w:rFonts w:ascii="Arial" w:eastAsia="Arial" w:hAnsi="Arial" w:cs="Arial"/>
          <w:i/>
          <w:sz w:val="16"/>
          <w:szCs w:val="16"/>
        </w:rPr>
        <w:t xml:space="preserve"> May</w:t>
      </w:r>
      <w:r w:rsidRPr="001F6828">
        <w:rPr>
          <w:rFonts w:ascii="Arial" w:eastAsia="Arial" w:hAnsi="Arial" w:cs="Arial"/>
          <w:i/>
          <w:sz w:val="16"/>
          <w:szCs w:val="16"/>
        </w:rPr>
        <w:t xml:space="preserve"> </w:t>
      </w:r>
      <w:r>
        <w:rPr>
          <w:rFonts w:ascii="Arial" w:eastAsia="Arial" w:hAnsi="Arial" w:cs="Arial"/>
          <w:i/>
          <w:sz w:val="16"/>
          <w:szCs w:val="16"/>
        </w:rPr>
        <w:t>2021, 4PM.</w:t>
      </w:r>
    </w:p>
    <w:p w14:paraId="14EDCACA" w14:textId="77777777" w:rsidR="0013262B" w:rsidRPr="003922E3" w:rsidRDefault="0013262B" w:rsidP="0013262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7DC7F89" w:rsidR="008E35DA" w:rsidRPr="00083A70" w:rsidRDefault="00577409"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4D8A0A8" w:rsidR="008E35DA" w:rsidRPr="00D42B1F" w:rsidRDefault="00577409"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0DA024D"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77409">
              <w:rPr>
                <w:rFonts w:ascii="Arial" w:eastAsia="Arial" w:hAnsi="Arial" w:cs="Arial"/>
                <w:sz w:val="20"/>
                <w:szCs w:val="20"/>
              </w:rPr>
              <w:t>9</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 xml:space="preserve">DSWD Field Office NCR facilitates the provision of family food packs (FFPs) as augmentation to the individuals affected by the lockdown of </w:t>
            </w:r>
            <w:proofErr w:type="spellStart"/>
            <w:r w:rsidRPr="000A4838">
              <w:rPr>
                <w:rFonts w:ascii="Arial" w:hAnsi="Arial" w:cs="Arial"/>
                <w:sz w:val="20"/>
                <w:szCs w:val="20"/>
              </w:rPr>
              <w:t>Hospicio</w:t>
            </w:r>
            <w:proofErr w:type="spellEnd"/>
            <w:r w:rsidRPr="000A4838">
              <w:rPr>
                <w:rFonts w:ascii="Arial" w:hAnsi="Arial" w:cs="Arial"/>
                <w:sz w:val="20"/>
                <w:szCs w:val="20"/>
              </w:rPr>
              <w:t xml:space="preserve">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133F11D" w:rsidR="008E35DA" w:rsidRPr="007270C3"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7270C3">
              <w:rPr>
                <w:rFonts w:ascii="Arial" w:eastAsia="Arial" w:hAnsi="Arial" w:cs="Arial"/>
                <w:sz w:val="20"/>
                <w:szCs w:val="20"/>
              </w:rPr>
              <w:t>1</w:t>
            </w:r>
            <w:r w:rsidR="00577409">
              <w:rPr>
                <w:rFonts w:ascii="Arial" w:eastAsia="Arial" w:hAnsi="Arial" w:cs="Arial"/>
                <w:sz w:val="20"/>
                <w:szCs w:val="20"/>
              </w:rPr>
              <w:t>9</w:t>
            </w:r>
            <w:r w:rsidR="000810DA" w:rsidRPr="007270C3">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1497EAF0" w:rsidR="008E35DA" w:rsidRPr="007270C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 xml:space="preserve">A total of </w:t>
            </w:r>
            <w:r w:rsidR="000810DA" w:rsidRPr="007270C3">
              <w:rPr>
                <w:rFonts w:ascii="Arial" w:eastAsia="Arial" w:hAnsi="Arial" w:cs="Arial"/>
                <w:sz w:val="20"/>
                <w:szCs w:val="19"/>
              </w:rPr>
              <w:t>11,3</w:t>
            </w:r>
            <w:r w:rsidR="0051014B" w:rsidRPr="007270C3">
              <w:rPr>
                <w:rFonts w:ascii="Arial" w:eastAsia="Arial" w:hAnsi="Arial" w:cs="Arial"/>
                <w:sz w:val="20"/>
                <w:szCs w:val="19"/>
              </w:rPr>
              <w:t>92</w:t>
            </w:r>
            <w:r w:rsidR="000810DA" w:rsidRPr="007270C3">
              <w:rPr>
                <w:rFonts w:ascii="Arial" w:eastAsia="Arial" w:hAnsi="Arial" w:cs="Arial"/>
                <w:sz w:val="20"/>
                <w:szCs w:val="19"/>
              </w:rPr>
              <w:t xml:space="preserve"> FFPs amounting to ₱</w:t>
            </w:r>
            <w:r w:rsidR="0051014B" w:rsidRPr="007270C3">
              <w:rPr>
                <w:rFonts w:ascii="Arial" w:eastAsia="Arial" w:hAnsi="Arial" w:cs="Arial"/>
                <w:sz w:val="20"/>
                <w:szCs w:val="19"/>
              </w:rPr>
              <w:t xml:space="preserve">5,844,614.18 </w:t>
            </w:r>
            <w:r w:rsidR="000810DA" w:rsidRPr="007270C3">
              <w:rPr>
                <w:rFonts w:ascii="Arial" w:eastAsia="Arial" w:hAnsi="Arial" w:cs="Arial"/>
                <w:sz w:val="20"/>
                <w:szCs w:val="19"/>
              </w:rPr>
              <w:t>and</w:t>
            </w:r>
            <w:r w:rsidR="0051014B" w:rsidRPr="007270C3">
              <w:rPr>
                <w:rFonts w:ascii="Arial" w:eastAsia="Arial" w:hAnsi="Arial" w:cs="Arial"/>
                <w:sz w:val="20"/>
                <w:szCs w:val="19"/>
              </w:rPr>
              <w:t xml:space="preserve"> </w:t>
            </w:r>
            <w:r w:rsidR="000810DA" w:rsidRPr="007270C3">
              <w:rPr>
                <w:rFonts w:ascii="Arial" w:eastAsia="Arial" w:hAnsi="Arial" w:cs="Arial"/>
                <w:sz w:val="20"/>
                <w:szCs w:val="19"/>
              </w:rPr>
              <w:t>117 Hygiene Kits amounting to ₱172,399.50 were</w:t>
            </w:r>
            <w:r w:rsidR="008E35DA" w:rsidRPr="007270C3">
              <w:rPr>
                <w:rFonts w:ascii="Arial" w:eastAsia="Arial" w:hAnsi="Arial" w:cs="Arial"/>
                <w:sz w:val="20"/>
                <w:szCs w:val="19"/>
              </w:rPr>
              <w:t xml:space="preserve"> provided to the Locally Stranded Individuals </w:t>
            </w:r>
            <w:r w:rsidR="008E35DA" w:rsidRPr="007270C3">
              <w:rPr>
                <w:rFonts w:ascii="Arial" w:eastAsia="Arial" w:hAnsi="Arial" w:cs="Arial"/>
                <w:sz w:val="20"/>
                <w:szCs w:val="19"/>
              </w:rPr>
              <w:lastRenderedPageBreak/>
              <w:t>(LSIs) in CAR.</w:t>
            </w:r>
          </w:p>
          <w:p w14:paraId="344F9BA5" w14:textId="2BFCA2D3"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 xml:space="preserve">Continuous implementation for the </w:t>
            </w:r>
            <w:proofErr w:type="spellStart"/>
            <w:r w:rsidRPr="007270C3">
              <w:rPr>
                <w:rFonts w:ascii="Arial" w:eastAsia="Arial" w:hAnsi="Arial" w:cs="Arial"/>
                <w:sz w:val="20"/>
                <w:szCs w:val="19"/>
              </w:rPr>
              <w:t>Bayanihan</w:t>
            </w:r>
            <w:proofErr w:type="spellEnd"/>
            <w:r w:rsidRPr="007270C3">
              <w:rPr>
                <w:rFonts w:ascii="Arial" w:eastAsia="Arial" w:hAnsi="Arial" w:cs="Arial"/>
                <w:sz w:val="20"/>
                <w:szCs w:val="19"/>
              </w:rPr>
              <w:t xml:space="preserve"> to Recover as One Act by provision of assistance to the affected by granular lockdown.</w:t>
            </w:r>
          </w:p>
          <w:p w14:paraId="15FF4AC7" w14:textId="10614E6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On-going prepositioning of Food and Non-food Items to the provinces</w:t>
            </w:r>
          </w:p>
          <w:p w14:paraId="41D7E574" w14:textId="777777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7270C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7270C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7270C3" w:rsidRPr="007270C3" w14:paraId="4274575A" w14:textId="77777777" w:rsidTr="0070511E">
              <w:tc>
                <w:tcPr>
                  <w:tcW w:w="1370" w:type="pct"/>
                  <w:shd w:val="clear" w:color="auto" w:fill="D9D9D9" w:themeFill="background1" w:themeFillShade="D9"/>
                  <w:vAlign w:val="center"/>
                </w:tcPr>
                <w:p w14:paraId="7B777D67"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7270C3" w:rsidRDefault="008E35DA" w:rsidP="008266BC">
                  <w:pPr>
                    <w:widowControl/>
                    <w:spacing w:after="0" w:line="240" w:lineRule="auto"/>
                    <w:ind w:right="57"/>
                    <w:contextualSpacing/>
                    <w:jc w:val="center"/>
                    <w:rPr>
                      <w:rFonts w:ascii="Arial" w:eastAsia="Arial" w:hAnsi="Arial" w:cs="Arial"/>
                      <w:b/>
                      <w:sz w:val="16"/>
                      <w:szCs w:val="16"/>
                    </w:rPr>
                  </w:pPr>
                  <w:r w:rsidRPr="007270C3">
                    <w:rPr>
                      <w:rFonts w:ascii="Arial" w:eastAsia="Arial" w:hAnsi="Arial" w:cs="Arial"/>
                      <w:b/>
                      <w:sz w:val="16"/>
                      <w:szCs w:val="16"/>
                    </w:rPr>
                    <w:t>TOTA</w:t>
                  </w:r>
                  <w:r w:rsidR="005C15B3" w:rsidRPr="007270C3">
                    <w:rPr>
                      <w:rFonts w:ascii="Arial" w:eastAsia="Arial" w:hAnsi="Arial" w:cs="Arial"/>
                      <w:b/>
                      <w:sz w:val="16"/>
                      <w:szCs w:val="16"/>
                    </w:rPr>
                    <w:t>L</w:t>
                  </w:r>
                  <w:r w:rsidRPr="007270C3">
                    <w:rPr>
                      <w:rFonts w:ascii="Arial" w:eastAsia="Arial" w:hAnsi="Arial" w:cs="Arial"/>
                      <w:b/>
                      <w:sz w:val="16"/>
                      <w:szCs w:val="16"/>
                    </w:rPr>
                    <w:t xml:space="preserve"> AMOUNT PAID (</w:t>
                  </w:r>
                  <w:proofErr w:type="spellStart"/>
                  <w:r w:rsidRPr="007270C3">
                    <w:rPr>
                      <w:rFonts w:ascii="Arial" w:eastAsia="Arial" w:hAnsi="Arial" w:cs="Arial"/>
                      <w:b/>
                      <w:sz w:val="16"/>
                      <w:szCs w:val="16"/>
                    </w:rPr>
                    <w:t>PhP</w:t>
                  </w:r>
                  <w:proofErr w:type="spellEnd"/>
                  <w:r w:rsidRPr="007270C3">
                    <w:rPr>
                      <w:rFonts w:ascii="Arial" w:eastAsia="Arial" w:hAnsi="Arial" w:cs="Arial"/>
                      <w:b/>
                      <w:sz w:val="16"/>
                      <w:szCs w:val="16"/>
                    </w:rPr>
                    <w:t>)</w:t>
                  </w:r>
                </w:p>
              </w:tc>
            </w:tr>
            <w:tr w:rsidR="007270C3" w:rsidRPr="007270C3" w14:paraId="569CAB5B" w14:textId="77777777" w:rsidTr="0070511E">
              <w:tc>
                <w:tcPr>
                  <w:tcW w:w="5000" w:type="pct"/>
                  <w:gridSpan w:val="3"/>
                  <w:shd w:val="clear" w:color="auto" w:fill="EAF1DD" w:themeFill="accent3" w:themeFillTint="33"/>
                  <w:vAlign w:val="center"/>
                </w:tcPr>
                <w:p w14:paraId="0447EEB1"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FIRST TRANCHE</w:t>
                  </w:r>
                </w:p>
              </w:tc>
            </w:tr>
            <w:tr w:rsidR="007270C3" w:rsidRPr="007270C3" w14:paraId="5E473E64" w14:textId="77777777" w:rsidTr="0070511E">
              <w:tc>
                <w:tcPr>
                  <w:tcW w:w="1370" w:type="pct"/>
                </w:tcPr>
                <w:p w14:paraId="53669E98"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22DF1393" w14:textId="39C79BD9" w:rsidR="008E35DA" w:rsidRPr="007270C3" w:rsidRDefault="001037C3" w:rsidP="00192AB5">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345,30</w:t>
                  </w:r>
                  <w:r w:rsidR="00192AB5" w:rsidRPr="007270C3">
                    <w:rPr>
                      <w:rFonts w:ascii="Arial" w:eastAsia="Arial" w:hAnsi="Arial" w:cs="Arial"/>
                      <w:bCs/>
                      <w:sz w:val="16"/>
                      <w:szCs w:val="16"/>
                    </w:rPr>
                    <w:t>9</w:t>
                  </w:r>
                </w:p>
              </w:tc>
              <w:tc>
                <w:tcPr>
                  <w:tcW w:w="1710" w:type="pct"/>
                </w:tcPr>
                <w:p w14:paraId="62FEA686" w14:textId="245C22BA" w:rsidR="008E35DA" w:rsidRPr="007270C3" w:rsidRDefault="001037C3" w:rsidP="00192AB5">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1,895,3</w:t>
                  </w:r>
                  <w:r w:rsidR="00192AB5" w:rsidRPr="007270C3">
                    <w:rPr>
                      <w:rFonts w:ascii="Arial" w:eastAsia="Arial" w:hAnsi="Arial" w:cs="Arial"/>
                      <w:bCs/>
                      <w:sz w:val="16"/>
                      <w:szCs w:val="16"/>
                    </w:rPr>
                    <w:t>61</w:t>
                  </w:r>
                  <w:r w:rsidRPr="007270C3">
                    <w:rPr>
                      <w:rFonts w:ascii="Arial" w:eastAsia="Arial" w:hAnsi="Arial" w:cs="Arial"/>
                      <w:bCs/>
                      <w:sz w:val="16"/>
                      <w:szCs w:val="16"/>
                    </w:rPr>
                    <w:t>,350.00</w:t>
                  </w:r>
                </w:p>
              </w:tc>
            </w:tr>
            <w:tr w:rsidR="007270C3" w:rsidRPr="007270C3" w14:paraId="32B10252" w14:textId="77777777" w:rsidTr="0070511E">
              <w:tc>
                <w:tcPr>
                  <w:tcW w:w="1370" w:type="pct"/>
                </w:tcPr>
                <w:p w14:paraId="6E3168C1"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788C9990" w14:textId="215673E2" w:rsidR="008E35DA" w:rsidRPr="007270C3" w:rsidRDefault="00F64AB9"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73,</w:t>
                  </w:r>
                  <w:r w:rsidR="001037C3" w:rsidRPr="007270C3">
                    <w:rPr>
                      <w:rFonts w:ascii="Arial" w:eastAsia="Arial" w:hAnsi="Arial" w:cs="Arial"/>
                      <w:bCs/>
                      <w:sz w:val="16"/>
                      <w:szCs w:val="16"/>
                    </w:rPr>
                    <w:t>009</w:t>
                  </w:r>
                </w:p>
              </w:tc>
              <w:tc>
                <w:tcPr>
                  <w:tcW w:w="1710" w:type="pct"/>
                </w:tcPr>
                <w:p w14:paraId="44EC276B" w14:textId="3EF4E221" w:rsidR="008E35DA" w:rsidRPr="007270C3" w:rsidRDefault="001037C3"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302,987,350.00</w:t>
                  </w:r>
                </w:p>
              </w:tc>
            </w:tr>
            <w:tr w:rsidR="007270C3" w:rsidRPr="007270C3" w14:paraId="28F2CF65" w14:textId="77777777" w:rsidTr="0070511E">
              <w:tc>
                <w:tcPr>
                  <w:tcW w:w="5000" w:type="pct"/>
                  <w:gridSpan w:val="3"/>
                  <w:shd w:val="clear" w:color="auto" w:fill="EAF1DD" w:themeFill="accent3" w:themeFillTint="33"/>
                  <w:vAlign w:val="center"/>
                </w:tcPr>
                <w:p w14:paraId="4BB2E472"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SECOND TRANCHE</w:t>
                  </w:r>
                </w:p>
              </w:tc>
            </w:tr>
            <w:tr w:rsidR="007270C3" w:rsidRPr="007270C3" w14:paraId="0D7D27B2" w14:textId="77777777" w:rsidTr="0070511E">
              <w:tc>
                <w:tcPr>
                  <w:tcW w:w="1370" w:type="pct"/>
                </w:tcPr>
                <w:p w14:paraId="060B1157"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71A4DA32"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96,944</w:t>
                  </w:r>
                </w:p>
              </w:tc>
              <w:tc>
                <w:tcPr>
                  <w:tcW w:w="1710" w:type="pct"/>
                </w:tcPr>
                <w:p w14:paraId="5C5394B7"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33,192,000.00</w:t>
                  </w:r>
                </w:p>
              </w:tc>
            </w:tr>
            <w:tr w:rsidR="007270C3" w:rsidRPr="007270C3" w14:paraId="3C1A824A" w14:textId="77777777" w:rsidTr="0070511E">
              <w:tc>
                <w:tcPr>
                  <w:tcW w:w="1370" w:type="pct"/>
                </w:tcPr>
                <w:p w14:paraId="15688AC5"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66A05665"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13,597</w:t>
                  </w:r>
                </w:p>
              </w:tc>
              <w:tc>
                <w:tcPr>
                  <w:tcW w:w="1710" w:type="pct"/>
                </w:tcPr>
                <w:p w14:paraId="301F4EB0"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6,427,550.00</w:t>
                  </w:r>
                </w:p>
              </w:tc>
            </w:tr>
          </w:tbl>
          <w:p w14:paraId="60052E3E" w14:textId="333D2C70"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9C482EC" w:rsidR="008E35DA" w:rsidRPr="00577409"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77409">
              <w:rPr>
                <w:rFonts w:ascii="Arial" w:eastAsia="Arial" w:hAnsi="Arial" w:cs="Arial"/>
                <w:sz w:val="20"/>
                <w:szCs w:val="20"/>
              </w:rPr>
              <w:t>1</w:t>
            </w:r>
            <w:r w:rsidR="00577409" w:rsidRPr="00577409">
              <w:rPr>
                <w:rFonts w:ascii="Arial" w:eastAsia="Arial" w:hAnsi="Arial" w:cs="Arial"/>
                <w:sz w:val="20"/>
                <w:szCs w:val="20"/>
              </w:rPr>
              <w:t>9</w:t>
            </w:r>
            <w:r w:rsidR="00620B64" w:rsidRPr="00577409">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D8DE8CD" w:rsidR="00AF55D8" w:rsidRPr="00577409" w:rsidRDefault="00AF55D8"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of </w:t>
            </w:r>
            <w:r w:rsidR="00E11D19" w:rsidRPr="00577409">
              <w:rPr>
                <w:rFonts w:ascii="Arial" w:eastAsia="Arial" w:hAnsi="Arial" w:cs="Arial"/>
                <w:sz w:val="20"/>
                <w:szCs w:val="19"/>
              </w:rPr>
              <w:t>3</w:t>
            </w:r>
            <w:r w:rsidR="007270C3" w:rsidRPr="00577409">
              <w:rPr>
                <w:rFonts w:ascii="Arial" w:eastAsia="Arial" w:hAnsi="Arial" w:cs="Arial"/>
                <w:sz w:val="20"/>
                <w:szCs w:val="19"/>
              </w:rPr>
              <w:t>8</w:t>
            </w:r>
            <w:r w:rsidR="001A129E" w:rsidRPr="00577409">
              <w:rPr>
                <w:rFonts w:ascii="Arial" w:eastAsia="Arial" w:hAnsi="Arial" w:cs="Arial"/>
                <w:sz w:val="20"/>
                <w:szCs w:val="19"/>
              </w:rPr>
              <w:t xml:space="preserve"> </w:t>
            </w:r>
            <w:r w:rsidRPr="00577409">
              <w:rPr>
                <w:rFonts w:ascii="Arial" w:eastAsia="Arial" w:hAnsi="Arial" w:cs="Arial"/>
                <w:sz w:val="20"/>
                <w:szCs w:val="19"/>
              </w:rPr>
              <w:t xml:space="preserve">personnel </w:t>
            </w:r>
            <w:proofErr w:type="gramStart"/>
            <w:r w:rsidR="009B3D1B" w:rsidRPr="00577409">
              <w:rPr>
                <w:rFonts w:ascii="Arial" w:eastAsia="Arial" w:hAnsi="Arial" w:cs="Arial"/>
                <w:sz w:val="20"/>
                <w:szCs w:val="19"/>
              </w:rPr>
              <w:t>are</w:t>
            </w:r>
            <w:proofErr w:type="gramEnd"/>
            <w:r w:rsidR="009B3D1B" w:rsidRPr="00577409">
              <w:rPr>
                <w:rFonts w:ascii="Arial" w:eastAsia="Arial" w:hAnsi="Arial" w:cs="Arial"/>
                <w:sz w:val="20"/>
                <w:szCs w:val="19"/>
              </w:rPr>
              <w:t xml:space="preserve"> </w:t>
            </w:r>
            <w:r w:rsidR="00FB3787" w:rsidRPr="00577409">
              <w:rPr>
                <w:rFonts w:ascii="Arial" w:eastAsia="Arial" w:hAnsi="Arial" w:cs="Arial"/>
                <w:sz w:val="20"/>
                <w:szCs w:val="19"/>
              </w:rPr>
              <w:t>on duty/deployed</w:t>
            </w:r>
            <w:r w:rsidRPr="00577409">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577409" w:rsidRDefault="002F1CA5" w:rsidP="002F1CA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409" w:rsidRDefault="004152A3" w:rsidP="00577858">
            <w:pPr>
              <w:spacing w:after="0" w:line="240" w:lineRule="auto"/>
              <w:jc w:val="both"/>
              <w:rPr>
                <w:rFonts w:ascii="Arial" w:eastAsia="Arial" w:hAnsi="Arial" w:cs="Arial"/>
                <w:sz w:val="20"/>
                <w:szCs w:val="19"/>
              </w:rPr>
            </w:pPr>
          </w:p>
          <w:p w14:paraId="63DB2CE5" w14:textId="6195E2CE" w:rsidR="008E35DA" w:rsidRPr="00577409" w:rsidRDefault="008E35DA" w:rsidP="008266BC">
            <w:pPr>
              <w:spacing w:after="0" w:line="240" w:lineRule="auto"/>
              <w:contextualSpacing/>
              <w:jc w:val="both"/>
              <w:rPr>
                <w:rFonts w:ascii="Arial" w:eastAsia="Arial" w:hAnsi="Arial" w:cs="Arial"/>
                <w:b/>
                <w:sz w:val="20"/>
                <w:szCs w:val="19"/>
              </w:rPr>
            </w:pPr>
            <w:r w:rsidRPr="00577409">
              <w:rPr>
                <w:rFonts w:ascii="Arial" w:eastAsia="Arial" w:hAnsi="Arial" w:cs="Arial"/>
                <w:b/>
                <w:sz w:val="20"/>
                <w:szCs w:val="19"/>
              </w:rPr>
              <w:t>Social Amelioration Program (SAP)</w:t>
            </w:r>
          </w:p>
          <w:p w14:paraId="0A773921" w14:textId="6C8255B8" w:rsidR="00B45057" w:rsidRPr="00577409" w:rsidRDefault="00B45057" w:rsidP="000D6C56">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of </w:t>
            </w:r>
            <w:r w:rsidRPr="00577409">
              <w:rPr>
                <w:rFonts w:ascii="Arial" w:eastAsia="Arial" w:hAnsi="Arial" w:cs="Arial"/>
                <w:b/>
                <w:sz w:val="20"/>
                <w:szCs w:val="19"/>
              </w:rPr>
              <w:t>₱</w:t>
            </w:r>
            <w:r w:rsidR="00E11D19" w:rsidRPr="00577409">
              <w:rPr>
                <w:rFonts w:ascii="Arial" w:eastAsia="Arial" w:hAnsi="Arial" w:cs="Arial"/>
                <w:b/>
                <w:sz w:val="20"/>
                <w:szCs w:val="19"/>
                <w:lang w:val="en-US"/>
              </w:rPr>
              <w:t>4,269,296,500.00</w:t>
            </w:r>
            <w:r w:rsidR="000D6C56" w:rsidRPr="00577409">
              <w:rPr>
                <w:rFonts w:ascii="Arial" w:eastAsia="Arial" w:hAnsi="Arial" w:cs="Arial"/>
                <w:b/>
                <w:sz w:val="20"/>
                <w:szCs w:val="19"/>
                <w:lang w:val="en-US"/>
              </w:rPr>
              <w:t xml:space="preserve"> </w:t>
            </w:r>
            <w:r w:rsidRPr="00577409">
              <w:rPr>
                <w:rFonts w:ascii="Arial" w:eastAsia="Arial" w:hAnsi="Arial" w:cs="Arial"/>
                <w:sz w:val="20"/>
                <w:szCs w:val="19"/>
              </w:rPr>
              <w:t xml:space="preserve">was paid to </w:t>
            </w:r>
            <w:r w:rsidR="000D6C56" w:rsidRPr="00577409">
              <w:rPr>
                <w:rFonts w:ascii="Arial" w:eastAsia="Arial" w:hAnsi="Arial" w:cs="Arial"/>
                <w:b/>
                <w:bCs/>
                <w:sz w:val="20"/>
                <w:szCs w:val="19"/>
                <w:lang w:val="en-US"/>
              </w:rPr>
              <w:t>776,23</w:t>
            </w:r>
            <w:r w:rsidR="00E11D19" w:rsidRPr="00577409">
              <w:rPr>
                <w:rFonts w:ascii="Arial" w:eastAsia="Arial" w:hAnsi="Arial" w:cs="Arial"/>
                <w:b/>
                <w:bCs/>
                <w:sz w:val="20"/>
                <w:szCs w:val="19"/>
                <w:lang w:val="en-US"/>
              </w:rPr>
              <w:t>3</w:t>
            </w:r>
            <w:r w:rsidR="000D6C56" w:rsidRPr="00577409">
              <w:rPr>
                <w:rFonts w:ascii="Arial" w:eastAsia="Arial" w:hAnsi="Arial" w:cs="Arial"/>
                <w:b/>
                <w:bCs/>
                <w:sz w:val="20"/>
                <w:szCs w:val="19"/>
                <w:lang w:val="en-US"/>
              </w:rPr>
              <w:t xml:space="preserve"> </w:t>
            </w:r>
            <w:r w:rsidRPr="00577409">
              <w:rPr>
                <w:rFonts w:ascii="Arial" w:eastAsia="Arial" w:hAnsi="Arial" w:cs="Arial"/>
                <w:b/>
                <w:bCs/>
                <w:sz w:val="20"/>
                <w:szCs w:val="19"/>
                <w:lang w:val="en-US"/>
              </w:rPr>
              <w:t>beneficiaries</w:t>
            </w:r>
            <w:r w:rsidRPr="0057740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77409" w:rsidRDefault="004C2358"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amount of </w:t>
            </w:r>
            <w:r w:rsidRPr="00577409">
              <w:rPr>
                <w:rFonts w:ascii="Arial" w:eastAsia="Arial" w:hAnsi="Arial" w:cs="Arial"/>
                <w:b/>
                <w:bCs/>
                <w:sz w:val="20"/>
                <w:szCs w:val="19"/>
              </w:rPr>
              <w:t>₱513,724,350.00</w:t>
            </w:r>
            <w:r w:rsidRPr="00577409">
              <w:rPr>
                <w:rFonts w:ascii="Arial" w:eastAsia="Arial" w:hAnsi="Arial" w:cs="Arial"/>
                <w:sz w:val="20"/>
                <w:szCs w:val="19"/>
              </w:rPr>
              <w:t xml:space="preserve"> were paid through direct payout and cash cards to </w:t>
            </w:r>
            <w:r w:rsidRPr="00577409">
              <w:rPr>
                <w:rFonts w:ascii="Arial" w:eastAsia="Arial" w:hAnsi="Arial" w:cs="Arial"/>
                <w:b/>
                <w:bCs/>
                <w:sz w:val="20"/>
                <w:szCs w:val="19"/>
              </w:rPr>
              <w:t>123,789</w:t>
            </w:r>
            <w:r w:rsidRPr="00577409">
              <w:rPr>
                <w:rFonts w:ascii="Arial" w:eastAsia="Arial" w:hAnsi="Arial" w:cs="Arial"/>
                <w:sz w:val="20"/>
                <w:szCs w:val="19"/>
              </w:rPr>
              <w:t xml:space="preserve"> </w:t>
            </w:r>
            <w:r w:rsidRPr="00577409">
              <w:rPr>
                <w:rFonts w:ascii="Arial" w:eastAsia="Arial" w:hAnsi="Arial" w:cs="Arial"/>
                <w:b/>
                <w:sz w:val="20"/>
                <w:szCs w:val="19"/>
              </w:rPr>
              <w:t>4Ps beneficiaries</w:t>
            </w:r>
            <w:r w:rsidRPr="00577409">
              <w:rPr>
                <w:rFonts w:ascii="Arial" w:eastAsia="Arial" w:hAnsi="Arial" w:cs="Arial"/>
                <w:sz w:val="20"/>
                <w:szCs w:val="19"/>
              </w:rPr>
              <w:t xml:space="preserve"> while a total amount of </w:t>
            </w:r>
            <w:r w:rsidRPr="00577409">
              <w:rPr>
                <w:rFonts w:ascii="Arial" w:eastAsia="Arial" w:hAnsi="Arial" w:cs="Arial"/>
                <w:b/>
                <w:sz w:val="20"/>
                <w:szCs w:val="19"/>
              </w:rPr>
              <w:t>₱</w:t>
            </w:r>
            <w:r w:rsidRPr="00577409">
              <w:rPr>
                <w:rFonts w:ascii="Arial" w:eastAsia="Arial" w:hAnsi="Arial" w:cs="Arial"/>
                <w:b/>
                <w:sz w:val="20"/>
                <w:szCs w:val="19"/>
                <w:lang w:val="en-US"/>
              </w:rPr>
              <w:t xml:space="preserve">2,259,823,500.00 </w:t>
            </w:r>
            <w:r w:rsidRPr="00577409">
              <w:rPr>
                <w:rFonts w:ascii="Arial" w:eastAsia="Arial" w:hAnsi="Arial" w:cs="Arial"/>
                <w:sz w:val="20"/>
                <w:szCs w:val="19"/>
              </w:rPr>
              <w:t xml:space="preserve">were paid through financial service providers (FSPs) to </w:t>
            </w:r>
            <w:r w:rsidRPr="00577409">
              <w:rPr>
                <w:rFonts w:ascii="Arial" w:eastAsia="Arial" w:hAnsi="Arial" w:cs="Arial"/>
                <w:b/>
                <w:sz w:val="20"/>
                <w:szCs w:val="19"/>
                <w:lang w:val="en-US"/>
              </w:rPr>
              <w:t xml:space="preserve">410,877 </w:t>
            </w:r>
            <w:r w:rsidRPr="00577409">
              <w:rPr>
                <w:rFonts w:ascii="Arial" w:eastAsia="Arial" w:hAnsi="Arial" w:cs="Arial"/>
                <w:b/>
                <w:sz w:val="20"/>
                <w:szCs w:val="19"/>
              </w:rPr>
              <w:t>non-4Ps beneficiaries</w:t>
            </w:r>
            <w:r w:rsidRPr="00577409">
              <w:rPr>
                <w:rFonts w:ascii="Arial" w:eastAsia="Arial" w:hAnsi="Arial" w:cs="Arial"/>
                <w:sz w:val="20"/>
                <w:szCs w:val="19"/>
              </w:rPr>
              <w:t xml:space="preserve"> in Pangasinan for the second tranche implementation.</w:t>
            </w:r>
          </w:p>
          <w:p w14:paraId="6261C4AB" w14:textId="27F51136" w:rsidR="001E6968" w:rsidRPr="00577409" w:rsidRDefault="001E6968"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A total amount of</w:t>
            </w:r>
            <w:r w:rsidRPr="00577409">
              <w:rPr>
                <w:rFonts w:ascii="Arial" w:eastAsia="Arial" w:hAnsi="Arial" w:cs="Arial"/>
                <w:b/>
                <w:sz w:val="20"/>
                <w:szCs w:val="19"/>
              </w:rPr>
              <w:t xml:space="preserve"> ₱</w:t>
            </w:r>
            <w:r w:rsidR="00B45057" w:rsidRPr="00577409">
              <w:rPr>
                <w:rFonts w:ascii="Arial" w:eastAsia="Arial" w:hAnsi="Arial" w:cs="Arial"/>
                <w:b/>
                <w:sz w:val="20"/>
                <w:szCs w:val="19"/>
              </w:rPr>
              <w:t xml:space="preserve">262,333,500.00 </w:t>
            </w:r>
            <w:r w:rsidRPr="00577409">
              <w:rPr>
                <w:rFonts w:ascii="Arial" w:eastAsia="Arial" w:hAnsi="Arial" w:cs="Arial"/>
                <w:sz w:val="20"/>
                <w:szCs w:val="19"/>
              </w:rPr>
              <w:t xml:space="preserve">was paid to </w:t>
            </w:r>
            <w:r w:rsidR="00B45057" w:rsidRPr="00577409">
              <w:rPr>
                <w:rFonts w:ascii="Arial" w:eastAsia="Arial" w:hAnsi="Arial" w:cs="Arial"/>
                <w:b/>
                <w:sz w:val="20"/>
                <w:szCs w:val="19"/>
              </w:rPr>
              <w:t xml:space="preserve">47,697 </w:t>
            </w:r>
            <w:r w:rsidRPr="00577409">
              <w:rPr>
                <w:rFonts w:ascii="Arial" w:eastAsia="Arial" w:hAnsi="Arial" w:cs="Arial"/>
                <w:b/>
                <w:sz w:val="20"/>
                <w:szCs w:val="19"/>
              </w:rPr>
              <w:t>waitlisted beneficiaries</w:t>
            </w:r>
            <w:r w:rsidRPr="00577409">
              <w:rPr>
                <w:rFonts w:ascii="Arial" w:eastAsia="Arial" w:hAnsi="Arial" w:cs="Arial"/>
                <w:sz w:val="20"/>
                <w:szCs w:val="19"/>
              </w:rPr>
              <w:t xml:space="preserve"> in the Region.</w:t>
            </w:r>
          </w:p>
          <w:p w14:paraId="239754A4"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amount of </w:t>
            </w:r>
            <w:r w:rsidRPr="00577409">
              <w:rPr>
                <w:rFonts w:ascii="Arial" w:eastAsia="Arial" w:hAnsi="Arial" w:cs="Arial"/>
                <w:b/>
                <w:sz w:val="20"/>
                <w:szCs w:val="19"/>
              </w:rPr>
              <w:t>₱</w:t>
            </w:r>
            <w:r w:rsidRPr="00577409">
              <w:rPr>
                <w:rFonts w:ascii="Arial" w:eastAsia="Arial" w:hAnsi="Arial" w:cs="Arial"/>
                <w:b/>
                <w:sz w:val="20"/>
                <w:szCs w:val="19"/>
                <w:lang w:val="en-US"/>
              </w:rPr>
              <w:t xml:space="preserve">15,130,500.00 </w:t>
            </w:r>
            <w:r w:rsidRPr="00577409">
              <w:rPr>
                <w:rFonts w:ascii="Arial" w:eastAsia="Arial" w:hAnsi="Arial" w:cs="Arial"/>
                <w:sz w:val="20"/>
                <w:szCs w:val="19"/>
              </w:rPr>
              <w:t xml:space="preserve">was paid to </w:t>
            </w:r>
            <w:r w:rsidRPr="00577409">
              <w:rPr>
                <w:rFonts w:ascii="Arial" w:eastAsia="Arial" w:hAnsi="Arial" w:cs="Arial"/>
                <w:b/>
                <w:sz w:val="20"/>
                <w:szCs w:val="19"/>
              </w:rPr>
              <w:t xml:space="preserve">1,887 </w:t>
            </w:r>
            <w:r w:rsidRPr="00577409">
              <w:rPr>
                <w:rFonts w:ascii="Arial" w:eastAsia="Arial" w:hAnsi="Arial" w:cs="Arial"/>
                <w:b/>
                <w:bCs/>
                <w:sz w:val="20"/>
                <w:szCs w:val="19"/>
              </w:rPr>
              <w:t>TNVS/PUV drivers</w:t>
            </w:r>
            <w:r w:rsidRPr="00577409">
              <w:rPr>
                <w:rFonts w:ascii="Arial" w:eastAsia="Arial" w:hAnsi="Arial" w:cs="Arial"/>
                <w:sz w:val="20"/>
                <w:szCs w:val="19"/>
              </w:rPr>
              <w:t xml:space="preserve"> in the Region.</w:t>
            </w:r>
          </w:p>
          <w:p w14:paraId="7F96C9ED"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EC1DC83" w:rsidR="008E35DA" w:rsidRPr="007270C3" w:rsidRDefault="004E5E6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20</w:t>
            </w:r>
            <w:r w:rsidR="007D1A83" w:rsidRPr="00802F2F">
              <w:rPr>
                <w:rFonts w:ascii="Arial" w:eastAsia="Arial" w:hAnsi="Arial" w:cs="Arial"/>
                <w:color w:val="0070C0"/>
                <w:sz w:val="20"/>
                <w:szCs w:val="20"/>
              </w:rPr>
              <w:t xml:space="preserve"> </w:t>
            </w:r>
            <w:r w:rsidR="00261DE4" w:rsidRPr="00802F2F">
              <w:rPr>
                <w:rFonts w:ascii="Arial" w:eastAsia="Arial" w:hAnsi="Arial" w:cs="Arial"/>
                <w:color w:val="0070C0"/>
                <w:sz w:val="20"/>
                <w:szCs w:val="20"/>
              </w:rPr>
              <w:t>May</w:t>
            </w:r>
            <w:r w:rsidR="00CA252C" w:rsidRPr="00802F2F">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92FFC5C" w:rsidR="008E35DA" w:rsidRPr="00802F2F" w:rsidRDefault="008E35DA" w:rsidP="00DD71B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802F2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802F2F">
              <w:rPr>
                <w:rFonts w:ascii="Arial" w:eastAsia="Arial" w:hAnsi="Arial" w:cs="Arial"/>
                <w:b/>
                <w:color w:val="0070C0"/>
                <w:sz w:val="20"/>
                <w:szCs w:val="19"/>
                <w:lang w:bidi="en-US"/>
              </w:rPr>
              <w:t>22</w:t>
            </w:r>
            <w:r w:rsidR="004E5E62">
              <w:rPr>
                <w:rFonts w:ascii="Arial" w:eastAsia="Arial" w:hAnsi="Arial" w:cs="Arial"/>
                <w:b/>
                <w:color w:val="0070C0"/>
                <w:sz w:val="20"/>
                <w:szCs w:val="19"/>
                <w:lang w:bidi="en-US"/>
              </w:rPr>
              <w:t>9</w:t>
            </w:r>
            <w:r w:rsidR="006011EE" w:rsidRPr="00802F2F">
              <w:rPr>
                <w:rFonts w:ascii="Arial" w:eastAsia="Arial" w:hAnsi="Arial" w:cs="Arial"/>
                <w:b/>
                <w:color w:val="0070C0"/>
                <w:sz w:val="20"/>
                <w:szCs w:val="19"/>
                <w:lang w:bidi="en-US"/>
              </w:rPr>
              <w:t>,</w:t>
            </w:r>
            <w:r w:rsidR="004E5E62">
              <w:rPr>
                <w:rFonts w:ascii="Arial" w:eastAsia="Arial" w:hAnsi="Arial" w:cs="Arial"/>
                <w:b/>
                <w:color w:val="0070C0"/>
                <w:sz w:val="20"/>
                <w:szCs w:val="19"/>
                <w:lang w:bidi="en-US"/>
              </w:rPr>
              <w:t>241</w:t>
            </w:r>
            <w:r w:rsidR="006011EE" w:rsidRPr="00802F2F">
              <w:rPr>
                <w:rFonts w:ascii="Arial" w:eastAsia="Arial" w:hAnsi="Arial" w:cs="Arial"/>
                <w:b/>
                <w:color w:val="0070C0"/>
                <w:sz w:val="20"/>
                <w:szCs w:val="19"/>
                <w:lang w:bidi="en-US"/>
              </w:rPr>
              <w:t xml:space="preserve"> </w:t>
            </w:r>
            <w:r w:rsidRPr="00802F2F">
              <w:rPr>
                <w:rFonts w:ascii="Arial" w:eastAsia="Arial" w:hAnsi="Arial" w:cs="Arial"/>
                <w:b/>
                <w:color w:val="0070C0"/>
                <w:sz w:val="20"/>
                <w:szCs w:val="19"/>
                <w:lang w:bidi="en-US"/>
              </w:rPr>
              <w:t>clients</w:t>
            </w:r>
            <w:r w:rsidRPr="00802F2F">
              <w:rPr>
                <w:rFonts w:ascii="Arial" w:eastAsia="Arial" w:hAnsi="Arial" w:cs="Arial"/>
                <w:color w:val="0070C0"/>
                <w:sz w:val="20"/>
                <w:szCs w:val="19"/>
                <w:lang w:bidi="en-US"/>
              </w:rPr>
              <w:t xml:space="preserve"> were served and provided with assistance amounting to</w:t>
            </w:r>
            <w:r w:rsidR="00261DE4" w:rsidRPr="00802F2F">
              <w:rPr>
                <w:rFonts w:ascii="Arial" w:eastAsia="Arial" w:hAnsi="Arial" w:cs="Arial"/>
                <w:color w:val="0070C0"/>
                <w:sz w:val="20"/>
                <w:szCs w:val="19"/>
                <w:lang w:bidi="en-US"/>
              </w:rPr>
              <w:t xml:space="preserve"> </w:t>
            </w:r>
            <w:r w:rsidR="004E5E62" w:rsidRPr="004E5E62">
              <w:rPr>
                <w:rFonts w:ascii="Arial" w:eastAsia="Arial" w:hAnsi="Arial" w:cs="Arial"/>
                <w:b/>
                <w:color w:val="0070C0"/>
                <w:sz w:val="20"/>
                <w:szCs w:val="19"/>
                <w:lang w:bidi="en-US"/>
              </w:rPr>
              <w:t>₱704,844,041.22</w:t>
            </w:r>
            <w:r w:rsidR="004E5E62">
              <w:rPr>
                <w:rFonts w:ascii="Arial" w:eastAsia="Arial" w:hAnsi="Arial" w:cs="Arial"/>
                <w:b/>
                <w:color w:val="0070C0"/>
                <w:sz w:val="20"/>
                <w:szCs w:val="19"/>
                <w:lang w:bidi="en-US"/>
              </w:rPr>
              <w:t xml:space="preserve"> </w:t>
            </w:r>
            <w:r w:rsidRPr="00802F2F">
              <w:rPr>
                <w:rFonts w:ascii="Arial" w:eastAsia="Arial" w:hAnsi="Arial" w:cs="Arial"/>
                <w:color w:val="0070C0"/>
                <w:sz w:val="20"/>
                <w:szCs w:val="19"/>
                <w:lang w:bidi="en-US"/>
              </w:rPr>
              <w:t>through medical</w:t>
            </w:r>
            <w:r w:rsidR="001A244D" w:rsidRPr="00802F2F">
              <w:rPr>
                <w:rFonts w:ascii="Arial" w:eastAsia="Arial" w:hAnsi="Arial" w:cs="Arial"/>
                <w:color w:val="0070C0"/>
                <w:sz w:val="20"/>
                <w:szCs w:val="19"/>
                <w:lang w:bidi="en-US"/>
              </w:rPr>
              <w:t xml:space="preserve"> assistance</w:t>
            </w:r>
            <w:r w:rsidRPr="00802F2F">
              <w:rPr>
                <w:rFonts w:ascii="Arial" w:eastAsia="Arial" w:hAnsi="Arial" w:cs="Arial"/>
                <w:color w:val="0070C0"/>
                <w:sz w:val="20"/>
                <w:szCs w:val="19"/>
                <w:lang w:bidi="en-US"/>
              </w:rPr>
              <w:t>, burial</w:t>
            </w:r>
            <w:r w:rsidR="001A244D" w:rsidRPr="00802F2F">
              <w:rPr>
                <w:rFonts w:ascii="Arial" w:eastAsia="Arial" w:hAnsi="Arial" w:cs="Arial"/>
                <w:color w:val="0070C0"/>
                <w:sz w:val="20"/>
                <w:szCs w:val="19"/>
                <w:lang w:bidi="en-US"/>
              </w:rPr>
              <w:t xml:space="preserve"> assistance</w:t>
            </w:r>
            <w:r w:rsidRPr="00802F2F">
              <w:rPr>
                <w:rFonts w:ascii="Arial" w:eastAsia="Arial" w:hAnsi="Arial" w:cs="Arial"/>
                <w:color w:val="0070C0"/>
                <w:sz w:val="20"/>
                <w:szCs w:val="19"/>
                <w:lang w:bidi="en-US"/>
              </w:rPr>
              <w:t xml:space="preserve">, food </w:t>
            </w:r>
            <w:r w:rsidR="001A244D" w:rsidRPr="00802F2F">
              <w:rPr>
                <w:rFonts w:ascii="Arial" w:eastAsia="Arial" w:hAnsi="Arial" w:cs="Arial"/>
                <w:color w:val="0070C0"/>
                <w:sz w:val="20"/>
                <w:szCs w:val="19"/>
                <w:lang w:bidi="en-US"/>
              </w:rPr>
              <w:t xml:space="preserve">assistance, </w:t>
            </w:r>
            <w:r w:rsidRPr="00802F2F">
              <w:rPr>
                <w:rFonts w:ascii="Arial" w:eastAsia="Arial" w:hAnsi="Arial" w:cs="Arial"/>
                <w:color w:val="0070C0"/>
                <w:sz w:val="20"/>
                <w:szCs w:val="19"/>
                <w:lang w:bidi="en-US"/>
              </w:rPr>
              <w:t xml:space="preserve">and other </w:t>
            </w:r>
            <w:r w:rsidR="001A244D" w:rsidRPr="00802F2F">
              <w:rPr>
                <w:rFonts w:ascii="Arial" w:eastAsia="Arial" w:hAnsi="Arial" w:cs="Arial"/>
                <w:color w:val="0070C0"/>
                <w:sz w:val="20"/>
                <w:szCs w:val="19"/>
                <w:lang w:bidi="en-US"/>
              </w:rPr>
              <w:t>AICS services</w:t>
            </w:r>
            <w:r w:rsidRPr="00802F2F">
              <w:rPr>
                <w:rFonts w:ascii="Arial" w:eastAsia="Arial" w:hAnsi="Arial" w:cs="Arial"/>
                <w:color w:val="0070C0"/>
                <w:sz w:val="20"/>
                <w:szCs w:val="19"/>
                <w:lang w:bidi="en-US"/>
              </w:rPr>
              <w:t xml:space="preserve">. </w:t>
            </w:r>
          </w:p>
          <w:p w14:paraId="075B6C20" w14:textId="15330332" w:rsidR="008E35DA" w:rsidRPr="007270C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through the Sustainable Livelihood Program (SLP) under its Livelihood Assistance Grant 1 (LAG 1) </w:t>
            </w:r>
            <w:r w:rsidR="001A244D" w:rsidRPr="007270C3">
              <w:rPr>
                <w:rFonts w:ascii="Arial" w:eastAsia="Arial" w:hAnsi="Arial" w:cs="Arial"/>
                <w:sz w:val="20"/>
                <w:szCs w:val="19"/>
                <w:lang w:bidi="en-US"/>
              </w:rPr>
              <w:t xml:space="preserve">has </w:t>
            </w:r>
            <w:r w:rsidRPr="007270C3">
              <w:rPr>
                <w:rFonts w:ascii="Arial" w:eastAsia="Arial" w:hAnsi="Arial" w:cs="Arial"/>
                <w:sz w:val="20"/>
                <w:szCs w:val="19"/>
                <w:lang w:bidi="en-US"/>
              </w:rPr>
              <w:t xml:space="preserve">already disbursed a total amount of </w:t>
            </w:r>
            <w:r w:rsidRPr="007270C3">
              <w:rPr>
                <w:rFonts w:ascii="Arial" w:eastAsia="Arial" w:hAnsi="Arial" w:cs="Arial"/>
                <w:b/>
                <w:sz w:val="20"/>
                <w:szCs w:val="19"/>
                <w:lang w:bidi="en-US"/>
              </w:rPr>
              <w:t>₱50,031,597.20</w:t>
            </w:r>
            <w:r w:rsidRPr="007270C3">
              <w:rPr>
                <w:rFonts w:ascii="Arial" w:eastAsia="Arial" w:hAnsi="Arial" w:cs="Arial"/>
                <w:sz w:val="20"/>
                <w:szCs w:val="19"/>
                <w:lang w:bidi="en-US"/>
              </w:rPr>
              <w:t xml:space="preserve"> to </w:t>
            </w:r>
            <w:r w:rsidRPr="007270C3">
              <w:rPr>
                <w:rFonts w:ascii="Arial" w:eastAsia="Arial" w:hAnsi="Arial" w:cs="Arial"/>
                <w:b/>
                <w:sz w:val="20"/>
                <w:szCs w:val="19"/>
                <w:lang w:bidi="en-US"/>
              </w:rPr>
              <w:t xml:space="preserve">5,991 </w:t>
            </w:r>
            <w:r w:rsidRPr="007270C3">
              <w:rPr>
                <w:rFonts w:ascii="Arial" w:eastAsia="Arial" w:hAnsi="Arial" w:cs="Arial"/>
                <w:sz w:val="20"/>
                <w:szCs w:val="19"/>
                <w:lang w:bidi="en-US"/>
              </w:rPr>
              <w:t>beneficiaries.</w:t>
            </w:r>
          </w:p>
          <w:p w14:paraId="3FAF62C8" w14:textId="1011E014" w:rsidR="006011EE" w:rsidRPr="007270C3"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ensures provision of augmentation support to LGUs, stakeholders </w:t>
            </w:r>
            <w:r w:rsidRPr="007270C3">
              <w:rPr>
                <w:rFonts w:ascii="Arial" w:eastAsia="Arial" w:hAnsi="Arial" w:cs="Arial"/>
                <w:sz w:val="20"/>
                <w:szCs w:val="19"/>
                <w:lang w:bidi="en-US"/>
              </w:rPr>
              <w:lastRenderedPageBreak/>
              <w:t>and partners.</w:t>
            </w:r>
          </w:p>
          <w:p w14:paraId="18CE0E53" w14:textId="77777777" w:rsidR="00FB0284" w:rsidRPr="007270C3"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270C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p w14:paraId="250C0F02" w14:textId="5271A743" w:rsidR="00261DE4" w:rsidRPr="007270C3"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DSWD-FO II will be attending the 41</w:t>
            </w:r>
            <w:r w:rsidRPr="007270C3">
              <w:rPr>
                <w:rFonts w:ascii="Arial" w:eastAsia="Arial" w:hAnsi="Arial" w:cs="Arial"/>
                <w:sz w:val="20"/>
                <w:szCs w:val="19"/>
                <w:vertAlign w:val="superscript"/>
                <w:lang w:bidi="en-US"/>
              </w:rPr>
              <w:t>st</w:t>
            </w:r>
            <w:r w:rsidRPr="007270C3">
              <w:rPr>
                <w:rFonts w:ascii="Arial" w:eastAsia="Arial" w:hAnsi="Arial" w:cs="Arial"/>
                <w:sz w:val="20"/>
                <w:szCs w:val="19"/>
                <w:lang w:bidi="en-US"/>
              </w:rPr>
              <w:t xml:space="preserve"> Meeting with the Regional Directors on Social Amelioration Program (SAP) and </w:t>
            </w:r>
            <w:proofErr w:type="spellStart"/>
            <w:r w:rsidRPr="007270C3">
              <w:rPr>
                <w:rFonts w:ascii="Arial" w:eastAsia="Arial" w:hAnsi="Arial" w:cs="Arial"/>
                <w:sz w:val="20"/>
                <w:szCs w:val="19"/>
                <w:lang w:bidi="en-US"/>
              </w:rPr>
              <w:t>Bayanihan</w:t>
            </w:r>
            <w:proofErr w:type="spellEnd"/>
            <w:r w:rsidRPr="007270C3">
              <w:rPr>
                <w:rFonts w:ascii="Arial" w:eastAsia="Arial" w:hAnsi="Arial" w:cs="Arial"/>
                <w:sz w:val="20"/>
                <w:szCs w:val="19"/>
                <w:lang w:bidi="en-US"/>
              </w:rPr>
              <w:t>.</w:t>
            </w:r>
          </w:p>
          <w:p w14:paraId="758507C8" w14:textId="25CC2DF6" w:rsidR="008E35DA" w:rsidRPr="007270C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conducted payout to </w:t>
            </w:r>
            <w:r w:rsidRPr="007270C3">
              <w:rPr>
                <w:rFonts w:ascii="Arial" w:eastAsia="Arial" w:hAnsi="Arial" w:cs="Arial"/>
                <w:b/>
                <w:sz w:val="20"/>
                <w:szCs w:val="19"/>
                <w:lang w:bidi="en-US"/>
              </w:rPr>
              <w:t>19,554 beneficiaries</w:t>
            </w:r>
            <w:r w:rsidRPr="007270C3">
              <w:rPr>
                <w:rFonts w:ascii="Arial" w:eastAsia="Arial" w:hAnsi="Arial" w:cs="Arial"/>
                <w:sz w:val="20"/>
                <w:szCs w:val="19"/>
                <w:lang w:bidi="en-US"/>
              </w:rPr>
              <w:t xml:space="preserve"> of the </w:t>
            </w:r>
            <w:proofErr w:type="spellStart"/>
            <w:r w:rsidRPr="007270C3">
              <w:rPr>
                <w:rFonts w:ascii="Arial" w:eastAsia="Arial" w:hAnsi="Arial" w:cs="Arial"/>
                <w:sz w:val="20"/>
                <w:szCs w:val="19"/>
                <w:lang w:bidi="en-US"/>
              </w:rPr>
              <w:t>Bayanihan</w:t>
            </w:r>
            <w:proofErr w:type="spellEnd"/>
            <w:r w:rsidRPr="007270C3">
              <w:rPr>
                <w:rFonts w:ascii="Arial" w:eastAsia="Arial" w:hAnsi="Arial" w:cs="Arial"/>
                <w:sz w:val="20"/>
                <w:szCs w:val="19"/>
                <w:lang w:bidi="en-US"/>
              </w:rPr>
              <w:t xml:space="preserve"> 2 with a total amount of</w:t>
            </w:r>
            <w:r w:rsidRPr="007270C3">
              <w:t xml:space="preserve"> </w:t>
            </w:r>
            <w:r w:rsidRPr="007270C3">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w:t>
                  </w:r>
                  <w:proofErr w:type="spellStart"/>
                  <w:r w:rsidRPr="003922E3">
                    <w:rPr>
                      <w:rFonts w:ascii="Arial" w:eastAsia="Arial" w:hAnsi="Arial" w:cs="Arial"/>
                      <w:b/>
                      <w:sz w:val="16"/>
                      <w:szCs w:val="16"/>
                    </w:rPr>
                    <w:t>PhP</w:t>
                  </w:r>
                  <w:proofErr w:type="spellEnd"/>
                  <w:r w:rsidRPr="003922E3">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8 May</w:t>
                  </w:r>
                  <w:proofErr w:type="gramEnd"/>
                  <w:r w:rsidRPr="003922E3">
                    <w:rPr>
                      <w:rFonts w:ascii="Arial" w:eastAsia="Arial" w:hAnsi="Arial" w:cs="Arial"/>
                      <w:bCs/>
                      <w:sz w:val="16"/>
                      <w:szCs w:val="16"/>
                    </w:rPr>
                    <w:t xml:space="preserve">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0 September</w:t>
                  </w:r>
                  <w:proofErr w:type="gramEnd"/>
                  <w:r w:rsidRPr="003922E3">
                    <w:rPr>
                      <w:rFonts w:ascii="Arial" w:eastAsia="Arial" w:hAnsi="Arial" w:cs="Arial"/>
                      <w:bCs/>
                      <w:sz w:val="16"/>
                      <w:szCs w:val="16"/>
                    </w:rPr>
                    <w:t xml:space="preserve">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w:t>
                  </w:r>
                  <w:proofErr w:type="gramEnd"/>
                  <w:r w:rsidRPr="003922E3">
                    <w:rPr>
                      <w:rFonts w:ascii="Arial" w:eastAsia="Arial" w:hAnsi="Arial" w:cs="Arial"/>
                      <w:bCs/>
                      <w:sz w:val="16"/>
                      <w:szCs w:val="16"/>
                    </w:rPr>
                    <w:t xml:space="preserve">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w:t>
                  </w:r>
                  <w:proofErr w:type="gramEnd"/>
                  <w:r w:rsidRPr="003922E3">
                    <w:rPr>
                      <w:rFonts w:ascii="Arial" w:eastAsia="Arial" w:hAnsi="Arial" w:cs="Arial"/>
                      <w:bCs/>
                      <w:sz w:val="16"/>
                      <w:szCs w:val="16"/>
                    </w:rPr>
                    <w:t xml:space="preserve">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6 November</w:t>
                  </w:r>
                  <w:proofErr w:type="gramEnd"/>
                  <w:r w:rsidRPr="003922E3">
                    <w:rPr>
                      <w:rFonts w:ascii="Arial" w:eastAsia="Arial" w:hAnsi="Arial" w:cs="Arial"/>
                      <w:bCs/>
                      <w:sz w:val="16"/>
                      <w:szCs w:val="16"/>
                    </w:rPr>
                    <w:t xml:space="preserve">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w:t>
                  </w:r>
                  <w:proofErr w:type="gramEnd"/>
                  <w:r w:rsidRPr="003922E3">
                    <w:rPr>
                      <w:rFonts w:ascii="Arial" w:eastAsia="Arial" w:hAnsi="Arial" w:cs="Arial"/>
                      <w:bCs/>
                      <w:sz w:val="16"/>
                      <w:szCs w:val="16"/>
                    </w:rPr>
                    <w:t xml:space="preserve">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w:t>
                  </w:r>
                  <w:proofErr w:type="gramEnd"/>
                  <w:r w:rsidRPr="003922E3">
                    <w:rPr>
                      <w:rFonts w:ascii="Arial" w:eastAsia="Arial" w:hAnsi="Arial" w:cs="Arial"/>
                      <w:bCs/>
                      <w:sz w:val="16"/>
                      <w:szCs w:val="16"/>
                    </w:rPr>
                    <w:t xml:space="preserve">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9D0356D" w:rsidR="008E35DA" w:rsidRPr="00E11D19"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11D19">
              <w:rPr>
                <w:rFonts w:ascii="Arial" w:eastAsia="Arial" w:hAnsi="Arial" w:cs="Arial"/>
                <w:sz w:val="20"/>
                <w:szCs w:val="20"/>
              </w:rPr>
              <w:t>1</w:t>
            </w:r>
            <w:r w:rsidR="00050CD6" w:rsidRPr="00E11D19">
              <w:rPr>
                <w:rFonts w:ascii="Arial" w:eastAsia="Arial" w:hAnsi="Arial" w:cs="Arial"/>
                <w:sz w:val="20"/>
                <w:szCs w:val="20"/>
              </w:rPr>
              <w:t>7</w:t>
            </w:r>
            <w:r w:rsidR="001C5596" w:rsidRPr="00E11D19">
              <w:rPr>
                <w:rFonts w:ascii="Arial" w:eastAsia="Arial" w:hAnsi="Arial" w:cs="Arial"/>
                <w:sz w:val="20"/>
                <w:szCs w:val="20"/>
              </w:rPr>
              <w:t xml:space="preserve"> </w:t>
            </w:r>
            <w:r w:rsidR="00261DE4" w:rsidRPr="00E11D19">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E11D19" w:rsidRDefault="00B613CD" w:rsidP="00B613CD">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3C2A48A5" w:rsidR="00F717CB" w:rsidRPr="00E11D19" w:rsidRDefault="00B613CD"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 xml:space="preserve">Office through the DRMD attended the 31st Regional Inter-Agency Task Force on Emerging Infectious Diseases (IATF-EID) meeting through virtual teleconference. The meeting served as a venue to discuss the salient feature of </w:t>
            </w:r>
            <w:proofErr w:type="spellStart"/>
            <w:r w:rsidR="00050CD6" w:rsidRPr="00E11D19">
              <w:rPr>
                <w:rFonts w:ascii="Arial" w:eastAsia="Arial" w:hAnsi="Arial" w:cs="Arial"/>
                <w:sz w:val="20"/>
                <w:szCs w:val="20"/>
              </w:rPr>
              <w:t>Listo</w:t>
            </w:r>
            <w:proofErr w:type="spellEnd"/>
            <w:r w:rsidR="00050CD6" w:rsidRPr="00E11D19">
              <w:rPr>
                <w:rFonts w:ascii="Arial" w:eastAsia="Arial" w:hAnsi="Arial" w:cs="Arial"/>
                <w:sz w:val="20"/>
                <w:szCs w:val="20"/>
              </w:rPr>
              <w:t xml:space="preserve"> Manual for COVID-19 and the implementation of Safety Seal Certification Program</w:t>
            </w:r>
            <w:r w:rsidR="00F717CB" w:rsidRPr="00E11D19">
              <w:rPr>
                <w:rFonts w:ascii="Arial" w:eastAsia="Arial" w:hAnsi="Arial" w:cs="Arial"/>
                <w:sz w:val="20"/>
                <w:szCs w:val="20"/>
              </w:rPr>
              <w:t>.</w:t>
            </w:r>
          </w:p>
          <w:p w14:paraId="6288D8E3" w14:textId="18E85309" w:rsidR="00050CD6" w:rsidRPr="00E11D19" w:rsidRDefault="00B21454"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 xml:space="preserve">Regional Director Marcelo </w:t>
            </w:r>
            <w:proofErr w:type="spellStart"/>
            <w:r w:rsidR="00050CD6" w:rsidRPr="00E11D19">
              <w:rPr>
                <w:rFonts w:ascii="Arial" w:eastAsia="Arial" w:hAnsi="Arial" w:cs="Arial"/>
                <w:sz w:val="20"/>
                <w:szCs w:val="20"/>
              </w:rPr>
              <w:t>Nicomedes</w:t>
            </w:r>
            <w:proofErr w:type="spellEnd"/>
            <w:r w:rsidR="00050CD6" w:rsidRPr="00E11D19">
              <w:rPr>
                <w:rFonts w:ascii="Arial" w:eastAsia="Arial" w:hAnsi="Arial" w:cs="Arial"/>
                <w:sz w:val="20"/>
                <w:szCs w:val="20"/>
              </w:rPr>
              <w:t xml:space="preserve"> J. Castillo</w:t>
            </w:r>
            <w:r w:rsidR="00F717CB" w:rsidRPr="00E11D19">
              <w:rPr>
                <w:rFonts w:ascii="Arial" w:eastAsia="Arial" w:hAnsi="Arial" w:cs="Arial"/>
                <w:sz w:val="20"/>
                <w:szCs w:val="20"/>
              </w:rPr>
              <w:t xml:space="preserve"> </w:t>
            </w:r>
            <w:r w:rsidR="00050CD6" w:rsidRPr="00E11D19">
              <w:rPr>
                <w:rFonts w:ascii="Arial" w:eastAsia="Arial" w:hAnsi="Arial" w:cs="Arial"/>
                <w:sz w:val="20"/>
                <w:szCs w:val="20"/>
              </w:rPr>
              <w:t xml:space="preserve">paid a courtesy visit to </w:t>
            </w:r>
            <w:proofErr w:type="spellStart"/>
            <w:r w:rsidR="00050CD6" w:rsidRPr="00E11D19">
              <w:rPr>
                <w:rFonts w:ascii="Arial" w:eastAsia="Arial" w:hAnsi="Arial" w:cs="Arial"/>
                <w:sz w:val="20"/>
                <w:szCs w:val="20"/>
              </w:rPr>
              <w:t>MGen</w:t>
            </w:r>
            <w:proofErr w:type="spellEnd"/>
            <w:r w:rsidR="00050CD6" w:rsidRPr="00E11D19">
              <w:rPr>
                <w:rFonts w:ascii="Arial" w:eastAsia="Arial" w:hAnsi="Arial" w:cs="Arial"/>
                <w:sz w:val="20"/>
                <w:szCs w:val="20"/>
              </w:rPr>
              <w:t xml:space="preserve"> Bartolome V. </w:t>
            </w:r>
            <w:proofErr w:type="spellStart"/>
            <w:r w:rsidR="00050CD6" w:rsidRPr="00E11D19">
              <w:rPr>
                <w:rFonts w:ascii="Arial" w:eastAsia="Arial" w:hAnsi="Arial" w:cs="Arial"/>
                <w:sz w:val="20"/>
                <w:szCs w:val="20"/>
              </w:rPr>
              <w:t>Bacarro</w:t>
            </w:r>
            <w:proofErr w:type="spellEnd"/>
            <w:r w:rsidR="00050CD6" w:rsidRPr="00E11D19">
              <w:rPr>
                <w:rFonts w:ascii="Arial" w:eastAsia="Arial" w:hAnsi="Arial" w:cs="Arial"/>
                <w:sz w:val="20"/>
                <w:szCs w:val="20"/>
              </w:rPr>
              <w:t xml:space="preserve">, Commander, 2nd Infantry Division, Philippine Army. </w:t>
            </w:r>
            <w:proofErr w:type="spellStart"/>
            <w:r w:rsidR="00050CD6" w:rsidRPr="00E11D19">
              <w:rPr>
                <w:rFonts w:ascii="Arial" w:eastAsia="Arial" w:hAnsi="Arial" w:cs="Arial"/>
                <w:sz w:val="20"/>
                <w:szCs w:val="20"/>
              </w:rPr>
              <w:t>MGen</w:t>
            </w:r>
            <w:proofErr w:type="spellEnd"/>
            <w:r w:rsidR="00050CD6" w:rsidRPr="00E11D19">
              <w:rPr>
                <w:rFonts w:ascii="Arial" w:eastAsia="Arial" w:hAnsi="Arial" w:cs="Arial"/>
                <w:sz w:val="20"/>
                <w:szCs w:val="20"/>
              </w:rPr>
              <w:t xml:space="preserve">. </w:t>
            </w:r>
            <w:proofErr w:type="spellStart"/>
            <w:r w:rsidR="00050CD6" w:rsidRPr="00E11D19">
              <w:rPr>
                <w:rFonts w:ascii="Arial" w:eastAsia="Arial" w:hAnsi="Arial" w:cs="Arial"/>
                <w:sz w:val="20"/>
                <w:szCs w:val="20"/>
              </w:rPr>
              <w:t>Bacarro</w:t>
            </w:r>
            <w:proofErr w:type="spellEnd"/>
            <w:r w:rsidR="00050CD6" w:rsidRPr="00E11D19">
              <w:rPr>
                <w:rFonts w:ascii="Arial" w:eastAsia="Arial" w:hAnsi="Arial" w:cs="Arial"/>
                <w:sz w:val="20"/>
                <w:szCs w:val="20"/>
              </w:rPr>
              <w:t xml:space="preserve"> welcomed the visit and shared his appreciation on the reinvigorated relations between the AFP and DSWD. Both reviewed the overall status of relations between the two agencies and agreed to work together to further boost ties and cooperation in the areas of security, and humanitarian response operations for COVID-19 and other disaster events that may occur in the region.</w:t>
            </w:r>
          </w:p>
          <w:p w14:paraId="23C63CBD" w14:textId="19732422"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DRMD tracked and monitored the delivery of 9,700 Family Food Packs (FFPs) from the National Resources and Logistics Management Bureau (NRLMB) to the municipalities of </w:t>
            </w:r>
            <w:proofErr w:type="spellStart"/>
            <w:r w:rsidRPr="00E11D19">
              <w:rPr>
                <w:rFonts w:ascii="Arial" w:eastAsia="Arial" w:hAnsi="Arial" w:cs="Arial"/>
                <w:sz w:val="20"/>
                <w:szCs w:val="20"/>
              </w:rPr>
              <w:t>Alaminos</w:t>
            </w:r>
            <w:proofErr w:type="spellEnd"/>
            <w:r w:rsidRPr="00E11D19">
              <w:rPr>
                <w:rFonts w:ascii="Arial" w:eastAsia="Arial" w:hAnsi="Arial" w:cs="Arial"/>
                <w:sz w:val="20"/>
                <w:szCs w:val="20"/>
              </w:rPr>
              <w:t xml:space="preserve">, </w:t>
            </w:r>
            <w:proofErr w:type="spellStart"/>
            <w:proofErr w:type="gramStart"/>
            <w:r w:rsidRPr="00E11D19">
              <w:rPr>
                <w:rFonts w:ascii="Arial" w:eastAsia="Arial" w:hAnsi="Arial" w:cs="Arial"/>
                <w:sz w:val="20"/>
                <w:szCs w:val="20"/>
              </w:rPr>
              <w:t>Cavinti,Famy</w:t>
            </w:r>
            <w:proofErr w:type="spellEnd"/>
            <w:proofErr w:type="gramEnd"/>
            <w:r w:rsidRPr="00E11D19">
              <w:rPr>
                <w:rFonts w:ascii="Arial" w:eastAsia="Arial" w:hAnsi="Arial" w:cs="Arial"/>
                <w:sz w:val="20"/>
                <w:szCs w:val="20"/>
              </w:rPr>
              <w:t xml:space="preserve">, Kalayaan, </w:t>
            </w:r>
            <w:proofErr w:type="spellStart"/>
            <w:r w:rsidRPr="00E11D19">
              <w:rPr>
                <w:rFonts w:ascii="Arial" w:eastAsia="Arial" w:hAnsi="Arial" w:cs="Arial"/>
                <w:sz w:val="20"/>
                <w:szCs w:val="20"/>
              </w:rPr>
              <w:t>Liliw</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Luisiana</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Lumban</w:t>
            </w:r>
            <w:proofErr w:type="spellEnd"/>
            <w:r w:rsidRPr="00E11D19">
              <w:rPr>
                <w:rFonts w:ascii="Arial" w:eastAsia="Arial" w:hAnsi="Arial" w:cs="Arial"/>
                <w:sz w:val="20"/>
                <w:szCs w:val="20"/>
              </w:rPr>
              <w:t xml:space="preserve">, Magdalena, </w:t>
            </w:r>
            <w:proofErr w:type="spellStart"/>
            <w:r w:rsidRPr="00E11D19">
              <w:rPr>
                <w:rFonts w:ascii="Arial" w:eastAsia="Arial" w:hAnsi="Arial" w:cs="Arial"/>
                <w:sz w:val="20"/>
                <w:szCs w:val="20"/>
              </w:rPr>
              <w:t>Majayjay</w:t>
            </w:r>
            <w:proofErr w:type="spellEnd"/>
            <w:r w:rsidRPr="00E11D19">
              <w:rPr>
                <w:rFonts w:ascii="Arial" w:eastAsia="Arial" w:hAnsi="Arial" w:cs="Arial"/>
                <w:sz w:val="20"/>
                <w:szCs w:val="20"/>
              </w:rPr>
              <w:t xml:space="preserve">, Nagcarlan, </w:t>
            </w:r>
            <w:proofErr w:type="spellStart"/>
            <w:r w:rsidRPr="00E11D19">
              <w:rPr>
                <w:rFonts w:ascii="Arial" w:eastAsia="Arial" w:hAnsi="Arial" w:cs="Arial"/>
                <w:sz w:val="20"/>
                <w:szCs w:val="20"/>
              </w:rPr>
              <w:t>Pakil</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Pangil</w:t>
            </w:r>
            <w:proofErr w:type="spellEnd"/>
            <w:r w:rsidRPr="00E11D19">
              <w:rPr>
                <w:rFonts w:ascii="Arial" w:eastAsia="Arial" w:hAnsi="Arial" w:cs="Arial"/>
                <w:sz w:val="20"/>
                <w:szCs w:val="20"/>
              </w:rPr>
              <w:t xml:space="preserve"> </w:t>
            </w:r>
            <w:r w:rsidRPr="00E11D19">
              <w:rPr>
                <w:rFonts w:ascii="Arial" w:eastAsia="Arial" w:hAnsi="Arial" w:cs="Arial"/>
                <w:sz w:val="20"/>
                <w:szCs w:val="20"/>
              </w:rPr>
              <w:lastRenderedPageBreak/>
              <w:t>and Rizal all in the Province of Laguna.</w:t>
            </w:r>
          </w:p>
          <w:p w14:paraId="713DF3D2" w14:textId="1AA0FA00"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Regional Director Marcelo </w:t>
            </w:r>
            <w:proofErr w:type="spellStart"/>
            <w:r w:rsidRPr="00E11D19">
              <w:rPr>
                <w:rFonts w:ascii="Arial" w:eastAsia="Arial" w:hAnsi="Arial" w:cs="Arial"/>
                <w:sz w:val="20"/>
                <w:szCs w:val="20"/>
              </w:rPr>
              <w:t>Nicomedes</w:t>
            </w:r>
            <w:proofErr w:type="spellEnd"/>
            <w:r w:rsidRPr="00E11D19">
              <w:rPr>
                <w:rFonts w:ascii="Arial" w:eastAsia="Arial" w:hAnsi="Arial" w:cs="Arial"/>
                <w:sz w:val="20"/>
                <w:szCs w:val="20"/>
              </w:rPr>
              <w:t xml:space="preserve"> J. Castillo</w:t>
            </w:r>
            <w:r w:rsidRPr="00E11D19">
              <w:rPr>
                <w:rFonts w:ascii="Arial" w:eastAsia="Arial" w:hAnsi="Arial" w:cs="Arial"/>
                <w:b/>
                <w:bCs/>
                <w:sz w:val="20"/>
                <w:szCs w:val="20"/>
              </w:rPr>
              <w:t xml:space="preserve"> </w:t>
            </w:r>
            <w:r w:rsidRPr="00E11D19">
              <w:rPr>
                <w:rFonts w:ascii="Arial" w:eastAsia="Arial" w:hAnsi="Arial" w:cs="Arial"/>
                <w:sz w:val="20"/>
                <w:szCs w:val="20"/>
              </w:rPr>
              <w:t>together with the DRMD facilitated the distribution of 500 FFPs in Cardona, Rizal. The recipient-families are directly affected by the stricter community quarantine being implemented to contain the spread of the 2019 coronavirus disease (COVID-19).</w:t>
            </w:r>
          </w:p>
          <w:p w14:paraId="2CA39EE1" w14:textId="63F8A35F"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ttended the meeting with Department of Science and Technology - Industrial Technology Development Institute (DOST-ITDI) through virtual teleconference. DOST-ITDI presented the development of three (3) new Ready to Eat (RTE) relief foods that will address the nutritional needs of children and elderly.</w:t>
            </w:r>
          </w:p>
          <w:p w14:paraId="54A06CBF" w14:textId="1564FD87"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nd Human Resource Management and Development Division (HRMDD) attended the training on Contingency Planning and Formulation through virtual teleconference. The training was organized and facilitated by the Office of Civil Defense (OCD) IV-A</w:t>
            </w:r>
          </w:p>
          <w:p w14:paraId="3A66ABC9" w14:textId="77777777" w:rsidR="00F717CB" w:rsidRPr="00E11D19" w:rsidRDefault="00F717CB" w:rsidP="00F717CB">
            <w:pPr>
              <w:pStyle w:val="ListParagraph"/>
              <w:ind w:left="360"/>
              <w:jc w:val="both"/>
              <w:rPr>
                <w:rFonts w:ascii="Arial" w:eastAsia="Arial" w:hAnsi="Arial" w:cs="Arial"/>
                <w:sz w:val="20"/>
                <w:szCs w:val="20"/>
              </w:rPr>
            </w:pPr>
          </w:p>
          <w:p w14:paraId="24162B0D" w14:textId="77777777"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Crisis Intervention Section has provided a total amount of grants worth </w:t>
            </w:r>
            <w:r w:rsidRPr="00E11D19">
              <w:rPr>
                <w:rFonts w:ascii="Arial" w:eastAsia="Arial" w:hAnsi="Arial" w:cs="Arial"/>
                <w:b/>
                <w:bCs/>
                <w:sz w:val="20"/>
                <w:szCs w:val="20"/>
              </w:rPr>
              <w:t>₱217,679,878.58</w:t>
            </w:r>
            <w:r w:rsidRPr="00E11D19">
              <w:rPr>
                <w:rFonts w:ascii="Arial" w:eastAsia="Arial" w:hAnsi="Arial" w:cs="Arial"/>
                <w:sz w:val="20"/>
                <w:szCs w:val="20"/>
              </w:rPr>
              <w:t xml:space="preserve"> to </w:t>
            </w:r>
            <w:r w:rsidRPr="00E11D19">
              <w:rPr>
                <w:rFonts w:ascii="Arial" w:eastAsia="Arial" w:hAnsi="Arial" w:cs="Arial"/>
                <w:b/>
                <w:bCs/>
                <w:sz w:val="20"/>
                <w:szCs w:val="20"/>
              </w:rPr>
              <w:t xml:space="preserve">80,200 clients </w:t>
            </w:r>
            <w:r w:rsidRPr="00E11D19">
              <w:rPr>
                <w:rFonts w:ascii="Arial" w:eastAsia="Arial" w:hAnsi="Arial" w:cs="Arial"/>
                <w:bCs/>
                <w:sz w:val="20"/>
                <w:szCs w:val="20"/>
              </w:rPr>
              <w:t>as of 08 January 2021.</w:t>
            </w:r>
          </w:p>
          <w:p w14:paraId="7C80ED42" w14:textId="6817112F" w:rsidR="00B45057"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Sustainable Livelihood Program (SLP) has provided </w:t>
            </w:r>
            <w:r w:rsidRPr="00E11D19">
              <w:rPr>
                <w:rFonts w:ascii="Arial" w:eastAsia="Arial" w:hAnsi="Arial" w:cs="Arial"/>
                <w:b/>
                <w:bCs/>
                <w:sz w:val="20"/>
                <w:szCs w:val="20"/>
              </w:rPr>
              <w:t>₱23,869,000.00</w:t>
            </w:r>
            <w:r w:rsidRPr="00E11D19">
              <w:rPr>
                <w:rFonts w:ascii="Arial" w:eastAsia="Arial" w:hAnsi="Arial" w:cs="Arial"/>
                <w:sz w:val="20"/>
                <w:szCs w:val="20"/>
              </w:rPr>
              <w:t xml:space="preserve"> to </w:t>
            </w:r>
            <w:r w:rsidRPr="00E11D19">
              <w:rPr>
                <w:rFonts w:ascii="Arial" w:eastAsia="Arial" w:hAnsi="Arial" w:cs="Arial"/>
                <w:b/>
                <w:bCs/>
                <w:sz w:val="20"/>
                <w:szCs w:val="20"/>
              </w:rPr>
              <w:t>1,538 beneficiaries</w:t>
            </w:r>
            <w:r w:rsidRPr="00E11D1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11D1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11D19" w:rsidRDefault="008E35DA" w:rsidP="008266BC">
            <w:pPr>
              <w:spacing w:after="0" w:line="240" w:lineRule="auto"/>
              <w:ind w:right="57"/>
              <w:contextualSpacing/>
              <w:jc w:val="both"/>
              <w:rPr>
                <w:rFonts w:ascii="Arial" w:eastAsia="Arial" w:hAnsi="Arial" w:cs="Arial"/>
                <w:b/>
                <w:sz w:val="20"/>
                <w:szCs w:val="20"/>
              </w:rPr>
            </w:pPr>
            <w:r w:rsidRPr="00E11D19">
              <w:rPr>
                <w:rFonts w:ascii="Arial" w:eastAsia="Arial" w:hAnsi="Arial" w:cs="Arial"/>
                <w:b/>
                <w:sz w:val="20"/>
                <w:szCs w:val="20"/>
              </w:rPr>
              <w:t>Social Amelioration Program (SAP)</w:t>
            </w:r>
          </w:p>
          <w:p w14:paraId="165D3C63" w14:textId="77777777" w:rsidR="00C25871"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For the SAP – ESP </w:t>
            </w:r>
            <w:proofErr w:type="spellStart"/>
            <w:r w:rsidRPr="00E11D19">
              <w:rPr>
                <w:rFonts w:ascii="Arial" w:eastAsia="Arial" w:hAnsi="Arial" w:cs="Arial"/>
                <w:sz w:val="20"/>
                <w:szCs w:val="20"/>
              </w:rPr>
              <w:t>Bayanihan</w:t>
            </w:r>
            <w:proofErr w:type="spellEnd"/>
            <w:r w:rsidRPr="00E11D19">
              <w:rPr>
                <w:rFonts w:ascii="Arial" w:eastAsia="Arial" w:hAnsi="Arial" w:cs="Arial"/>
                <w:sz w:val="20"/>
                <w:szCs w:val="20"/>
              </w:rPr>
              <w:t xml:space="preserve"> 2 implementation, DSWD-FO CALABARZON provided assistance amounting to ₱</w:t>
            </w:r>
            <w:r w:rsidR="00F33956" w:rsidRPr="00E11D19">
              <w:rPr>
                <w:rFonts w:ascii="Arial" w:eastAsia="Arial" w:hAnsi="Arial" w:cs="Arial"/>
                <w:sz w:val="20"/>
                <w:szCs w:val="20"/>
              </w:rPr>
              <w:t xml:space="preserve">11,202,250.00 </w:t>
            </w:r>
            <w:r w:rsidRPr="00E11D19">
              <w:rPr>
                <w:rFonts w:ascii="Arial" w:eastAsia="Arial" w:hAnsi="Arial" w:cs="Arial"/>
                <w:sz w:val="20"/>
                <w:szCs w:val="20"/>
              </w:rPr>
              <w:t>for beneficiaries under granular lockdown, while it has disbursed ₱</w:t>
            </w:r>
            <w:r w:rsidR="00CA7A09" w:rsidRPr="00E11D19">
              <w:rPr>
                <w:rFonts w:ascii="Arial" w:eastAsia="Arial" w:hAnsi="Arial" w:cs="Arial"/>
                <w:sz w:val="20"/>
                <w:szCs w:val="20"/>
              </w:rPr>
              <w:t xml:space="preserve">866,807,500.00 </w:t>
            </w:r>
            <w:r w:rsidRPr="00E11D19">
              <w:rPr>
                <w:rFonts w:ascii="Arial" w:eastAsia="Arial" w:hAnsi="Arial" w:cs="Arial"/>
                <w:sz w:val="20"/>
                <w:szCs w:val="20"/>
              </w:rPr>
              <w:t>for additional families</w:t>
            </w:r>
            <w:r w:rsidR="00026769" w:rsidRPr="00E11D19">
              <w:rPr>
                <w:rFonts w:ascii="Arial" w:eastAsia="Arial" w:hAnsi="Arial" w:cs="Arial"/>
                <w:sz w:val="20"/>
                <w:szCs w:val="20"/>
              </w:rPr>
              <w:t>.</w:t>
            </w:r>
          </w:p>
          <w:p w14:paraId="40489568" w14:textId="6E4CE0E9"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542F961" w:rsidR="008E35DA" w:rsidRPr="00221F04" w:rsidRDefault="00CB3030"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0</w:t>
            </w:r>
            <w:r w:rsidR="000810DA">
              <w:rPr>
                <w:rFonts w:ascii="Arial" w:eastAsia="Arial" w:hAnsi="Arial" w:cs="Arial"/>
                <w:sz w:val="20"/>
                <w:szCs w:val="20"/>
              </w:rPr>
              <w:t xml:space="preserve">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lastRenderedPageBreak/>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proofErr w:type="spellStart"/>
            <w:r w:rsidR="00DE4DD4" w:rsidRPr="003922E3">
              <w:rPr>
                <w:rFonts w:ascii="Arial" w:eastAsia="Times New Roman" w:hAnsi="Arial" w:cs="Arial"/>
                <w:sz w:val="20"/>
                <w:szCs w:val="20"/>
              </w:rPr>
              <w:t>released</w:t>
            </w:r>
            <w:proofErr w:type="spellEnd"/>
            <w:r w:rsidR="00DE4DD4" w:rsidRPr="003922E3">
              <w:rPr>
                <w:rFonts w:ascii="Arial" w:eastAsia="Times New Roman" w:hAnsi="Arial" w:cs="Arial"/>
                <w:sz w:val="20"/>
                <w:szCs w:val="20"/>
              </w:rPr>
              <w:t xml:space="preserve"> 300 FFPs to </w:t>
            </w:r>
            <w:proofErr w:type="spellStart"/>
            <w:r w:rsidR="00DE4DD4" w:rsidRPr="003922E3">
              <w:rPr>
                <w:rFonts w:ascii="Arial" w:eastAsia="Times New Roman" w:hAnsi="Arial" w:cs="Arial"/>
                <w:sz w:val="20"/>
                <w:szCs w:val="20"/>
              </w:rPr>
              <w:t>Roxas</w:t>
            </w:r>
            <w:proofErr w:type="spellEnd"/>
            <w:r w:rsidR="00DE4DD4" w:rsidRPr="003922E3">
              <w:rPr>
                <w:rFonts w:ascii="Arial" w:eastAsia="Times New Roman" w:hAnsi="Arial" w:cs="Arial"/>
                <w:sz w:val="20"/>
                <w:szCs w:val="20"/>
              </w:rPr>
              <w:t xml:space="preserve"> City, </w:t>
            </w:r>
            <w:proofErr w:type="spellStart"/>
            <w:r w:rsidR="00DE4DD4" w:rsidRPr="003922E3">
              <w:rPr>
                <w:rFonts w:ascii="Arial" w:eastAsia="Times New Roman" w:hAnsi="Arial" w:cs="Arial"/>
                <w:sz w:val="20"/>
                <w:szCs w:val="20"/>
              </w:rPr>
              <w:t>Capiz</w:t>
            </w:r>
            <w:proofErr w:type="spellEnd"/>
            <w:r w:rsidR="00DE4DD4" w:rsidRPr="003922E3">
              <w:rPr>
                <w:rFonts w:ascii="Arial" w:eastAsia="Times New Roman" w:hAnsi="Arial" w:cs="Arial"/>
                <w:sz w:val="20"/>
                <w:szCs w:val="20"/>
              </w:rPr>
              <w:t xml:space="preserve">; and 20 FFPs to </w:t>
            </w:r>
            <w:proofErr w:type="spellStart"/>
            <w:r w:rsidR="00DE4DD4" w:rsidRPr="003922E3">
              <w:rPr>
                <w:rFonts w:ascii="Arial" w:eastAsia="Times New Roman" w:hAnsi="Arial" w:cs="Arial"/>
                <w:sz w:val="20"/>
                <w:szCs w:val="20"/>
              </w:rPr>
              <w:t>Miag-ao</w:t>
            </w:r>
            <w:proofErr w:type="spellEnd"/>
            <w:r w:rsidR="00DE4DD4" w:rsidRPr="003922E3">
              <w:rPr>
                <w:rFonts w:ascii="Arial" w:eastAsia="Times New Roman" w:hAnsi="Arial" w:cs="Arial"/>
                <w:sz w:val="20"/>
                <w:szCs w:val="20"/>
              </w:rPr>
              <w:t xml:space="preserve">, Iloilo, intended for COVID19 </w:t>
            </w:r>
            <w:proofErr w:type="spellStart"/>
            <w:r w:rsidR="00DE4DD4" w:rsidRPr="003922E3">
              <w:rPr>
                <w:rFonts w:ascii="Arial" w:eastAsia="Times New Roman" w:hAnsi="Arial" w:cs="Arial"/>
                <w:sz w:val="20"/>
                <w:szCs w:val="20"/>
              </w:rPr>
              <w:t>afffected</w:t>
            </w:r>
            <w:proofErr w:type="spellEnd"/>
            <w:r w:rsidR="00DE4DD4" w:rsidRPr="003922E3">
              <w:rPr>
                <w:rFonts w:ascii="Arial" w:eastAsia="Times New Roman" w:hAnsi="Arial" w:cs="Arial"/>
                <w:sz w:val="20"/>
                <w:szCs w:val="20"/>
              </w:rPr>
              <w:t xml:space="preserve">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lastRenderedPageBreak/>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4CB4B45" w:rsidR="00D578EA" w:rsidRPr="00ED4638" w:rsidRDefault="00802F2F"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0</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provided 5,000 FFPs amounting to ₱2,805,000.00 to Region XII, 3,000 FFPs amounting to ₱2,035,718.08 to </w:t>
            </w:r>
            <w:proofErr w:type="spellStart"/>
            <w:r w:rsidRPr="00E227F7">
              <w:rPr>
                <w:rFonts w:ascii="Arial" w:eastAsia="Arial" w:hAnsi="Arial" w:cs="Arial"/>
                <w:sz w:val="20"/>
                <w:szCs w:val="19"/>
              </w:rPr>
              <w:t>Caraga</w:t>
            </w:r>
            <w:proofErr w:type="spellEnd"/>
            <w:r w:rsidRPr="00E227F7">
              <w:rPr>
                <w:rFonts w:ascii="Arial" w:eastAsia="Arial" w:hAnsi="Arial" w:cs="Arial"/>
                <w:sz w:val="20"/>
                <w:szCs w:val="19"/>
              </w:rPr>
              <w:t xml:space="preserve">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w:t>
            </w:r>
            <w:proofErr w:type="spellStart"/>
            <w:r w:rsidRPr="00E227F7">
              <w:rPr>
                <w:rFonts w:ascii="Arial" w:eastAsia="Arial" w:hAnsi="Arial" w:cs="Arial"/>
                <w:sz w:val="20"/>
                <w:szCs w:val="19"/>
              </w:rPr>
              <w:t>Bayanihan</w:t>
            </w:r>
            <w:proofErr w:type="spellEnd"/>
            <w:r w:rsidRPr="00E227F7">
              <w:rPr>
                <w:rFonts w:ascii="Arial" w:eastAsia="Arial" w:hAnsi="Arial" w:cs="Arial"/>
                <w:sz w:val="20"/>
                <w:szCs w:val="19"/>
              </w:rPr>
              <w:t xml:space="preserve">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released 568 family food packs to the LGU of </w:t>
            </w:r>
            <w:proofErr w:type="spellStart"/>
            <w:r w:rsidRPr="003905F0">
              <w:rPr>
                <w:rFonts w:ascii="Arial" w:eastAsia="Arial" w:hAnsi="Arial" w:cs="Arial"/>
                <w:sz w:val="20"/>
                <w:szCs w:val="19"/>
              </w:rPr>
              <w:t>Tupi</w:t>
            </w:r>
            <w:proofErr w:type="spellEnd"/>
            <w:r w:rsidRPr="003905F0">
              <w:rPr>
                <w:rFonts w:ascii="Arial" w:eastAsia="Arial" w:hAnsi="Arial" w:cs="Arial"/>
                <w:sz w:val="20"/>
                <w:szCs w:val="19"/>
              </w:rPr>
              <w:t>.</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6A3F702D" w14:textId="6EF15702" w:rsidR="00541433" w:rsidRPr="007270C3" w:rsidRDefault="00092D81" w:rsidP="00BE395B">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922E3">
        <w:rPr>
          <w:rFonts w:ascii="Arial" w:eastAsia="Arial" w:hAnsi="Arial" w:cs="Arial"/>
          <w:b/>
          <w:sz w:val="24"/>
          <w:szCs w:val="24"/>
        </w:rPr>
        <w:tab/>
      </w:r>
    </w:p>
    <w:p w14:paraId="5ABB3BDD" w14:textId="77777777" w:rsidR="00035DE2" w:rsidRDefault="0054143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3922E3">
        <w:rPr>
          <w:rFonts w:ascii="Arial" w:eastAsia="Arial" w:hAnsi="Arial" w:cs="Arial"/>
          <w:b/>
          <w:sz w:val="24"/>
          <w:szCs w:val="24"/>
        </w:rPr>
        <w:tab/>
      </w:r>
      <w:r w:rsidR="001C4512">
        <w:rPr>
          <w:rFonts w:ascii="Arial" w:eastAsia="Arial" w:hAnsi="Arial" w:cs="Arial"/>
          <w:b/>
          <w:sz w:val="24"/>
          <w:szCs w:val="24"/>
        </w:rPr>
        <w:tab/>
      </w:r>
    </w:p>
    <w:p w14:paraId="2ABB5719" w14:textId="77777777" w:rsidR="002F5484" w:rsidRDefault="00035DE2"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9CC3285" w14:textId="374C3653" w:rsidR="00BE395B" w:rsidRPr="00BE395B" w:rsidRDefault="002F5484"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MARIEL B. FERRARIZ</w:t>
      </w:r>
      <w:r w:rsidR="00BE395B">
        <w:rPr>
          <w:rFonts w:ascii="Arial" w:eastAsia="Arial" w:hAnsi="Arial" w:cs="Arial"/>
          <w:b/>
          <w:sz w:val="24"/>
          <w:szCs w:val="24"/>
        </w:rPr>
        <w:tab/>
      </w:r>
    </w:p>
    <w:p w14:paraId="1E00B6C2" w14:textId="274F9F02"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2048DD77"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BE395B">
        <w:rPr>
          <w:rFonts w:ascii="Arial" w:eastAsia="Arial" w:hAnsi="Arial" w:cs="Arial"/>
          <w:b/>
          <w:sz w:val="24"/>
          <w:szCs w:val="24"/>
        </w:rPr>
        <w:tab/>
      </w:r>
    </w:p>
    <w:p w14:paraId="5B849EBA" w14:textId="760B4691" w:rsidR="00DD71B1" w:rsidRDefault="00BE395B" w:rsidP="00B90009">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9F3132" w14:textId="5B2F2334" w:rsidR="003E22C1" w:rsidRDefault="003E22C1" w:rsidP="00B90009">
      <w:pPr>
        <w:widowControl/>
        <w:spacing w:after="0" w:line="240" w:lineRule="auto"/>
        <w:contextualSpacing/>
        <w:rPr>
          <w:rFonts w:ascii="Arial" w:eastAsia="Arial" w:hAnsi="Arial" w:cs="Arial"/>
          <w:sz w:val="24"/>
          <w:szCs w:val="24"/>
        </w:rPr>
      </w:pPr>
    </w:p>
    <w:p w14:paraId="3A666C24" w14:textId="064F6A49" w:rsidR="003E22C1" w:rsidRDefault="003E22C1" w:rsidP="00B90009">
      <w:pPr>
        <w:widowControl/>
        <w:spacing w:after="0" w:line="240" w:lineRule="auto"/>
        <w:contextualSpacing/>
        <w:rPr>
          <w:rFonts w:ascii="Arial" w:eastAsia="Arial" w:hAnsi="Arial" w:cs="Arial"/>
          <w:sz w:val="24"/>
          <w:szCs w:val="24"/>
        </w:rPr>
      </w:pPr>
    </w:p>
    <w:p w14:paraId="2FAD37C1" w14:textId="2340BAA9" w:rsidR="003E22C1" w:rsidRDefault="003E22C1" w:rsidP="00B90009">
      <w:pPr>
        <w:widowControl/>
        <w:spacing w:after="0" w:line="240" w:lineRule="auto"/>
        <w:contextualSpacing/>
        <w:rPr>
          <w:rFonts w:ascii="Arial" w:eastAsia="Arial" w:hAnsi="Arial" w:cs="Arial"/>
          <w:sz w:val="24"/>
          <w:szCs w:val="24"/>
        </w:rPr>
      </w:pPr>
    </w:p>
    <w:p w14:paraId="0545AD2E" w14:textId="5D1171A3" w:rsidR="003E22C1" w:rsidRDefault="003E22C1" w:rsidP="00B90009">
      <w:pPr>
        <w:widowControl/>
        <w:spacing w:after="0" w:line="240" w:lineRule="auto"/>
        <w:contextualSpacing/>
        <w:rPr>
          <w:rFonts w:ascii="Arial" w:eastAsia="Arial" w:hAnsi="Arial" w:cs="Arial"/>
          <w:sz w:val="24"/>
          <w:szCs w:val="24"/>
        </w:rPr>
      </w:pPr>
    </w:p>
    <w:p w14:paraId="01414F56" w14:textId="418D56E8" w:rsidR="003E22C1" w:rsidRDefault="003E22C1" w:rsidP="00B90009">
      <w:pPr>
        <w:widowControl/>
        <w:spacing w:after="0" w:line="240" w:lineRule="auto"/>
        <w:contextualSpacing/>
        <w:rPr>
          <w:rFonts w:ascii="Arial" w:eastAsia="Arial" w:hAnsi="Arial" w:cs="Arial"/>
          <w:sz w:val="24"/>
          <w:szCs w:val="24"/>
        </w:rPr>
      </w:pPr>
    </w:p>
    <w:p w14:paraId="664BD2C1" w14:textId="05E11E91" w:rsidR="003E22C1" w:rsidRDefault="003E22C1" w:rsidP="00B90009">
      <w:pPr>
        <w:widowControl/>
        <w:spacing w:after="0" w:line="240" w:lineRule="auto"/>
        <w:contextualSpacing/>
        <w:rPr>
          <w:rFonts w:ascii="Arial" w:eastAsia="Arial" w:hAnsi="Arial" w:cs="Arial"/>
          <w:sz w:val="24"/>
          <w:szCs w:val="24"/>
        </w:rPr>
      </w:pPr>
    </w:p>
    <w:p w14:paraId="285E5C18" w14:textId="46FFE022" w:rsidR="003E22C1" w:rsidRDefault="003E22C1" w:rsidP="00B90009">
      <w:pPr>
        <w:widowControl/>
        <w:spacing w:after="0" w:line="240" w:lineRule="auto"/>
        <w:contextualSpacing/>
        <w:rPr>
          <w:rFonts w:ascii="Arial" w:eastAsia="Arial" w:hAnsi="Arial" w:cs="Arial"/>
          <w:sz w:val="24"/>
          <w:szCs w:val="24"/>
        </w:rPr>
      </w:pPr>
    </w:p>
    <w:p w14:paraId="614642E7" w14:textId="5F818DDA" w:rsidR="003E22C1" w:rsidRDefault="003E22C1" w:rsidP="00B90009">
      <w:pPr>
        <w:widowControl/>
        <w:spacing w:after="0" w:line="240" w:lineRule="auto"/>
        <w:contextualSpacing/>
        <w:rPr>
          <w:rFonts w:ascii="Arial" w:eastAsia="Arial" w:hAnsi="Arial" w:cs="Arial"/>
          <w:sz w:val="24"/>
          <w:szCs w:val="24"/>
        </w:rPr>
      </w:pPr>
    </w:p>
    <w:p w14:paraId="082BE0A8" w14:textId="16563532" w:rsidR="003E22C1" w:rsidRDefault="003E22C1" w:rsidP="00B90009">
      <w:pPr>
        <w:widowControl/>
        <w:spacing w:after="0" w:line="240" w:lineRule="auto"/>
        <w:contextualSpacing/>
        <w:rPr>
          <w:rFonts w:ascii="Arial" w:eastAsia="Arial" w:hAnsi="Arial" w:cs="Arial"/>
          <w:sz w:val="24"/>
          <w:szCs w:val="24"/>
        </w:rPr>
      </w:pPr>
    </w:p>
    <w:p w14:paraId="0443806E" w14:textId="2CA2B775" w:rsidR="003E22C1" w:rsidRDefault="003E22C1" w:rsidP="00B90009">
      <w:pPr>
        <w:widowControl/>
        <w:spacing w:after="0" w:line="240" w:lineRule="auto"/>
        <w:contextualSpacing/>
        <w:rPr>
          <w:rFonts w:ascii="Arial" w:eastAsia="Arial" w:hAnsi="Arial" w:cs="Arial"/>
          <w:sz w:val="24"/>
          <w:szCs w:val="24"/>
        </w:rPr>
      </w:pPr>
    </w:p>
    <w:p w14:paraId="7964BF85" w14:textId="29143E1D" w:rsidR="003E22C1" w:rsidRDefault="003E22C1" w:rsidP="00B90009">
      <w:pPr>
        <w:widowControl/>
        <w:spacing w:after="0" w:line="240" w:lineRule="auto"/>
        <w:contextualSpacing/>
        <w:rPr>
          <w:rFonts w:ascii="Arial" w:eastAsia="Arial" w:hAnsi="Arial" w:cs="Arial"/>
          <w:sz w:val="24"/>
          <w:szCs w:val="24"/>
        </w:rPr>
      </w:pPr>
    </w:p>
    <w:p w14:paraId="089FAE7D" w14:textId="70F59D9D" w:rsidR="003E22C1" w:rsidRDefault="003E22C1" w:rsidP="00B90009">
      <w:pPr>
        <w:widowControl/>
        <w:spacing w:after="0" w:line="240" w:lineRule="auto"/>
        <w:contextualSpacing/>
        <w:rPr>
          <w:rFonts w:ascii="Arial" w:eastAsia="Arial" w:hAnsi="Arial" w:cs="Arial"/>
          <w:sz w:val="24"/>
          <w:szCs w:val="24"/>
        </w:rPr>
      </w:pPr>
    </w:p>
    <w:p w14:paraId="19AC96AF" w14:textId="0D1D7ACA" w:rsidR="003E22C1" w:rsidRDefault="003E22C1" w:rsidP="00B90009">
      <w:pPr>
        <w:widowControl/>
        <w:spacing w:after="0" w:line="240" w:lineRule="auto"/>
        <w:contextualSpacing/>
        <w:rPr>
          <w:rFonts w:ascii="Arial" w:eastAsia="Arial" w:hAnsi="Arial" w:cs="Arial"/>
          <w:sz w:val="24"/>
          <w:szCs w:val="24"/>
        </w:rPr>
      </w:pPr>
    </w:p>
    <w:p w14:paraId="3EFC483D" w14:textId="6F6C101E" w:rsidR="003E22C1" w:rsidRDefault="003E22C1" w:rsidP="00B90009">
      <w:pPr>
        <w:widowControl/>
        <w:spacing w:after="0" w:line="240" w:lineRule="auto"/>
        <w:contextualSpacing/>
        <w:rPr>
          <w:rFonts w:ascii="Arial" w:eastAsia="Arial" w:hAnsi="Arial" w:cs="Arial"/>
          <w:sz w:val="24"/>
          <w:szCs w:val="24"/>
        </w:rPr>
      </w:pPr>
    </w:p>
    <w:p w14:paraId="1FB34570" w14:textId="3B7B9AF3" w:rsidR="003E22C1" w:rsidRDefault="003E22C1" w:rsidP="00B90009">
      <w:pPr>
        <w:widowControl/>
        <w:spacing w:after="0" w:line="240" w:lineRule="auto"/>
        <w:contextualSpacing/>
        <w:rPr>
          <w:rFonts w:ascii="Arial" w:eastAsia="Arial" w:hAnsi="Arial" w:cs="Arial"/>
          <w:sz w:val="24"/>
          <w:szCs w:val="24"/>
        </w:rPr>
      </w:pPr>
    </w:p>
    <w:p w14:paraId="0FF43E23" w14:textId="280080BC" w:rsidR="003E22C1" w:rsidRDefault="003E22C1" w:rsidP="00B90009">
      <w:pPr>
        <w:widowControl/>
        <w:spacing w:after="0" w:line="240" w:lineRule="auto"/>
        <w:contextualSpacing/>
        <w:rPr>
          <w:rFonts w:ascii="Arial" w:eastAsia="Arial" w:hAnsi="Arial" w:cs="Arial"/>
          <w:sz w:val="24"/>
          <w:szCs w:val="24"/>
        </w:rPr>
      </w:pPr>
    </w:p>
    <w:p w14:paraId="365772BB" w14:textId="53D93FE2" w:rsidR="003E22C1" w:rsidRDefault="003E22C1" w:rsidP="00B90009">
      <w:pPr>
        <w:widowControl/>
        <w:spacing w:after="0" w:line="240" w:lineRule="auto"/>
        <w:contextualSpacing/>
        <w:rPr>
          <w:rFonts w:ascii="Arial" w:eastAsia="Arial" w:hAnsi="Arial" w:cs="Arial"/>
          <w:sz w:val="24"/>
          <w:szCs w:val="24"/>
        </w:rPr>
      </w:pPr>
    </w:p>
    <w:p w14:paraId="507493AC" w14:textId="23520DC5" w:rsidR="003E22C1" w:rsidRDefault="003E22C1" w:rsidP="00B90009">
      <w:pPr>
        <w:widowControl/>
        <w:spacing w:after="0" w:line="240" w:lineRule="auto"/>
        <w:contextualSpacing/>
        <w:rPr>
          <w:rFonts w:ascii="Arial" w:eastAsia="Arial" w:hAnsi="Arial" w:cs="Arial"/>
          <w:sz w:val="24"/>
          <w:szCs w:val="24"/>
        </w:rPr>
      </w:pPr>
    </w:p>
    <w:p w14:paraId="1DE701B4" w14:textId="423926A4" w:rsidR="003E22C1" w:rsidRDefault="003E22C1" w:rsidP="00B90009">
      <w:pPr>
        <w:widowControl/>
        <w:spacing w:after="0" w:line="240" w:lineRule="auto"/>
        <w:contextualSpacing/>
        <w:rPr>
          <w:rFonts w:ascii="Arial" w:eastAsia="Arial" w:hAnsi="Arial" w:cs="Arial"/>
          <w:sz w:val="24"/>
          <w:szCs w:val="24"/>
        </w:rPr>
      </w:pPr>
    </w:p>
    <w:p w14:paraId="258C29A9" w14:textId="0D270832" w:rsidR="003E22C1" w:rsidRDefault="003E22C1" w:rsidP="00B90009">
      <w:pPr>
        <w:widowControl/>
        <w:spacing w:after="0" w:line="240" w:lineRule="auto"/>
        <w:contextualSpacing/>
        <w:rPr>
          <w:rFonts w:ascii="Arial" w:eastAsia="Arial" w:hAnsi="Arial" w:cs="Arial"/>
          <w:sz w:val="24"/>
          <w:szCs w:val="24"/>
        </w:rPr>
      </w:pPr>
    </w:p>
    <w:p w14:paraId="2D722ACD" w14:textId="0FE0BCA3" w:rsidR="003E22C1" w:rsidRDefault="003E22C1" w:rsidP="00B90009">
      <w:pPr>
        <w:widowControl/>
        <w:spacing w:after="0" w:line="240" w:lineRule="auto"/>
        <w:contextualSpacing/>
        <w:rPr>
          <w:rFonts w:ascii="Arial" w:eastAsia="Arial" w:hAnsi="Arial" w:cs="Arial"/>
          <w:sz w:val="24"/>
          <w:szCs w:val="24"/>
        </w:rPr>
      </w:pPr>
    </w:p>
    <w:p w14:paraId="3BB17B9A" w14:textId="22DF9A3D" w:rsidR="003E22C1" w:rsidRDefault="003E22C1" w:rsidP="00B90009">
      <w:pPr>
        <w:widowControl/>
        <w:spacing w:after="0" w:line="240" w:lineRule="auto"/>
        <w:contextualSpacing/>
        <w:rPr>
          <w:rFonts w:ascii="Arial" w:eastAsia="Arial" w:hAnsi="Arial" w:cs="Arial"/>
          <w:sz w:val="24"/>
          <w:szCs w:val="24"/>
        </w:rPr>
      </w:pPr>
    </w:p>
    <w:p w14:paraId="772CE116" w14:textId="0FC3FB69" w:rsidR="003E22C1" w:rsidRDefault="003E22C1" w:rsidP="00B90009">
      <w:pPr>
        <w:widowControl/>
        <w:spacing w:after="0" w:line="240" w:lineRule="auto"/>
        <w:contextualSpacing/>
        <w:rPr>
          <w:rFonts w:ascii="Arial" w:eastAsia="Arial" w:hAnsi="Arial" w:cs="Arial"/>
          <w:sz w:val="24"/>
          <w:szCs w:val="24"/>
        </w:rPr>
      </w:pPr>
    </w:p>
    <w:p w14:paraId="6C90ACB4" w14:textId="053E7320" w:rsidR="003E22C1" w:rsidRDefault="003E22C1" w:rsidP="00B90009">
      <w:pPr>
        <w:widowControl/>
        <w:spacing w:after="0" w:line="240" w:lineRule="auto"/>
        <w:contextualSpacing/>
        <w:rPr>
          <w:rFonts w:ascii="Arial" w:eastAsia="Arial" w:hAnsi="Arial" w:cs="Arial"/>
          <w:sz w:val="24"/>
          <w:szCs w:val="24"/>
        </w:rPr>
      </w:pPr>
    </w:p>
    <w:p w14:paraId="47D33E4F" w14:textId="0E0A3292" w:rsidR="003E22C1" w:rsidRDefault="003E22C1" w:rsidP="00B90009">
      <w:pPr>
        <w:widowControl/>
        <w:spacing w:after="0" w:line="240" w:lineRule="auto"/>
        <w:contextualSpacing/>
        <w:rPr>
          <w:rFonts w:ascii="Arial" w:eastAsia="Arial" w:hAnsi="Arial" w:cs="Arial"/>
          <w:sz w:val="24"/>
          <w:szCs w:val="24"/>
        </w:rPr>
      </w:pPr>
    </w:p>
    <w:p w14:paraId="3842C4A9" w14:textId="747F5504" w:rsidR="003E22C1" w:rsidRDefault="003E22C1" w:rsidP="00B90009">
      <w:pPr>
        <w:widowControl/>
        <w:spacing w:after="0" w:line="240" w:lineRule="auto"/>
        <w:contextualSpacing/>
        <w:rPr>
          <w:rFonts w:ascii="Arial" w:eastAsia="Arial" w:hAnsi="Arial" w:cs="Arial"/>
          <w:sz w:val="24"/>
          <w:szCs w:val="24"/>
        </w:rPr>
      </w:pPr>
    </w:p>
    <w:p w14:paraId="53ED818C" w14:textId="598FC4E1" w:rsidR="003E22C1" w:rsidRDefault="003E22C1" w:rsidP="00B90009">
      <w:pPr>
        <w:widowControl/>
        <w:spacing w:after="0" w:line="240" w:lineRule="auto"/>
        <w:contextualSpacing/>
        <w:rPr>
          <w:rFonts w:ascii="Arial" w:eastAsia="Arial" w:hAnsi="Arial" w:cs="Arial"/>
          <w:sz w:val="24"/>
          <w:szCs w:val="24"/>
        </w:rPr>
      </w:pPr>
    </w:p>
    <w:p w14:paraId="10E19759" w14:textId="3977FBA9" w:rsidR="003E22C1" w:rsidRDefault="003E22C1" w:rsidP="00B90009">
      <w:pPr>
        <w:widowControl/>
        <w:spacing w:after="0" w:line="240" w:lineRule="auto"/>
        <w:contextualSpacing/>
        <w:rPr>
          <w:rFonts w:ascii="Arial" w:eastAsia="Arial" w:hAnsi="Arial" w:cs="Arial"/>
          <w:sz w:val="24"/>
          <w:szCs w:val="24"/>
        </w:rPr>
      </w:pPr>
    </w:p>
    <w:p w14:paraId="72EA831A" w14:textId="29B47F92" w:rsidR="003E22C1" w:rsidRDefault="003E22C1" w:rsidP="00B90009">
      <w:pPr>
        <w:widowControl/>
        <w:spacing w:after="0" w:line="240" w:lineRule="auto"/>
        <w:contextualSpacing/>
        <w:rPr>
          <w:rFonts w:ascii="Arial" w:eastAsia="Arial" w:hAnsi="Arial" w:cs="Arial"/>
          <w:sz w:val="24"/>
          <w:szCs w:val="24"/>
        </w:rPr>
      </w:pPr>
    </w:p>
    <w:p w14:paraId="055CE8B3" w14:textId="1BFA7868" w:rsidR="003E22C1" w:rsidRDefault="003E22C1" w:rsidP="00B90009">
      <w:pPr>
        <w:widowControl/>
        <w:spacing w:after="0" w:line="240" w:lineRule="auto"/>
        <w:contextualSpacing/>
        <w:rPr>
          <w:rFonts w:ascii="Arial" w:eastAsia="Arial" w:hAnsi="Arial" w:cs="Arial"/>
          <w:b/>
          <w:bCs/>
          <w:color w:val="002060"/>
          <w:sz w:val="28"/>
          <w:szCs w:val="28"/>
        </w:rPr>
      </w:pPr>
      <w:r w:rsidRPr="003E22C1">
        <w:rPr>
          <w:rFonts w:ascii="Arial" w:eastAsia="Arial" w:hAnsi="Arial" w:cs="Arial"/>
          <w:b/>
          <w:bCs/>
          <w:color w:val="002060"/>
          <w:sz w:val="28"/>
          <w:szCs w:val="28"/>
        </w:rPr>
        <w:t>PHOTO DOCUMENTATION</w:t>
      </w:r>
    </w:p>
    <w:p w14:paraId="3D26AAB0" w14:textId="59E0B039" w:rsidR="003E22C1" w:rsidRPr="003E22C1" w:rsidRDefault="00035DE2" w:rsidP="00B90009">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32"/>
          <w:szCs w:val="28"/>
        </w:rPr>
        <w:drawing>
          <wp:anchor distT="0" distB="0" distL="114300" distR="114300" simplePos="0" relativeHeight="251658240" behindDoc="1" locked="0" layoutInCell="1" allowOverlap="1" wp14:anchorId="4F6DE5EF" wp14:editId="1357508B">
            <wp:simplePos x="0" y="0"/>
            <wp:positionH relativeFrom="margin">
              <wp:align>center</wp:align>
            </wp:positionH>
            <wp:positionV relativeFrom="paragraph">
              <wp:posOffset>208280</wp:posOffset>
            </wp:positionV>
            <wp:extent cx="541020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410200" cy="4057650"/>
                    </a:xfrm>
                    <a:prstGeom prst="rect">
                      <a:avLst/>
                    </a:prstGeom>
                  </pic:spPr>
                </pic:pic>
              </a:graphicData>
            </a:graphic>
            <wp14:sizeRelH relativeFrom="margin">
              <wp14:pctWidth>0</wp14:pctWidth>
            </wp14:sizeRelH>
            <wp14:sizeRelV relativeFrom="margin">
              <wp14:pctHeight>0</wp14:pctHeight>
            </wp14:sizeRelV>
          </wp:anchor>
        </w:drawing>
      </w:r>
    </w:p>
    <w:sectPr w:rsidR="003E22C1" w:rsidRPr="003E22C1" w:rsidSect="005C5DFD">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A5A05" w14:textId="77777777" w:rsidR="00331511" w:rsidRDefault="00331511">
      <w:pPr>
        <w:spacing w:after="0" w:line="240" w:lineRule="auto"/>
      </w:pPr>
      <w:r>
        <w:separator/>
      </w:r>
    </w:p>
  </w:endnote>
  <w:endnote w:type="continuationSeparator" w:id="0">
    <w:p w14:paraId="6C5979B5" w14:textId="77777777" w:rsidR="00331511" w:rsidRDefault="00331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309D7411"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w:t>
    </w:r>
    <w:r w:rsidR="00577409">
      <w:rPr>
        <w:rFonts w:ascii="Arial" w:eastAsia="Arial" w:hAnsi="Arial" w:cs="Arial"/>
        <w:sz w:val="14"/>
        <w:szCs w:val="14"/>
      </w:rPr>
      <w:t>4</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577409">
      <w:rPr>
        <w:rFonts w:ascii="Arial" w:eastAsia="Arial" w:hAnsi="Arial" w:cs="Arial"/>
        <w:sz w:val="14"/>
        <w:szCs w:val="14"/>
      </w:rPr>
      <w:t>20</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54C4B" w14:textId="77777777" w:rsidR="00331511" w:rsidRDefault="00331511">
      <w:pPr>
        <w:spacing w:after="0" w:line="240" w:lineRule="auto"/>
      </w:pPr>
      <w:r>
        <w:separator/>
      </w:r>
    </w:p>
  </w:footnote>
  <w:footnote w:type="continuationSeparator" w:id="0">
    <w:p w14:paraId="10F0C550" w14:textId="77777777" w:rsidR="00331511" w:rsidRDefault="00331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59350288">
      <w:bodyDiv w:val="1"/>
      <w:marLeft w:val="0"/>
      <w:marRight w:val="0"/>
      <w:marTop w:val="0"/>
      <w:marBottom w:val="0"/>
      <w:divBdr>
        <w:top w:val="none" w:sz="0" w:space="0" w:color="auto"/>
        <w:left w:val="none" w:sz="0" w:space="0" w:color="auto"/>
        <w:bottom w:val="none" w:sz="0" w:space="0" w:color="auto"/>
        <w:right w:val="none" w:sz="0" w:space="0" w:color="auto"/>
      </w:divBdr>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773162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07735074">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2396658">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7536103">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369068">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Downloads/REVISED%20SSF%20as%20of%2018%20May%202021,%201600H.xlsx" TargetMode="External"/><Relationship Id="rId18" Type="http://schemas.openxmlformats.org/officeDocument/2006/relationships/hyperlink" Target="../../../Downloads/REVISED%20SSF%20as%20of%2018%20May%202021,%201600H.xlsx" TargetMode="External"/><Relationship Id="rId26" Type="http://schemas.openxmlformats.org/officeDocument/2006/relationships/hyperlink" Target="../../../Downloads/REVISED%20SSF%20as%20of%2018%20May%202021,%201600H.xlsx" TargetMode="External"/><Relationship Id="rId3" Type="http://schemas.openxmlformats.org/officeDocument/2006/relationships/customXml" Target="../customXml/item3.xml"/><Relationship Id="rId21" Type="http://schemas.openxmlformats.org/officeDocument/2006/relationships/hyperlink" Target="../../../Downloads/REVISED%20SSF%20as%20of%2018%20Ma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Downloads/REVISED%20SSF%20as%20of%2018%20May%202021,%201600H.xlsx" TargetMode="External"/><Relationship Id="rId17" Type="http://schemas.openxmlformats.org/officeDocument/2006/relationships/hyperlink" Target="../../../Downloads/REVISED%20SSF%20as%20of%2018%20May%202021,%201600H.xlsx" TargetMode="External"/><Relationship Id="rId25" Type="http://schemas.openxmlformats.org/officeDocument/2006/relationships/hyperlink" Target="../../../Downloads/REVISED%20SSF%20as%20of%2018%20Ma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Downloads/REVISED%20SSF%20as%20of%2018%20May%202021,%201600H.xlsx" TargetMode="External"/><Relationship Id="rId20" Type="http://schemas.openxmlformats.org/officeDocument/2006/relationships/hyperlink" Target="../../../Downloads/REVISED%20SSF%20as%20of%2018%20Ma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Downloads/REVISED%20SSF%20as%20of%2018%20May%202021,%201600H.xlsx" TargetMode="External"/><Relationship Id="rId24" Type="http://schemas.openxmlformats.org/officeDocument/2006/relationships/hyperlink" Target="../../../Downloads/REVISED%20SSF%20as%20of%2018%20Ma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Downloads/REVISED%20SSF%20as%20of%2018%20May%202021,%201600H.xlsx" TargetMode="External"/><Relationship Id="rId23" Type="http://schemas.openxmlformats.org/officeDocument/2006/relationships/hyperlink" Target="../../../Downloads/REVISED%20SSF%20as%20of%2018%20Ma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Downloads/REVISED%20SSF%20as%20of%2018%20May%202021,%201600H.xlsx" TargetMode="External"/><Relationship Id="rId19" Type="http://schemas.openxmlformats.org/officeDocument/2006/relationships/hyperlink" Target="../../../Downloads/REVISED%20SSF%20as%20of%2018%20Ma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Downloads/REVISED%20SSF%20as%20of%2018%20May%202021,%201600H.xlsx" TargetMode="External"/><Relationship Id="rId22" Type="http://schemas.openxmlformats.org/officeDocument/2006/relationships/hyperlink" Target="../../../Downloads/REVISED%20SSF%20as%20of%2018%20May%202021,%201600H.xlsx" TargetMode="External"/><Relationship Id="rId27" Type="http://schemas.openxmlformats.org/officeDocument/2006/relationships/hyperlink" Target="../../../Downloads/REVISED%20SSF%20as%20of%2018%20Ma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35</Pages>
  <Words>14404</Words>
  <Characters>82106</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55</cp:revision>
  <dcterms:created xsi:type="dcterms:W3CDTF">2021-05-16T08:05:00Z</dcterms:created>
  <dcterms:modified xsi:type="dcterms:W3CDTF">2021-05-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